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7311538"/>
        <w:docPartObj>
          <w:docPartGallery w:val="Cover Pages"/>
          <w:docPartUnique/>
        </w:docPartObj>
      </w:sdtPr>
      <w:sdtEndPr/>
      <w:sdtContent>
        <w:p w14:paraId="6D810DF5" w14:textId="324BA919" w:rsidR="003F765D" w:rsidRDefault="003F765D"/>
        <w:p w14:paraId="3D8C7614" w14:textId="629A557B" w:rsidR="003F765D" w:rsidRDefault="003F765D">
          <w:r>
            <w:rPr>
              <w:noProof/>
            </w:rPr>
            <mc:AlternateContent>
              <mc:Choice Requires="wpg">
                <w:drawing>
                  <wp:anchor distT="0" distB="0" distL="114300" distR="114300" simplePos="0" relativeHeight="251659264" behindDoc="1" locked="0" layoutInCell="1" allowOverlap="1" wp14:anchorId="4E88920A" wp14:editId="68576199">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AC58270" w14:textId="714F5028" w:rsidR="00975228" w:rsidRDefault="00975228">
                                  <w:pPr>
                                    <w:rPr>
                                      <w:color w:val="FFFFFF" w:themeColor="background1"/>
                                      <w:sz w:val="72"/>
                                      <w:szCs w:val="72"/>
                                    </w:rPr>
                                  </w:pPr>
                                  <w:r>
                                    <w:rPr>
                                      <w:color w:val="FFFFFF" w:themeColor="background1"/>
                                      <w:sz w:val="72"/>
                                      <w:szCs w:val="72"/>
                                    </w:rPr>
                                    <w:t>Software Architecture</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88920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AC58270" w14:textId="714F5028" w:rsidR="00975228" w:rsidRDefault="00975228">
                            <w:pPr>
                              <w:rPr>
                                <w:color w:val="FFFFFF" w:themeColor="background1"/>
                                <w:sz w:val="72"/>
                                <w:szCs w:val="72"/>
                              </w:rPr>
                            </w:pPr>
                            <w:r>
                              <w:rPr>
                                <w:color w:val="FFFFFF" w:themeColor="background1"/>
                                <w:sz w:val="72"/>
                                <w:szCs w:val="72"/>
                              </w:rPr>
                              <w:t>Software Architecture</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B480DDC" wp14:editId="1648A49D">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80310" w14:textId="3338DE3A" w:rsidR="00975228" w:rsidRDefault="00975228">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B480DDC"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3E180310" w14:textId="3338DE3A" w:rsidR="00975228" w:rsidRDefault="00975228">
                          <w:pPr>
                            <w:pStyle w:val="NoSpacing"/>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7BDFDFE4" wp14:editId="569D2B42">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68B9B1C1" w14:textId="0223F105" w:rsidR="00975228" w:rsidRDefault="00975228">
                                    <w:pPr>
                                      <w:pStyle w:val="NoSpacing"/>
                                      <w:spacing w:before="40" w:after="40"/>
                                      <w:rPr>
                                        <w:caps/>
                                        <w:color w:val="4472C4" w:themeColor="accent1"/>
                                        <w:sz w:val="28"/>
                                        <w:szCs w:val="28"/>
                                      </w:rPr>
                                    </w:pPr>
                                    <w:r>
                                      <w:rPr>
                                        <w:caps/>
                                        <w:color w:val="4472C4" w:themeColor="accent1"/>
                                        <w:sz w:val="28"/>
                                        <w:szCs w:val="28"/>
                                      </w:rPr>
                                      <w:t>Coursewor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6E5302D" w14:textId="7B9B2E98" w:rsidR="00975228" w:rsidRDefault="00975228">
                                    <w:pPr>
                                      <w:pStyle w:val="NoSpacing"/>
                                      <w:spacing w:before="40" w:after="40"/>
                                      <w:rPr>
                                        <w:caps/>
                                        <w:color w:val="5B9BD5" w:themeColor="accent5"/>
                                        <w:sz w:val="24"/>
                                        <w:szCs w:val="24"/>
                                      </w:rPr>
                                    </w:pPr>
                                    <w:r>
                                      <w:rPr>
                                        <w:caps/>
                                        <w:color w:val="5B9BD5" w:themeColor="accent5"/>
                                        <w:sz w:val="24"/>
                                        <w:szCs w:val="24"/>
                                      </w:rPr>
                                      <w:t>40340711</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7BDFDFE4"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68B9B1C1" w14:textId="0223F105" w:rsidR="00975228" w:rsidRDefault="00975228">
                              <w:pPr>
                                <w:pStyle w:val="NoSpacing"/>
                                <w:spacing w:before="40" w:after="40"/>
                                <w:rPr>
                                  <w:caps/>
                                  <w:color w:val="4472C4" w:themeColor="accent1"/>
                                  <w:sz w:val="28"/>
                                  <w:szCs w:val="28"/>
                                </w:rPr>
                              </w:pPr>
                              <w:r>
                                <w:rPr>
                                  <w:caps/>
                                  <w:color w:val="4472C4" w:themeColor="accent1"/>
                                  <w:sz w:val="28"/>
                                  <w:szCs w:val="28"/>
                                </w:rPr>
                                <w:t>Coursewor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6E5302D" w14:textId="7B9B2E98" w:rsidR="00975228" w:rsidRDefault="00975228">
                              <w:pPr>
                                <w:pStyle w:val="NoSpacing"/>
                                <w:spacing w:before="40" w:after="40"/>
                                <w:rPr>
                                  <w:caps/>
                                  <w:color w:val="5B9BD5" w:themeColor="accent5"/>
                                  <w:sz w:val="24"/>
                                  <w:szCs w:val="24"/>
                                </w:rPr>
                              </w:pPr>
                              <w:r>
                                <w:rPr>
                                  <w:caps/>
                                  <w:color w:val="5B9BD5" w:themeColor="accent5"/>
                                  <w:sz w:val="24"/>
                                  <w:szCs w:val="24"/>
                                </w:rPr>
                                <w:t>40340711</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6915F83" wp14:editId="720A0AF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75FFE3CF" w14:textId="08FF0903" w:rsidR="00975228" w:rsidRDefault="00975228">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6915F83"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75FFE3CF" w14:textId="08FF0903" w:rsidR="00975228" w:rsidRDefault="00975228">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b w:val="0"/>
          <w:bCs w:val="0"/>
          <w:smallCaps w:val="0"/>
          <w:color w:val="auto"/>
          <w:sz w:val="22"/>
          <w:szCs w:val="22"/>
        </w:rPr>
        <w:id w:val="597984850"/>
        <w:docPartObj>
          <w:docPartGallery w:val="Table of Contents"/>
          <w:docPartUnique/>
        </w:docPartObj>
      </w:sdtPr>
      <w:sdtEndPr>
        <w:rPr>
          <w:rFonts w:eastAsiaTheme="minorEastAsia"/>
          <w:noProof/>
        </w:rPr>
      </w:sdtEndPr>
      <w:sdtContent>
        <w:p w14:paraId="7C33C4B8" w14:textId="35803084" w:rsidR="007042B1" w:rsidRDefault="007042B1">
          <w:pPr>
            <w:pStyle w:val="TOCHeading"/>
          </w:pPr>
          <w:r>
            <w:t>Table of Contents</w:t>
          </w:r>
        </w:p>
        <w:p w14:paraId="08AEC84E" w14:textId="3345EA09" w:rsidR="00636E44" w:rsidRDefault="007042B1">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26028753" w:history="1">
            <w:r w:rsidR="00636E44" w:rsidRPr="00FF0A5C">
              <w:rPr>
                <w:rStyle w:val="Hyperlink"/>
                <w:noProof/>
              </w:rPr>
              <w:t>2</w:t>
            </w:r>
            <w:r w:rsidR="00636E44">
              <w:rPr>
                <w:noProof/>
                <w:lang w:eastAsia="en-GB"/>
              </w:rPr>
              <w:tab/>
            </w:r>
            <w:r w:rsidR="00636E44" w:rsidRPr="00FF0A5C">
              <w:rPr>
                <w:rStyle w:val="Hyperlink"/>
                <w:noProof/>
              </w:rPr>
              <w:t>Introduction</w:t>
            </w:r>
            <w:r w:rsidR="00636E44">
              <w:rPr>
                <w:noProof/>
                <w:webHidden/>
              </w:rPr>
              <w:tab/>
            </w:r>
            <w:r w:rsidR="00636E44">
              <w:rPr>
                <w:noProof/>
                <w:webHidden/>
              </w:rPr>
              <w:fldChar w:fldCharType="begin"/>
            </w:r>
            <w:r w:rsidR="00636E44">
              <w:rPr>
                <w:noProof/>
                <w:webHidden/>
              </w:rPr>
              <w:instrText xml:space="preserve"> PAGEREF _Toc26028753 \h </w:instrText>
            </w:r>
            <w:r w:rsidR="00636E44">
              <w:rPr>
                <w:noProof/>
                <w:webHidden/>
              </w:rPr>
            </w:r>
            <w:r w:rsidR="00636E44">
              <w:rPr>
                <w:noProof/>
                <w:webHidden/>
              </w:rPr>
              <w:fldChar w:fldCharType="separate"/>
            </w:r>
            <w:r w:rsidR="00636E44">
              <w:rPr>
                <w:noProof/>
                <w:webHidden/>
              </w:rPr>
              <w:t>3</w:t>
            </w:r>
            <w:r w:rsidR="00636E44">
              <w:rPr>
                <w:noProof/>
                <w:webHidden/>
              </w:rPr>
              <w:fldChar w:fldCharType="end"/>
            </w:r>
          </w:hyperlink>
        </w:p>
        <w:p w14:paraId="3446FDBA" w14:textId="67CFA8CB" w:rsidR="00636E44" w:rsidRDefault="00721A3F">
          <w:pPr>
            <w:pStyle w:val="TOC1"/>
            <w:tabs>
              <w:tab w:val="left" w:pos="440"/>
              <w:tab w:val="right" w:leader="dot" w:pos="9016"/>
            </w:tabs>
            <w:rPr>
              <w:noProof/>
              <w:lang w:eastAsia="en-GB"/>
            </w:rPr>
          </w:pPr>
          <w:hyperlink w:anchor="_Toc26028754" w:history="1">
            <w:r w:rsidR="00636E44" w:rsidRPr="00FF0A5C">
              <w:rPr>
                <w:rStyle w:val="Hyperlink"/>
                <w:noProof/>
              </w:rPr>
              <w:t>3</w:t>
            </w:r>
            <w:r w:rsidR="00636E44">
              <w:rPr>
                <w:noProof/>
                <w:lang w:eastAsia="en-GB"/>
              </w:rPr>
              <w:tab/>
            </w:r>
            <w:r w:rsidR="00636E44" w:rsidRPr="00FF0A5C">
              <w:rPr>
                <w:rStyle w:val="Hyperlink"/>
                <w:noProof/>
              </w:rPr>
              <w:t>Description of two architectures</w:t>
            </w:r>
            <w:r w:rsidR="00636E44">
              <w:rPr>
                <w:noProof/>
                <w:webHidden/>
              </w:rPr>
              <w:tab/>
            </w:r>
            <w:r w:rsidR="00636E44">
              <w:rPr>
                <w:noProof/>
                <w:webHidden/>
              </w:rPr>
              <w:fldChar w:fldCharType="begin"/>
            </w:r>
            <w:r w:rsidR="00636E44">
              <w:rPr>
                <w:noProof/>
                <w:webHidden/>
              </w:rPr>
              <w:instrText xml:space="preserve"> PAGEREF _Toc26028754 \h </w:instrText>
            </w:r>
            <w:r w:rsidR="00636E44">
              <w:rPr>
                <w:noProof/>
                <w:webHidden/>
              </w:rPr>
            </w:r>
            <w:r w:rsidR="00636E44">
              <w:rPr>
                <w:noProof/>
                <w:webHidden/>
              </w:rPr>
              <w:fldChar w:fldCharType="separate"/>
            </w:r>
            <w:r w:rsidR="00636E44">
              <w:rPr>
                <w:noProof/>
                <w:webHidden/>
              </w:rPr>
              <w:t>3</w:t>
            </w:r>
            <w:r w:rsidR="00636E44">
              <w:rPr>
                <w:noProof/>
                <w:webHidden/>
              </w:rPr>
              <w:fldChar w:fldCharType="end"/>
            </w:r>
          </w:hyperlink>
        </w:p>
        <w:p w14:paraId="2280948D" w14:textId="59C77256" w:rsidR="00636E44" w:rsidRDefault="00721A3F">
          <w:pPr>
            <w:pStyle w:val="TOC2"/>
            <w:tabs>
              <w:tab w:val="left" w:pos="880"/>
              <w:tab w:val="right" w:leader="dot" w:pos="9016"/>
            </w:tabs>
            <w:rPr>
              <w:noProof/>
              <w:lang w:eastAsia="en-GB"/>
            </w:rPr>
          </w:pPr>
          <w:hyperlink w:anchor="_Toc26028755" w:history="1">
            <w:r w:rsidR="00636E44" w:rsidRPr="00FF0A5C">
              <w:rPr>
                <w:rStyle w:val="Hyperlink"/>
                <w:noProof/>
              </w:rPr>
              <w:t>3.1</w:t>
            </w:r>
            <w:r w:rsidR="00636E44">
              <w:rPr>
                <w:noProof/>
                <w:lang w:eastAsia="en-GB"/>
              </w:rPr>
              <w:tab/>
            </w:r>
            <w:r w:rsidR="00636E44" w:rsidRPr="00FF0A5C">
              <w:rPr>
                <w:rStyle w:val="Hyperlink"/>
                <w:noProof/>
              </w:rPr>
              <w:t>Pipes &amp; Filters Architecture</w:t>
            </w:r>
            <w:r w:rsidR="00636E44">
              <w:rPr>
                <w:noProof/>
                <w:webHidden/>
              </w:rPr>
              <w:tab/>
            </w:r>
            <w:r w:rsidR="00636E44">
              <w:rPr>
                <w:noProof/>
                <w:webHidden/>
              </w:rPr>
              <w:fldChar w:fldCharType="begin"/>
            </w:r>
            <w:r w:rsidR="00636E44">
              <w:rPr>
                <w:noProof/>
                <w:webHidden/>
              </w:rPr>
              <w:instrText xml:space="preserve"> PAGEREF _Toc26028755 \h </w:instrText>
            </w:r>
            <w:r w:rsidR="00636E44">
              <w:rPr>
                <w:noProof/>
                <w:webHidden/>
              </w:rPr>
            </w:r>
            <w:r w:rsidR="00636E44">
              <w:rPr>
                <w:noProof/>
                <w:webHidden/>
              </w:rPr>
              <w:fldChar w:fldCharType="separate"/>
            </w:r>
            <w:r w:rsidR="00636E44">
              <w:rPr>
                <w:noProof/>
                <w:webHidden/>
              </w:rPr>
              <w:t>3</w:t>
            </w:r>
            <w:r w:rsidR="00636E44">
              <w:rPr>
                <w:noProof/>
                <w:webHidden/>
              </w:rPr>
              <w:fldChar w:fldCharType="end"/>
            </w:r>
          </w:hyperlink>
        </w:p>
        <w:p w14:paraId="39CF9FBE" w14:textId="3974505B" w:rsidR="00636E44" w:rsidRDefault="00721A3F">
          <w:pPr>
            <w:pStyle w:val="TOC3"/>
            <w:tabs>
              <w:tab w:val="left" w:pos="1320"/>
              <w:tab w:val="right" w:leader="dot" w:pos="9016"/>
            </w:tabs>
            <w:rPr>
              <w:noProof/>
              <w:lang w:eastAsia="en-GB"/>
            </w:rPr>
          </w:pPr>
          <w:hyperlink w:anchor="_Toc26028756" w:history="1">
            <w:r w:rsidR="00636E44" w:rsidRPr="00FF0A5C">
              <w:rPr>
                <w:rStyle w:val="Hyperlink"/>
                <w:noProof/>
              </w:rPr>
              <w:t>3.1.1</w:t>
            </w:r>
            <w:r w:rsidR="00636E44">
              <w:rPr>
                <w:noProof/>
                <w:lang w:eastAsia="en-GB"/>
              </w:rPr>
              <w:tab/>
            </w:r>
            <w:r w:rsidR="00636E44" w:rsidRPr="00FF0A5C">
              <w:rPr>
                <w:rStyle w:val="Hyperlink"/>
                <w:noProof/>
              </w:rPr>
              <w:t>What is it?</w:t>
            </w:r>
            <w:r w:rsidR="00636E44">
              <w:rPr>
                <w:noProof/>
                <w:webHidden/>
              </w:rPr>
              <w:tab/>
            </w:r>
            <w:r w:rsidR="00636E44">
              <w:rPr>
                <w:noProof/>
                <w:webHidden/>
              </w:rPr>
              <w:fldChar w:fldCharType="begin"/>
            </w:r>
            <w:r w:rsidR="00636E44">
              <w:rPr>
                <w:noProof/>
                <w:webHidden/>
              </w:rPr>
              <w:instrText xml:space="preserve"> PAGEREF _Toc26028756 \h </w:instrText>
            </w:r>
            <w:r w:rsidR="00636E44">
              <w:rPr>
                <w:noProof/>
                <w:webHidden/>
              </w:rPr>
            </w:r>
            <w:r w:rsidR="00636E44">
              <w:rPr>
                <w:noProof/>
                <w:webHidden/>
              </w:rPr>
              <w:fldChar w:fldCharType="separate"/>
            </w:r>
            <w:r w:rsidR="00636E44">
              <w:rPr>
                <w:noProof/>
                <w:webHidden/>
              </w:rPr>
              <w:t>3</w:t>
            </w:r>
            <w:r w:rsidR="00636E44">
              <w:rPr>
                <w:noProof/>
                <w:webHidden/>
              </w:rPr>
              <w:fldChar w:fldCharType="end"/>
            </w:r>
          </w:hyperlink>
        </w:p>
        <w:p w14:paraId="6D30108A" w14:textId="69DF82FE" w:rsidR="00636E44" w:rsidRDefault="00721A3F">
          <w:pPr>
            <w:pStyle w:val="TOC3"/>
            <w:tabs>
              <w:tab w:val="left" w:pos="1320"/>
              <w:tab w:val="right" w:leader="dot" w:pos="9016"/>
            </w:tabs>
            <w:rPr>
              <w:noProof/>
              <w:lang w:eastAsia="en-GB"/>
            </w:rPr>
          </w:pPr>
          <w:hyperlink w:anchor="_Toc26028757" w:history="1">
            <w:r w:rsidR="00636E44" w:rsidRPr="00FF0A5C">
              <w:rPr>
                <w:rStyle w:val="Hyperlink"/>
                <w:noProof/>
              </w:rPr>
              <w:t>3.1.2</w:t>
            </w:r>
            <w:r w:rsidR="00636E44">
              <w:rPr>
                <w:noProof/>
                <w:lang w:eastAsia="en-GB"/>
              </w:rPr>
              <w:tab/>
            </w:r>
            <w:r w:rsidR="00636E44" w:rsidRPr="00FF0A5C">
              <w:rPr>
                <w:rStyle w:val="Hyperlink"/>
                <w:noProof/>
              </w:rPr>
              <w:t>Why use it?</w:t>
            </w:r>
            <w:r w:rsidR="00636E44">
              <w:rPr>
                <w:noProof/>
                <w:webHidden/>
              </w:rPr>
              <w:tab/>
            </w:r>
            <w:r w:rsidR="00636E44">
              <w:rPr>
                <w:noProof/>
                <w:webHidden/>
              </w:rPr>
              <w:fldChar w:fldCharType="begin"/>
            </w:r>
            <w:r w:rsidR="00636E44">
              <w:rPr>
                <w:noProof/>
                <w:webHidden/>
              </w:rPr>
              <w:instrText xml:space="preserve"> PAGEREF _Toc26028757 \h </w:instrText>
            </w:r>
            <w:r w:rsidR="00636E44">
              <w:rPr>
                <w:noProof/>
                <w:webHidden/>
              </w:rPr>
            </w:r>
            <w:r w:rsidR="00636E44">
              <w:rPr>
                <w:noProof/>
                <w:webHidden/>
              </w:rPr>
              <w:fldChar w:fldCharType="separate"/>
            </w:r>
            <w:r w:rsidR="00636E44">
              <w:rPr>
                <w:noProof/>
                <w:webHidden/>
              </w:rPr>
              <w:t>4</w:t>
            </w:r>
            <w:r w:rsidR="00636E44">
              <w:rPr>
                <w:noProof/>
                <w:webHidden/>
              </w:rPr>
              <w:fldChar w:fldCharType="end"/>
            </w:r>
          </w:hyperlink>
        </w:p>
        <w:p w14:paraId="67F77A23" w14:textId="546E5672" w:rsidR="00636E44" w:rsidRDefault="00721A3F">
          <w:pPr>
            <w:pStyle w:val="TOC3"/>
            <w:tabs>
              <w:tab w:val="left" w:pos="1320"/>
              <w:tab w:val="right" w:leader="dot" w:pos="9016"/>
            </w:tabs>
            <w:rPr>
              <w:noProof/>
              <w:lang w:eastAsia="en-GB"/>
            </w:rPr>
          </w:pPr>
          <w:hyperlink w:anchor="_Toc26028758" w:history="1">
            <w:r w:rsidR="00636E44" w:rsidRPr="00FF0A5C">
              <w:rPr>
                <w:rStyle w:val="Hyperlink"/>
                <w:noProof/>
              </w:rPr>
              <w:t>3.1.3</w:t>
            </w:r>
            <w:r w:rsidR="00636E44">
              <w:rPr>
                <w:noProof/>
                <w:lang w:eastAsia="en-GB"/>
              </w:rPr>
              <w:tab/>
            </w:r>
            <w:r w:rsidR="00636E44" w:rsidRPr="00FF0A5C">
              <w:rPr>
                <w:rStyle w:val="Hyperlink"/>
                <w:noProof/>
              </w:rPr>
              <w:t>Advantages</w:t>
            </w:r>
            <w:r w:rsidR="00636E44">
              <w:rPr>
                <w:noProof/>
                <w:webHidden/>
              </w:rPr>
              <w:tab/>
            </w:r>
            <w:r w:rsidR="00636E44">
              <w:rPr>
                <w:noProof/>
                <w:webHidden/>
              </w:rPr>
              <w:fldChar w:fldCharType="begin"/>
            </w:r>
            <w:r w:rsidR="00636E44">
              <w:rPr>
                <w:noProof/>
                <w:webHidden/>
              </w:rPr>
              <w:instrText xml:space="preserve"> PAGEREF _Toc26028758 \h </w:instrText>
            </w:r>
            <w:r w:rsidR="00636E44">
              <w:rPr>
                <w:noProof/>
                <w:webHidden/>
              </w:rPr>
            </w:r>
            <w:r w:rsidR="00636E44">
              <w:rPr>
                <w:noProof/>
                <w:webHidden/>
              </w:rPr>
              <w:fldChar w:fldCharType="separate"/>
            </w:r>
            <w:r w:rsidR="00636E44">
              <w:rPr>
                <w:noProof/>
                <w:webHidden/>
              </w:rPr>
              <w:t>4</w:t>
            </w:r>
            <w:r w:rsidR="00636E44">
              <w:rPr>
                <w:noProof/>
                <w:webHidden/>
              </w:rPr>
              <w:fldChar w:fldCharType="end"/>
            </w:r>
          </w:hyperlink>
        </w:p>
        <w:p w14:paraId="1C15823C" w14:textId="26EBDEE7" w:rsidR="00636E44" w:rsidRDefault="00721A3F">
          <w:pPr>
            <w:pStyle w:val="TOC3"/>
            <w:tabs>
              <w:tab w:val="left" w:pos="1320"/>
              <w:tab w:val="right" w:leader="dot" w:pos="9016"/>
            </w:tabs>
            <w:rPr>
              <w:noProof/>
              <w:lang w:eastAsia="en-GB"/>
            </w:rPr>
          </w:pPr>
          <w:hyperlink w:anchor="_Toc26028759" w:history="1">
            <w:r w:rsidR="00636E44" w:rsidRPr="00FF0A5C">
              <w:rPr>
                <w:rStyle w:val="Hyperlink"/>
                <w:noProof/>
              </w:rPr>
              <w:t>3.1.4</w:t>
            </w:r>
            <w:r w:rsidR="00636E44">
              <w:rPr>
                <w:noProof/>
                <w:lang w:eastAsia="en-GB"/>
              </w:rPr>
              <w:tab/>
            </w:r>
            <w:r w:rsidR="00636E44" w:rsidRPr="00FF0A5C">
              <w:rPr>
                <w:rStyle w:val="Hyperlink"/>
                <w:noProof/>
              </w:rPr>
              <w:t>Disadvantages</w:t>
            </w:r>
            <w:r w:rsidR="00636E44">
              <w:rPr>
                <w:noProof/>
                <w:webHidden/>
              </w:rPr>
              <w:tab/>
            </w:r>
            <w:r w:rsidR="00636E44">
              <w:rPr>
                <w:noProof/>
                <w:webHidden/>
              </w:rPr>
              <w:fldChar w:fldCharType="begin"/>
            </w:r>
            <w:r w:rsidR="00636E44">
              <w:rPr>
                <w:noProof/>
                <w:webHidden/>
              </w:rPr>
              <w:instrText xml:space="preserve"> PAGEREF _Toc26028759 \h </w:instrText>
            </w:r>
            <w:r w:rsidR="00636E44">
              <w:rPr>
                <w:noProof/>
                <w:webHidden/>
              </w:rPr>
            </w:r>
            <w:r w:rsidR="00636E44">
              <w:rPr>
                <w:noProof/>
                <w:webHidden/>
              </w:rPr>
              <w:fldChar w:fldCharType="separate"/>
            </w:r>
            <w:r w:rsidR="00636E44">
              <w:rPr>
                <w:noProof/>
                <w:webHidden/>
              </w:rPr>
              <w:t>4</w:t>
            </w:r>
            <w:r w:rsidR="00636E44">
              <w:rPr>
                <w:noProof/>
                <w:webHidden/>
              </w:rPr>
              <w:fldChar w:fldCharType="end"/>
            </w:r>
          </w:hyperlink>
        </w:p>
        <w:p w14:paraId="0031F265" w14:textId="2D6A66ED" w:rsidR="00636E44" w:rsidRDefault="00721A3F">
          <w:pPr>
            <w:pStyle w:val="TOC2"/>
            <w:tabs>
              <w:tab w:val="left" w:pos="880"/>
              <w:tab w:val="right" w:leader="dot" w:pos="9016"/>
            </w:tabs>
            <w:rPr>
              <w:noProof/>
              <w:lang w:eastAsia="en-GB"/>
            </w:rPr>
          </w:pPr>
          <w:hyperlink w:anchor="_Toc26028760" w:history="1">
            <w:r w:rsidR="00636E44" w:rsidRPr="00FF0A5C">
              <w:rPr>
                <w:rStyle w:val="Hyperlink"/>
                <w:noProof/>
              </w:rPr>
              <w:t>3.2</w:t>
            </w:r>
            <w:r w:rsidR="00636E44">
              <w:rPr>
                <w:noProof/>
                <w:lang w:eastAsia="en-GB"/>
              </w:rPr>
              <w:tab/>
            </w:r>
            <w:r w:rsidR="00636E44" w:rsidRPr="00FF0A5C">
              <w:rPr>
                <w:rStyle w:val="Hyperlink"/>
                <w:noProof/>
              </w:rPr>
              <w:t>THREE-TIERED Architecture</w:t>
            </w:r>
            <w:r w:rsidR="00636E44">
              <w:rPr>
                <w:noProof/>
                <w:webHidden/>
              </w:rPr>
              <w:tab/>
            </w:r>
            <w:r w:rsidR="00636E44">
              <w:rPr>
                <w:noProof/>
                <w:webHidden/>
              </w:rPr>
              <w:fldChar w:fldCharType="begin"/>
            </w:r>
            <w:r w:rsidR="00636E44">
              <w:rPr>
                <w:noProof/>
                <w:webHidden/>
              </w:rPr>
              <w:instrText xml:space="preserve"> PAGEREF _Toc26028760 \h </w:instrText>
            </w:r>
            <w:r w:rsidR="00636E44">
              <w:rPr>
                <w:noProof/>
                <w:webHidden/>
              </w:rPr>
            </w:r>
            <w:r w:rsidR="00636E44">
              <w:rPr>
                <w:noProof/>
                <w:webHidden/>
              </w:rPr>
              <w:fldChar w:fldCharType="separate"/>
            </w:r>
            <w:r w:rsidR="00636E44">
              <w:rPr>
                <w:noProof/>
                <w:webHidden/>
              </w:rPr>
              <w:t>5</w:t>
            </w:r>
            <w:r w:rsidR="00636E44">
              <w:rPr>
                <w:noProof/>
                <w:webHidden/>
              </w:rPr>
              <w:fldChar w:fldCharType="end"/>
            </w:r>
          </w:hyperlink>
        </w:p>
        <w:p w14:paraId="172CC1D2" w14:textId="29F87709" w:rsidR="00636E44" w:rsidRDefault="00721A3F">
          <w:pPr>
            <w:pStyle w:val="TOC3"/>
            <w:tabs>
              <w:tab w:val="left" w:pos="1320"/>
              <w:tab w:val="right" w:leader="dot" w:pos="9016"/>
            </w:tabs>
            <w:rPr>
              <w:noProof/>
              <w:lang w:eastAsia="en-GB"/>
            </w:rPr>
          </w:pPr>
          <w:hyperlink w:anchor="_Toc26028761" w:history="1">
            <w:r w:rsidR="00636E44" w:rsidRPr="00FF0A5C">
              <w:rPr>
                <w:rStyle w:val="Hyperlink"/>
                <w:noProof/>
              </w:rPr>
              <w:t>3.2.1</w:t>
            </w:r>
            <w:r w:rsidR="00636E44">
              <w:rPr>
                <w:noProof/>
                <w:lang w:eastAsia="en-GB"/>
              </w:rPr>
              <w:tab/>
            </w:r>
            <w:r w:rsidR="00636E44" w:rsidRPr="00FF0A5C">
              <w:rPr>
                <w:rStyle w:val="Hyperlink"/>
                <w:noProof/>
              </w:rPr>
              <w:t>What is it?</w:t>
            </w:r>
            <w:r w:rsidR="00636E44">
              <w:rPr>
                <w:noProof/>
                <w:webHidden/>
              </w:rPr>
              <w:tab/>
            </w:r>
            <w:r w:rsidR="00636E44">
              <w:rPr>
                <w:noProof/>
                <w:webHidden/>
              </w:rPr>
              <w:fldChar w:fldCharType="begin"/>
            </w:r>
            <w:r w:rsidR="00636E44">
              <w:rPr>
                <w:noProof/>
                <w:webHidden/>
              </w:rPr>
              <w:instrText xml:space="preserve"> PAGEREF _Toc26028761 \h </w:instrText>
            </w:r>
            <w:r w:rsidR="00636E44">
              <w:rPr>
                <w:noProof/>
                <w:webHidden/>
              </w:rPr>
            </w:r>
            <w:r w:rsidR="00636E44">
              <w:rPr>
                <w:noProof/>
                <w:webHidden/>
              </w:rPr>
              <w:fldChar w:fldCharType="separate"/>
            </w:r>
            <w:r w:rsidR="00636E44">
              <w:rPr>
                <w:noProof/>
                <w:webHidden/>
              </w:rPr>
              <w:t>5</w:t>
            </w:r>
            <w:r w:rsidR="00636E44">
              <w:rPr>
                <w:noProof/>
                <w:webHidden/>
              </w:rPr>
              <w:fldChar w:fldCharType="end"/>
            </w:r>
          </w:hyperlink>
        </w:p>
        <w:p w14:paraId="2B144073" w14:textId="37867F89" w:rsidR="00636E44" w:rsidRDefault="00721A3F">
          <w:pPr>
            <w:pStyle w:val="TOC3"/>
            <w:tabs>
              <w:tab w:val="left" w:pos="1320"/>
              <w:tab w:val="right" w:leader="dot" w:pos="9016"/>
            </w:tabs>
            <w:rPr>
              <w:noProof/>
              <w:lang w:eastAsia="en-GB"/>
            </w:rPr>
          </w:pPr>
          <w:hyperlink w:anchor="_Toc26028762" w:history="1">
            <w:r w:rsidR="00636E44" w:rsidRPr="00FF0A5C">
              <w:rPr>
                <w:rStyle w:val="Hyperlink"/>
                <w:noProof/>
              </w:rPr>
              <w:t>3.2.2</w:t>
            </w:r>
            <w:r w:rsidR="00636E44">
              <w:rPr>
                <w:noProof/>
                <w:lang w:eastAsia="en-GB"/>
              </w:rPr>
              <w:tab/>
            </w:r>
            <w:r w:rsidR="00636E44" w:rsidRPr="00FF0A5C">
              <w:rPr>
                <w:rStyle w:val="Hyperlink"/>
                <w:noProof/>
              </w:rPr>
              <w:t>Why use it?</w:t>
            </w:r>
            <w:r w:rsidR="00636E44">
              <w:rPr>
                <w:noProof/>
                <w:webHidden/>
              </w:rPr>
              <w:tab/>
            </w:r>
            <w:r w:rsidR="00636E44">
              <w:rPr>
                <w:noProof/>
                <w:webHidden/>
              </w:rPr>
              <w:fldChar w:fldCharType="begin"/>
            </w:r>
            <w:r w:rsidR="00636E44">
              <w:rPr>
                <w:noProof/>
                <w:webHidden/>
              </w:rPr>
              <w:instrText xml:space="preserve"> PAGEREF _Toc26028762 \h </w:instrText>
            </w:r>
            <w:r w:rsidR="00636E44">
              <w:rPr>
                <w:noProof/>
                <w:webHidden/>
              </w:rPr>
            </w:r>
            <w:r w:rsidR="00636E44">
              <w:rPr>
                <w:noProof/>
                <w:webHidden/>
              </w:rPr>
              <w:fldChar w:fldCharType="separate"/>
            </w:r>
            <w:r w:rsidR="00636E44">
              <w:rPr>
                <w:noProof/>
                <w:webHidden/>
              </w:rPr>
              <w:t>5</w:t>
            </w:r>
            <w:r w:rsidR="00636E44">
              <w:rPr>
                <w:noProof/>
                <w:webHidden/>
              </w:rPr>
              <w:fldChar w:fldCharType="end"/>
            </w:r>
          </w:hyperlink>
        </w:p>
        <w:p w14:paraId="42F95599" w14:textId="7AD75E47" w:rsidR="00636E44" w:rsidRDefault="00721A3F">
          <w:pPr>
            <w:pStyle w:val="TOC3"/>
            <w:tabs>
              <w:tab w:val="left" w:pos="1320"/>
              <w:tab w:val="right" w:leader="dot" w:pos="9016"/>
            </w:tabs>
            <w:rPr>
              <w:noProof/>
              <w:lang w:eastAsia="en-GB"/>
            </w:rPr>
          </w:pPr>
          <w:hyperlink w:anchor="_Toc26028763" w:history="1">
            <w:r w:rsidR="00636E44" w:rsidRPr="00FF0A5C">
              <w:rPr>
                <w:rStyle w:val="Hyperlink"/>
                <w:noProof/>
              </w:rPr>
              <w:t>3.2.3</w:t>
            </w:r>
            <w:r w:rsidR="00636E44">
              <w:rPr>
                <w:noProof/>
                <w:lang w:eastAsia="en-GB"/>
              </w:rPr>
              <w:tab/>
            </w:r>
            <w:r w:rsidR="00636E44" w:rsidRPr="00FF0A5C">
              <w:rPr>
                <w:rStyle w:val="Hyperlink"/>
                <w:noProof/>
              </w:rPr>
              <w:t>Advantages</w:t>
            </w:r>
            <w:r w:rsidR="00636E44">
              <w:rPr>
                <w:noProof/>
                <w:webHidden/>
              </w:rPr>
              <w:tab/>
            </w:r>
            <w:r w:rsidR="00636E44">
              <w:rPr>
                <w:noProof/>
                <w:webHidden/>
              </w:rPr>
              <w:fldChar w:fldCharType="begin"/>
            </w:r>
            <w:r w:rsidR="00636E44">
              <w:rPr>
                <w:noProof/>
                <w:webHidden/>
              </w:rPr>
              <w:instrText xml:space="preserve"> PAGEREF _Toc26028763 \h </w:instrText>
            </w:r>
            <w:r w:rsidR="00636E44">
              <w:rPr>
                <w:noProof/>
                <w:webHidden/>
              </w:rPr>
            </w:r>
            <w:r w:rsidR="00636E44">
              <w:rPr>
                <w:noProof/>
                <w:webHidden/>
              </w:rPr>
              <w:fldChar w:fldCharType="separate"/>
            </w:r>
            <w:r w:rsidR="00636E44">
              <w:rPr>
                <w:noProof/>
                <w:webHidden/>
              </w:rPr>
              <w:t>6</w:t>
            </w:r>
            <w:r w:rsidR="00636E44">
              <w:rPr>
                <w:noProof/>
                <w:webHidden/>
              </w:rPr>
              <w:fldChar w:fldCharType="end"/>
            </w:r>
          </w:hyperlink>
        </w:p>
        <w:p w14:paraId="7255A81E" w14:textId="3E8DFCF0" w:rsidR="00636E44" w:rsidRDefault="00721A3F">
          <w:pPr>
            <w:pStyle w:val="TOC3"/>
            <w:tabs>
              <w:tab w:val="left" w:pos="1320"/>
              <w:tab w:val="right" w:leader="dot" w:pos="9016"/>
            </w:tabs>
            <w:rPr>
              <w:noProof/>
              <w:lang w:eastAsia="en-GB"/>
            </w:rPr>
          </w:pPr>
          <w:hyperlink w:anchor="_Toc26028764" w:history="1">
            <w:r w:rsidR="00636E44" w:rsidRPr="00FF0A5C">
              <w:rPr>
                <w:rStyle w:val="Hyperlink"/>
                <w:noProof/>
              </w:rPr>
              <w:t>3.2.4</w:t>
            </w:r>
            <w:r w:rsidR="00636E44">
              <w:rPr>
                <w:noProof/>
                <w:lang w:eastAsia="en-GB"/>
              </w:rPr>
              <w:tab/>
            </w:r>
            <w:r w:rsidR="00636E44" w:rsidRPr="00FF0A5C">
              <w:rPr>
                <w:rStyle w:val="Hyperlink"/>
                <w:noProof/>
              </w:rPr>
              <w:t>Disadvantages</w:t>
            </w:r>
            <w:r w:rsidR="00636E44">
              <w:rPr>
                <w:noProof/>
                <w:webHidden/>
              </w:rPr>
              <w:tab/>
            </w:r>
            <w:r w:rsidR="00636E44">
              <w:rPr>
                <w:noProof/>
                <w:webHidden/>
              </w:rPr>
              <w:fldChar w:fldCharType="begin"/>
            </w:r>
            <w:r w:rsidR="00636E44">
              <w:rPr>
                <w:noProof/>
                <w:webHidden/>
              </w:rPr>
              <w:instrText xml:space="preserve"> PAGEREF _Toc26028764 \h </w:instrText>
            </w:r>
            <w:r w:rsidR="00636E44">
              <w:rPr>
                <w:noProof/>
                <w:webHidden/>
              </w:rPr>
            </w:r>
            <w:r w:rsidR="00636E44">
              <w:rPr>
                <w:noProof/>
                <w:webHidden/>
              </w:rPr>
              <w:fldChar w:fldCharType="separate"/>
            </w:r>
            <w:r w:rsidR="00636E44">
              <w:rPr>
                <w:noProof/>
                <w:webHidden/>
              </w:rPr>
              <w:t>6</w:t>
            </w:r>
            <w:r w:rsidR="00636E44">
              <w:rPr>
                <w:noProof/>
                <w:webHidden/>
              </w:rPr>
              <w:fldChar w:fldCharType="end"/>
            </w:r>
          </w:hyperlink>
        </w:p>
        <w:p w14:paraId="5B1F896C" w14:textId="1DE48755" w:rsidR="00636E44" w:rsidRDefault="00721A3F">
          <w:pPr>
            <w:pStyle w:val="TOC1"/>
            <w:tabs>
              <w:tab w:val="left" w:pos="440"/>
              <w:tab w:val="right" w:leader="dot" w:pos="9016"/>
            </w:tabs>
            <w:rPr>
              <w:noProof/>
              <w:lang w:eastAsia="en-GB"/>
            </w:rPr>
          </w:pPr>
          <w:hyperlink w:anchor="_Toc26028765" w:history="1">
            <w:r w:rsidR="00636E44" w:rsidRPr="00FF0A5C">
              <w:rPr>
                <w:rStyle w:val="Hyperlink"/>
                <w:noProof/>
              </w:rPr>
              <w:t>4</w:t>
            </w:r>
            <w:r w:rsidR="00636E44">
              <w:rPr>
                <w:noProof/>
                <w:lang w:eastAsia="en-GB"/>
              </w:rPr>
              <w:tab/>
            </w:r>
            <w:r w:rsidR="00636E44" w:rsidRPr="00FF0A5C">
              <w:rPr>
                <w:rStyle w:val="Hyperlink"/>
                <w:noProof/>
              </w:rPr>
              <w:t>Architecture Comparison (SAAM)</w:t>
            </w:r>
            <w:r w:rsidR="00636E44">
              <w:rPr>
                <w:noProof/>
                <w:webHidden/>
              </w:rPr>
              <w:tab/>
            </w:r>
            <w:r w:rsidR="00636E44">
              <w:rPr>
                <w:noProof/>
                <w:webHidden/>
              </w:rPr>
              <w:fldChar w:fldCharType="begin"/>
            </w:r>
            <w:r w:rsidR="00636E44">
              <w:rPr>
                <w:noProof/>
                <w:webHidden/>
              </w:rPr>
              <w:instrText xml:space="preserve"> PAGEREF _Toc26028765 \h </w:instrText>
            </w:r>
            <w:r w:rsidR="00636E44">
              <w:rPr>
                <w:noProof/>
                <w:webHidden/>
              </w:rPr>
            </w:r>
            <w:r w:rsidR="00636E44">
              <w:rPr>
                <w:noProof/>
                <w:webHidden/>
              </w:rPr>
              <w:fldChar w:fldCharType="separate"/>
            </w:r>
            <w:r w:rsidR="00636E44">
              <w:rPr>
                <w:noProof/>
                <w:webHidden/>
              </w:rPr>
              <w:t>6</w:t>
            </w:r>
            <w:r w:rsidR="00636E44">
              <w:rPr>
                <w:noProof/>
                <w:webHidden/>
              </w:rPr>
              <w:fldChar w:fldCharType="end"/>
            </w:r>
          </w:hyperlink>
        </w:p>
        <w:p w14:paraId="63E7DE42" w14:textId="368E205B" w:rsidR="00636E44" w:rsidRDefault="00721A3F">
          <w:pPr>
            <w:pStyle w:val="TOC2"/>
            <w:tabs>
              <w:tab w:val="left" w:pos="880"/>
              <w:tab w:val="right" w:leader="dot" w:pos="9016"/>
            </w:tabs>
            <w:rPr>
              <w:noProof/>
              <w:lang w:eastAsia="en-GB"/>
            </w:rPr>
          </w:pPr>
          <w:hyperlink w:anchor="_Toc26028766" w:history="1">
            <w:r w:rsidR="00636E44" w:rsidRPr="00FF0A5C">
              <w:rPr>
                <w:rStyle w:val="Hyperlink"/>
                <w:noProof/>
              </w:rPr>
              <w:t>4.1</w:t>
            </w:r>
            <w:r w:rsidR="00636E44">
              <w:rPr>
                <w:noProof/>
                <w:lang w:eastAsia="en-GB"/>
              </w:rPr>
              <w:tab/>
            </w:r>
            <w:r w:rsidR="00636E44" w:rsidRPr="00FF0A5C">
              <w:rPr>
                <w:rStyle w:val="Hyperlink"/>
                <w:noProof/>
              </w:rPr>
              <w:t>3 Tier Architecture</w:t>
            </w:r>
            <w:r w:rsidR="00636E44">
              <w:rPr>
                <w:noProof/>
                <w:webHidden/>
              </w:rPr>
              <w:tab/>
            </w:r>
            <w:r w:rsidR="00636E44">
              <w:rPr>
                <w:noProof/>
                <w:webHidden/>
              </w:rPr>
              <w:fldChar w:fldCharType="begin"/>
            </w:r>
            <w:r w:rsidR="00636E44">
              <w:rPr>
                <w:noProof/>
                <w:webHidden/>
              </w:rPr>
              <w:instrText xml:space="preserve"> PAGEREF _Toc26028766 \h </w:instrText>
            </w:r>
            <w:r w:rsidR="00636E44">
              <w:rPr>
                <w:noProof/>
                <w:webHidden/>
              </w:rPr>
            </w:r>
            <w:r w:rsidR="00636E44">
              <w:rPr>
                <w:noProof/>
                <w:webHidden/>
              </w:rPr>
              <w:fldChar w:fldCharType="separate"/>
            </w:r>
            <w:r w:rsidR="00636E44">
              <w:rPr>
                <w:noProof/>
                <w:webHidden/>
              </w:rPr>
              <w:t>6</w:t>
            </w:r>
            <w:r w:rsidR="00636E44">
              <w:rPr>
                <w:noProof/>
                <w:webHidden/>
              </w:rPr>
              <w:fldChar w:fldCharType="end"/>
            </w:r>
          </w:hyperlink>
        </w:p>
        <w:p w14:paraId="514664A4" w14:textId="1A92DFB9" w:rsidR="00636E44" w:rsidRDefault="00721A3F">
          <w:pPr>
            <w:pStyle w:val="TOC2"/>
            <w:tabs>
              <w:tab w:val="left" w:pos="880"/>
              <w:tab w:val="right" w:leader="dot" w:pos="9016"/>
            </w:tabs>
            <w:rPr>
              <w:noProof/>
              <w:lang w:eastAsia="en-GB"/>
            </w:rPr>
          </w:pPr>
          <w:hyperlink w:anchor="_Toc26028767" w:history="1">
            <w:r w:rsidR="00636E44" w:rsidRPr="00FF0A5C">
              <w:rPr>
                <w:rStyle w:val="Hyperlink"/>
                <w:noProof/>
              </w:rPr>
              <w:t>4.2</w:t>
            </w:r>
            <w:r w:rsidR="00636E44">
              <w:rPr>
                <w:noProof/>
                <w:lang w:eastAsia="en-GB"/>
              </w:rPr>
              <w:tab/>
            </w:r>
            <w:r w:rsidR="00636E44" w:rsidRPr="00FF0A5C">
              <w:rPr>
                <w:rStyle w:val="Hyperlink"/>
                <w:noProof/>
              </w:rPr>
              <w:t>Pipes and Filters</w:t>
            </w:r>
            <w:r w:rsidR="00636E44">
              <w:rPr>
                <w:noProof/>
                <w:webHidden/>
              </w:rPr>
              <w:tab/>
            </w:r>
            <w:r w:rsidR="00636E44">
              <w:rPr>
                <w:noProof/>
                <w:webHidden/>
              </w:rPr>
              <w:fldChar w:fldCharType="begin"/>
            </w:r>
            <w:r w:rsidR="00636E44">
              <w:rPr>
                <w:noProof/>
                <w:webHidden/>
              </w:rPr>
              <w:instrText xml:space="preserve"> PAGEREF _Toc26028767 \h </w:instrText>
            </w:r>
            <w:r w:rsidR="00636E44">
              <w:rPr>
                <w:noProof/>
                <w:webHidden/>
              </w:rPr>
            </w:r>
            <w:r w:rsidR="00636E44">
              <w:rPr>
                <w:noProof/>
                <w:webHidden/>
              </w:rPr>
              <w:fldChar w:fldCharType="separate"/>
            </w:r>
            <w:r w:rsidR="00636E44">
              <w:rPr>
                <w:noProof/>
                <w:webHidden/>
              </w:rPr>
              <w:t>6</w:t>
            </w:r>
            <w:r w:rsidR="00636E44">
              <w:rPr>
                <w:noProof/>
                <w:webHidden/>
              </w:rPr>
              <w:fldChar w:fldCharType="end"/>
            </w:r>
          </w:hyperlink>
        </w:p>
        <w:p w14:paraId="148FB92E" w14:textId="4DA6E950" w:rsidR="00636E44" w:rsidRDefault="00721A3F">
          <w:pPr>
            <w:pStyle w:val="TOC1"/>
            <w:tabs>
              <w:tab w:val="left" w:pos="440"/>
              <w:tab w:val="right" w:leader="dot" w:pos="9016"/>
            </w:tabs>
            <w:rPr>
              <w:noProof/>
              <w:lang w:eastAsia="en-GB"/>
            </w:rPr>
          </w:pPr>
          <w:hyperlink w:anchor="_Toc26028768" w:history="1">
            <w:r w:rsidR="00636E44" w:rsidRPr="00FF0A5C">
              <w:rPr>
                <w:rStyle w:val="Hyperlink"/>
                <w:noProof/>
              </w:rPr>
              <w:t>5</w:t>
            </w:r>
            <w:r w:rsidR="00636E44">
              <w:rPr>
                <w:noProof/>
                <w:lang w:eastAsia="en-GB"/>
              </w:rPr>
              <w:tab/>
            </w:r>
            <w:r w:rsidR="00636E44" w:rsidRPr="00FF0A5C">
              <w:rPr>
                <w:rStyle w:val="Hyperlink"/>
                <w:noProof/>
              </w:rPr>
              <w:t>Chosen Architecture</w:t>
            </w:r>
            <w:r w:rsidR="00636E44">
              <w:rPr>
                <w:noProof/>
                <w:webHidden/>
              </w:rPr>
              <w:tab/>
            </w:r>
            <w:r w:rsidR="00636E44">
              <w:rPr>
                <w:noProof/>
                <w:webHidden/>
              </w:rPr>
              <w:fldChar w:fldCharType="begin"/>
            </w:r>
            <w:r w:rsidR="00636E44">
              <w:rPr>
                <w:noProof/>
                <w:webHidden/>
              </w:rPr>
              <w:instrText xml:space="preserve"> PAGEREF _Toc26028768 \h </w:instrText>
            </w:r>
            <w:r w:rsidR="00636E44">
              <w:rPr>
                <w:noProof/>
                <w:webHidden/>
              </w:rPr>
            </w:r>
            <w:r w:rsidR="00636E44">
              <w:rPr>
                <w:noProof/>
                <w:webHidden/>
              </w:rPr>
              <w:fldChar w:fldCharType="separate"/>
            </w:r>
            <w:r w:rsidR="00636E44">
              <w:rPr>
                <w:noProof/>
                <w:webHidden/>
              </w:rPr>
              <w:t>7</w:t>
            </w:r>
            <w:r w:rsidR="00636E44">
              <w:rPr>
                <w:noProof/>
                <w:webHidden/>
              </w:rPr>
              <w:fldChar w:fldCharType="end"/>
            </w:r>
          </w:hyperlink>
        </w:p>
        <w:p w14:paraId="68BFC5C4" w14:textId="52AB4624" w:rsidR="00636E44" w:rsidRDefault="00721A3F">
          <w:pPr>
            <w:pStyle w:val="TOC2"/>
            <w:tabs>
              <w:tab w:val="left" w:pos="880"/>
              <w:tab w:val="right" w:leader="dot" w:pos="9016"/>
            </w:tabs>
            <w:rPr>
              <w:noProof/>
              <w:lang w:eastAsia="en-GB"/>
            </w:rPr>
          </w:pPr>
          <w:hyperlink w:anchor="_Toc26028769" w:history="1">
            <w:r w:rsidR="00636E44" w:rsidRPr="00FF0A5C">
              <w:rPr>
                <w:rStyle w:val="Hyperlink"/>
                <w:noProof/>
              </w:rPr>
              <w:t>5.1</w:t>
            </w:r>
            <w:r w:rsidR="00636E44">
              <w:rPr>
                <w:noProof/>
                <w:lang w:eastAsia="en-GB"/>
              </w:rPr>
              <w:tab/>
            </w:r>
            <w:r w:rsidR="00636E44" w:rsidRPr="00FF0A5C">
              <w:rPr>
                <w:rStyle w:val="Hyperlink"/>
                <w:noProof/>
              </w:rPr>
              <w:t>Justification</w:t>
            </w:r>
            <w:r w:rsidR="00636E44">
              <w:rPr>
                <w:noProof/>
                <w:webHidden/>
              </w:rPr>
              <w:tab/>
            </w:r>
            <w:r w:rsidR="00636E44">
              <w:rPr>
                <w:noProof/>
                <w:webHidden/>
              </w:rPr>
              <w:fldChar w:fldCharType="begin"/>
            </w:r>
            <w:r w:rsidR="00636E44">
              <w:rPr>
                <w:noProof/>
                <w:webHidden/>
              </w:rPr>
              <w:instrText xml:space="preserve"> PAGEREF _Toc26028769 \h </w:instrText>
            </w:r>
            <w:r w:rsidR="00636E44">
              <w:rPr>
                <w:noProof/>
                <w:webHidden/>
              </w:rPr>
            </w:r>
            <w:r w:rsidR="00636E44">
              <w:rPr>
                <w:noProof/>
                <w:webHidden/>
              </w:rPr>
              <w:fldChar w:fldCharType="separate"/>
            </w:r>
            <w:r w:rsidR="00636E44">
              <w:rPr>
                <w:noProof/>
                <w:webHidden/>
              </w:rPr>
              <w:t>7</w:t>
            </w:r>
            <w:r w:rsidR="00636E44">
              <w:rPr>
                <w:noProof/>
                <w:webHidden/>
              </w:rPr>
              <w:fldChar w:fldCharType="end"/>
            </w:r>
          </w:hyperlink>
        </w:p>
        <w:p w14:paraId="2012E8EA" w14:textId="4CB2CAFA" w:rsidR="00636E44" w:rsidRDefault="00721A3F">
          <w:pPr>
            <w:pStyle w:val="TOC2"/>
            <w:tabs>
              <w:tab w:val="left" w:pos="880"/>
              <w:tab w:val="right" w:leader="dot" w:pos="9016"/>
            </w:tabs>
            <w:rPr>
              <w:noProof/>
              <w:lang w:eastAsia="en-GB"/>
            </w:rPr>
          </w:pPr>
          <w:hyperlink w:anchor="_Toc26028770" w:history="1">
            <w:r w:rsidR="00636E44" w:rsidRPr="00FF0A5C">
              <w:rPr>
                <w:rStyle w:val="Hyperlink"/>
                <w:noProof/>
              </w:rPr>
              <w:t>5.2</w:t>
            </w:r>
            <w:r w:rsidR="00636E44">
              <w:rPr>
                <w:noProof/>
                <w:lang w:eastAsia="en-GB"/>
              </w:rPr>
              <w:tab/>
            </w:r>
            <w:r w:rsidR="00636E44" w:rsidRPr="00FF0A5C">
              <w:rPr>
                <w:rStyle w:val="Hyperlink"/>
                <w:noProof/>
              </w:rPr>
              <w:t>Three-Tier</w:t>
            </w:r>
            <w:r w:rsidR="00636E44">
              <w:rPr>
                <w:noProof/>
                <w:webHidden/>
              </w:rPr>
              <w:tab/>
            </w:r>
            <w:r w:rsidR="00636E44">
              <w:rPr>
                <w:noProof/>
                <w:webHidden/>
              </w:rPr>
              <w:fldChar w:fldCharType="begin"/>
            </w:r>
            <w:r w:rsidR="00636E44">
              <w:rPr>
                <w:noProof/>
                <w:webHidden/>
              </w:rPr>
              <w:instrText xml:space="preserve"> PAGEREF _Toc26028770 \h </w:instrText>
            </w:r>
            <w:r w:rsidR="00636E44">
              <w:rPr>
                <w:noProof/>
                <w:webHidden/>
              </w:rPr>
            </w:r>
            <w:r w:rsidR="00636E44">
              <w:rPr>
                <w:noProof/>
                <w:webHidden/>
              </w:rPr>
              <w:fldChar w:fldCharType="separate"/>
            </w:r>
            <w:r w:rsidR="00636E44">
              <w:rPr>
                <w:noProof/>
                <w:webHidden/>
              </w:rPr>
              <w:t>7</w:t>
            </w:r>
            <w:r w:rsidR="00636E44">
              <w:rPr>
                <w:noProof/>
                <w:webHidden/>
              </w:rPr>
              <w:fldChar w:fldCharType="end"/>
            </w:r>
          </w:hyperlink>
        </w:p>
        <w:p w14:paraId="107E2464" w14:textId="744C715B" w:rsidR="00636E44" w:rsidRDefault="00721A3F">
          <w:pPr>
            <w:pStyle w:val="TOC2"/>
            <w:tabs>
              <w:tab w:val="left" w:pos="880"/>
              <w:tab w:val="right" w:leader="dot" w:pos="9016"/>
            </w:tabs>
            <w:rPr>
              <w:noProof/>
              <w:lang w:eastAsia="en-GB"/>
            </w:rPr>
          </w:pPr>
          <w:hyperlink w:anchor="_Toc26028771" w:history="1">
            <w:r w:rsidR="00636E44" w:rsidRPr="00FF0A5C">
              <w:rPr>
                <w:rStyle w:val="Hyperlink"/>
                <w:noProof/>
              </w:rPr>
              <w:t>5.3</w:t>
            </w:r>
            <w:r w:rsidR="00636E44">
              <w:rPr>
                <w:noProof/>
                <w:lang w:eastAsia="en-GB"/>
              </w:rPr>
              <w:tab/>
            </w:r>
            <w:r w:rsidR="00636E44" w:rsidRPr="00FF0A5C">
              <w:rPr>
                <w:rStyle w:val="Hyperlink"/>
                <w:noProof/>
              </w:rPr>
              <w:t>MVC – Object-Oriented Programming</w:t>
            </w:r>
            <w:r w:rsidR="00636E44">
              <w:rPr>
                <w:noProof/>
                <w:webHidden/>
              </w:rPr>
              <w:tab/>
            </w:r>
            <w:r w:rsidR="00636E44">
              <w:rPr>
                <w:noProof/>
                <w:webHidden/>
              </w:rPr>
              <w:fldChar w:fldCharType="begin"/>
            </w:r>
            <w:r w:rsidR="00636E44">
              <w:rPr>
                <w:noProof/>
                <w:webHidden/>
              </w:rPr>
              <w:instrText xml:space="preserve"> PAGEREF _Toc26028771 \h </w:instrText>
            </w:r>
            <w:r w:rsidR="00636E44">
              <w:rPr>
                <w:noProof/>
                <w:webHidden/>
              </w:rPr>
            </w:r>
            <w:r w:rsidR="00636E44">
              <w:rPr>
                <w:noProof/>
                <w:webHidden/>
              </w:rPr>
              <w:fldChar w:fldCharType="separate"/>
            </w:r>
            <w:r w:rsidR="00636E44">
              <w:rPr>
                <w:noProof/>
                <w:webHidden/>
              </w:rPr>
              <w:t>7</w:t>
            </w:r>
            <w:r w:rsidR="00636E44">
              <w:rPr>
                <w:noProof/>
                <w:webHidden/>
              </w:rPr>
              <w:fldChar w:fldCharType="end"/>
            </w:r>
          </w:hyperlink>
        </w:p>
        <w:p w14:paraId="5246B977" w14:textId="180E3EE6" w:rsidR="00636E44" w:rsidRDefault="00721A3F">
          <w:pPr>
            <w:pStyle w:val="TOC2"/>
            <w:tabs>
              <w:tab w:val="left" w:pos="880"/>
              <w:tab w:val="right" w:leader="dot" w:pos="9016"/>
            </w:tabs>
            <w:rPr>
              <w:noProof/>
              <w:lang w:eastAsia="en-GB"/>
            </w:rPr>
          </w:pPr>
          <w:hyperlink w:anchor="_Toc26028772" w:history="1">
            <w:r w:rsidR="00636E44" w:rsidRPr="00FF0A5C">
              <w:rPr>
                <w:rStyle w:val="Hyperlink"/>
                <w:noProof/>
              </w:rPr>
              <w:t>5.4</w:t>
            </w:r>
            <w:r w:rsidR="00636E44">
              <w:rPr>
                <w:noProof/>
                <w:lang w:eastAsia="en-GB"/>
              </w:rPr>
              <w:tab/>
            </w:r>
            <w:r w:rsidR="00636E44" w:rsidRPr="00FF0A5C">
              <w:rPr>
                <w:rStyle w:val="Hyperlink"/>
                <w:noProof/>
              </w:rPr>
              <w:t>Heterogeneous Styles</w:t>
            </w:r>
            <w:r w:rsidR="00636E44">
              <w:rPr>
                <w:noProof/>
                <w:webHidden/>
              </w:rPr>
              <w:tab/>
            </w:r>
            <w:r w:rsidR="00636E44">
              <w:rPr>
                <w:noProof/>
                <w:webHidden/>
              </w:rPr>
              <w:fldChar w:fldCharType="begin"/>
            </w:r>
            <w:r w:rsidR="00636E44">
              <w:rPr>
                <w:noProof/>
                <w:webHidden/>
              </w:rPr>
              <w:instrText xml:space="preserve"> PAGEREF _Toc26028772 \h </w:instrText>
            </w:r>
            <w:r w:rsidR="00636E44">
              <w:rPr>
                <w:noProof/>
                <w:webHidden/>
              </w:rPr>
            </w:r>
            <w:r w:rsidR="00636E44">
              <w:rPr>
                <w:noProof/>
                <w:webHidden/>
              </w:rPr>
              <w:fldChar w:fldCharType="separate"/>
            </w:r>
            <w:r w:rsidR="00636E44">
              <w:rPr>
                <w:noProof/>
                <w:webHidden/>
              </w:rPr>
              <w:t>8</w:t>
            </w:r>
            <w:r w:rsidR="00636E44">
              <w:rPr>
                <w:noProof/>
                <w:webHidden/>
              </w:rPr>
              <w:fldChar w:fldCharType="end"/>
            </w:r>
          </w:hyperlink>
        </w:p>
        <w:p w14:paraId="7E45D95A" w14:textId="55C143D0" w:rsidR="00636E44" w:rsidRDefault="00721A3F">
          <w:pPr>
            <w:pStyle w:val="TOC1"/>
            <w:tabs>
              <w:tab w:val="left" w:pos="440"/>
              <w:tab w:val="right" w:leader="dot" w:pos="9016"/>
            </w:tabs>
            <w:rPr>
              <w:noProof/>
              <w:lang w:eastAsia="en-GB"/>
            </w:rPr>
          </w:pPr>
          <w:hyperlink w:anchor="_Toc26028773" w:history="1">
            <w:r w:rsidR="00636E44" w:rsidRPr="00FF0A5C">
              <w:rPr>
                <w:rStyle w:val="Hyperlink"/>
                <w:noProof/>
              </w:rPr>
              <w:t>6</w:t>
            </w:r>
            <w:r w:rsidR="00636E44">
              <w:rPr>
                <w:noProof/>
                <w:lang w:eastAsia="en-GB"/>
              </w:rPr>
              <w:tab/>
            </w:r>
            <w:r w:rsidR="00636E44" w:rsidRPr="00FF0A5C">
              <w:rPr>
                <w:rStyle w:val="Hyperlink"/>
                <w:noProof/>
              </w:rPr>
              <w:t>Design</w:t>
            </w:r>
            <w:r w:rsidR="00636E44">
              <w:rPr>
                <w:noProof/>
                <w:webHidden/>
              </w:rPr>
              <w:tab/>
            </w:r>
            <w:r w:rsidR="00636E44">
              <w:rPr>
                <w:noProof/>
                <w:webHidden/>
              </w:rPr>
              <w:fldChar w:fldCharType="begin"/>
            </w:r>
            <w:r w:rsidR="00636E44">
              <w:rPr>
                <w:noProof/>
                <w:webHidden/>
              </w:rPr>
              <w:instrText xml:space="preserve"> PAGEREF _Toc26028773 \h </w:instrText>
            </w:r>
            <w:r w:rsidR="00636E44">
              <w:rPr>
                <w:noProof/>
                <w:webHidden/>
              </w:rPr>
            </w:r>
            <w:r w:rsidR="00636E44">
              <w:rPr>
                <w:noProof/>
                <w:webHidden/>
              </w:rPr>
              <w:fldChar w:fldCharType="separate"/>
            </w:r>
            <w:r w:rsidR="00636E44">
              <w:rPr>
                <w:noProof/>
                <w:webHidden/>
              </w:rPr>
              <w:t>8</w:t>
            </w:r>
            <w:r w:rsidR="00636E44">
              <w:rPr>
                <w:noProof/>
                <w:webHidden/>
              </w:rPr>
              <w:fldChar w:fldCharType="end"/>
            </w:r>
          </w:hyperlink>
        </w:p>
        <w:p w14:paraId="58B04AB4" w14:textId="2A93E3B4" w:rsidR="00636E44" w:rsidRDefault="00721A3F">
          <w:pPr>
            <w:pStyle w:val="TOC2"/>
            <w:tabs>
              <w:tab w:val="left" w:pos="880"/>
              <w:tab w:val="right" w:leader="dot" w:pos="9016"/>
            </w:tabs>
            <w:rPr>
              <w:noProof/>
              <w:lang w:eastAsia="en-GB"/>
            </w:rPr>
          </w:pPr>
          <w:hyperlink w:anchor="_Toc26028774" w:history="1">
            <w:r w:rsidR="00636E44" w:rsidRPr="00FF0A5C">
              <w:rPr>
                <w:rStyle w:val="Hyperlink"/>
                <w:noProof/>
              </w:rPr>
              <w:t>6.1</w:t>
            </w:r>
            <w:r w:rsidR="00636E44">
              <w:rPr>
                <w:noProof/>
                <w:lang w:eastAsia="en-GB"/>
              </w:rPr>
              <w:tab/>
            </w:r>
            <w:r w:rsidR="00636E44" w:rsidRPr="00FF0A5C">
              <w:rPr>
                <w:rStyle w:val="Hyperlink"/>
                <w:noProof/>
              </w:rPr>
              <w:t>Analysis</w:t>
            </w:r>
            <w:r w:rsidR="00636E44">
              <w:rPr>
                <w:noProof/>
                <w:webHidden/>
              </w:rPr>
              <w:tab/>
            </w:r>
            <w:r w:rsidR="00636E44">
              <w:rPr>
                <w:noProof/>
                <w:webHidden/>
              </w:rPr>
              <w:fldChar w:fldCharType="begin"/>
            </w:r>
            <w:r w:rsidR="00636E44">
              <w:rPr>
                <w:noProof/>
                <w:webHidden/>
              </w:rPr>
              <w:instrText xml:space="preserve"> PAGEREF _Toc26028774 \h </w:instrText>
            </w:r>
            <w:r w:rsidR="00636E44">
              <w:rPr>
                <w:noProof/>
                <w:webHidden/>
              </w:rPr>
            </w:r>
            <w:r w:rsidR="00636E44">
              <w:rPr>
                <w:noProof/>
                <w:webHidden/>
              </w:rPr>
              <w:fldChar w:fldCharType="separate"/>
            </w:r>
            <w:r w:rsidR="00636E44">
              <w:rPr>
                <w:noProof/>
                <w:webHidden/>
              </w:rPr>
              <w:t>8</w:t>
            </w:r>
            <w:r w:rsidR="00636E44">
              <w:rPr>
                <w:noProof/>
                <w:webHidden/>
              </w:rPr>
              <w:fldChar w:fldCharType="end"/>
            </w:r>
          </w:hyperlink>
        </w:p>
        <w:p w14:paraId="7E2EC2B7" w14:textId="039AFEDD" w:rsidR="00636E44" w:rsidRDefault="00721A3F">
          <w:pPr>
            <w:pStyle w:val="TOC3"/>
            <w:tabs>
              <w:tab w:val="left" w:pos="1320"/>
              <w:tab w:val="right" w:leader="dot" w:pos="9016"/>
            </w:tabs>
            <w:rPr>
              <w:noProof/>
              <w:lang w:eastAsia="en-GB"/>
            </w:rPr>
          </w:pPr>
          <w:hyperlink w:anchor="_Toc26028775" w:history="1">
            <w:r w:rsidR="00636E44" w:rsidRPr="00FF0A5C">
              <w:rPr>
                <w:rStyle w:val="Hyperlink"/>
                <w:noProof/>
              </w:rPr>
              <w:t>6.1.1</w:t>
            </w:r>
            <w:r w:rsidR="00636E44">
              <w:rPr>
                <w:noProof/>
                <w:lang w:eastAsia="en-GB"/>
              </w:rPr>
              <w:tab/>
            </w:r>
            <w:r w:rsidR="00636E44" w:rsidRPr="00FF0A5C">
              <w:rPr>
                <w:rStyle w:val="Hyperlink"/>
                <w:noProof/>
              </w:rPr>
              <w:t>User Requirements</w:t>
            </w:r>
            <w:r w:rsidR="00636E44">
              <w:rPr>
                <w:noProof/>
                <w:webHidden/>
              </w:rPr>
              <w:tab/>
            </w:r>
            <w:r w:rsidR="00636E44">
              <w:rPr>
                <w:noProof/>
                <w:webHidden/>
              </w:rPr>
              <w:fldChar w:fldCharType="begin"/>
            </w:r>
            <w:r w:rsidR="00636E44">
              <w:rPr>
                <w:noProof/>
                <w:webHidden/>
              </w:rPr>
              <w:instrText xml:space="preserve"> PAGEREF _Toc26028775 \h </w:instrText>
            </w:r>
            <w:r w:rsidR="00636E44">
              <w:rPr>
                <w:noProof/>
                <w:webHidden/>
              </w:rPr>
            </w:r>
            <w:r w:rsidR="00636E44">
              <w:rPr>
                <w:noProof/>
                <w:webHidden/>
              </w:rPr>
              <w:fldChar w:fldCharType="separate"/>
            </w:r>
            <w:r w:rsidR="00636E44">
              <w:rPr>
                <w:noProof/>
                <w:webHidden/>
              </w:rPr>
              <w:t>8</w:t>
            </w:r>
            <w:r w:rsidR="00636E44">
              <w:rPr>
                <w:noProof/>
                <w:webHidden/>
              </w:rPr>
              <w:fldChar w:fldCharType="end"/>
            </w:r>
          </w:hyperlink>
        </w:p>
        <w:p w14:paraId="62F0D2D3" w14:textId="47032A4C" w:rsidR="00636E44" w:rsidRDefault="00721A3F">
          <w:pPr>
            <w:pStyle w:val="TOC3"/>
            <w:tabs>
              <w:tab w:val="left" w:pos="1320"/>
              <w:tab w:val="right" w:leader="dot" w:pos="9016"/>
            </w:tabs>
            <w:rPr>
              <w:noProof/>
              <w:lang w:eastAsia="en-GB"/>
            </w:rPr>
          </w:pPr>
          <w:hyperlink w:anchor="_Toc26028776" w:history="1">
            <w:r w:rsidR="00636E44" w:rsidRPr="00FF0A5C">
              <w:rPr>
                <w:rStyle w:val="Hyperlink"/>
                <w:noProof/>
              </w:rPr>
              <w:t>6.1.2</w:t>
            </w:r>
            <w:r w:rsidR="00636E44">
              <w:rPr>
                <w:noProof/>
                <w:lang w:eastAsia="en-GB"/>
              </w:rPr>
              <w:tab/>
            </w:r>
            <w:r w:rsidR="00636E44" w:rsidRPr="00FF0A5C">
              <w:rPr>
                <w:rStyle w:val="Hyperlink"/>
                <w:noProof/>
              </w:rPr>
              <w:t>MoSCoW Table</w:t>
            </w:r>
            <w:r w:rsidR="00636E44">
              <w:rPr>
                <w:noProof/>
                <w:webHidden/>
              </w:rPr>
              <w:tab/>
            </w:r>
            <w:r w:rsidR="00636E44">
              <w:rPr>
                <w:noProof/>
                <w:webHidden/>
              </w:rPr>
              <w:fldChar w:fldCharType="begin"/>
            </w:r>
            <w:r w:rsidR="00636E44">
              <w:rPr>
                <w:noProof/>
                <w:webHidden/>
              </w:rPr>
              <w:instrText xml:space="preserve"> PAGEREF _Toc26028776 \h </w:instrText>
            </w:r>
            <w:r w:rsidR="00636E44">
              <w:rPr>
                <w:noProof/>
                <w:webHidden/>
              </w:rPr>
            </w:r>
            <w:r w:rsidR="00636E44">
              <w:rPr>
                <w:noProof/>
                <w:webHidden/>
              </w:rPr>
              <w:fldChar w:fldCharType="separate"/>
            </w:r>
            <w:r w:rsidR="00636E44">
              <w:rPr>
                <w:noProof/>
                <w:webHidden/>
              </w:rPr>
              <w:t>9</w:t>
            </w:r>
            <w:r w:rsidR="00636E44">
              <w:rPr>
                <w:noProof/>
                <w:webHidden/>
              </w:rPr>
              <w:fldChar w:fldCharType="end"/>
            </w:r>
          </w:hyperlink>
        </w:p>
        <w:p w14:paraId="4BD4DBAB" w14:textId="21EDCE78" w:rsidR="00636E44" w:rsidRDefault="00721A3F">
          <w:pPr>
            <w:pStyle w:val="TOC2"/>
            <w:tabs>
              <w:tab w:val="left" w:pos="880"/>
              <w:tab w:val="right" w:leader="dot" w:pos="9016"/>
            </w:tabs>
            <w:rPr>
              <w:noProof/>
              <w:lang w:eastAsia="en-GB"/>
            </w:rPr>
          </w:pPr>
          <w:hyperlink w:anchor="_Toc26028777" w:history="1">
            <w:r w:rsidR="00636E44" w:rsidRPr="00FF0A5C">
              <w:rPr>
                <w:rStyle w:val="Hyperlink"/>
                <w:noProof/>
              </w:rPr>
              <w:t>6.2</w:t>
            </w:r>
            <w:r w:rsidR="00636E44">
              <w:rPr>
                <w:noProof/>
                <w:lang w:eastAsia="en-GB"/>
              </w:rPr>
              <w:tab/>
            </w:r>
            <w:r w:rsidR="00636E44" w:rsidRPr="00FF0A5C">
              <w:rPr>
                <w:rStyle w:val="Hyperlink"/>
                <w:noProof/>
              </w:rPr>
              <w:t>Design</w:t>
            </w:r>
            <w:r w:rsidR="00636E44">
              <w:rPr>
                <w:noProof/>
                <w:webHidden/>
              </w:rPr>
              <w:tab/>
            </w:r>
            <w:r w:rsidR="00636E44">
              <w:rPr>
                <w:noProof/>
                <w:webHidden/>
              </w:rPr>
              <w:fldChar w:fldCharType="begin"/>
            </w:r>
            <w:r w:rsidR="00636E44">
              <w:rPr>
                <w:noProof/>
                <w:webHidden/>
              </w:rPr>
              <w:instrText xml:space="preserve"> PAGEREF _Toc26028777 \h </w:instrText>
            </w:r>
            <w:r w:rsidR="00636E44">
              <w:rPr>
                <w:noProof/>
                <w:webHidden/>
              </w:rPr>
            </w:r>
            <w:r w:rsidR="00636E44">
              <w:rPr>
                <w:noProof/>
                <w:webHidden/>
              </w:rPr>
              <w:fldChar w:fldCharType="separate"/>
            </w:r>
            <w:r w:rsidR="00636E44">
              <w:rPr>
                <w:noProof/>
                <w:webHidden/>
              </w:rPr>
              <w:t>9</w:t>
            </w:r>
            <w:r w:rsidR="00636E44">
              <w:rPr>
                <w:noProof/>
                <w:webHidden/>
              </w:rPr>
              <w:fldChar w:fldCharType="end"/>
            </w:r>
          </w:hyperlink>
        </w:p>
        <w:p w14:paraId="3FFC01FE" w14:textId="1703B087" w:rsidR="00636E44" w:rsidRDefault="00721A3F">
          <w:pPr>
            <w:pStyle w:val="TOC3"/>
            <w:tabs>
              <w:tab w:val="left" w:pos="1320"/>
              <w:tab w:val="right" w:leader="dot" w:pos="9016"/>
            </w:tabs>
            <w:rPr>
              <w:noProof/>
              <w:lang w:eastAsia="en-GB"/>
            </w:rPr>
          </w:pPr>
          <w:hyperlink w:anchor="_Toc26028778" w:history="1">
            <w:r w:rsidR="00636E44" w:rsidRPr="00FF0A5C">
              <w:rPr>
                <w:rStyle w:val="Hyperlink"/>
                <w:noProof/>
              </w:rPr>
              <w:t>6.2.1</w:t>
            </w:r>
            <w:r w:rsidR="00636E44">
              <w:rPr>
                <w:noProof/>
                <w:lang w:eastAsia="en-GB"/>
              </w:rPr>
              <w:tab/>
            </w:r>
            <w:r w:rsidR="00636E44" w:rsidRPr="00FF0A5C">
              <w:rPr>
                <w:rStyle w:val="Hyperlink"/>
                <w:noProof/>
              </w:rPr>
              <w:t>Use Case Diagram</w:t>
            </w:r>
            <w:r w:rsidR="00636E44">
              <w:rPr>
                <w:noProof/>
                <w:webHidden/>
              </w:rPr>
              <w:tab/>
            </w:r>
            <w:r w:rsidR="00636E44">
              <w:rPr>
                <w:noProof/>
                <w:webHidden/>
              </w:rPr>
              <w:fldChar w:fldCharType="begin"/>
            </w:r>
            <w:r w:rsidR="00636E44">
              <w:rPr>
                <w:noProof/>
                <w:webHidden/>
              </w:rPr>
              <w:instrText xml:space="preserve"> PAGEREF _Toc26028778 \h </w:instrText>
            </w:r>
            <w:r w:rsidR="00636E44">
              <w:rPr>
                <w:noProof/>
                <w:webHidden/>
              </w:rPr>
            </w:r>
            <w:r w:rsidR="00636E44">
              <w:rPr>
                <w:noProof/>
                <w:webHidden/>
              </w:rPr>
              <w:fldChar w:fldCharType="separate"/>
            </w:r>
            <w:r w:rsidR="00636E44">
              <w:rPr>
                <w:noProof/>
                <w:webHidden/>
              </w:rPr>
              <w:t>9</w:t>
            </w:r>
            <w:r w:rsidR="00636E44">
              <w:rPr>
                <w:noProof/>
                <w:webHidden/>
              </w:rPr>
              <w:fldChar w:fldCharType="end"/>
            </w:r>
          </w:hyperlink>
        </w:p>
        <w:p w14:paraId="41E54311" w14:textId="4901D747" w:rsidR="00636E44" w:rsidRDefault="00721A3F">
          <w:pPr>
            <w:pStyle w:val="TOC3"/>
            <w:tabs>
              <w:tab w:val="left" w:pos="1320"/>
              <w:tab w:val="right" w:leader="dot" w:pos="9016"/>
            </w:tabs>
            <w:rPr>
              <w:noProof/>
              <w:lang w:eastAsia="en-GB"/>
            </w:rPr>
          </w:pPr>
          <w:hyperlink w:anchor="_Toc26028779" w:history="1">
            <w:r w:rsidR="00636E44" w:rsidRPr="00FF0A5C">
              <w:rPr>
                <w:rStyle w:val="Hyperlink"/>
                <w:noProof/>
              </w:rPr>
              <w:t>6.2.2</w:t>
            </w:r>
            <w:r w:rsidR="00636E44">
              <w:rPr>
                <w:noProof/>
                <w:lang w:eastAsia="en-GB"/>
              </w:rPr>
              <w:tab/>
            </w:r>
            <w:r w:rsidR="00636E44" w:rsidRPr="00FF0A5C">
              <w:rPr>
                <w:rStyle w:val="Hyperlink"/>
                <w:noProof/>
              </w:rPr>
              <w:t>UML Class Diagram</w:t>
            </w:r>
            <w:r w:rsidR="00636E44">
              <w:rPr>
                <w:noProof/>
                <w:webHidden/>
              </w:rPr>
              <w:tab/>
            </w:r>
            <w:r w:rsidR="00636E44">
              <w:rPr>
                <w:noProof/>
                <w:webHidden/>
              </w:rPr>
              <w:fldChar w:fldCharType="begin"/>
            </w:r>
            <w:r w:rsidR="00636E44">
              <w:rPr>
                <w:noProof/>
                <w:webHidden/>
              </w:rPr>
              <w:instrText xml:space="preserve"> PAGEREF _Toc26028779 \h </w:instrText>
            </w:r>
            <w:r w:rsidR="00636E44">
              <w:rPr>
                <w:noProof/>
                <w:webHidden/>
              </w:rPr>
            </w:r>
            <w:r w:rsidR="00636E44">
              <w:rPr>
                <w:noProof/>
                <w:webHidden/>
              </w:rPr>
              <w:fldChar w:fldCharType="separate"/>
            </w:r>
            <w:r w:rsidR="00636E44">
              <w:rPr>
                <w:noProof/>
                <w:webHidden/>
              </w:rPr>
              <w:t>10</w:t>
            </w:r>
            <w:r w:rsidR="00636E44">
              <w:rPr>
                <w:noProof/>
                <w:webHidden/>
              </w:rPr>
              <w:fldChar w:fldCharType="end"/>
            </w:r>
          </w:hyperlink>
        </w:p>
        <w:p w14:paraId="134ABC32" w14:textId="5AD1E819" w:rsidR="00636E44" w:rsidRDefault="00721A3F">
          <w:pPr>
            <w:pStyle w:val="TOC3"/>
            <w:tabs>
              <w:tab w:val="left" w:pos="1320"/>
              <w:tab w:val="right" w:leader="dot" w:pos="9016"/>
            </w:tabs>
            <w:rPr>
              <w:noProof/>
              <w:lang w:eastAsia="en-GB"/>
            </w:rPr>
          </w:pPr>
          <w:hyperlink w:anchor="_Toc26028780" w:history="1">
            <w:r w:rsidR="00636E44" w:rsidRPr="00FF0A5C">
              <w:rPr>
                <w:rStyle w:val="Hyperlink"/>
                <w:noProof/>
              </w:rPr>
              <w:t>6.2.3</w:t>
            </w:r>
            <w:r w:rsidR="00636E44">
              <w:rPr>
                <w:noProof/>
                <w:lang w:eastAsia="en-GB"/>
              </w:rPr>
              <w:tab/>
            </w:r>
            <w:r w:rsidR="00636E44" w:rsidRPr="00FF0A5C">
              <w:rPr>
                <w:rStyle w:val="Hyperlink"/>
                <w:noProof/>
              </w:rPr>
              <w:t>Database</w:t>
            </w:r>
            <w:r w:rsidR="00636E44">
              <w:rPr>
                <w:noProof/>
                <w:webHidden/>
              </w:rPr>
              <w:tab/>
            </w:r>
            <w:r w:rsidR="00636E44">
              <w:rPr>
                <w:noProof/>
                <w:webHidden/>
              </w:rPr>
              <w:fldChar w:fldCharType="begin"/>
            </w:r>
            <w:r w:rsidR="00636E44">
              <w:rPr>
                <w:noProof/>
                <w:webHidden/>
              </w:rPr>
              <w:instrText xml:space="preserve"> PAGEREF _Toc26028780 \h </w:instrText>
            </w:r>
            <w:r w:rsidR="00636E44">
              <w:rPr>
                <w:noProof/>
                <w:webHidden/>
              </w:rPr>
            </w:r>
            <w:r w:rsidR="00636E44">
              <w:rPr>
                <w:noProof/>
                <w:webHidden/>
              </w:rPr>
              <w:fldChar w:fldCharType="separate"/>
            </w:r>
            <w:r w:rsidR="00636E44">
              <w:rPr>
                <w:noProof/>
                <w:webHidden/>
              </w:rPr>
              <w:t>10</w:t>
            </w:r>
            <w:r w:rsidR="00636E44">
              <w:rPr>
                <w:noProof/>
                <w:webHidden/>
              </w:rPr>
              <w:fldChar w:fldCharType="end"/>
            </w:r>
          </w:hyperlink>
        </w:p>
        <w:p w14:paraId="3522758C" w14:textId="08DFE05F" w:rsidR="00636E44" w:rsidRDefault="00721A3F">
          <w:pPr>
            <w:pStyle w:val="TOC1"/>
            <w:tabs>
              <w:tab w:val="left" w:pos="440"/>
              <w:tab w:val="right" w:leader="dot" w:pos="9016"/>
            </w:tabs>
            <w:rPr>
              <w:noProof/>
              <w:lang w:eastAsia="en-GB"/>
            </w:rPr>
          </w:pPr>
          <w:hyperlink w:anchor="_Toc26028781" w:history="1">
            <w:r w:rsidR="00636E44" w:rsidRPr="00FF0A5C">
              <w:rPr>
                <w:rStyle w:val="Hyperlink"/>
                <w:noProof/>
              </w:rPr>
              <w:t>7</w:t>
            </w:r>
            <w:r w:rsidR="00636E44">
              <w:rPr>
                <w:noProof/>
                <w:lang w:eastAsia="en-GB"/>
              </w:rPr>
              <w:tab/>
            </w:r>
            <w:r w:rsidR="00636E44" w:rsidRPr="00FF0A5C">
              <w:rPr>
                <w:rStyle w:val="Hyperlink"/>
                <w:noProof/>
              </w:rPr>
              <w:t>Evaluation</w:t>
            </w:r>
            <w:r w:rsidR="00636E44">
              <w:rPr>
                <w:noProof/>
                <w:webHidden/>
              </w:rPr>
              <w:tab/>
            </w:r>
            <w:r w:rsidR="00636E44">
              <w:rPr>
                <w:noProof/>
                <w:webHidden/>
              </w:rPr>
              <w:fldChar w:fldCharType="begin"/>
            </w:r>
            <w:r w:rsidR="00636E44">
              <w:rPr>
                <w:noProof/>
                <w:webHidden/>
              </w:rPr>
              <w:instrText xml:space="preserve"> PAGEREF _Toc26028781 \h </w:instrText>
            </w:r>
            <w:r w:rsidR="00636E44">
              <w:rPr>
                <w:noProof/>
                <w:webHidden/>
              </w:rPr>
            </w:r>
            <w:r w:rsidR="00636E44">
              <w:rPr>
                <w:noProof/>
                <w:webHidden/>
              </w:rPr>
              <w:fldChar w:fldCharType="separate"/>
            </w:r>
            <w:r w:rsidR="00636E44">
              <w:rPr>
                <w:noProof/>
                <w:webHidden/>
              </w:rPr>
              <w:t>11</w:t>
            </w:r>
            <w:r w:rsidR="00636E44">
              <w:rPr>
                <w:noProof/>
                <w:webHidden/>
              </w:rPr>
              <w:fldChar w:fldCharType="end"/>
            </w:r>
          </w:hyperlink>
        </w:p>
        <w:p w14:paraId="06045C39" w14:textId="4426BCBF" w:rsidR="00636E44" w:rsidRDefault="00721A3F">
          <w:pPr>
            <w:pStyle w:val="TOC2"/>
            <w:tabs>
              <w:tab w:val="left" w:pos="880"/>
              <w:tab w:val="right" w:leader="dot" w:pos="9016"/>
            </w:tabs>
            <w:rPr>
              <w:noProof/>
              <w:lang w:eastAsia="en-GB"/>
            </w:rPr>
          </w:pPr>
          <w:hyperlink w:anchor="_Toc26028782" w:history="1">
            <w:r w:rsidR="00636E44" w:rsidRPr="00FF0A5C">
              <w:rPr>
                <w:rStyle w:val="Hyperlink"/>
                <w:noProof/>
              </w:rPr>
              <w:t>7.1</w:t>
            </w:r>
            <w:r w:rsidR="00636E44">
              <w:rPr>
                <w:noProof/>
                <w:lang w:eastAsia="en-GB"/>
              </w:rPr>
              <w:tab/>
            </w:r>
            <w:r w:rsidR="00636E44" w:rsidRPr="00FF0A5C">
              <w:rPr>
                <w:rStyle w:val="Hyperlink"/>
                <w:noProof/>
              </w:rPr>
              <w:t>ATAM</w:t>
            </w:r>
            <w:r w:rsidR="00636E44">
              <w:rPr>
                <w:noProof/>
                <w:webHidden/>
              </w:rPr>
              <w:tab/>
            </w:r>
            <w:r w:rsidR="00636E44">
              <w:rPr>
                <w:noProof/>
                <w:webHidden/>
              </w:rPr>
              <w:fldChar w:fldCharType="begin"/>
            </w:r>
            <w:r w:rsidR="00636E44">
              <w:rPr>
                <w:noProof/>
                <w:webHidden/>
              </w:rPr>
              <w:instrText xml:space="preserve"> PAGEREF _Toc26028782 \h </w:instrText>
            </w:r>
            <w:r w:rsidR="00636E44">
              <w:rPr>
                <w:noProof/>
                <w:webHidden/>
              </w:rPr>
            </w:r>
            <w:r w:rsidR="00636E44">
              <w:rPr>
                <w:noProof/>
                <w:webHidden/>
              </w:rPr>
              <w:fldChar w:fldCharType="separate"/>
            </w:r>
            <w:r w:rsidR="00636E44">
              <w:rPr>
                <w:noProof/>
                <w:webHidden/>
              </w:rPr>
              <w:t>11</w:t>
            </w:r>
            <w:r w:rsidR="00636E44">
              <w:rPr>
                <w:noProof/>
                <w:webHidden/>
              </w:rPr>
              <w:fldChar w:fldCharType="end"/>
            </w:r>
          </w:hyperlink>
        </w:p>
        <w:p w14:paraId="70529A72" w14:textId="19860A17" w:rsidR="00636E44" w:rsidRDefault="00721A3F">
          <w:pPr>
            <w:pStyle w:val="TOC2"/>
            <w:tabs>
              <w:tab w:val="left" w:pos="880"/>
              <w:tab w:val="right" w:leader="dot" w:pos="9016"/>
            </w:tabs>
            <w:rPr>
              <w:noProof/>
              <w:lang w:eastAsia="en-GB"/>
            </w:rPr>
          </w:pPr>
          <w:hyperlink w:anchor="_Toc26028783" w:history="1">
            <w:r w:rsidR="00636E44" w:rsidRPr="00FF0A5C">
              <w:rPr>
                <w:rStyle w:val="Hyperlink"/>
                <w:noProof/>
              </w:rPr>
              <w:t>7.2</w:t>
            </w:r>
            <w:r w:rsidR="00636E44">
              <w:rPr>
                <w:noProof/>
                <w:lang w:eastAsia="en-GB"/>
              </w:rPr>
              <w:tab/>
            </w:r>
            <w:r w:rsidR="00636E44" w:rsidRPr="00FF0A5C">
              <w:rPr>
                <w:rStyle w:val="Hyperlink"/>
                <w:noProof/>
              </w:rPr>
              <w:t>Design</w:t>
            </w:r>
            <w:r w:rsidR="00636E44">
              <w:rPr>
                <w:noProof/>
                <w:webHidden/>
              </w:rPr>
              <w:tab/>
            </w:r>
            <w:r w:rsidR="00636E44">
              <w:rPr>
                <w:noProof/>
                <w:webHidden/>
              </w:rPr>
              <w:fldChar w:fldCharType="begin"/>
            </w:r>
            <w:r w:rsidR="00636E44">
              <w:rPr>
                <w:noProof/>
                <w:webHidden/>
              </w:rPr>
              <w:instrText xml:space="preserve"> PAGEREF _Toc26028783 \h </w:instrText>
            </w:r>
            <w:r w:rsidR="00636E44">
              <w:rPr>
                <w:noProof/>
                <w:webHidden/>
              </w:rPr>
            </w:r>
            <w:r w:rsidR="00636E44">
              <w:rPr>
                <w:noProof/>
                <w:webHidden/>
              </w:rPr>
              <w:fldChar w:fldCharType="separate"/>
            </w:r>
            <w:r w:rsidR="00636E44">
              <w:rPr>
                <w:noProof/>
                <w:webHidden/>
              </w:rPr>
              <w:t>12</w:t>
            </w:r>
            <w:r w:rsidR="00636E44">
              <w:rPr>
                <w:noProof/>
                <w:webHidden/>
              </w:rPr>
              <w:fldChar w:fldCharType="end"/>
            </w:r>
          </w:hyperlink>
        </w:p>
        <w:p w14:paraId="2BFBF9E8" w14:textId="6441DDA1" w:rsidR="00636E44" w:rsidRDefault="00721A3F">
          <w:pPr>
            <w:pStyle w:val="TOC2"/>
            <w:tabs>
              <w:tab w:val="left" w:pos="880"/>
              <w:tab w:val="right" w:leader="dot" w:pos="9016"/>
            </w:tabs>
            <w:rPr>
              <w:noProof/>
              <w:lang w:eastAsia="en-GB"/>
            </w:rPr>
          </w:pPr>
          <w:hyperlink w:anchor="_Toc26028784" w:history="1">
            <w:r w:rsidR="00636E44" w:rsidRPr="00FF0A5C">
              <w:rPr>
                <w:rStyle w:val="Hyperlink"/>
                <w:noProof/>
              </w:rPr>
              <w:t>7.3</w:t>
            </w:r>
            <w:r w:rsidR="00636E44">
              <w:rPr>
                <w:noProof/>
                <w:lang w:eastAsia="en-GB"/>
              </w:rPr>
              <w:tab/>
            </w:r>
            <w:r w:rsidR="00636E44" w:rsidRPr="00FF0A5C">
              <w:rPr>
                <w:rStyle w:val="Hyperlink"/>
                <w:noProof/>
              </w:rPr>
              <w:t>Implementation</w:t>
            </w:r>
            <w:r w:rsidR="00636E44">
              <w:rPr>
                <w:noProof/>
                <w:webHidden/>
              </w:rPr>
              <w:tab/>
            </w:r>
            <w:r w:rsidR="00636E44">
              <w:rPr>
                <w:noProof/>
                <w:webHidden/>
              </w:rPr>
              <w:fldChar w:fldCharType="begin"/>
            </w:r>
            <w:r w:rsidR="00636E44">
              <w:rPr>
                <w:noProof/>
                <w:webHidden/>
              </w:rPr>
              <w:instrText xml:space="preserve"> PAGEREF _Toc26028784 \h </w:instrText>
            </w:r>
            <w:r w:rsidR="00636E44">
              <w:rPr>
                <w:noProof/>
                <w:webHidden/>
              </w:rPr>
            </w:r>
            <w:r w:rsidR="00636E44">
              <w:rPr>
                <w:noProof/>
                <w:webHidden/>
              </w:rPr>
              <w:fldChar w:fldCharType="separate"/>
            </w:r>
            <w:r w:rsidR="00636E44">
              <w:rPr>
                <w:noProof/>
                <w:webHidden/>
              </w:rPr>
              <w:t>12</w:t>
            </w:r>
            <w:r w:rsidR="00636E44">
              <w:rPr>
                <w:noProof/>
                <w:webHidden/>
              </w:rPr>
              <w:fldChar w:fldCharType="end"/>
            </w:r>
          </w:hyperlink>
        </w:p>
        <w:p w14:paraId="7CAF01BC" w14:textId="10EF61AD" w:rsidR="00636E44" w:rsidRDefault="00721A3F">
          <w:pPr>
            <w:pStyle w:val="TOC1"/>
            <w:tabs>
              <w:tab w:val="left" w:pos="440"/>
              <w:tab w:val="right" w:leader="dot" w:pos="9016"/>
            </w:tabs>
            <w:rPr>
              <w:noProof/>
              <w:lang w:eastAsia="en-GB"/>
            </w:rPr>
          </w:pPr>
          <w:hyperlink w:anchor="_Toc26028785" w:history="1">
            <w:r w:rsidR="00636E44" w:rsidRPr="00FF0A5C">
              <w:rPr>
                <w:rStyle w:val="Hyperlink"/>
                <w:rFonts w:ascii="Calibri" w:eastAsia="Calibri" w:hAnsi="Calibri" w:cs="Calibri"/>
                <w:noProof/>
              </w:rPr>
              <w:t>8</w:t>
            </w:r>
            <w:r w:rsidR="00636E44">
              <w:rPr>
                <w:noProof/>
                <w:lang w:eastAsia="en-GB"/>
              </w:rPr>
              <w:tab/>
            </w:r>
            <w:r w:rsidR="00636E44" w:rsidRPr="00FF0A5C">
              <w:rPr>
                <w:rStyle w:val="Hyperlink"/>
                <w:noProof/>
              </w:rPr>
              <w:t>Testing</w:t>
            </w:r>
            <w:r w:rsidR="00636E44">
              <w:rPr>
                <w:noProof/>
                <w:webHidden/>
              </w:rPr>
              <w:tab/>
            </w:r>
            <w:r w:rsidR="00636E44">
              <w:rPr>
                <w:noProof/>
                <w:webHidden/>
              </w:rPr>
              <w:fldChar w:fldCharType="begin"/>
            </w:r>
            <w:r w:rsidR="00636E44">
              <w:rPr>
                <w:noProof/>
                <w:webHidden/>
              </w:rPr>
              <w:instrText xml:space="preserve"> PAGEREF _Toc26028785 \h </w:instrText>
            </w:r>
            <w:r w:rsidR="00636E44">
              <w:rPr>
                <w:noProof/>
                <w:webHidden/>
              </w:rPr>
            </w:r>
            <w:r w:rsidR="00636E44">
              <w:rPr>
                <w:noProof/>
                <w:webHidden/>
              </w:rPr>
              <w:fldChar w:fldCharType="separate"/>
            </w:r>
            <w:r w:rsidR="00636E44">
              <w:rPr>
                <w:noProof/>
                <w:webHidden/>
              </w:rPr>
              <w:t>12</w:t>
            </w:r>
            <w:r w:rsidR="00636E44">
              <w:rPr>
                <w:noProof/>
                <w:webHidden/>
              </w:rPr>
              <w:fldChar w:fldCharType="end"/>
            </w:r>
          </w:hyperlink>
        </w:p>
        <w:p w14:paraId="60E27BEF" w14:textId="008FDA32" w:rsidR="00636E44" w:rsidRDefault="00721A3F">
          <w:pPr>
            <w:pStyle w:val="TOC2"/>
            <w:tabs>
              <w:tab w:val="left" w:pos="880"/>
              <w:tab w:val="right" w:leader="dot" w:pos="9016"/>
            </w:tabs>
            <w:rPr>
              <w:noProof/>
              <w:lang w:eastAsia="en-GB"/>
            </w:rPr>
          </w:pPr>
          <w:hyperlink w:anchor="_Toc26028786" w:history="1">
            <w:r w:rsidR="00636E44" w:rsidRPr="00FF0A5C">
              <w:rPr>
                <w:rStyle w:val="Hyperlink"/>
                <w:noProof/>
              </w:rPr>
              <w:t>8.1</w:t>
            </w:r>
            <w:r w:rsidR="00636E44">
              <w:rPr>
                <w:noProof/>
                <w:lang w:eastAsia="en-GB"/>
              </w:rPr>
              <w:tab/>
            </w:r>
            <w:r w:rsidR="00636E44" w:rsidRPr="00FF0A5C">
              <w:rPr>
                <w:rStyle w:val="Hyperlink"/>
                <w:noProof/>
              </w:rPr>
              <w:t>Introduction</w:t>
            </w:r>
            <w:r w:rsidR="00636E44">
              <w:rPr>
                <w:noProof/>
                <w:webHidden/>
              </w:rPr>
              <w:tab/>
            </w:r>
            <w:r w:rsidR="00636E44">
              <w:rPr>
                <w:noProof/>
                <w:webHidden/>
              </w:rPr>
              <w:fldChar w:fldCharType="begin"/>
            </w:r>
            <w:r w:rsidR="00636E44">
              <w:rPr>
                <w:noProof/>
                <w:webHidden/>
              </w:rPr>
              <w:instrText xml:space="preserve"> PAGEREF _Toc26028786 \h </w:instrText>
            </w:r>
            <w:r w:rsidR="00636E44">
              <w:rPr>
                <w:noProof/>
                <w:webHidden/>
              </w:rPr>
            </w:r>
            <w:r w:rsidR="00636E44">
              <w:rPr>
                <w:noProof/>
                <w:webHidden/>
              </w:rPr>
              <w:fldChar w:fldCharType="separate"/>
            </w:r>
            <w:r w:rsidR="00636E44">
              <w:rPr>
                <w:noProof/>
                <w:webHidden/>
              </w:rPr>
              <w:t>12</w:t>
            </w:r>
            <w:r w:rsidR="00636E44">
              <w:rPr>
                <w:noProof/>
                <w:webHidden/>
              </w:rPr>
              <w:fldChar w:fldCharType="end"/>
            </w:r>
          </w:hyperlink>
        </w:p>
        <w:p w14:paraId="6BB97CBA" w14:textId="1181750D" w:rsidR="00636E44" w:rsidRDefault="00721A3F">
          <w:pPr>
            <w:pStyle w:val="TOC2"/>
            <w:tabs>
              <w:tab w:val="left" w:pos="880"/>
              <w:tab w:val="right" w:leader="dot" w:pos="9016"/>
            </w:tabs>
            <w:rPr>
              <w:noProof/>
              <w:lang w:eastAsia="en-GB"/>
            </w:rPr>
          </w:pPr>
          <w:hyperlink w:anchor="_Toc26028787" w:history="1">
            <w:r w:rsidR="00636E44" w:rsidRPr="00FF0A5C">
              <w:rPr>
                <w:rStyle w:val="Hyperlink"/>
                <w:noProof/>
              </w:rPr>
              <w:t>8.2</w:t>
            </w:r>
            <w:r w:rsidR="00636E44">
              <w:rPr>
                <w:noProof/>
                <w:lang w:eastAsia="en-GB"/>
              </w:rPr>
              <w:tab/>
            </w:r>
            <w:r w:rsidR="00636E44" w:rsidRPr="00FF0A5C">
              <w:rPr>
                <w:rStyle w:val="Hyperlink"/>
                <w:noProof/>
              </w:rPr>
              <w:t>Objectives</w:t>
            </w:r>
            <w:r w:rsidR="00636E44">
              <w:rPr>
                <w:noProof/>
                <w:webHidden/>
              </w:rPr>
              <w:tab/>
            </w:r>
            <w:r w:rsidR="00636E44">
              <w:rPr>
                <w:noProof/>
                <w:webHidden/>
              </w:rPr>
              <w:fldChar w:fldCharType="begin"/>
            </w:r>
            <w:r w:rsidR="00636E44">
              <w:rPr>
                <w:noProof/>
                <w:webHidden/>
              </w:rPr>
              <w:instrText xml:space="preserve"> PAGEREF _Toc26028787 \h </w:instrText>
            </w:r>
            <w:r w:rsidR="00636E44">
              <w:rPr>
                <w:noProof/>
                <w:webHidden/>
              </w:rPr>
            </w:r>
            <w:r w:rsidR="00636E44">
              <w:rPr>
                <w:noProof/>
                <w:webHidden/>
              </w:rPr>
              <w:fldChar w:fldCharType="separate"/>
            </w:r>
            <w:r w:rsidR="00636E44">
              <w:rPr>
                <w:noProof/>
                <w:webHidden/>
              </w:rPr>
              <w:t>12</w:t>
            </w:r>
            <w:r w:rsidR="00636E44">
              <w:rPr>
                <w:noProof/>
                <w:webHidden/>
              </w:rPr>
              <w:fldChar w:fldCharType="end"/>
            </w:r>
          </w:hyperlink>
        </w:p>
        <w:p w14:paraId="45F2E3E8" w14:textId="201F8724" w:rsidR="00636E44" w:rsidRDefault="00721A3F">
          <w:pPr>
            <w:pStyle w:val="TOC2"/>
            <w:tabs>
              <w:tab w:val="left" w:pos="880"/>
              <w:tab w:val="right" w:leader="dot" w:pos="9016"/>
            </w:tabs>
            <w:rPr>
              <w:noProof/>
              <w:lang w:eastAsia="en-GB"/>
            </w:rPr>
          </w:pPr>
          <w:hyperlink w:anchor="_Toc26028788" w:history="1">
            <w:r w:rsidR="00636E44" w:rsidRPr="00FF0A5C">
              <w:rPr>
                <w:rStyle w:val="Hyperlink"/>
                <w:noProof/>
              </w:rPr>
              <w:t>8.3</w:t>
            </w:r>
            <w:r w:rsidR="00636E44">
              <w:rPr>
                <w:noProof/>
                <w:lang w:eastAsia="en-GB"/>
              </w:rPr>
              <w:tab/>
            </w:r>
            <w:r w:rsidR="00636E44" w:rsidRPr="00FF0A5C">
              <w:rPr>
                <w:rStyle w:val="Hyperlink"/>
                <w:noProof/>
              </w:rPr>
              <w:t>Scopes</w:t>
            </w:r>
            <w:r w:rsidR="00636E44">
              <w:rPr>
                <w:noProof/>
                <w:webHidden/>
              </w:rPr>
              <w:tab/>
            </w:r>
            <w:r w:rsidR="00636E44">
              <w:rPr>
                <w:noProof/>
                <w:webHidden/>
              </w:rPr>
              <w:fldChar w:fldCharType="begin"/>
            </w:r>
            <w:r w:rsidR="00636E44">
              <w:rPr>
                <w:noProof/>
                <w:webHidden/>
              </w:rPr>
              <w:instrText xml:space="preserve"> PAGEREF _Toc26028788 \h </w:instrText>
            </w:r>
            <w:r w:rsidR="00636E44">
              <w:rPr>
                <w:noProof/>
                <w:webHidden/>
              </w:rPr>
            </w:r>
            <w:r w:rsidR="00636E44">
              <w:rPr>
                <w:noProof/>
                <w:webHidden/>
              </w:rPr>
              <w:fldChar w:fldCharType="separate"/>
            </w:r>
            <w:r w:rsidR="00636E44">
              <w:rPr>
                <w:noProof/>
                <w:webHidden/>
              </w:rPr>
              <w:t>12</w:t>
            </w:r>
            <w:r w:rsidR="00636E44">
              <w:rPr>
                <w:noProof/>
                <w:webHidden/>
              </w:rPr>
              <w:fldChar w:fldCharType="end"/>
            </w:r>
          </w:hyperlink>
        </w:p>
        <w:p w14:paraId="121E0A55" w14:textId="0E881A8E" w:rsidR="00636E44" w:rsidRDefault="00721A3F">
          <w:pPr>
            <w:pStyle w:val="TOC2"/>
            <w:tabs>
              <w:tab w:val="left" w:pos="880"/>
              <w:tab w:val="right" w:leader="dot" w:pos="9016"/>
            </w:tabs>
            <w:rPr>
              <w:noProof/>
              <w:lang w:eastAsia="en-GB"/>
            </w:rPr>
          </w:pPr>
          <w:hyperlink w:anchor="_Toc26028789" w:history="1">
            <w:r w:rsidR="00636E44" w:rsidRPr="00FF0A5C">
              <w:rPr>
                <w:rStyle w:val="Hyperlink"/>
                <w:noProof/>
              </w:rPr>
              <w:t>8.4</w:t>
            </w:r>
            <w:r w:rsidR="00636E44">
              <w:rPr>
                <w:noProof/>
                <w:lang w:eastAsia="en-GB"/>
              </w:rPr>
              <w:tab/>
            </w:r>
            <w:r w:rsidR="00636E44" w:rsidRPr="00FF0A5C">
              <w:rPr>
                <w:rStyle w:val="Hyperlink"/>
                <w:noProof/>
              </w:rPr>
              <w:t>Testing Methods</w:t>
            </w:r>
            <w:r w:rsidR="00636E44">
              <w:rPr>
                <w:noProof/>
                <w:webHidden/>
              </w:rPr>
              <w:tab/>
            </w:r>
            <w:r w:rsidR="00636E44">
              <w:rPr>
                <w:noProof/>
                <w:webHidden/>
              </w:rPr>
              <w:fldChar w:fldCharType="begin"/>
            </w:r>
            <w:r w:rsidR="00636E44">
              <w:rPr>
                <w:noProof/>
                <w:webHidden/>
              </w:rPr>
              <w:instrText xml:space="preserve"> PAGEREF _Toc26028789 \h </w:instrText>
            </w:r>
            <w:r w:rsidR="00636E44">
              <w:rPr>
                <w:noProof/>
                <w:webHidden/>
              </w:rPr>
            </w:r>
            <w:r w:rsidR="00636E44">
              <w:rPr>
                <w:noProof/>
                <w:webHidden/>
              </w:rPr>
              <w:fldChar w:fldCharType="separate"/>
            </w:r>
            <w:r w:rsidR="00636E44">
              <w:rPr>
                <w:noProof/>
                <w:webHidden/>
              </w:rPr>
              <w:t>13</w:t>
            </w:r>
            <w:r w:rsidR="00636E44">
              <w:rPr>
                <w:noProof/>
                <w:webHidden/>
              </w:rPr>
              <w:fldChar w:fldCharType="end"/>
            </w:r>
          </w:hyperlink>
        </w:p>
        <w:p w14:paraId="257F2A8F" w14:textId="36BA2F86" w:rsidR="00636E44" w:rsidRDefault="00721A3F">
          <w:pPr>
            <w:pStyle w:val="TOC2"/>
            <w:tabs>
              <w:tab w:val="left" w:pos="880"/>
              <w:tab w:val="right" w:leader="dot" w:pos="9016"/>
            </w:tabs>
            <w:rPr>
              <w:noProof/>
              <w:lang w:eastAsia="en-GB"/>
            </w:rPr>
          </w:pPr>
          <w:hyperlink w:anchor="_Toc26028790" w:history="1">
            <w:r w:rsidR="00636E44" w:rsidRPr="00FF0A5C">
              <w:rPr>
                <w:rStyle w:val="Hyperlink"/>
                <w:noProof/>
              </w:rPr>
              <w:t>8.5</w:t>
            </w:r>
            <w:r w:rsidR="00636E44">
              <w:rPr>
                <w:noProof/>
                <w:lang w:eastAsia="en-GB"/>
              </w:rPr>
              <w:tab/>
            </w:r>
            <w:r w:rsidR="00636E44" w:rsidRPr="00FF0A5C">
              <w:rPr>
                <w:rStyle w:val="Hyperlink"/>
                <w:noProof/>
              </w:rPr>
              <w:t>Testing Strategy</w:t>
            </w:r>
            <w:r w:rsidR="00636E44">
              <w:rPr>
                <w:noProof/>
                <w:webHidden/>
              </w:rPr>
              <w:tab/>
            </w:r>
            <w:r w:rsidR="00636E44">
              <w:rPr>
                <w:noProof/>
                <w:webHidden/>
              </w:rPr>
              <w:fldChar w:fldCharType="begin"/>
            </w:r>
            <w:r w:rsidR="00636E44">
              <w:rPr>
                <w:noProof/>
                <w:webHidden/>
              </w:rPr>
              <w:instrText xml:space="preserve"> PAGEREF _Toc26028790 \h </w:instrText>
            </w:r>
            <w:r w:rsidR="00636E44">
              <w:rPr>
                <w:noProof/>
                <w:webHidden/>
              </w:rPr>
            </w:r>
            <w:r w:rsidR="00636E44">
              <w:rPr>
                <w:noProof/>
                <w:webHidden/>
              </w:rPr>
              <w:fldChar w:fldCharType="separate"/>
            </w:r>
            <w:r w:rsidR="00636E44">
              <w:rPr>
                <w:noProof/>
                <w:webHidden/>
              </w:rPr>
              <w:t>13</w:t>
            </w:r>
            <w:r w:rsidR="00636E44">
              <w:rPr>
                <w:noProof/>
                <w:webHidden/>
              </w:rPr>
              <w:fldChar w:fldCharType="end"/>
            </w:r>
          </w:hyperlink>
        </w:p>
        <w:p w14:paraId="1A9074F6" w14:textId="7BA1C9FB" w:rsidR="00636E44" w:rsidRDefault="00721A3F">
          <w:pPr>
            <w:pStyle w:val="TOC2"/>
            <w:tabs>
              <w:tab w:val="left" w:pos="880"/>
              <w:tab w:val="right" w:leader="dot" w:pos="9016"/>
            </w:tabs>
            <w:rPr>
              <w:noProof/>
              <w:lang w:eastAsia="en-GB"/>
            </w:rPr>
          </w:pPr>
          <w:hyperlink w:anchor="_Toc26028791" w:history="1">
            <w:r w:rsidR="00636E44" w:rsidRPr="00FF0A5C">
              <w:rPr>
                <w:rStyle w:val="Hyperlink"/>
                <w:noProof/>
              </w:rPr>
              <w:t>8.6</w:t>
            </w:r>
            <w:r w:rsidR="00636E44">
              <w:rPr>
                <w:noProof/>
                <w:lang w:eastAsia="en-GB"/>
              </w:rPr>
              <w:tab/>
            </w:r>
            <w:r w:rsidR="00636E44" w:rsidRPr="00FF0A5C">
              <w:rPr>
                <w:rStyle w:val="Hyperlink"/>
                <w:noProof/>
              </w:rPr>
              <w:t>Data Validation</w:t>
            </w:r>
            <w:r w:rsidR="00636E44">
              <w:rPr>
                <w:noProof/>
                <w:webHidden/>
              </w:rPr>
              <w:tab/>
            </w:r>
            <w:r w:rsidR="00636E44">
              <w:rPr>
                <w:noProof/>
                <w:webHidden/>
              </w:rPr>
              <w:fldChar w:fldCharType="begin"/>
            </w:r>
            <w:r w:rsidR="00636E44">
              <w:rPr>
                <w:noProof/>
                <w:webHidden/>
              </w:rPr>
              <w:instrText xml:space="preserve"> PAGEREF _Toc26028791 \h </w:instrText>
            </w:r>
            <w:r w:rsidR="00636E44">
              <w:rPr>
                <w:noProof/>
                <w:webHidden/>
              </w:rPr>
            </w:r>
            <w:r w:rsidR="00636E44">
              <w:rPr>
                <w:noProof/>
                <w:webHidden/>
              </w:rPr>
              <w:fldChar w:fldCharType="separate"/>
            </w:r>
            <w:r w:rsidR="00636E44">
              <w:rPr>
                <w:noProof/>
                <w:webHidden/>
              </w:rPr>
              <w:t>13</w:t>
            </w:r>
            <w:r w:rsidR="00636E44">
              <w:rPr>
                <w:noProof/>
                <w:webHidden/>
              </w:rPr>
              <w:fldChar w:fldCharType="end"/>
            </w:r>
          </w:hyperlink>
        </w:p>
        <w:p w14:paraId="32E3C002" w14:textId="1F5C2C6B" w:rsidR="00636E44" w:rsidRDefault="00721A3F">
          <w:pPr>
            <w:pStyle w:val="TOC2"/>
            <w:tabs>
              <w:tab w:val="left" w:pos="880"/>
              <w:tab w:val="right" w:leader="dot" w:pos="9016"/>
            </w:tabs>
            <w:rPr>
              <w:noProof/>
              <w:lang w:eastAsia="en-GB"/>
            </w:rPr>
          </w:pPr>
          <w:hyperlink w:anchor="_Toc26028792" w:history="1">
            <w:r w:rsidR="00636E44" w:rsidRPr="00FF0A5C">
              <w:rPr>
                <w:rStyle w:val="Hyperlink"/>
                <w:noProof/>
              </w:rPr>
              <w:t>8.7</w:t>
            </w:r>
            <w:r w:rsidR="00636E44">
              <w:rPr>
                <w:noProof/>
                <w:lang w:eastAsia="en-GB"/>
              </w:rPr>
              <w:tab/>
            </w:r>
            <w:r w:rsidR="00636E44" w:rsidRPr="00FF0A5C">
              <w:rPr>
                <w:rStyle w:val="Hyperlink"/>
                <w:noProof/>
              </w:rPr>
              <w:t>Event Validation</w:t>
            </w:r>
            <w:r w:rsidR="00636E44">
              <w:rPr>
                <w:noProof/>
                <w:webHidden/>
              </w:rPr>
              <w:tab/>
            </w:r>
            <w:r w:rsidR="00636E44">
              <w:rPr>
                <w:noProof/>
                <w:webHidden/>
              </w:rPr>
              <w:fldChar w:fldCharType="begin"/>
            </w:r>
            <w:r w:rsidR="00636E44">
              <w:rPr>
                <w:noProof/>
                <w:webHidden/>
              </w:rPr>
              <w:instrText xml:space="preserve"> PAGEREF _Toc26028792 \h </w:instrText>
            </w:r>
            <w:r w:rsidR="00636E44">
              <w:rPr>
                <w:noProof/>
                <w:webHidden/>
              </w:rPr>
            </w:r>
            <w:r w:rsidR="00636E44">
              <w:rPr>
                <w:noProof/>
                <w:webHidden/>
              </w:rPr>
              <w:fldChar w:fldCharType="separate"/>
            </w:r>
            <w:r w:rsidR="00636E44">
              <w:rPr>
                <w:noProof/>
                <w:webHidden/>
              </w:rPr>
              <w:t>18</w:t>
            </w:r>
            <w:r w:rsidR="00636E44">
              <w:rPr>
                <w:noProof/>
                <w:webHidden/>
              </w:rPr>
              <w:fldChar w:fldCharType="end"/>
            </w:r>
          </w:hyperlink>
        </w:p>
        <w:p w14:paraId="6649E0DE" w14:textId="6C7348DC" w:rsidR="00636E44" w:rsidRDefault="00721A3F">
          <w:pPr>
            <w:pStyle w:val="TOC2"/>
            <w:tabs>
              <w:tab w:val="left" w:pos="880"/>
              <w:tab w:val="right" w:leader="dot" w:pos="9016"/>
            </w:tabs>
            <w:rPr>
              <w:noProof/>
              <w:lang w:eastAsia="en-GB"/>
            </w:rPr>
          </w:pPr>
          <w:hyperlink w:anchor="_Toc26028793" w:history="1">
            <w:r w:rsidR="00636E44" w:rsidRPr="00FF0A5C">
              <w:rPr>
                <w:rStyle w:val="Hyperlink"/>
                <w:noProof/>
              </w:rPr>
              <w:t>8.8</w:t>
            </w:r>
            <w:r w:rsidR="00636E44">
              <w:rPr>
                <w:noProof/>
                <w:lang w:eastAsia="en-GB"/>
              </w:rPr>
              <w:tab/>
            </w:r>
            <w:r w:rsidR="00636E44" w:rsidRPr="00FF0A5C">
              <w:rPr>
                <w:rStyle w:val="Hyperlink"/>
                <w:noProof/>
              </w:rPr>
              <w:t>Functional Acceptance</w:t>
            </w:r>
            <w:r w:rsidR="00636E44">
              <w:rPr>
                <w:noProof/>
                <w:webHidden/>
              </w:rPr>
              <w:tab/>
            </w:r>
            <w:r w:rsidR="00636E44">
              <w:rPr>
                <w:noProof/>
                <w:webHidden/>
              </w:rPr>
              <w:fldChar w:fldCharType="begin"/>
            </w:r>
            <w:r w:rsidR="00636E44">
              <w:rPr>
                <w:noProof/>
                <w:webHidden/>
              </w:rPr>
              <w:instrText xml:space="preserve"> PAGEREF _Toc26028793 \h </w:instrText>
            </w:r>
            <w:r w:rsidR="00636E44">
              <w:rPr>
                <w:noProof/>
                <w:webHidden/>
              </w:rPr>
            </w:r>
            <w:r w:rsidR="00636E44">
              <w:rPr>
                <w:noProof/>
                <w:webHidden/>
              </w:rPr>
              <w:fldChar w:fldCharType="separate"/>
            </w:r>
            <w:r w:rsidR="00636E44">
              <w:rPr>
                <w:noProof/>
                <w:webHidden/>
              </w:rPr>
              <w:t>20</w:t>
            </w:r>
            <w:r w:rsidR="00636E44">
              <w:rPr>
                <w:noProof/>
                <w:webHidden/>
              </w:rPr>
              <w:fldChar w:fldCharType="end"/>
            </w:r>
          </w:hyperlink>
        </w:p>
        <w:p w14:paraId="3B44A42D" w14:textId="3F10A42A" w:rsidR="00636E44" w:rsidRDefault="00721A3F">
          <w:pPr>
            <w:pStyle w:val="TOC2"/>
            <w:tabs>
              <w:tab w:val="left" w:pos="880"/>
              <w:tab w:val="right" w:leader="dot" w:pos="9016"/>
            </w:tabs>
            <w:rPr>
              <w:noProof/>
              <w:lang w:eastAsia="en-GB"/>
            </w:rPr>
          </w:pPr>
          <w:hyperlink w:anchor="_Toc26028794" w:history="1">
            <w:r w:rsidR="00636E44" w:rsidRPr="00FF0A5C">
              <w:rPr>
                <w:rStyle w:val="Hyperlink"/>
                <w:noProof/>
              </w:rPr>
              <w:t>8.9</w:t>
            </w:r>
            <w:r w:rsidR="00636E44">
              <w:rPr>
                <w:noProof/>
                <w:lang w:eastAsia="en-GB"/>
              </w:rPr>
              <w:tab/>
            </w:r>
            <w:r w:rsidR="00636E44" w:rsidRPr="00FF0A5C">
              <w:rPr>
                <w:rStyle w:val="Hyperlink"/>
                <w:noProof/>
              </w:rPr>
              <w:t>Navigational Test</w:t>
            </w:r>
            <w:r w:rsidR="00636E44">
              <w:rPr>
                <w:noProof/>
                <w:webHidden/>
              </w:rPr>
              <w:tab/>
            </w:r>
            <w:r w:rsidR="00636E44">
              <w:rPr>
                <w:noProof/>
                <w:webHidden/>
              </w:rPr>
              <w:fldChar w:fldCharType="begin"/>
            </w:r>
            <w:r w:rsidR="00636E44">
              <w:rPr>
                <w:noProof/>
                <w:webHidden/>
              </w:rPr>
              <w:instrText xml:space="preserve"> PAGEREF _Toc26028794 \h </w:instrText>
            </w:r>
            <w:r w:rsidR="00636E44">
              <w:rPr>
                <w:noProof/>
                <w:webHidden/>
              </w:rPr>
            </w:r>
            <w:r w:rsidR="00636E44">
              <w:rPr>
                <w:noProof/>
                <w:webHidden/>
              </w:rPr>
              <w:fldChar w:fldCharType="separate"/>
            </w:r>
            <w:r w:rsidR="00636E44">
              <w:rPr>
                <w:noProof/>
                <w:webHidden/>
              </w:rPr>
              <w:t>21</w:t>
            </w:r>
            <w:r w:rsidR="00636E44">
              <w:rPr>
                <w:noProof/>
                <w:webHidden/>
              </w:rPr>
              <w:fldChar w:fldCharType="end"/>
            </w:r>
          </w:hyperlink>
        </w:p>
        <w:p w14:paraId="690EBF67" w14:textId="535B3208" w:rsidR="007042B1" w:rsidRDefault="007042B1">
          <w:r>
            <w:rPr>
              <w:b/>
              <w:bCs/>
              <w:noProof/>
            </w:rPr>
            <w:fldChar w:fldCharType="end"/>
          </w:r>
        </w:p>
      </w:sdtContent>
    </w:sdt>
    <w:p w14:paraId="4E0F42B3" w14:textId="30362EBB" w:rsidR="003F765D" w:rsidRDefault="003F765D"/>
    <w:p w14:paraId="29AB8F68" w14:textId="46B21D86" w:rsidR="003E6506" w:rsidRDefault="003E6506"/>
    <w:p w14:paraId="3A238B00" w14:textId="77777777" w:rsidR="003E6506" w:rsidRDefault="003E6506">
      <w:r>
        <w:br w:type="page"/>
      </w:r>
    </w:p>
    <w:p w14:paraId="59DB21F2" w14:textId="20992273" w:rsidR="007042B1" w:rsidRDefault="003E6506" w:rsidP="003E6506">
      <w:pPr>
        <w:pStyle w:val="Heading1"/>
      </w:pPr>
      <w:bookmarkStart w:id="0" w:name="_Toc26028753"/>
      <w:r>
        <w:lastRenderedPageBreak/>
        <w:t>Introduction</w:t>
      </w:r>
      <w:bookmarkEnd w:id="0"/>
    </w:p>
    <w:p w14:paraId="2DCB5EE9" w14:textId="357BC9E6" w:rsidR="004A265E" w:rsidRDefault="0016222C" w:rsidP="004A265E">
      <w:r>
        <w:t xml:space="preserve">The </w:t>
      </w:r>
      <w:r w:rsidR="00D47035">
        <w:t>written report is</w:t>
      </w:r>
      <w:r>
        <w:t xml:space="preserve"> a </w:t>
      </w:r>
      <w:r w:rsidR="001B77AA">
        <w:t>documentation</w:t>
      </w:r>
      <w:r>
        <w:t xml:space="preserve"> for the requested DE-Store distributed system</w:t>
      </w:r>
      <w:r w:rsidR="009F313F">
        <w:t xml:space="preserve">. The company has </w:t>
      </w:r>
      <w:r w:rsidR="0098123C">
        <w:t>asked for</w:t>
      </w:r>
      <w:r w:rsidR="009F313F">
        <w:t xml:space="preserve"> a prototype to be developed </w:t>
      </w:r>
      <w:r w:rsidR="0098123C">
        <w:t xml:space="preserve">with some </w:t>
      </w:r>
      <w:r w:rsidR="00D07DC8">
        <w:t>functional requirements</w:t>
      </w:r>
      <w:r w:rsidR="00DE2DE6">
        <w:t xml:space="preserve"> specified. The system is a distributed system first that inte</w:t>
      </w:r>
      <w:r w:rsidR="00D07DC8">
        <w:t>grate</w:t>
      </w:r>
      <w:r w:rsidR="00DE2DE6">
        <w:t>s an architecture which will allow for future expansion</w:t>
      </w:r>
      <w:r w:rsidR="0003478B">
        <w:t>s as well as to keep it mainta</w:t>
      </w:r>
      <w:r w:rsidR="000D6660">
        <w:t>ina</w:t>
      </w:r>
      <w:r w:rsidR="0003478B">
        <w:t>ble. For this</w:t>
      </w:r>
      <w:r w:rsidR="000D6660">
        <w:t>,</w:t>
      </w:r>
      <w:r w:rsidR="0003478B">
        <w:t xml:space="preserve"> I have offered my expert advi</w:t>
      </w:r>
      <w:r w:rsidR="000D6660">
        <w:t>c</w:t>
      </w:r>
      <w:r w:rsidR="0003478B">
        <w:t xml:space="preserve">e below in the following chapters of my proposed </w:t>
      </w:r>
      <w:r w:rsidR="00D2024A">
        <w:t>architectures</w:t>
      </w:r>
      <w:r w:rsidR="0003478B">
        <w:t xml:space="preserve"> followed by the fina</w:t>
      </w:r>
      <w:r w:rsidR="000D6660">
        <w:t>l</w:t>
      </w:r>
      <w:r w:rsidR="0003478B">
        <w:t xml:space="preserve"> decision of only one. I </w:t>
      </w:r>
      <w:r w:rsidR="00A21045">
        <w:t>will be discussing the strengths and weakness of each and will go in</w:t>
      </w:r>
      <w:r w:rsidR="00063045">
        <w:t>-</w:t>
      </w:r>
      <w:r w:rsidR="00A21045">
        <w:t>depth about the chosen ar</w:t>
      </w:r>
      <w:r w:rsidR="00063045">
        <w:t>chitect</w:t>
      </w:r>
      <w:r w:rsidR="00A21045">
        <w:t>ure and how I will ensure the store requi</w:t>
      </w:r>
      <w:r w:rsidR="00063045">
        <w:t>rement</w:t>
      </w:r>
      <w:r w:rsidR="00A21045">
        <w:t>s are met to the highest sta</w:t>
      </w:r>
      <w:r w:rsidR="00063045">
        <w:t>ndard</w:t>
      </w:r>
      <w:r w:rsidR="00A21045">
        <w:t>.</w:t>
      </w:r>
    </w:p>
    <w:p w14:paraId="5B79F7D0" w14:textId="77777777" w:rsidR="003A574A" w:rsidRDefault="003A574A" w:rsidP="004A265E"/>
    <w:p w14:paraId="4982984F" w14:textId="191E981F" w:rsidR="004A265E" w:rsidRDefault="004A265E" w:rsidP="003A574A">
      <w:pPr>
        <w:pStyle w:val="Heading1"/>
      </w:pPr>
      <w:bookmarkStart w:id="1" w:name="_Toc26028754"/>
      <w:r>
        <w:t xml:space="preserve">Description of </w:t>
      </w:r>
      <w:r w:rsidR="003A574A">
        <w:t>two</w:t>
      </w:r>
      <w:r>
        <w:t xml:space="preserve"> architectures</w:t>
      </w:r>
      <w:bookmarkEnd w:id="1"/>
    </w:p>
    <w:p w14:paraId="45BE9FA6" w14:textId="5242EDFD" w:rsidR="000E2A80" w:rsidRPr="000E2A80" w:rsidRDefault="000E2A80" w:rsidP="000E2A80">
      <w:r>
        <w:t xml:space="preserve">The system being developed for DE-Store </w:t>
      </w:r>
      <w:r w:rsidR="00AD6626">
        <w:t xml:space="preserve">needs to be expandable and adaptable to </w:t>
      </w:r>
      <w:r w:rsidR="00E43033">
        <w:t xml:space="preserve">future business needs. </w:t>
      </w:r>
      <w:r w:rsidR="00914C50">
        <w:t xml:space="preserve">It will be important to change parts of the system </w:t>
      </w:r>
      <w:r w:rsidR="00803D9A">
        <w:t xml:space="preserve">as the store </w:t>
      </w:r>
      <w:r w:rsidR="001142BF">
        <w:t>grows;</w:t>
      </w:r>
      <w:r w:rsidR="005D0B47">
        <w:t xml:space="preserve"> therefore,</w:t>
      </w:r>
      <w:r w:rsidR="00803D9A">
        <w:t xml:space="preserve"> it will be useful to choose an architecture which allows for </w:t>
      </w:r>
      <w:r w:rsidR="00C721FF">
        <w:t xml:space="preserve">specific area upgrades without affecting the rest of the system. </w:t>
      </w:r>
      <w:r w:rsidR="00EF3917">
        <w:t>The two architecture I have chosen t</w:t>
      </w:r>
      <w:r w:rsidR="00B23254">
        <w:t xml:space="preserve">o discuss are the </w:t>
      </w:r>
      <w:r w:rsidR="00B23254" w:rsidRPr="00527E38">
        <w:rPr>
          <w:b/>
          <w:bCs/>
        </w:rPr>
        <w:t>Pipes &amp;</w:t>
      </w:r>
      <w:r w:rsidR="00527E38">
        <w:rPr>
          <w:b/>
          <w:bCs/>
        </w:rPr>
        <w:t xml:space="preserve"> </w:t>
      </w:r>
      <w:r w:rsidR="00035053" w:rsidRPr="00527E38">
        <w:rPr>
          <w:b/>
          <w:bCs/>
        </w:rPr>
        <w:t>Filters</w:t>
      </w:r>
      <w:r w:rsidR="00035053">
        <w:t xml:space="preserve"> and </w:t>
      </w:r>
      <w:r w:rsidR="00035053" w:rsidRPr="00527E38">
        <w:rPr>
          <w:b/>
          <w:bCs/>
        </w:rPr>
        <w:t xml:space="preserve">Three-Tiered </w:t>
      </w:r>
      <w:r w:rsidR="00527E38" w:rsidRPr="00527E38">
        <w:rPr>
          <w:b/>
          <w:bCs/>
        </w:rPr>
        <w:t>Architecture</w:t>
      </w:r>
      <w:r w:rsidR="00035053">
        <w:t>.</w:t>
      </w:r>
    </w:p>
    <w:p w14:paraId="5C3126D8" w14:textId="736D2EBE" w:rsidR="004A265E" w:rsidRDefault="7B55D596" w:rsidP="7B55D596">
      <w:pPr>
        <w:pStyle w:val="Heading2"/>
      </w:pPr>
      <w:bookmarkStart w:id="2" w:name="_Toc26028755"/>
      <w:r>
        <w:t>Pipes &amp; Filters</w:t>
      </w:r>
      <w:r w:rsidR="00A50DEE">
        <w:t xml:space="preserve"> Architecture</w:t>
      </w:r>
      <w:bookmarkEnd w:id="2"/>
    </w:p>
    <w:p w14:paraId="7D57338C" w14:textId="330C928E" w:rsidR="00C00CAF" w:rsidRDefault="00A60D9E" w:rsidP="00A50DEE">
      <w:r>
        <w:t xml:space="preserve">The pipe and filter </w:t>
      </w:r>
      <w:r w:rsidR="003C41F2">
        <w:t xml:space="preserve">architecture </w:t>
      </w:r>
      <w:r w:rsidR="005D0B47">
        <w:t>is</w:t>
      </w:r>
      <w:r w:rsidR="00CF7D4D">
        <w:t xml:space="preserve"> </w:t>
      </w:r>
      <w:r w:rsidR="007E23F8">
        <w:t xml:space="preserve">a </w:t>
      </w:r>
      <w:r w:rsidR="00CB0D7E">
        <w:t>simple concept</w:t>
      </w:r>
      <w:r w:rsidR="00800CE5">
        <w:t xml:space="preserve"> only made up of 2 basic </w:t>
      </w:r>
      <w:r w:rsidR="007E23F8">
        <w:t>components</w:t>
      </w:r>
      <w:r w:rsidR="00800CE5">
        <w:t>.</w:t>
      </w:r>
      <w:r w:rsidR="009F7C56">
        <w:t xml:space="preserve"> The input data on one end, apply a filter or transformation to the data then output the data on the other end.</w:t>
      </w:r>
      <w:r w:rsidR="00800CE5">
        <w:t xml:space="preserve"> </w:t>
      </w:r>
      <w:r w:rsidR="00DE559A">
        <w:t xml:space="preserve">They are easy to understand in small </w:t>
      </w:r>
      <w:r w:rsidR="00DC6A87">
        <w:t xml:space="preserve">implementation but may get overcomplicated in </w:t>
      </w:r>
      <w:r w:rsidR="005D0B47">
        <w:t xml:space="preserve">the </w:t>
      </w:r>
      <w:r w:rsidR="00DC6A87">
        <w:t>larger one. I will discuss this more in further sections.</w:t>
      </w:r>
    </w:p>
    <w:p w14:paraId="134BA3C5" w14:textId="77777777" w:rsidR="00F364E5" w:rsidRDefault="00F364E5" w:rsidP="00A50DEE"/>
    <w:p w14:paraId="0961FE41" w14:textId="3872862B" w:rsidR="002D5062" w:rsidRDefault="002D5062" w:rsidP="00C00CAF">
      <w:pPr>
        <w:pStyle w:val="Heading3"/>
      </w:pPr>
      <w:bookmarkStart w:id="3" w:name="_Toc26028756"/>
      <w:r>
        <w:t>What is it?</w:t>
      </w:r>
      <w:bookmarkEnd w:id="3"/>
    </w:p>
    <w:p w14:paraId="516DD8FD" w14:textId="546CB0E9" w:rsidR="009F7B49" w:rsidRDefault="00305752" w:rsidP="00A50DEE">
      <w:r>
        <w:t xml:space="preserve">The 2 </w:t>
      </w:r>
      <w:r w:rsidR="009F7C56">
        <w:t>components</w:t>
      </w:r>
      <w:r w:rsidR="000A0979">
        <w:t xml:space="preserve"> </w:t>
      </w:r>
      <w:r w:rsidR="009F7C56">
        <w:t>it’s</w:t>
      </w:r>
      <w:r w:rsidR="000A0979">
        <w:t xml:space="preserve"> made of are the </w:t>
      </w:r>
      <w:r w:rsidR="006D40E6">
        <w:t xml:space="preserve">filters which </w:t>
      </w:r>
      <w:r w:rsidR="00572CBA">
        <w:t>are</w:t>
      </w:r>
      <w:r w:rsidR="00B22171">
        <w:t xml:space="preserve"> applied to the data and the </w:t>
      </w:r>
      <w:r w:rsidR="005D5FBB">
        <w:t xml:space="preserve">pipes which are used to connect the filters together. </w:t>
      </w:r>
      <w:r w:rsidR="00FD413E">
        <w:t xml:space="preserve">They are used in </w:t>
      </w:r>
      <w:r w:rsidR="00077A39">
        <w:t xml:space="preserve">a </w:t>
      </w:r>
      <w:r w:rsidR="00FD413E">
        <w:t>system which constantly ha</w:t>
      </w:r>
      <w:r w:rsidR="00077A39">
        <w:t>s</w:t>
      </w:r>
      <w:r w:rsidR="00FD413E">
        <w:t xml:space="preserve"> data flowing in on one end and gets passed through all the filters coming out at the other end</w:t>
      </w:r>
      <w:r w:rsidR="00C71CEE">
        <w:t xml:space="preserve">. </w:t>
      </w:r>
      <w:r w:rsidR="005B35B8">
        <w:t>The filters may be either active or passive</w:t>
      </w:r>
      <w:r w:rsidR="00C37ADF">
        <w:t xml:space="preserve">, the </w:t>
      </w:r>
      <w:r w:rsidR="0037280F">
        <w:t>former</w:t>
      </w:r>
      <w:r w:rsidR="00C37ADF">
        <w:t xml:space="preserve"> will pull data from other filters and push their data out while the </w:t>
      </w:r>
      <w:r w:rsidR="0037280F">
        <w:t>latter</w:t>
      </w:r>
      <w:r w:rsidR="00C37ADF">
        <w:t xml:space="preserve"> </w:t>
      </w:r>
      <w:r w:rsidR="00414DD8">
        <w:t xml:space="preserve">will have the data </w:t>
      </w:r>
      <w:r w:rsidR="0037280F">
        <w:t>pushed</w:t>
      </w:r>
      <w:r w:rsidR="00414DD8">
        <w:t xml:space="preserve"> into </w:t>
      </w:r>
      <w:r w:rsidR="0037280F">
        <w:t>them</w:t>
      </w:r>
      <w:r w:rsidR="00414DD8">
        <w:t xml:space="preserve"> or pulled out of them.</w:t>
      </w:r>
    </w:p>
    <w:p w14:paraId="725F769D" w14:textId="73CD90BD" w:rsidR="001E7AE1" w:rsidRDefault="001E7AE1" w:rsidP="00A50DEE">
      <w:r>
        <w:t>They do not hold any contextual or state data</w:t>
      </w:r>
      <w:r w:rsidR="008E455E">
        <w:t xml:space="preserve">, they read in data from one end, </w:t>
      </w:r>
      <w:r w:rsidR="00F8355B">
        <w:t>transform</w:t>
      </w:r>
      <w:r w:rsidR="008E455E">
        <w:t xml:space="preserve"> it using </w:t>
      </w:r>
      <w:r w:rsidR="009E1DC2">
        <w:t xml:space="preserve">an implemented filter </w:t>
      </w:r>
      <w:r w:rsidR="00F8355B">
        <w:t>and output it.</w:t>
      </w:r>
    </w:p>
    <w:p w14:paraId="53B9A8ED" w14:textId="25D04271" w:rsidR="00D30722" w:rsidRDefault="00D30722" w:rsidP="00A50DEE">
      <w:r w:rsidRPr="00D30722">
        <w:rPr>
          <w:b/>
          <w:bCs/>
        </w:rPr>
        <w:t>Filter</w:t>
      </w:r>
      <w:r>
        <w:t>: Can process a stream of input data to some output data.</w:t>
      </w:r>
    </w:p>
    <w:p w14:paraId="4191B268" w14:textId="1A359123" w:rsidR="00D30722" w:rsidRDefault="00D30722" w:rsidP="00A50DEE">
      <w:r w:rsidRPr="00D30722">
        <w:rPr>
          <w:b/>
          <w:bCs/>
        </w:rPr>
        <w:t>Pipe</w:t>
      </w:r>
      <w:r>
        <w:t>: a channel that allows the flow of data between or among different filters.</w:t>
      </w:r>
    </w:p>
    <w:p w14:paraId="74D8484F" w14:textId="77777777" w:rsidR="009F7B49" w:rsidRDefault="009F7B49" w:rsidP="00A50DEE"/>
    <w:p w14:paraId="0C36B46D" w14:textId="77777777" w:rsidR="009F7B49" w:rsidRDefault="009F7B49" w:rsidP="009F7B49">
      <w:pPr>
        <w:keepNext/>
      </w:pPr>
      <w:r>
        <w:rPr>
          <w:noProof/>
        </w:rPr>
        <w:lastRenderedPageBreak/>
        <w:drawing>
          <wp:inline distT="0" distB="0" distL="0" distR="0" wp14:anchorId="02831219" wp14:editId="162A60DF">
            <wp:extent cx="5674140" cy="20193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pes and filters.png"/>
                    <pic:cNvPicPr/>
                  </pic:nvPicPr>
                  <pic:blipFill>
                    <a:blip r:embed="rId7">
                      <a:extLst>
                        <a:ext uri="{28A0092B-C50C-407E-A947-70E740481C1C}">
                          <a14:useLocalDpi xmlns:a14="http://schemas.microsoft.com/office/drawing/2010/main" val="0"/>
                        </a:ext>
                      </a:extLst>
                    </a:blip>
                    <a:stretch>
                      <a:fillRect/>
                    </a:stretch>
                  </pic:blipFill>
                  <pic:spPr>
                    <a:xfrm>
                      <a:off x="0" y="0"/>
                      <a:ext cx="5721759" cy="2036247"/>
                    </a:xfrm>
                    <a:prstGeom prst="rect">
                      <a:avLst/>
                    </a:prstGeom>
                  </pic:spPr>
                </pic:pic>
              </a:graphicData>
            </a:graphic>
          </wp:inline>
        </w:drawing>
      </w:r>
    </w:p>
    <w:p w14:paraId="5E1CC582" w14:textId="0D356871" w:rsidR="009F7B49" w:rsidRDefault="009F7B49" w:rsidP="009F7B49">
      <w:pPr>
        <w:pStyle w:val="Caption"/>
      </w:pPr>
      <w:r>
        <w:t xml:space="preserve">Figure </w:t>
      </w:r>
      <w:r w:rsidR="00721A3F">
        <w:fldChar w:fldCharType="begin"/>
      </w:r>
      <w:r w:rsidR="00721A3F">
        <w:instrText xml:space="preserve"> SEQ Figure \* ARABIC </w:instrText>
      </w:r>
      <w:r w:rsidR="00721A3F">
        <w:fldChar w:fldCharType="separate"/>
      </w:r>
      <w:r w:rsidR="00A659D8">
        <w:rPr>
          <w:noProof/>
        </w:rPr>
        <w:t>1</w:t>
      </w:r>
      <w:r w:rsidR="00721A3F">
        <w:rPr>
          <w:noProof/>
        </w:rPr>
        <w:fldChar w:fldCharType="end"/>
      </w:r>
      <w:r w:rsidR="00F33DFE">
        <w:t>.</w:t>
      </w:r>
      <w:r>
        <w:t xml:space="preserve"> Ex</w:t>
      </w:r>
      <w:r w:rsidR="00960E79">
        <w:t>ample of a</w:t>
      </w:r>
      <w:r w:rsidR="00F33DFE">
        <w:t xml:space="preserve"> simple </w:t>
      </w:r>
      <w:r w:rsidR="00960E79">
        <w:t>addition and multi</w:t>
      </w:r>
      <w:r w:rsidR="00CD6E8E">
        <w:t xml:space="preserve">plication filter process. Data is inputted from the data source </w:t>
      </w:r>
      <w:r w:rsidR="00EF0D4F">
        <w:t xml:space="preserve">which is an incremental number </w:t>
      </w:r>
      <w:r w:rsidR="00302A0F">
        <w:t>generator</w:t>
      </w:r>
      <w:r w:rsidR="00EF0D4F">
        <w:t xml:space="preserve"> (</w:t>
      </w:r>
      <w:r w:rsidR="0069632B">
        <w:t>1...</w:t>
      </w:r>
      <w:r w:rsidR="00EF0D4F">
        <w:t>2</w:t>
      </w:r>
      <w:r w:rsidR="0069632B">
        <w:t>…</w:t>
      </w:r>
      <w:r w:rsidR="00EF0D4F">
        <w:t xml:space="preserve">3…). The filters are </w:t>
      </w:r>
      <w:r w:rsidR="00F33DFE">
        <w:t>applied</w:t>
      </w:r>
      <w:r w:rsidR="00EF0D4F">
        <w:t xml:space="preserve"> </w:t>
      </w:r>
      <w:r w:rsidR="005A0448">
        <w:t xml:space="preserve">to the numbers. </w:t>
      </w:r>
      <w:r w:rsidR="00C51888">
        <w:t>The f</w:t>
      </w:r>
      <w:r w:rsidR="005A0448">
        <w:t xml:space="preserve">irst iteration </w:t>
      </w:r>
      <w:r w:rsidR="00F33DFE">
        <w:t>can be seen above the components.</w:t>
      </w:r>
    </w:p>
    <w:p w14:paraId="568B6B38" w14:textId="77777777" w:rsidR="00C00CAF" w:rsidRDefault="00C00CAF" w:rsidP="00A50DEE"/>
    <w:p w14:paraId="23DB6347" w14:textId="557E28C0" w:rsidR="002D5062" w:rsidRDefault="002D5062" w:rsidP="00C00CAF">
      <w:pPr>
        <w:pStyle w:val="Heading3"/>
      </w:pPr>
      <w:bookmarkStart w:id="4" w:name="_Toc26028757"/>
      <w:r>
        <w:t>Why use it?</w:t>
      </w:r>
      <w:bookmarkEnd w:id="4"/>
    </w:p>
    <w:p w14:paraId="083F3F8A" w14:textId="0DD14F6B" w:rsidR="002D5062" w:rsidRDefault="00513BCB" w:rsidP="00A50DEE">
      <w:r>
        <w:t xml:space="preserve">The pipes and filters </w:t>
      </w:r>
      <w:r w:rsidR="00E218FA">
        <w:t>are useful when a large system can be broken down into smaller steps.</w:t>
      </w:r>
    </w:p>
    <w:p w14:paraId="31E067C8" w14:textId="42706EA4" w:rsidR="00860806" w:rsidRDefault="00860806" w:rsidP="00A50DEE">
      <w:r>
        <w:t xml:space="preserve">If a system requires </w:t>
      </w:r>
      <w:r w:rsidR="00831D60">
        <w:t xml:space="preserve">flexibility and </w:t>
      </w:r>
      <w:r w:rsidR="0069632B">
        <w:t xml:space="preserve">will often have to change some of its </w:t>
      </w:r>
      <w:r w:rsidR="006B3027">
        <w:t>components,</w:t>
      </w:r>
      <w:r w:rsidR="00B943A1">
        <w:t xml:space="preserve"> then it would be made much easier. As the filter components are highly </w:t>
      </w:r>
      <w:r w:rsidR="006B3027">
        <w:t>interchangeable</w:t>
      </w:r>
      <w:r w:rsidR="00B943A1">
        <w:t xml:space="preserve"> </w:t>
      </w:r>
      <w:r w:rsidR="006B3027">
        <w:t>it would make it very easy to switch certain filter for another with perhaps an update algorithm or other changes.</w:t>
      </w:r>
      <w:r w:rsidR="002C4CCA">
        <w:t xml:space="preserve"> It would also allow for removing steps </w:t>
      </w:r>
      <w:r w:rsidR="00D17F77">
        <w:t>very easily.</w:t>
      </w:r>
    </w:p>
    <w:p w14:paraId="518EED90" w14:textId="77777777" w:rsidR="00C00CAF" w:rsidRDefault="00C00CAF" w:rsidP="00A50DEE"/>
    <w:p w14:paraId="15D331FC" w14:textId="4AC2B981" w:rsidR="002D5062" w:rsidRDefault="002D5062" w:rsidP="00C00CAF">
      <w:pPr>
        <w:pStyle w:val="Heading3"/>
      </w:pPr>
      <w:bookmarkStart w:id="5" w:name="_Toc26028758"/>
      <w:r>
        <w:t>Advantages</w:t>
      </w:r>
      <w:bookmarkEnd w:id="5"/>
    </w:p>
    <w:p w14:paraId="4B124F05" w14:textId="7CF539B9" w:rsidR="002D5062" w:rsidRDefault="0069173A" w:rsidP="0069173A">
      <w:pPr>
        <w:pStyle w:val="ListParagraph"/>
        <w:numPr>
          <w:ilvl w:val="0"/>
          <w:numId w:val="11"/>
        </w:numPr>
      </w:pPr>
      <w:r>
        <w:t xml:space="preserve">The pipes and filters can be </w:t>
      </w:r>
      <w:r w:rsidR="003604DD">
        <w:t>grown easily</w:t>
      </w:r>
      <w:r w:rsidR="00665A31">
        <w:t xml:space="preserve"> into more complex ones</w:t>
      </w:r>
    </w:p>
    <w:p w14:paraId="1B0DD3D0" w14:textId="34937B32" w:rsidR="003604DD" w:rsidRDefault="003604DD" w:rsidP="0069173A">
      <w:pPr>
        <w:pStyle w:val="ListParagraph"/>
        <w:numPr>
          <w:ilvl w:val="0"/>
          <w:numId w:val="11"/>
        </w:numPr>
      </w:pPr>
      <w:r>
        <w:t>You can reuse</w:t>
      </w:r>
      <w:r w:rsidR="00131512">
        <w:t xml:space="preserve"> some filters </w:t>
      </w:r>
      <w:r w:rsidR="005C0E7A">
        <w:t xml:space="preserve">in </w:t>
      </w:r>
      <w:r w:rsidR="00131512">
        <w:t xml:space="preserve">other applications or in the same </w:t>
      </w:r>
      <w:r w:rsidR="005C0E7A">
        <w:t>application.</w:t>
      </w:r>
    </w:p>
    <w:p w14:paraId="18EA0475" w14:textId="5133BD29" w:rsidR="00534668" w:rsidRDefault="00214EB6" w:rsidP="0069173A">
      <w:pPr>
        <w:pStyle w:val="ListParagraph"/>
        <w:numPr>
          <w:ilvl w:val="0"/>
          <w:numId w:val="11"/>
        </w:numPr>
      </w:pPr>
      <w:r>
        <w:t xml:space="preserve">They enable </w:t>
      </w:r>
      <w:r w:rsidR="0078784D">
        <w:t>concurrency</w:t>
      </w:r>
      <w:r w:rsidR="00AB76BF">
        <w:t xml:space="preserve"> </w:t>
      </w:r>
      <w:r w:rsidR="003A1E13">
        <w:t xml:space="preserve">which means they can run, process and output </w:t>
      </w:r>
      <w:r w:rsidR="00556B9C">
        <w:t>with overlapping times</w:t>
      </w:r>
      <w:r w:rsidR="0008750D">
        <w:t xml:space="preserve">. </w:t>
      </w:r>
      <w:r w:rsidR="00E40710">
        <w:t>If</w:t>
      </w:r>
      <w:r w:rsidR="0008750D">
        <w:t xml:space="preserve"> they do not depend on each other.</w:t>
      </w:r>
    </w:p>
    <w:p w14:paraId="48ECA616" w14:textId="30DCD3C4" w:rsidR="00A239C7" w:rsidRDefault="00A239C7" w:rsidP="0069173A">
      <w:pPr>
        <w:pStyle w:val="ListParagraph"/>
        <w:numPr>
          <w:ilvl w:val="0"/>
          <w:numId w:val="11"/>
        </w:numPr>
      </w:pPr>
      <w:r>
        <w:t xml:space="preserve">They have low latency and </w:t>
      </w:r>
      <w:r w:rsidR="006A77AB">
        <w:t>parallel computation</w:t>
      </w:r>
    </w:p>
    <w:p w14:paraId="22B4D734" w14:textId="21DAD04D" w:rsidR="006A77AB" w:rsidRDefault="00CC5A7C" w:rsidP="0069173A">
      <w:pPr>
        <w:pStyle w:val="ListParagraph"/>
        <w:numPr>
          <w:ilvl w:val="0"/>
          <w:numId w:val="11"/>
        </w:numPr>
      </w:pPr>
      <w:r>
        <w:t>They</w:t>
      </w:r>
      <w:r w:rsidR="006A77AB">
        <w:t xml:space="preserve"> </w:t>
      </w:r>
      <w:r>
        <w:t>enable</w:t>
      </w:r>
      <w:r w:rsidR="006A77AB">
        <w:t xml:space="preserve"> for rapid prototyping due to their </w:t>
      </w:r>
      <w:r>
        <w:t>low complexity when starting a project (may become complex later in development)</w:t>
      </w:r>
    </w:p>
    <w:p w14:paraId="73871B6F" w14:textId="77777777" w:rsidR="00C00CAF" w:rsidRDefault="00C00CAF" w:rsidP="00A50DEE"/>
    <w:p w14:paraId="5B5A10DF" w14:textId="6FC350FD" w:rsidR="002D5062" w:rsidRDefault="002D5062" w:rsidP="00C00CAF">
      <w:pPr>
        <w:pStyle w:val="Heading3"/>
      </w:pPr>
      <w:bookmarkStart w:id="6" w:name="_Toc26028759"/>
      <w:r>
        <w:t>Disadvantages</w:t>
      </w:r>
      <w:bookmarkEnd w:id="6"/>
    </w:p>
    <w:p w14:paraId="3306DB65" w14:textId="71280D75" w:rsidR="00247A48" w:rsidRDefault="00247A48" w:rsidP="00247A48">
      <w:pPr>
        <w:pStyle w:val="ListParagraph"/>
        <w:numPr>
          <w:ilvl w:val="0"/>
          <w:numId w:val="12"/>
        </w:numPr>
      </w:pPr>
      <w:r>
        <w:t xml:space="preserve">As the complexity grows it may result in </w:t>
      </w:r>
      <w:r w:rsidR="00333B51">
        <w:t>poorer performance</w:t>
      </w:r>
    </w:p>
    <w:p w14:paraId="28993293" w14:textId="7F9CB838" w:rsidR="00F6091B" w:rsidRDefault="00F6091B" w:rsidP="00247A48">
      <w:pPr>
        <w:pStyle w:val="ListParagraph"/>
        <w:numPr>
          <w:ilvl w:val="0"/>
          <w:numId w:val="12"/>
        </w:numPr>
      </w:pPr>
      <w:r>
        <w:t xml:space="preserve">Even </w:t>
      </w:r>
      <w:r w:rsidR="00FC04AA">
        <w:t>though</w:t>
      </w:r>
      <w:r>
        <w:t xml:space="preserve"> </w:t>
      </w:r>
      <w:r w:rsidR="00FC04AA">
        <w:t>concurrency and parallelism are possible it does not guarantee an increase in performance if not implemented correctly</w:t>
      </w:r>
    </w:p>
    <w:p w14:paraId="0D9BC971" w14:textId="1C008A48" w:rsidR="00333B51" w:rsidRDefault="00333B51" w:rsidP="00247A48">
      <w:pPr>
        <w:pStyle w:val="ListParagraph"/>
        <w:numPr>
          <w:ilvl w:val="0"/>
          <w:numId w:val="12"/>
        </w:numPr>
      </w:pPr>
      <w:r>
        <w:t xml:space="preserve">Errors and mistakes </w:t>
      </w:r>
      <w:r w:rsidR="00476772">
        <w:t xml:space="preserve">could be passed on through the system making it harder to determine which </w:t>
      </w:r>
      <w:r w:rsidR="00626460">
        <w:t>filter is the cause</w:t>
      </w:r>
    </w:p>
    <w:p w14:paraId="5BC5A3AD" w14:textId="51382811" w:rsidR="00BD6B82" w:rsidRPr="00247A48" w:rsidRDefault="00BD6B82" w:rsidP="00247A48">
      <w:pPr>
        <w:pStyle w:val="ListParagraph"/>
        <w:numPr>
          <w:ilvl w:val="0"/>
          <w:numId w:val="12"/>
        </w:numPr>
      </w:pPr>
      <w:r>
        <w:t>Making interactive UI may become a challenge in complex systems</w:t>
      </w:r>
    </w:p>
    <w:p w14:paraId="59A30B71" w14:textId="21345D26" w:rsidR="004A208D" w:rsidRDefault="004A208D" w:rsidP="00A50DEE"/>
    <w:p w14:paraId="70E63CF7" w14:textId="77777777" w:rsidR="00C00CAF" w:rsidRDefault="00C00CAF" w:rsidP="00A50DEE"/>
    <w:p w14:paraId="7F8EE60D" w14:textId="54672761" w:rsidR="00A50DEE" w:rsidRPr="00A50DEE" w:rsidRDefault="005721CD" w:rsidP="00A50DEE">
      <w:pPr>
        <w:pStyle w:val="Heading2"/>
      </w:pPr>
      <w:bookmarkStart w:id="7" w:name="_Toc26028760"/>
      <w:r>
        <w:lastRenderedPageBreak/>
        <w:t>THREE-TIERED</w:t>
      </w:r>
      <w:r w:rsidR="00A50DEE">
        <w:t xml:space="preserve"> Architecture</w:t>
      </w:r>
      <w:bookmarkEnd w:id="7"/>
    </w:p>
    <w:p w14:paraId="7E7F2A89" w14:textId="270EBC8A" w:rsidR="003A24B2" w:rsidRDefault="00346409" w:rsidP="004A208D">
      <w:r>
        <w:t xml:space="preserve">The three-tiered architected or the three-layered architecture is a client/server </w:t>
      </w:r>
      <w:r w:rsidR="00C624ED">
        <w:t xml:space="preserve">architecture in which the </w:t>
      </w:r>
      <w:r w:rsidR="00CE2D58">
        <w:t>user interface (presentation)</w:t>
      </w:r>
      <w:r w:rsidR="00B67847">
        <w:t>, logic layer</w:t>
      </w:r>
      <w:r w:rsidR="00C57C38">
        <w:t xml:space="preserve"> (business logic)</w:t>
      </w:r>
      <w:r w:rsidR="00B67847">
        <w:t xml:space="preserve"> and data access layer have been separated</w:t>
      </w:r>
      <w:r w:rsidR="009A7E3F">
        <w:t xml:space="preserve"> into separate components which are usually developed on different platforms.</w:t>
      </w:r>
      <w:r w:rsidR="003965DF">
        <w:t xml:space="preserve"> This splits the </w:t>
      </w:r>
      <w:r w:rsidR="00F050AE">
        <w:t>problems</w:t>
      </w:r>
      <w:r w:rsidR="003965DF">
        <w:t xml:space="preserve"> up and </w:t>
      </w:r>
      <w:r w:rsidR="00F050AE">
        <w:t>will make it much easier to manage and maintain the system.</w:t>
      </w:r>
    </w:p>
    <w:p w14:paraId="090379CB" w14:textId="5891D826" w:rsidR="005215CB" w:rsidRDefault="005215CB" w:rsidP="004A208D">
      <w:r>
        <w:t>The Three-tier can also implement a 3 layered MVC architecture where the pres</w:t>
      </w:r>
      <w:r w:rsidR="00F27CE7">
        <w:t xml:space="preserve">entation layer is further decoupled into </w:t>
      </w:r>
      <w:r w:rsidR="00D21A46">
        <w:t>(</w:t>
      </w:r>
      <w:r w:rsidR="00D21A46" w:rsidRPr="00D21A46">
        <w:rPr>
          <w:b/>
          <w:bCs/>
        </w:rPr>
        <w:t>M</w:t>
      </w:r>
      <w:r w:rsidR="00D21A46">
        <w:rPr>
          <w:b/>
          <w:bCs/>
        </w:rPr>
        <w:t>)</w:t>
      </w:r>
      <w:r w:rsidR="00D21A46">
        <w:t>odels, (</w:t>
      </w:r>
      <w:r w:rsidR="00D21A46" w:rsidRPr="00D21A46">
        <w:rPr>
          <w:b/>
          <w:bCs/>
        </w:rPr>
        <w:t>V</w:t>
      </w:r>
      <w:r w:rsidR="00D21A46">
        <w:rPr>
          <w:b/>
          <w:bCs/>
        </w:rPr>
        <w:t>)</w:t>
      </w:r>
      <w:r w:rsidR="00D21A46">
        <w:t>iews and (</w:t>
      </w:r>
      <w:r w:rsidR="00D21A46" w:rsidRPr="00D21A46">
        <w:rPr>
          <w:b/>
          <w:bCs/>
        </w:rPr>
        <w:t>C</w:t>
      </w:r>
      <w:r w:rsidR="00D21A46">
        <w:t>)ontrollers.</w:t>
      </w:r>
      <w:r w:rsidR="00F27CE7">
        <w:t xml:space="preserve"> </w:t>
      </w:r>
      <w:r w:rsidR="00D21A46">
        <w:t xml:space="preserve">This allows for </w:t>
      </w:r>
      <w:r w:rsidR="008D557C">
        <w:t xml:space="preserve">another separation of problems that make the UI tier of the system to maintain and expanded much easier which is very useful in e-commerce systems. See </w:t>
      </w:r>
      <w:r w:rsidR="008D557C" w:rsidRPr="008D557C">
        <w:rPr>
          <w:i/>
          <w:iCs/>
        </w:rPr>
        <w:t>Figure 2</w:t>
      </w:r>
      <w:r w:rsidR="008D557C">
        <w:rPr>
          <w:i/>
          <w:iCs/>
        </w:rPr>
        <w:t xml:space="preserve"> </w:t>
      </w:r>
      <w:r w:rsidR="007429C6">
        <w:rPr>
          <w:i/>
          <w:iCs/>
        </w:rPr>
        <w:t>for how the whole system can look.</w:t>
      </w:r>
    </w:p>
    <w:p w14:paraId="485B1E20" w14:textId="68D37FBB" w:rsidR="00C00CAF" w:rsidRDefault="00C00CAF" w:rsidP="002031C0">
      <w:pPr>
        <w:pStyle w:val="Heading3"/>
      </w:pPr>
      <w:bookmarkStart w:id="8" w:name="_Toc26028761"/>
      <w:r>
        <w:t>What is it?</w:t>
      </w:r>
      <w:bookmarkEnd w:id="8"/>
    </w:p>
    <w:p w14:paraId="14D828B0" w14:textId="6E1E1CF8" w:rsidR="00C00CAF" w:rsidRDefault="003E62DC" w:rsidP="004A208D">
      <w:r>
        <w:t xml:space="preserve">In a </w:t>
      </w:r>
      <w:r w:rsidR="00EE701B">
        <w:t>three-tier</w:t>
      </w:r>
      <w:r>
        <w:t xml:space="preserve"> system</w:t>
      </w:r>
      <w:r w:rsidR="00AF367B">
        <w:t>,</w:t>
      </w:r>
      <w:r>
        <w:t xml:space="preserve"> </w:t>
      </w:r>
      <w:r w:rsidR="00FF5517">
        <w:t xml:space="preserve">the </w:t>
      </w:r>
      <w:r w:rsidR="00F10403">
        <w:t>layers are separated into their components</w:t>
      </w:r>
      <w:r w:rsidR="0079485A">
        <w:t>.</w:t>
      </w:r>
    </w:p>
    <w:p w14:paraId="5D733E73" w14:textId="720AEF6D" w:rsidR="0079485A" w:rsidRDefault="007A5751" w:rsidP="004A208D">
      <w:r w:rsidRPr="004D3E91">
        <w:rPr>
          <w:b/>
          <w:bCs/>
        </w:rPr>
        <w:t>Presentation Layer</w:t>
      </w:r>
      <w:r>
        <w:t>:</w:t>
      </w:r>
      <w:r w:rsidR="00ED26A9">
        <w:t xml:space="preserve"> In the presentation layer the user can interact with </w:t>
      </w:r>
      <w:r w:rsidR="006E1A9D">
        <w:t xml:space="preserve">the UI </w:t>
      </w:r>
      <w:r w:rsidR="00B52FF1">
        <w:t xml:space="preserve">controls </w:t>
      </w:r>
      <w:r w:rsidR="006E1A9D">
        <w:t xml:space="preserve">like buttons, text fields, text boxes and </w:t>
      </w:r>
      <w:r w:rsidR="00F31878">
        <w:t>drop-down</w:t>
      </w:r>
      <w:r w:rsidR="006E1A9D">
        <w:t xml:space="preserve"> menus. </w:t>
      </w:r>
      <w:r w:rsidR="00B52FF1">
        <w:t xml:space="preserve">Depending on the control </w:t>
      </w:r>
      <w:r w:rsidR="009F1114">
        <w:t>the event may be passed onto the logic layer which will take it on from there.</w:t>
      </w:r>
    </w:p>
    <w:p w14:paraId="7C93D038" w14:textId="0E62FB5A" w:rsidR="007A5751" w:rsidRDefault="007A5751" w:rsidP="004A208D">
      <w:r w:rsidRPr="004D3E91">
        <w:rPr>
          <w:b/>
          <w:bCs/>
        </w:rPr>
        <w:t>Business Logic Layer</w:t>
      </w:r>
      <w:r w:rsidR="004D3E91">
        <w:t>:</w:t>
      </w:r>
      <w:r w:rsidR="009F1114">
        <w:t xml:space="preserve"> This layer is usually made from a </w:t>
      </w:r>
      <w:r w:rsidR="00196594">
        <w:t xml:space="preserve">language like C# or Java which </w:t>
      </w:r>
      <w:r w:rsidR="005E4ADE">
        <w:t xml:space="preserve">implement the business logic and functionality. For </w:t>
      </w:r>
      <w:r w:rsidR="00FC0031">
        <w:t>example,</w:t>
      </w:r>
      <w:r w:rsidR="005E4ADE">
        <w:t xml:space="preserve"> when a customer places an order </w:t>
      </w:r>
      <w:r w:rsidR="00106C19">
        <w:t xml:space="preserve">then for it to be completed the </w:t>
      </w:r>
      <w:r w:rsidR="009F1AA8">
        <w:t xml:space="preserve">logic layer will have to communicate with the data access layer to retrieve some data. It will then perform some checks or validation like ensuring there enough stock and the </w:t>
      </w:r>
      <w:r w:rsidR="00FC0031">
        <w:t>inputted client details are correct. From there the transaction can continue.</w:t>
      </w:r>
    </w:p>
    <w:p w14:paraId="2BED9C48" w14:textId="64FA8BFD" w:rsidR="00FD5017" w:rsidRDefault="004D3E91" w:rsidP="004A208D">
      <w:r w:rsidRPr="004D3E91">
        <w:rPr>
          <w:b/>
          <w:bCs/>
        </w:rPr>
        <w:t>Data Access Layer</w:t>
      </w:r>
      <w:r>
        <w:t>:</w:t>
      </w:r>
      <w:r w:rsidR="00FC0031">
        <w:t xml:space="preserve"> </w:t>
      </w:r>
      <w:r w:rsidR="000027CD">
        <w:t>This layer will have direct communication with a database or data source like SQL Database, excel</w:t>
      </w:r>
      <w:r w:rsidR="00711757">
        <w:t xml:space="preserve"> or text files. It will retrieve any requested data and give it to the logic layer for further </w:t>
      </w:r>
      <w:r w:rsidR="00EE701B">
        <w:t>functionality.</w:t>
      </w:r>
    </w:p>
    <w:p w14:paraId="64C774FD" w14:textId="75923B77" w:rsidR="005C191F" w:rsidRPr="005C191F" w:rsidRDefault="005C191F" w:rsidP="005C191F">
      <w:pPr>
        <w:rPr>
          <w:b/>
          <w:bCs/>
        </w:rPr>
      </w:pPr>
      <w:bookmarkStart w:id="9" w:name="_Toc25695617"/>
      <w:r w:rsidRPr="005C191F">
        <w:rPr>
          <w:b/>
          <w:bCs/>
        </w:rPr>
        <w:t>Protocols</w:t>
      </w:r>
      <w:bookmarkEnd w:id="9"/>
      <w:r>
        <w:rPr>
          <w:b/>
          <w:bCs/>
        </w:rPr>
        <w:t xml:space="preserve">: </w:t>
      </w:r>
      <w:r>
        <w:t>3 tier architecture</w:t>
      </w:r>
      <w:r w:rsidR="009760A7">
        <w:t xml:space="preserve"> protocols</w:t>
      </w:r>
      <w:r>
        <w:t xml:space="preserve"> are </w:t>
      </w:r>
      <w:r w:rsidR="009760A7">
        <w:t>HTTP</w:t>
      </w:r>
      <w:r>
        <w:t xml:space="preserve"> which are web-based protocols. </w:t>
      </w:r>
      <w:r w:rsidR="00AA3E32">
        <w:t xml:space="preserve">HTTP requests are sent to the business logic tier where it </w:t>
      </w:r>
      <w:r w:rsidR="006B2443">
        <w:t xml:space="preserve">resolves the query and sends back a HTTP </w:t>
      </w:r>
      <w:r w:rsidR="00B13100">
        <w:t>response back to the presentation layer.</w:t>
      </w:r>
    </w:p>
    <w:p w14:paraId="7AD94D89" w14:textId="77777777" w:rsidR="005C191F" w:rsidRDefault="005C191F" w:rsidP="004A208D"/>
    <w:p w14:paraId="34DD9DE6" w14:textId="77777777" w:rsidR="005B5C97" w:rsidRDefault="00FD5017" w:rsidP="005B5C97">
      <w:pPr>
        <w:keepNext/>
      </w:pPr>
      <w:r>
        <w:rPr>
          <w:noProof/>
        </w:rPr>
        <w:drawing>
          <wp:inline distT="0" distB="0" distL="0" distR="0" wp14:anchorId="19B805E3" wp14:editId="78250747">
            <wp:extent cx="6222210" cy="2014539"/>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ree-tier architecture.png"/>
                    <pic:cNvPicPr/>
                  </pic:nvPicPr>
                  <pic:blipFill>
                    <a:blip r:embed="rId8">
                      <a:extLst>
                        <a:ext uri="{28A0092B-C50C-407E-A947-70E740481C1C}">
                          <a14:useLocalDpi xmlns:a14="http://schemas.microsoft.com/office/drawing/2010/main" val="0"/>
                        </a:ext>
                      </a:extLst>
                    </a:blip>
                    <a:stretch>
                      <a:fillRect/>
                    </a:stretch>
                  </pic:blipFill>
                  <pic:spPr>
                    <a:xfrm>
                      <a:off x="0" y="0"/>
                      <a:ext cx="6222210" cy="2014539"/>
                    </a:xfrm>
                    <a:prstGeom prst="rect">
                      <a:avLst/>
                    </a:prstGeom>
                  </pic:spPr>
                </pic:pic>
              </a:graphicData>
            </a:graphic>
          </wp:inline>
        </w:drawing>
      </w:r>
    </w:p>
    <w:p w14:paraId="23D79C62" w14:textId="74F2AB0F" w:rsidR="006C0AC7" w:rsidRDefault="005B5C97" w:rsidP="00D24EDA">
      <w:pPr>
        <w:pStyle w:val="Caption"/>
      </w:pPr>
      <w:r>
        <w:t xml:space="preserve">Figure </w:t>
      </w:r>
      <w:r w:rsidR="00721A3F">
        <w:fldChar w:fldCharType="begin"/>
      </w:r>
      <w:r w:rsidR="00721A3F">
        <w:instrText xml:space="preserve"> SEQ Figure \* ARABIC </w:instrText>
      </w:r>
      <w:r w:rsidR="00721A3F">
        <w:fldChar w:fldCharType="separate"/>
      </w:r>
      <w:r w:rsidR="00A659D8">
        <w:rPr>
          <w:noProof/>
        </w:rPr>
        <w:t>2</w:t>
      </w:r>
      <w:r w:rsidR="00721A3F">
        <w:rPr>
          <w:noProof/>
        </w:rPr>
        <w:fldChar w:fldCharType="end"/>
      </w:r>
      <w:r>
        <w:t xml:space="preserve">. </w:t>
      </w:r>
      <w:r w:rsidR="006029AA">
        <w:t>In the diagram</w:t>
      </w:r>
      <w:r w:rsidR="004424B5">
        <w:t>,</w:t>
      </w:r>
      <w:r w:rsidR="006029AA">
        <w:t xml:space="preserve"> we ca</w:t>
      </w:r>
      <w:r w:rsidR="006F6824">
        <w:t xml:space="preserve">n see the 3 main layers separated, </w:t>
      </w:r>
      <w:r w:rsidR="00B54487">
        <w:t>Presentation Business Logic and Data Access. There is a database at the far right which would be access</w:t>
      </w:r>
      <w:r w:rsidR="004424B5">
        <w:t>ible</w:t>
      </w:r>
      <w:r w:rsidR="00B54487">
        <w:t xml:space="preserve"> using the access layer</w:t>
      </w:r>
      <w:r w:rsidR="00880EDA">
        <w:t>. In the presentation layer</w:t>
      </w:r>
      <w:r w:rsidR="004424B5">
        <w:t>,</w:t>
      </w:r>
      <w:r w:rsidR="00880EDA">
        <w:t xml:space="preserve"> </w:t>
      </w:r>
      <w:r w:rsidR="005A421A">
        <w:t>there can also be seen a</w:t>
      </w:r>
      <w:r w:rsidR="007854F6">
        <w:t xml:space="preserve">n MVC </w:t>
      </w:r>
      <w:r w:rsidR="00DF4507">
        <w:t>architecture</w:t>
      </w:r>
      <w:r w:rsidR="007854F6">
        <w:t xml:space="preserve"> which </w:t>
      </w:r>
      <w:r w:rsidR="00AB1FF4">
        <w:t xml:space="preserve">allows for </w:t>
      </w:r>
      <w:r w:rsidR="00E71AEC">
        <w:t>better control over the view for the client.</w:t>
      </w:r>
    </w:p>
    <w:p w14:paraId="3B485678" w14:textId="77777777" w:rsidR="00EE701B" w:rsidRDefault="00EE701B" w:rsidP="004A208D"/>
    <w:p w14:paraId="14623503" w14:textId="559763DA" w:rsidR="00C00CAF" w:rsidRDefault="00C00CAF" w:rsidP="00A64497">
      <w:pPr>
        <w:pStyle w:val="Heading3"/>
      </w:pPr>
      <w:bookmarkStart w:id="10" w:name="_Toc26028762"/>
      <w:r>
        <w:lastRenderedPageBreak/>
        <w:t>Why use it?</w:t>
      </w:r>
      <w:bookmarkEnd w:id="10"/>
    </w:p>
    <w:p w14:paraId="2BDE8806" w14:textId="6AD75A9E" w:rsidR="00C00CAF" w:rsidRDefault="00F52310" w:rsidP="004A208D">
      <w:r>
        <w:t xml:space="preserve">The three-tier architecture is </w:t>
      </w:r>
      <w:r w:rsidR="00DF4E05">
        <w:t xml:space="preserve">developed so that the corresponding </w:t>
      </w:r>
      <w:r w:rsidR="00601090">
        <w:t>components</w:t>
      </w:r>
      <w:r w:rsidR="00DF4E05">
        <w:t xml:space="preserve"> cannot interfere all with each other and are limited </w:t>
      </w:r>
      <w:r w:rsidR="00C14CB0">
        <w:t xml:space="preserve">to certain </w:t>
      </w:r>
      <w:r w:rsidR="00601090">
        <w:t>components</w:t>
      </w:r>
      <w:r w:rsidR="00C14CB0">
        <w:t xml:space="preserve">. This allows </w:t>
      </w:r>
      <w:r w:rsidR="00C477B6">
        <w:t xml:space="preserve">the system to be </w:t>
      </w:r>
      <w:r w:rsidR="00601090">
        <w:t>expandable</w:t>
      </w:r>
      <w:r w:rsidR="00C477B6">
        <w:t xml:space="preserve"> and upgradable as </w:t>
      </w:r>
      <w:r w:rsidR="00601090">
        <w:t>usually</w:t>
      </w:r>
      <w:r w:rsidR="00C477B6">
        <w:t xml:space="preserve"> if the system was all in one then upgrading the logic, </w:t>
      </w:r>
      <w:r w:rsidR="000361E4">
        <w:t>UI</w:t>
      </w:r>
      <w:r w:rsidR="00C477B6">
        <w:t xml:space="preserve"> or </w:t>
      </w:r>
      <w:r w:rsidR="003F5063">
        <w:t xml:space="preserve">database would require </w:t>
      </w:r>
      <w:r w:rsidR="00EE7994">
        <w:t xml:space="preserve">other </w:t>
      </w:r>
      <w:r w:rsidR="00601090">
        <w:t>components</w:t>
      </w:r>
      <w:r w:rsidR="00EE7994">
        <w:t xml:space="preserve"> to be also looked at as they may </w:t>
      </w:r>
      <w:r w:rsidR="00B849E4">
        <w:t xml:space="preserve">be </w:t>
      </w:r>
      <w:r w:rsidR="00601090">
        <w:t>dependent</w:t>
      </w:r>
      <w:r w:rsidR="00B849E4">
        <w:t xml:space="preserve"> on each other. In three-tier if for </w:t>
      </w:r>
      <w:r w:rsidR="00601090">
        <w:t>example</w:t>
      </w:r>
      <w:r w:rsidR="00B849E4">
        <w:t xml:space="preserve"> the database is upgraded then all </w:t>
      </w:r>
      <w:r w:rsidR="000162CE">
        <w:t>is needed is the databases layer to be upgraded as it’s the only part that communicates with it.</w:t>
      </w:r>
      <w:r w:rsidR="00B849E4">
        <w:t xml:space="preserve"> </w:t>
      </w:r>
    </w:p>
    <w:p w14:paraId="2CCFC373" w14:textId="69CFBD77" w:rsidR="00C00CAF" w:rsidRDefault="00C00CAF" w:rsidP="00A64497">
      <w:pPr>
        <w:pStyle w:val="Heading3"/>
      </w:pPr>
      <w:bookmarkStart w:id="11" w:name="_Toc26028763"/>
      <w:r>
        <w:t>Advantages</w:t>
      </w:r>
      <w:bookmarkEnd w:id="11"/>
    </w:p>
    <w:p w14:paraId="61A46EFF" w14:textId="14471D17" w:rsidR="00BD6C77" w:rsidRPr="00BD6C77" w:rsidRDefault="00BD6C77" w:rsidP="00BD6C77">
      <w:pPr>
        <w:pStyle w:val="ListParagraph"/>
        <w:numPr>
          <w:ilvl w:val="0"/>
          <w:numId w:val="11"/>
        </w:numPr>
        <w:rPr>
          <w:b/>
          <w:bCs/>
        </w:rPr>
      </w:pPr>
      <w:r w:rsidRPr="000D38BD">
        <w:rPr>
          <w:b/>
          <w:bCs/>
        </w:rPr>
        <w:t>Maintainability</w:t>
      </w:r>
      <w:r>
        <w:rPr>
          <w:b/>
          <w:bCs/>
        </w:rPr>
        <w:t xml:space="preserve">: </w:t>
      </w:r>
      <w:r>
        <w:t>The 3 tiers are physically separated and can be worked on independently which makes the system highly maintainable.</w:t>
      </w:r>
    </w:p>
    <w:p w14:paraId="7EC9F1B2" w14:textId="496D28FC" w:rsidR="00BB0B93" w:rsidRDefault="00054BD4" w:rsidP="009D4190">
      <w:pPr>
        <w:pStyle w:val="ListParagraph"/>
        <w:numPr>
          <w:ilvl w:val="0"/>
          <w:numId w:val="13"/>
        </w:numPr>
      </w:pPr>
      <w:r w:rsidRPr="00054BD4">
        <w:rPr>
          <w:b/>
          <w:bCs/>
        </w:rPr>
        <w:t>Scalability</w:t>
      </w:r>
      <w:r>
        <w:t xml:space="preserve">: </w:t>
      </w:r>
      <w:r w:rsidR="00100367">
        <w:t>It’s good with increasing business need and is expandable</w:t>
      </w:r>
    </w:p>
    <w:p w14:paraId="7BCA38F0" w14:textId="37743A37" w:rsidR="005B65FD" w:rsidRDefault="00884ACD" w:rsidP="009D4190">
      <w:pPr>
        <w:pStyle w:val="ListParagraph"/>
        <w:numPr>
          <w:ilvl w:val="0"/>
          <w:numId w:val="13"/>
        </w:numPr>
      </w:pPr>
      <w:r>
        <w:rPr>
          <w:b/>
          <w:bCs/>
        </w:rPr>
        <w:t>Reusability</w:t>
      </w:r>
      <w:r w:rsidRPr="00884ACD">
        <w:t>:</w:t>
      </w:r>
      <w:r>
        <w:t xml:space="preserve"> </w:t>
      </w:r>
      <w:r w:rsidR="00D63DDC">
        <w:t>Due to the separation of tiers the components in each one can be reused to upgrade components on their respective tiers.</w:t>
      </w:r>
    </w:p>
    <w:p w14:paraId="4F84CF42" w14:textId="13879EB5" w:rsidR="00100367" w:rsidRDefault="002B0C81" w:rsidP="009D4190">
      <w:pPr>
        <w:pStyle w:val="ListParagraph"/>
        <w:numPr>
          <w:ilvl w:val="0"/>
          <w:numId w:val="13"/>
        </w:numPr>
      </w:pPr>
      <w:r>
        <w:t xml:space="preserve">Upgrading of </w:t>
      </w:r>
      <w:r w:rsidR="00C3152A">
        <w:t xml:space="preserve">the </w:t>
      </w:r>
      <w:r>
        <w:t>database is easy</w:t>
      </w:r>
    </w:p>
    <w:p w14:paraId="54E0387B" w14:textId="67A1E8CF" w:rsidR="005B65FD" w:rsidRPr="009D4190" w:rsidRDefault="005B65FD" w:rsidP="005B65FD">
      <w:pPr>
        <w:pStyle w:val="ListParagraph"/>
        <w:numPr>
          <w:ilvl w:val="0"/>
          <w:numId w:val="13"/>
        </w:numPr>
      </w:pPr>
      <w:r>
        <w:t>Since the bulk of the logic is spread across the rest of the layers then the client can remain small and be operated on any device.</w:t>
      </w:r>
    </w:p>
    <w:p w14:paraId="2B0D5B88" w14:textId="3A7D35DE" w:rsidR="00C00CAF" w:rsidRDefault="00C00CAF" w:rsidP="004A208D"/>
    <w:p w14:paraId="708847BC" w14:textId="318BFB41" w:rsidR="00C00CAF" w:rsidRDefault="00C00CAF" w:rsidP="00A64497">
      <w:pPr>
        <w:pStyle w:val="Heading3"/>
      </w:pPr>
      <w:bookmarkStart w:id="12" w:name="_Toc26028764"/>
      <w:r>
        <w:t>Disadvantages</w:t>
      </w:r>
      <w:bookmarkEnd w:id="12"/>
    </w:p>
    <w:p w14:paraId="6232C22E" w14:textId="3FF4A00D" w:rsidR="00692832" w:rsidRDefault="00096246" w:rsidP="00B43FAE">
      <w:pPr>
        <w:pStyle w:val="ListParagraph"/>
        <w:numPr>
          <w:ilvl w:val="0"/>
          <w:numId w:val="14"/>
        </w:numPr>
      </w:pPr>
      <w:r>
        <w:t xml:space="preserve">It has increased complexity in communicating with each layer. Since </w:t>
      </w:r>
      <w:r w:rsidR="007A4281">
        <w:t xml:space="preserve">it’s split into 3 </w:t>
      </w:r>
      <w:r w:rsidR="00F643BB">
        <w:t>components</w:t>
      </w:r>
      <w:r w:rsidR="007A4281">
        <w:t xml:space="preserve"> extra care need to be taken to ensure </w:t>
      </w:r>
      <w:r w:rsidR="00523738">
        <w:t>performance</w:t>
      </w:r>
      <w:r w:rsidR="007439BD">
        <w:t>.</w:t>
      </w:r>
    </w:p>
    <w:p w14:paraId="26ACF0C2" w14:textId="4AE421AB" w:rsidR="007439BD" w:rsidRDefault="007439BD" w:rsidP="00B43FAE">
      <w:pPr>
        <w:pStyle w:val="ListParagraph"/>
        <w:numPr>
          <w:ilvl w:val="0"/>
          <w:numId w:val="14"/>
        </w:numPr>
      </w:pPr>
      <w:r>
        <w:t>If changes are made top</w:t>
      </w:r>
      <w:r w:rsidR="00C3152A">
        <w:t>-</w:t>
      </w:r>
      <w:r>
        <w:t xml:space="preserve">down, so </w:t>
      </w:r>
      <w:r w:rsidR="00537C4A">
        <w:t>presentation</w:t>
      </w:r>
      <w:r>
        <w:t xml:space="preserve"> layer needs new controls then </w:t>
      </w:r>
      <w:r w:rsidR="00BC12C0">
        <w:t xml:space="preserve">the rest of the tiers will have to be updated so the </w:t>
      </w:r>
      <w:r w:rsidR="00537C4A">
        <w:t>databases</w:t>
      </w:r>
      <w:r w:rsidR="00BC12C0">
        <w:t xml:space="preserve"> layer can </w:t>
      </w:r>
      <w:r w:rsidR="00537C4A">
        <w:t>communication</w:t>
      </w:r>
      <w:r w:rsidR="00BC12C0">
        <w:t xml:space="preserve"> the new controls</w:t>
      </w:r>
      <w:r w:rsidR="00537C4A">
        <w:t>.</w:t>
      </w:r>
    </w:p>
    <w:p w14:paraId="2CEC8739" w14:textId="08101415" w:rsidR="00CF46C6" w:rsidRPr="00692832" w:rsidRDefault="00CF46C6" w:rsidP="00B43FAE">
      <w:pPr>
        <w:pStyle w:val="ListParagraph"/>
        <w:numPr>
          <w:ilvl w:val="0"/>
          <w:numId w:val="14"/>
        </w:numPr>
      </w:pPr>
      <w:r>
        <w:t xml:space="preserve">Costs are increased as tiers </w:t>
      </w:r>
      <w:r w:rsidR="007C6C3B">
        <w:t>must</w:t>
      </w:r>
      <w:r>
        <w:t xml:space="preserve"> be installed </w:t>
      </w:r>
      <w:r w:rsidR="007C6C3B">
        <w:t>separately</w:t>
      </w:r>
      <w:r>
        <w:t xml:space="preserve"> </w:t>
      </w:r>
      <w:r w:rsidR="007C6C3B">
        <w:t>in different areas</w:t>
      </w:r>
    </w:p>
    <w:p w14:paraId="59C9F9D9" w14:textId="1745ED4E" w:rsidR="004A208D" w:rsidRDefault="004A208D" w:rsidP="004A208D"/>
    <w:p w14:paraId="70AD99CE" w14:textId="6F461E2B" w:rsidR="000E7124" w:rsidRDefault="000E7124" w:rsidP="000E7124">
      <w:pPr>
        <w:pStyle w:val="Heading1"/>
      </w:pPr>
      <w:bookmarkStart w:id="13" w:name="_Toc26028765"/>
      <w:r>
        <w:t>Architecture Comparison</w:t>
      </w:r>
      <w:r w:rsidR="001F72D0">
        <w:t xml:space="preserve"> (SAAM)</w:t>
      </w:r>
      <w:bookmarkEnd w:id="13"/>
    </w:p>
    <w:p w14:paraId="2D6B62F6" w14:textId="270F6BC1" w:rsidR="005D05D4" w:rsidRPr="005D05D4" w:rsidRDefault="005D05D4" w:rsidP="00E7657A">
      <w:pPr>
        <w:pStyle w:val="Heading2"/>
      </w:pPr>
      <w:bookmarkStart w:id="14" w:name="_Toc26028766"/>
      <w:r>
        <w:t>3 Tier Architecture</w:t>
      </w:r>
      <w:bookmarkEnd w:id="14"/>
    </w:p>
    <w:tbl>
      <w:tblPr>
        <w:tblStyle w:val="TableGrid"/>
        <w:tblW w:w="8926" w:type="dxa"/>
        <w:tblLook w:val="04A0" w:firstRow="1" w:lastRow="0" w:firstColumn="1" w:lastColumn="0" w:noHBand="0" w:noVBand="1"/>
      </w:tblPr>
      <w:tblGrid>
        <w:gridCol w:w="4310"/>
        <w:gridCol w:w="1843"/>
        <w:gridCol w:w="2773"/>
      </w:tblGrid>
      <w:tr w:rsidR="005D05D4" w14:paraId="306B49A5" w14:textId="77777777" w:rsidTr="00560496">
        <w:tc>
          <w:tcPr>
            <w:tcW w:w="4310" w:type="dxa"/>
          </w:tcPr>
          <w:p w14:paraId="7925A095" w14:textId="77777777" w:rsidR="005D05D4" w:rsidRPr="00FB52E2" w:rsidRDefault="005D05D4" w:rsidP="00975228">
            <w:pPr>
              <w:rPr>
                <w:b/>
                <w:bCs/>
              </w:rPr>
            </w:pPr>
            <w:r w:rsidRPr="00FB52E2">
              <w:rPr>
                <w:b/>
                <w:bCs/>
              </w:rPr>
              <w:t>Scenario</w:t>
            </w:r>
          </w:p>
        </w:tc>
        <w:tc>
          <w:tcPr>
            <w:tcW w:w="1843" w:type="dxa"/>
          </w:tcPr>
          <w:p w14:paraId="338E645F" w14:textId="77777777" w:rsidR="005D05D4" w:rsidRPr="00FB52E2" w:rsidRDefault="005D05D4" w:rsidP="00975228">
            <w:pPr>
              <w:rPr>
                <w:b/>
                <w:bCs/>
              </w:rPr>
            </w:pPr>
            <w:r w:rsidRPr="00FB52E2">
              <w:rPr>
                <w:b/>
                <w:bCs/>
              </w:rPr>
              <w:t>Direct/ Indirect</w:t>
            </w:r>
          </w:p>
        </w:tc>
        <w:tc>
          <w:tcPr>
            <w:tcW w:w="2773" w:type="dxa"/>
          </w:tcPr>
          <w:p w14:paraId="78AD6E3E" w14:textId="16D945E2" w:rsidR="005D05D4" w:rsidRPr="00FB52E2" w:rsidRDefault="005D05D4" w:rsidP="00975228">
            <w:pPr>
              <w:rPr>
                <w:b/>
                <w:bCs/>
              </w:rPr>
            </w:pPr>
            <w:r>
              <w:rPr>
                <w:b/>
                <w:bCs/>
              </w:rPr>
              <w:t>C</w:t>
            </w:r>
            <w:r w:rsidRPr="00FB52E2">
              <w:rPr>
                <w:b/>
                <w:bCs/>
              </w:rPr>
              <w:t>ost</w:t>
            </w:r>
          </w:p>
        </w:tc>
      </w:tr>
      <w:tr w:rsidR="005D05D4" w14:paraId="50139530" w14:textId="77777777" w:rsidTr="00560496">
        <w:tc>
          <w:tcPr>
            <w:tcW w:w="4310" w:type="dxa"/>
          </w:tcPr>
          <w:p w14:paraId="385AA9A5" w14:textId="652B3907" w:rsidR="005D05D4" w:rsidRDefault="001C3EBE" w:rsidP="00975228">
            <w:r>
              <w:t>1.</w:t>
            </w:r>
            <w:r w:rsidR="00C3152A">
              <w:t xml:space="preserve"> </w:t>
            </w:r>
            <w:r>
              <w:t xml:space="preserve">Make </w:t>
            </w:r>
            <w:r w:rsidR="00C23A0D">
              <w:t xml:space="preserve">improvements </w:t>
            </w:r>
            <w:r w:rsidR="00222872">
              <w:t xml:space="preserve">to </w:t>
            </w:r>
            <w:r w:rsidR="00311AF1">
              <w:t>create UI views for product and customers</w:t>
            </w:r>
          </w:p>
        </w:tc>
        <w:tc>
          <w:tcPr>
            <w:tcW w:w="1843" w:type="dxa"/>
          </w:tcPr>
          <w:p w14:paraId="092AEB26" w14:textId="6FF7B4DB" w:rsidR="005D05D4" w:rsidRDefault="00BD020E" w:rsidP="00975228">
            <w:r>
              <w:t>D</w:t>
            </w:r>
          </w:p>
        </w:tc>
        <w:tc>
          <w:tcPr>
            <w:tcW w:w="2773" w:type="dxa"/>
          </w:tcPr>
          <w:p w14:paraId="6D28C4D2" w14:textId="034D065C" w:rsidR="005D05D4" w:rsidRDefault="005D05D4" w:rsidP="00975228"/>
        </w:tc>
      </w:tr>
      <w:tr w:rsidR="005D05D4" w14:paraId="39AAC59F" w14:textId="77777777" w:rsidTr="00560496">
        <w:tc>
          <w:tcPr>
            <w:tcW w:w="4310" w:type="dxa"/>
          </w:tcPr>
          <w:p w14:paraId="6C175DCE" w14:textId="4637B023" w:rsidR="005D05D4" w:rsidRDefault="00222872" w:rsidP="00975228">
            <w:r>
              <w:t>2.</w:t>
            </w:r>
            <w:r w:rsidR="00C3152A">
              <w:t xml:space="preserve"> </w:t>
            </w:r>
            <w:r w:rsidR="006E10FD">
              <w:t xml:space="preserve">Components can be </w:t>
            </w:r>
            <w:r w:rsidR="003E4A9D">
              <w:t xml:space="preserve">reused to add new </w:t>
            </w:r>
            <w:r w:rsidR="00652C91">
              <w:t>functionality</w:t>
            </w:r>
          </w:p>
        </w:tc>
        <w:tc>
          <w:tcPr>
            <w:tcW w:w="1843" w:type="dxa"/>
          </w:tcPr>
          <w:p w14:paraId="57769B00" w14:textId="79109B78" w:rsidR="005D05D4" w:rsidRDefault="00443BC7" w:rsidP="00975228">
            <w:r>
              <w:t>D</w:t>
            </w:r>
          </w:p>
        </w:tc>
        <w:tc>
          <w:tcPr>
            <w:tcW w:w="2773" w:type="dxa"/>
          </w:tcPr>
          <w:p w14:paraId="7C252FE1" w14:textId="77777777" w:rsidR="005D05D4" w:rsidRDefault="005D05D4" w:rsidP="00975228"/>
        </w:tc>
      </w:tr>
      <w:tr w:rsidR="005D05D4" w14:paraId="09BA3CA4" w14:textId="77777777" w:rsidTr="00560496">
        <w:tc>
          <w:tcPr>
            <w:tcW w:w="4310" w:type="dxa"/>
          </w:tcPr>
          <w:p w14:paraId="3E0972DC" w14:textId="616D0C73" w:rsidR="005D05D4" w:rsidRDefault="00B24B1C" w:rsidP="00975228">
            <w:r>
              <w:t>3.</w:t>
            </w:r>
            <w:r w:rsidR="00C3152A">
              <w:t xml:space="preserve"> </w:t>
            </w:r>
            <w:r w:rsidR="00D778DB">
              <w:t>Add features to enable people with disabilities to use the system</w:t>
            </w:r>
          </w:p>
        </w:tc>
        <w:tc>
          <w:tcPr>
            <w:tcW w:w="1843" w:type="dxa"/>
          </w:tcPr>
          <w:p w14:paraId="0B883BEA" w14:textId="50F67546" w:rsidR="005D05D4" w:rsidRDefault="009F4C50" w:rsidP="00975228">
            <w:r>
              <w:t>I</w:t>
            </w:r>
          </w:p>
        </w:tc>
        <w:tc>
          <w:tcPr>
            <w:tcW w:w="2773" w:type="dxa"/>
          </w:tcPr>
          <w:p w14:paraId="54359909" w14:textId="3F96B6AD" w:rsidR="005D05D4" w:rsidRDefault="009E4376" w:rsidP="00975228">
            <w:r>
              <w:t>4-person</w:t>
            </w:r>
            <w:r w:rsidR="00560496">
              <w:t xml:space="preserve"> day - programmer</w:t>
            </w:r>
          </w:p>
          <w:p w14:paraId="6AD85ED0" w14:textId="58CFF8B0" w:rsidR="009E4376" w:rsidRDefault="0077640B" w:rsidP="00975228">
            <w:r>
              <w:t>2-person day</w:t>
            </w:r>
            <w:r w:rsidR="00C42E6A">
              <w:t xml:space="preserve"> – tester</w:t>
            </w:r>
          </w:p>
        </w:tc>
      </w:tr>
      <w:tr w:rsidR="005D05D4" w14:paraId="5018BB5C" w14:textId="77777777" w:rsidTr="00560496">
        <w:tc>
          <w:tcPr>
            <w:tcW w:w="4310" w:type="dxa"/>
          </w:tcPr>
          <w:p w14:paraId="632AAE77" w14:textId="22E61365" w:rsidR="005D05D4" w:rsidRDefault="005E63AB" w:rsidP="00975228">
            <w:r>
              <w:t>4.</w:t>
            </w:r>
            <w:r w:rsidR="00D50E67">
              <w:t>Implement 3</w:t>
            </w:r>
            <w:r w:rsidR="00D50E67" w:rsidRPr="00D50E67">
              <w:rPr>
                <w:vertAlign w:val="superscript"/>
              </w:rPr>
              <w:t>rd</w:t>
            </w:r>
            <w:r w:rsidR="00D50E67">
              <w:t xml:space="preserve"> party APIs like the financing porta</w:t>
            </w:r>
            <w:r w:rsidR="00CB0C2E">
              <w:t>l to allow for additional functionality</w:t>
            </w:r>
          </w:p>
        </w:tc>
        <w:tc>
          <w:tcPr>
            <w:tcW w:w="1843" w:type="dxa"/>
          </w:tcPr>
          <w:p w14:paraId="77740523" w14:textId="19FDD8CC" w:rsidR="005D05D4" w:rsidRDefault="009F4C50" w:rsidP="00975228">
            <w:r>
              <w:t>I</w:t>
            </w:r>
          </w:p>
        </w:tc>
        <w:tc>
          <w:tcPr>
            <w:tcW w:w="2773" w:type="dxa"/>
          </w:tcPr>
          <w:p w14:paraId="538E7C71" w14:textId="77777777" w:rsidR="005D05D4" w:rsidRDefault="00EE2079" w:rsidP="00975228">
            <w:r>
              <w:t>5-person day – programmer</w:t>
            </w:r>
          </w:p>
          <w:p w14:paraId="38F5FDDC" w14:textId="45F16F7F" w:rsidR="00EE2079" w:rsidRDefault="00C42E6A" w:rsidP="00975228">
            <w:r>
              <w:t>3-person day - tester</w:t>
            </w:r>
          </w:p>
        </w:tc>
      </w:tr>
      <w:tr w:rsidR="005D05D4" w14:paraId="642426C8" w14:textId="77777777" w:rsidTr="00560496">
        <w:tc>
          <w:tcPr>
            <w:tcW w:w="4310" w:type="dxa"/>
          </w:tcPr>
          <w:p w14:paraId="13D1761C" w14:textId="2F837A89" w:rsidR="005D05D4" w:rsidRDefault="007B6D9C" w:rsidP="00975228">
            <w:r>
              <w:t>5.</w:t>
            </w:r>
            <w:r w:rsidR="00C3152A">
              <w:t xml:space="preserve"> </w:t>
            </w:r>
            <w:r w:rsidR="005E2E39">
              <w:t>Ma</w:t>
            </w:r>
            <w:r w:rsidR="00B72CDB">
              <w:t>k</w:t>
            </w:r>
            <w:r w:rsidR="005E2E39">
              <w:t xml:space="preserve">e </w:t>
            </w:r>
            <w:r w:rsidR="00B72CDB">
              <w:t xml:space="preserve">additional </w:t>
            </w:r>
            <w:r w:rsidR="0099111C">
              <w:t xml:space="preserve">reports and statistics </w:t>
            </w:r>
            <w:r w:rsidR="00CD4153">
              <w:t>on the report view</w:t>
            </w:r>
          </w:p>
        </w:tc>
        <w:tc>
          <w:tcPr>
            <w:tcW w:w="1843" w:type="dxa"/>
          </w:tcPr>
          <w:p w14:paraId="65ACBB07" w14:textId="2ABF7811" w:rsidR="005D05D4" w:rsidRDefault="001A56E0" w:rsidP="00975228">
            <w:r>
              <w:t>D</w:t>
            </w:r>
          </w:p>
        </w:tc>
        <w:tc>
          <w:tcPr>
            <w:tcW w:w="2773" w:type="dxa"/>
          </w:tcPr>
          <w:p w14:paraId="2E8FF7DA" w14:textId="77777777" w:rsidR="005D05D4" w:rsidRDefault="005D05D4" w:rsidP="00975228"/>
        </w:tc>
      </w:tr>
      <w:tr w:rsidR="005D05D4" w14:paraId="3271DCF2" w14:textId="77777777" w:rsidTr="00560496">
        <w:tc>
          <w:tcPr>
            <w:tcW w:w="4310" w:type="dxa"/>
          </w:tcPr>
          <w:p w14:paraId="029713CA" w14:textId="092B1A25" w:rsidR="005D05D4" w:rsidRDefault="00CD4153" w:rsidP="00975228">
            <w:r>
              <w:t>6.</w:t>
            </w:r>
            <w:r w:rsidR="005B67E1">
              <w:t>Improve the login security system and allow for users to change passwords</w:t>
            </w:r>
          </w:p>
        </w:tc>
        <w:tc>
          <w:tcPr>
            <w:tcW w:w="1843" w:type="dxa"/>
          </w:tcPr>
          <w:p w14:paraId="78DEEF71" w14:textId="428C038C" w:rsidR="005D05D4" w:rsidRDefault="006922BC" w:rsidP="00975228">
            <w:r>
              <w:t>D</w:t>
            </w:r>
          </w:p>
        </w:tc>
        <w:tc>
          <w:tcPr>
            <w:tcW w:w="2773" w:type="dxa"/>
          </w:tcPr>
          <w:p w14:paraId="1B94B1B3" w14:textId="77777777" w:rsidR="005D05D4" w:rsidRDefault="005D05D4" w:rsidP="00975228"/>
        </w:tc>
      </w:tr>
      <w:tr w:rsidR="005D05D4" w14:paraId="4D126DA4" w14:textId="77777777" w:rsidTr="00560496">
        <w:tc>
          <w:tcPr>
            <w:tcW w:w="4310" w:type="dxa"/>
          </w:tcPr>
          <w:p w14:paraId="1340F863" w14:textId="427C4932" w:rsidR="005D05D4" w:rsidRDefault="005B67E1" w:rsidP="00975228">
            <w:r>
              <w:t>7.</w:t>
            </w:r>
            <w:r w:rsidR="008D1136">
              <w:t>develop</w:t>
            </w:r>
            <w:r w:rsidR="00385750">
              <w:t xml:space="preserve"> application tier for different platforms like phones</w:t>
            </w:r>
          </w:p>
        </w:tc>
        <w:tc>
          <w:tcPr>
            <w:tcW w:w="1843" w:type="dxa"/>
          </w:tcPr>
          <w:p w14:paraId="3E859EAB" w14:textId="4A5E2890" w:rsidR="005D05D4" w:rsidRDefault="00454E23" w:rsidP="00975228">
            <w:r>
              <w:t>D</w:t>
            </w:r>
          </w:p>
        </w:tc>
        <w:tc>
          <w:tcPr>
            <w:tcW w:w="2773" w:type="dxa"/>
          </w:tcPr>
          <w:p w14:paraId="2724E282" w14:textId="77777777" w:rsidR="005D05D4" w:rsidRDefault="005D05D4" w:rsidP="00975228"/>
        </w:tc>
      </w:tr>
    </w:tbl>
    <w:p w14:paraId="585D4583" w14:textId="467FE668" w:rsidR="00FB52E2" w:rsidRDefault="00FB52E2" w:rsidP="00FB52E2"/>
    <w:p w14:paraId="33B6EF89" w14:textId="10B44766" w:rsidR="00E7657A" w:rsidRDefault="000635FD" w:rsidP="000635FD">
      <w:pPr>
        <w:pStyle w:val="Heading2"/>
      </w:pPr>
      <w:bookmarkStart w:id="15" w:name="_Toc26028767"/>
      <w:r>
        <w:lastRenderedPageBreak/>
        <w:t>Pipes and Filters</w:t>
      </w:r>
      <w:bookmarkEnd w:id="15"/>
    </w:p>
    <w:tbl>
      <w:tblPr>
        <w:tblStyle w:val="TableGrid"/>
        <w:tblW w:w="8926" w:type="dxa"/>
        <w:tblLook w:val="04A0" w:firstRow="1" w:lastRow="0" w:firstColumn="1" w:lastColumn="0" w:noHBand="0" w:noVBand="1"/>
      </w:tblPr>
      <w:tblGrid>
        <w:gridCol w:w="4310"/>
        <w:gridCol w:w="1843"/>
        <w:gridCol w:w="2773"/>
      </w:tblGrid>
      <w:tr w:rsidR="00ED3B60" w14:paraId="04B47BD4" w14:textId="77777777" w:rsidTr="00560496">
        <w:tc>
          <w:tcPr>
            <w:tcW w:w="4310" w:type="dxa"/>
          </w:tcPr>
          <w:p w14:paraId="448D2253" w14:textId="77777777" w:rsidR="00ED3B60" w:rsidRPr="00FB52E2" w:rsidRDefault="00ED3B60" w:rsidP="00975228">
            <w:pPr>
              <w:rPr>
                <w:b/>
                <w:bCs/>
              </w:rPr>
            </w:pPr>
            <w:r w:rsidRPr="00FB52E2">
              <w:rPr>
                <w:b/>
                <w:bCs/>
              </w:rPr>
              <w:t>Scenario</w:t>
            </w:r>
          </w:p>
        </w:tc>
        <w:tc>
          <w:tcPr>
            <w:tcW w:w="1843" w:type="dxa"/>
          </w:tcPr>
          <w:p w14:paraId="756A95FA" w14:textId="77777777" w:rsidR="00ED3B60" w:rsidRPr="00FB52E2" w:rsidRDefault="00ED3B60" w:rsidP="00975228">
            <w:pPr>
              <w:rPr>
                <w:b/>
                <w:bCs/>
              </w:rPr>
            </w:pPr>
            <w:r w:rsidRPr="00FB52E2">
              <w:rPr>
                <w:b/>
                <w:bCs/>
              </w:rPr>
              <w:t>Direct/ Indirect</w:t>
            </w:r>
          </w:p>
        </w:tc>
        <w:tc>
          <w:tcPr>
            <w:tcW w:w="2773" w:type="dxa"/>
          </w:tcPr>
          <w:p w14:paraId="15089122" w14:textId="77777777" w:rsidR="00ED3B60" w:rsidRPr="00FB52E2" w:rsidRDefault="00ED3B60" w:rsidP="00975228">
            <w:pPr>
              <w:rPr>
                <w:b/>
                <w:bCs/>
              </w:rPr>
            </w:pPr>
            <w:r>
              <w:rPr>
                <w:b/>
                <w:bCs/>
              </w:rPr>
              <w:t>C</w:t>
            </w:r>
            <w:r w:rsidRPr="00FB52E2">
              <w:rPr>
                <w:b/>
                <w:bCs/>
              </w:rPr>
              <w:t>ost</w:t>
            </w:r>
          </w:p>
        </w:tc>
      </w:tr>
      <w:tr w:rsidR="008D1136" w14:paraId="01E9E68A" w14:textId="77777777" w:rsidTr="00560496">
        <w:tc>
          <w:tcPr>
            <w:tcW w:w="4310" w:type="dxa"/>
          </w:tcPr>
          <w:p w14:paraId="1AFF2984" w14:textId="5111A337" w:rsidR="008D1136" w:rsidRDefault="008D1136" w:rsidP="008D1136">
            <w:r>
              <w:t>1.</w:t>
            </w:r>
            <w:r w:rsidR="00DE6068">
              <w:t xml:space="preserve"> </w:t>
            </w:r>
            <w:r>
              <w:t>Make improvements to create UI views for product and customers</w:t>
            </w:r>
          </w:p>
        </w:tc>
        <w:tc>
          <w:tcPr>
            <w:tcW w:w="1843" w:type="dxa"/>
          </w:tcPr>
          <w:p w14:paraId="49E87AF4" w14:textId="43FFC0E6" w:rsidR="008D1136" w:rsidRDefault="005F16A4" w:rsidP="008D1136">
            <w:r>
              <w:t>I</w:t>
            </w:r>
          </w:p>
        </w:tc>
        <w:tc>
          <w:tcPr>
            <w:tcW w:w="2773" w:type="dxa"/>
          </w:tcPr>
          <w:p w14:paraId="1670B7AF" w14:textId="77777777" w:rsidR="008D1136" w:rsidRDefault="009F3BB1" w:rsidP="008D1136">
            <w:r>
              <w:t>3-person day – programmer</w:t>
            </w:r>
          </w:p>
          <w:p w14:paraId="76C1BFD9" w14:textId="745A6F8A" w:rsidR="009F3BB1" w:rsidRDefault="009F3BB1" w:rsidP="008D1136">
            <w:r>
              <w:t>2-person day – tester</w:t>
            </w:r>
          </w:p>
        </w:tc>
      </w:tr>
      <w:tr w:rsidR="008D1136" w14:paraId="2C73F631" w14:textId="77777777" w:rsidTr="00560496">
        <w:tc>
          <w:tcPr>
            <w:tcW w:w="4310" w:type="dxa"/>
          </w:tcPr>
          <w:p w14:paraId="053DF59B" w14:textId="17C2FA58" w:rsidR="008D1136" w:rsidRDefault="008D1136" w:rsidP="008D1136">
            <w:r>
              <w:t>2.</w:t>
            </w:r>
            <w:r w:rsidR="00DE6068">
              <w:t xml:space="preserve"> </w:t>
            </w:r>
            <w:r>
              <w:t>Components can be reused to add new functionality</w:t>
            </w:r>
          </w:p>
        </w:tc>
        <w:tc>
          <w:tcPr>
            <w:tcW w:w="1843" w:type="dxa"/>
          </w:tcPr>
          <w:p w14:paraId="3503FB00" w14:textId="7EB3CE70" w:rsidR="008D1136" w:rsidRDefault="00CE6978" w:rsidP="008D1136">
            <w:r>
              <w:t>D</w:t>
            </w:r>
          </w:p>
        </w:tc>
        <w:tc>
          <w:tcPr>
            <w:tcW w:w="2773" w:type="dxa"/>
          </w:tcPr>
          <w:p w14:paraId="74C1089A" w14:textId="77777777" w:rsidR="008D1136" w:rsidRDefault="008D1136" w:rsidP="008D1136"/>
        </w:tc>
      </w:tr>
      <w:tr w:rsidR="00296687" w14:paraId="6FEBBA0F" w14:textId="77777777" w:rsidTr="00560496">
        <w:tc>
          <w:tcPr>
            <w:tcW w:w="4310" w:type="dxa"/>
          </w:tcPr>
          <w:p w14:paraId="77B889CB" w14:textId="2E0AB9CB" w:rsidR="00296687" w:rsidRDefault="00296687" w:rsidP="00296687">
            <w:r>
              <w:t>3.</w:t>
            </w:r>
            <w:r w:rsidR="00DE6068">
              <w:t xml:space="preserve"> </w:t>
            </w:r>
            <w:r>
              <w:t>Add features to enable people with disabilities to use the system</w:t>
            </w:r>
          </w:p>
        </w:tc>
        <w:tc>
          <w:tcPr>
            <w:tcW w:w="1843" w:type="dxa"/>
          </w:tcPr>
          <w:p w14:paraId="7D8B2255" w14:textId="53038916" w:rsidR="00296687" w:rsidRDefault="00296687" w:rsidP="00296687">
            <w:r>
              <w:t>I</w:t>
            </w:r>
          </w:p>
        </w:tc>
        <w:tc>
          <w:tcPr>
            <w:tcW w:w="2773" w:type="dxa"/>
          </w:tcPr>
          <w:p w14:paraId="2C11F266" w14:textId="1417164C" w:rsidR="00296687" w:rsidRDefault="0035008C" w:rsidP="00296687">
            <w:r>
              <w:t>5</w:t>
            </w:r>
            <w:r w:rsidR="00296687">
              <w:t>-person day – programmer</w:t>
            </w:r>
          </w:p>
          <w:p w14:paraId="5DB1252B" w14:textId="44A69B7D" w:rsidR="00296687" w:rsidRDefault="0035008C" w:rsidP="00296687">
            <w:r>
              <w:t>3</w:t>
            </w:r>
            <w:r w:rsidR="00296687">
              <w:t>-person day – tester</w:t>
            </w:r>
          </w:p>
        </w:tc>
      </w:tr>
      <w:tr w:rsidR="00296687" w14:paraId="3ACE8D02" w14:textId="77777777" w:rsidTr="00560496">
        <w:tc>
          <w:tcPr>
            <w:tcW w:w="4310" w:type="dxa"/>
          </w:tcPr>
          <w:p w14:paraId="414DD0AD" w14:textId="61928923" w:rsidR="00296687" w:rsidRDefault="00296687" w:rsidP="00296687">
            <w:r>
              <w:t>4.Implement 3</w:t>
            </w:r>
            <w:r w:rsidRPr="00D50E67">
              <w:rPr>
                <w:vertAlign w:val="superscript"/>
              </w:rPr>
              <w:t>rd</w:t>
            </w:r>
            <w:r>
              <w:t xml:space="preserve"> party APIs like the financing portal to allow for additional functionality</w:t>
            </w:r>
          </w:p>
        </w:tc>
        <w:tc>
          <w:tcPr>
            <w:tcW w:w="1843" w:type="dxa"/>
          </w:tcPr>
          <w:p w14:paraId="614B672B" w14:textId="0C245F92" w:rsidR="00296687" w:rsidRDefault="00296687" w:rsidP="00296687">
            <w:r>
              <w:t>I</w:t>
            </w:r>
          </w:p>
        </w:tc>
        <w:tc>
          <w:tcPr>
            <w:tcW w:w="2773" w:type="dxa"/>
          </w:tcPr>
          <w:p w14:paraId="47485933" w14:textId="30990C2F" w:rsidR="00296687" w:rsidRDefault="0035008C" w:rsidP="00296687">
            <w:r>
              <w:t>2</w:t>
            </w:r>
            <w:r w:rsidR="00296687">
              <w:t>-person day – programmer</w:t>
            </w:r>
          </w:p>
          <w:p w14:paraId="24C1D329" w14:textId="7D59B8EC" w:rsidR="00296687" w:rsidRDefault="0035008C" w:rsidP="00296687">
            <w:r>
              <w:t>1</w:t>
            </w:r>
            <w:r w:rsidR="00296687">
              <w:t>-person day – tester</w:t>
            </w:r>
          </w:p>
        </w:tc>
      </w:tr>
      <w:tr w:rsidR="00296687" w14:paraId="71E2A169" w14:textId="77777777" w:rsidTr="00560496">
        <w:tc>
          <w:tcPr>
            <w:tcW w:w="4310" w:type="dxa"/>
          </w:tcPr>
          <w:p w14:paraId="210459A6" w14:textId="050872D0" w:rsidR="00296687" w:rsidRDefault="00296687" w:rsidP="00296687">
            <w:r>
              <w:t>5.</w:t>
            </w:r>
            <w:r w:rsidR="00B64505">
              <w:t xml:space="preserve"> </w:t>
            </w:r>
            <w:r>
              <w:t>Make additional reports and statistics on the report view</w:t>
            </w:r>
          </w:p>
        </w:tc>
        <w:tc>
          <w:tcPr>
            <w:tcW w:w="1843" w:type="dxa"/>
          </w:tcPr>
          <w:p w14:paraId="3EEFF991" w14:textId="56F9134E" w:rsidR="00296687" w:rsidRDefault="00296687" w:rsidP="00296687">
            <w:r>
              <w:t>I</w:t>
            </w:r>
          </w:p>
        </w:tc>
        <w:tc>
          <w:tcPr>
            <w:tcW w:w="2773" w:type="dxa"/>
          </w:tcPr>
          <w:p w14:paraId="46884F55" w14:textId="16CC2D1D" w:rsidR="00296687" w:rsidRDefault="0035008C" w:rsidP="00296687">
            <w:r>
              <w:t>4</w:t>
            </w:r>
            <w:r w:rsidR="00296687">
              <w:t>-person day – programmer</w:t>
            </w:r>
          </w:p>
          <w:p w14:paraId="1745F55D" w14:textId="30CDDBE6" w:rsidR="00296687" w:rsidRDefault="0035008C" w:rsidP="00296687">
            <w:r>
              <w:t>2</w:t>
            </w:r>
            <w:r w:rsidR="00296687">
              <w:t>-person day – tester</w:t>
            </w:r>
          </w:p>
        </w:tc>
      </w:tr>
      <w:tr w:rsidR="00296687" w14:paraId="40736660" w14:textId="77777777" w:rsidTr="00560496">
        <w:tc>
          <w:tcPr>
            <w:tcW w:w="4310" w:type="dxa"/>
          </w:tcPr>
          <w:p w14:paraId="1E5734EE" w14:textId="245D2C67" w:rsidR="00296687" w:rsidRDefault="00296687" w:rsidP="00296687">
            <w:r>
              <w:t>6.Improve the login security system and allow for users to change passwords</w:t>
            </w:r>
          </w:p>
        </w:tc>
        <w:tc>
          <w:tcPr>
            <w:tcW w:w="1843" w:type="dxa"/>
          </w:tcPr>
          <w:p w14:paraId="129644A3" w14:textId="2C667E84" w:rsidR="00296687" w:rsidRDefault="00296687" w:rsidP="00296687">
            <w:r>
              <w:t>I</w:t>
            </w:r>
          </w:p>
        </w:tc>
        <w:tc>
          <w:tcPr>
            <w:tcW w:w="2773" w:type="dxa"/>
          </w:tcPr>
          <w:p w14:paraId="5120BCBD" w14:textId="73F13ABF" w:rsidR="00296687" w:rsidRDefault="006454A6" w:rsidP="00296687">
            <w:r>
              <w:t>4</w:t>
            </w:r>
            <w:r w:rsidR="00296687">
              <w:t>-person day – programmer</w:t>
            </w:r>
          </w:p>
          <w:p w14:paraId="29D3E135" w14:textId="6FF57DF7" w:rsidR="00296687" w:rsidRDefault="00296687" w:rsidP="00296687">
            <w:r>
              <w:t>2-person day – tester</w:t>
            </w:r>
          </w:p>
        </w:tc>
      </w:tr>
      <w:tr w:rsidR="00296687" w14:paraId="62AD7E3E" w14:textId="77777777" w:rsidTr="00560496">
        <w:tc>
          <w:tcPr>
            <w:tcW w:w="4310" w:type="dxa"/>
          </w:tcPr>
          <w:p w14:paraId="262B4C97" w14:textId="257D3EE4" w:rsidR="00296687" w:rsidRDefault="00296687" w:rsidP="00296687">
            <w:r>
              <w:t>7.develop application tier for different platforms like phones</w:t>
            </w:r>
          </w:p>
        </w:tc>
        <w:tc>
          <w:tcPr>
            <w:tcW w:w="1843" w:type="dxa"/>
          </w:tcPr>
          <w:p w14:paraId="6625FCEB" w14:textId="7DE95113" w:rsidR="00296687" w:rsidRDefault="00296687" w:rsidP="00296687">
            <w:r>
              <w:t>I</w:t>
            </w:r>
          </w:p>
        </w:tc>
        <w:tc>
          <w:tcPr>
            <w:tcW w:w="2773" w:type="dxa"/>
          </w:tcPr>
          <w:p w14:paraId="37628668" w14:textId="012D6563" w:rsidR="00296687" w:rsidRDefault="006454A6" w:rsidP="00296687">
            <w:r>
              <w:t>9</w:t>
            </w:r>
            <w:r w:rsidR="00296687">
              <w:t>-person day – programmer</w:t>
            </w:r>
          </w:p>
          <w:p w14:paraId="5A64A8D3" w14:textId="03529081" w:rsidR="00296687" w:rsidRDefault="006454A6" w:rsidP="00296687">
            <w:r>
              <w:t>3</w:t>
            </w:r>
            <w:r w:rsidR="00296687">
              <w:t>-person day – tester</w:t>
            </w:r>
          </w:p>
        </w:tc>
      </w:tr>
    </w:tbl>
    <w:p w14:paraId="5C9B41F5" w14:textId="77777777" w:rsidR="000635FD" w:rsidRDefault="000635FD" w:rsidP="00FB52E2"/>
    <w:tbl>
      <w:tblPr>
        <w:tblStyle w:val="TableGrid"/>
        <w:tblW w:w="0" w:type="auto"/>
        <w:tblLook w:val="04A0" w:firstRow="1" w:lastRow="0" w:firstColumn="1" w:lastColumn="0" w:noHBand="0" w:noVBand="1"/>
      </w:tblPr>
      <w:tblGrid>
        <w:gridCol w:w="1332"/>
        <w:gridCol w:w="668"/>
        <w:gridCol w:w="667"/>
        <w:gridCol w:w="667"/>
        <w:gridCol w:w="667"/>
        <w:gridCol w:w="667"/>
        <w:gridCol w:w="667"/>
        <w:gridCol w:w="667"/>
        <w:gridCol w:w="1051"/>
      </w:tblGrid>
      <w:tr w:rsidR="00FB7F1A" w14:paraId="6F4B8EC2" w14:textId="77777777" w:rsidTr="00FB7F1A">
        <w:tc>
          <w:tcPr>
            <w:tcW w:w="1332" w:type="dxa"/>
          </w:tcPr>
          <w:p w14:paraId="0D40A768" w14:textId="77777777" w:rsidR="00FB7F1A" w:rsidRDefault="00FB7F1A" w:rsidP="00975228">
            <w:r>
              <w:t>Architecture</w:t>
            </w:r>
          </w:p>
        </w:tc>
        <w:tc>
          <w:tcPr>
            <w:tcW w:w="668" w:type="dxa"/>
          </w:tcPr>
          <w:p w14:paraId="0462FB14" w14:textId="77777777" w:rsidR="00FB7F1A" w:rsidRDefault="00FB7F1A" w:rsidP="00975228">
            <w:r>
              <w:t>S1</w:t>
            </w:r>
          </w:p>
        </w:tc>
        <w:tc>
          <w:tcPr>
            <w:tcW w:w="667" w:type="dxa"/>
          </w:tcPr>
          <w:p w14:paraId="6446EDE1" w14:textId="77777777" w:rsidR="00FB7F1A" w:rsidRDefault="00FB7F1A" w:rsidP="00975228">
            <w:r>
              <w:t>S2</w:t>
            </w:r>
          </w:p>
        </w:tc>
        <w:tc>
          <w:tcPr>
            <w:tcW w:w="667" w:type="dxa"/>
          </w:tcPr>
          <w:p w14:paraId="1020B2BF" w14:textId="77777777" w:rsidR="00FB7F1A" w:rsidRDefault="00FB7F1A" w:rsidP="00975228">
            <w:r>
              <w:t>S3</w:t>
            </w:r>
          </w:p>
        </w:tc>
        <w:tc>
          <w:tcPr>
            <w:tcW w:w="667" w:type="dxa"/>
          </w:tcPr>
          <w:p w14:paraId="51761357" w14:textId="77777777" w:rsidR="00FB7F1A" w:rsidRDefault="00FB7F1A" w:rsidP="00975228">
            <w:r>
              <w:t>S4</w:t>
            </w:r>
          </w:p>
        </w:tc>
        <w:tc>
          <w:tcPr>
            <w:tcW w:w="667" w:type="dxa"/>
          </w:tcPr>
          <w:p w14:paraId="39D0D529" w14:textId="77777777" w:rsidR="00FB7F1A" w:rsidRDefault="00FB7F1A" w:rsidP="00975228">
            <w:r>
              <w:t>S5</w:t>
            </w:r>
          </w:p>
        </w:tc>
        <w:tc>
          <w:tcPr>
            <w:tcW w:w="667" w:type="dxa"/>
          </w:tcPr>
          <w:p w14:paraId="1B8E5698" w14:textId="77777777" w:rsidR="00FB7F1A" w:rsidRDefault="00FB7F1A" w:rsidP="00975228">
            <w:r>
              <w:t>S6</w:t>
            </w:r>
          </w:p>
        </w:tc>
        <w:tc>
          <w:tcPr>
            <w:tcW w:w="667" w:type="dxa"/>
          </w:tcPr>
          <w:p w14:paraId="3E9CD0BF" w14:textId="77777777" w:rsidR="00FB7F1A" w:rsidRDefault="00FB7F1A" w:rsidP="00975228">
            <w:r>
              <w:t>S7</w:t>
            </w:r>
          </w:p>
        </w:tc>
        <w:tc>
          <w:tcPr>
            <w:tcW w:w="1051" w:type="dxa"/>
          </w:tcPr>
          <w:p w14:paraId="3B84C377" w14:textId="77777777" w:rsidR="00FB7F1A" w:rsidRDefault="00FB7F1A" w:rsidP="00975228">
            <w:r>
              <w:t>summary</w:t>
            </w:r>
          </w:p>
        </w:tc>
      </w:tr>
      <w:tr w:rsidR="00FB7F1A" w14:paraId="1515CF1F" w14:textId="77777777" w:rsidTr="00FB7F1A">
        <w:tc>
          <w:tcPr>
            <w:tcW w:w="1332" w:type="dxa"/>
          </w:tcPr>
          <w:p w14:paraId="40B0A336" w14:textId="6C7D1A83" w:rsidR="00FB7F1A" w:rsidRDefault="00FB7F1A" w:rsidP="00975228">
            <w:r>
              <w:t>3 tier-architecture</w:t>
            </w:r>
          </w:p>
        </w:tc>
        <w:tc>
          <w:tcPr>
            <w:tcW w:w="668" w:type="dxa"/>
          </w:tcPr>
          <w:p w14:paraId="53721679" w14:textId="3D8D72EA" w:rsidR="00FB7F1A" w:rsidRDefault="00FB7F1A" w:rsidP="00975228">
            <w:r>
              <w:t>+</w:t>
            </w:r>
          </w:p>
        </w:tc>
        <w:tc>
          <w:tcPr>
            <w:tcW w:w="667" w:type="dxa"/>
          </w:tcPr>
          <w:p w14:paraId="5AD50136" w14:textId="3B6E99E3" w:rsidR="00FB7F1A" w:rsidRDefault="00FB7F1A" w:rsidP="00975228">
            <w:r>
              <w:t>0</w:t>
            </w:r>
          </w:p>
        </w:tc>
        <w:tc>
          <w:tcPr>
            <w:tcW w:w="667" w:type="dxa"/>
          </w:tcPr>
          <w:p w14:paraId="389C6BFB" w14:textId="2F39CA33" w:rsidR="00FB7F1A" w:rsidRDefault="00FB7F1A" w:rsidP="00975228">
            <w:r>
              <w:t>+</w:t>
            </w:r>
          </w:p>
        </w:tc>
        <w:tc>
          <w:tcPr>
            <w:tcW w:w="667" w:type="dxa"/>
          </w:tcPr>
          <w:p w14:paraId="63E73D38" w14:textId="1E2D7EB5" w:rsidR="00FB7F1A" w:rsidRDefault="00FB7F1A" w:rsidP="00975228">
            <w:r>
              <w:t>-</w:t>
            </w:r>
          </w:p>
        </w:tc>
        <w:tc>
          <w:tcPr>
            <w:tcW w:w="667" w:type="dxa"/>
          </w:tcPr>
          <w:p w14:paraId="392480A9" w14:textId="5CD93AEC" w:rsidR="00FB7F1A" w:rsidRDefault="00FB7F1A" w:rsidP="00975228">
            <w:r>
              <w:t>+</w:t>
            </w:r>
          </w:p>
        </w:tc>
        <w:tc>
          <w:tcPr>
            <w:tcW w:w="667" w:type="dxa"/>
          </w:tcPr>
          <w:p w14:paraId="48689BC6" w14:textId="14B66719" w:rsidR="00FB7F1A" w:rsidRDefault="00FB7F1A" w:rsidP="00975228">
            <w:r>
              <w:t>+</w:t>
            </w:r>
          </w:p>
        </w:tc>
        <w:tc>
          <w:tcPr>
            <w:tcW w:w="667" w:type="dxa"/>
          </w:tcPr>
          <w:p w14:paraId="702CE699" w14:textId="349DEB1F" w:rsidR="00FB7F1A" w:rsidRDefault="00FB7F1A" w:rsidP="00975228">
            <w:r>
              <w:t>+</w:t>
            </w:r>
          </w:p>
        </w:tc>
        <w:tc>
          <w:tcPr>
            <w:tcW w:w="1051" w:type="dxa"/>
          </w:tcPr>
          <w:p w14:paraId="5B318059" w14:textId="63F7B067" w:rsidR="00FB7F1A" w:rsidRDefault="00FB7F1A" w:rsidP="00975228">
            <w:r>
              <w:t>+</w:t>
            </w:r>
          </w:p>
        </w:tc>
      </w:tr>
      <w:tr w:rsidR="00FB7F1A" w14:paraId="7FA285EC" w14:textId="77777777" w:rsidTr="00FB7F1A">
        <w:tc>
          <w:tcPr>
            <w:tcW w:w="1332" w:type="dxa"/>
          </w:tcPr>
          <w:p w14:paraId="00B78440" w14:textId="4244CB84" w:rsidR="00FB7F1A" w:rsidRDefault="00FB7F1A" w:rsidP="00975228">
            <w:r>
              <w:t>Pipe and Filters</w:t>
            </w:r>
          </w:p>
        </w:tc>
        <w:tc>
          <w:tcPr>
            <w:tcW w:w="668" w:type="dxa"/>
          </w:tcPr>
          <w:p w14:paraId="1B593044" w14:textId="767E4868" w:rsidR="00FB7F1A" w:rsidRDefault="00FB7F1A" w:rsidP="00975228">
            <w:r>
              <w:t>-</w:t>
            </w:r>
          </w:p>
        </w:tc>
        <w:tc>
          <w:tcPr>
            <w:tcW w:w="667" w:type="dxa"/>
          </w:tcPr>
          <w:p w14:paraId="479D7034" w14:textId="1D127D0C" w:rsidR="00FB7F1A" w:rsidRDefault="00FB7F1A" w:rsidP="00975228">
            <w:r>
              <w:t>0</w:t>
            </w:r>
          </w:p>
        </w:tc>
        <w:tc>
          <w:tcPr>
            <w:tcW w:w="667" w:type="dxa"/>
          </w:tcPr>
          <w:p w14:paraId="7DE65583" w14:textId="570EC790" w:rsidR="00FB7F1A" w:rsidRDefault="00FB7F1A" w:rsidP="00975228">
            <w:r>
              <w:t>-</w:t>
            </w:r>
          </w:p>
        </w:tc>
        <w:tc>
          <w:tcPr>
            <w:tcW w:w="667" w:type="dxa"/>
          </w:tcPr>
          <w:p w14:paraId="086B8A37" w14:textId="5262B04F" w:rsidR="00FB7F1A" w:rsidRDefault="00FB7F1A" w:rsidP="00975228">
            <w:r>
              <w:t>+</w:t>
            </w:r>
          </w:p>
        </w:tc>
        <w:tc>
          <w:tcPr>
            <w:tcW w:w="667" w:type="dxa"/>
          </w:tcPr>
          <w:p w14:paraId="20A20AC4" w14:textId="18B66476" w:rsidR="00FB7F1A" w:rsidRDefault="00FB7F1A" w:rsidP="00975228">
            <w:r>
              <w:t>-</w:t>
            </w:r>
          </w:p>
        </w:tc>
        <w:tc>
          <w:tcPr>
            <w:tcW w:w="667" w:type="dxa"/>
          </w:tcPr>
          <w:p w14:paraId="0383D02E" w14:textId="2A72FF3C" w:rsidR="00FB7F1A" w:rsidRDefault="00FB7F1A" w:rsidP="00975228">
            <w:r>
              <w:t>-</w:t>
            </w:r>
          </w:p>
        </w:tc>
        <w:tc>
          <w:tcPr>
            <w:tcW w:w="667" w:type="dxa"/>
          </w:tcPr>
          <w:p w14:paraId="72D6396B" w14:textId="582BFC18" w:rsidR="00FB7F1A" w:rsidRDefault="00FB7F1A" w:rsidP="00975228">
            <w:r>
              <w:t>-</w:t>
            </w:r>
          </w:p>
        </w:tc>
        <w:tc>
          <w:tcPr>
            <w:tcW w:w="1051" w:type="dxa"/>
          </w:tcPr>
          <w:p w14:paraId="1DD7ECC2" w14:textId="30375129" w:rsidR="00FB7F1A" w:rsidRDefault="00FB7F1A" w:rsidP="00975228">
            <w:r>
              <w:t>-</w:t>
            </w:r>
          </w:p>
        </w:tc>
      </w:tr>
    </w:tbl>
    <w:p w14:paraId="26654CF4" w14:textId="77777777" w:rsidR="000E7124" w:rsidRPr="004A208D" w:rsidRDefault="000E7124" w:rsidP="004A208D"/>
    <w:p w14:paraId="368375FC" w14:textId="33788320" w:rsidR="004A265E" w:rsidRDefault="002F37BF" w:rsidP="003A574A">
      <w:pPr>
        <w:pStyle w:val="Heading1"/>
      </w:pPr>
      <w:bookmarkStart w:id="16" w:name="_Toc26028768"/>
      <w:r>
        <w:t>Chosen Architecture</w:t>
      </w:r>
      <w:bookmarkEnd w:id="16"/>
    </w:p>
    <w:p w14:paraId="09474AD0" w14:textId="6D0C2B98" w:rsidR="00FF5248" w:rsidRDefault="007C3AF2" w:rsidP="005E76D8">
      <w:pPr>
        <w:pStyle w:val="Heading2"/>
      </w:pPr>
      <w:bookmarkStart w:id="17" w:name="_Toc26028769"/>
      <w:r>
        <w:t>Justification</w:t>
      </w:r>
      <w:bookmarkEnd w:id="17"/>
    </w:p>
    <w:p w14:paraId="06F151D2" w14:textId="647EF00B" w:rsidR="00BB573C" w:rsidRDefault="00EC1539" w:rsidP="00BB573C">
      <w:r>
        <w:t>The archi</w:t>
      </w:r>
      <w:r w:rsidR="002B32BD">
        <w:t xml:space="preserve">tecture I have chosen for the business is the Three-Tier architecture. This is </w:t>
      </w:r>
      <w:r w:rsidR="00370404">
        <w:t xml:space="preserve">because it gives the best </w:t>
      </w:r>
      <w:r w:rsidR="00370404" w:rsidRPr="00201F04">
        <w:rPr>
          <w:b/>
          <w:bCs/>
        </w:rPr>
        <w:t>exp</w:t>
      </w:r>
      <w:r w:rsidR="00DE6068" w:rsidRPr="00201F04">
        <w:rPr>
          <w:b/>
          <w:bCs/>
        </w:rPr>
        <w:t>a</w:t>
      </w:r>
      <w:r w:rsidR="00370404" w:rsidRPr="00201F04">
        <w:rPr>
          <w:b/>
          <w:bCs/>
        </w:rPr>
        <w:t>ndability</w:t>
      </w:r>
      <w:r w:rsidR="00370404">
        <w:t xml:space="preserve"> options </w:t>
      </w:r>
      <w:r w:rsidR="000C6A46">
        <w:t xml:space="preserve">and allows for </w:t>
      </w:r>
      <w:r w:rsidR="00511634">
        <w:t>development</w:t>
      </w:r>
      <w:r w:rsidR="000C6A46">
        <w:t xml:space="preserve"> on separate </w:t>
      </w:r>
      <w:r w:rsidR="00511634">
        <w:t>components which will increase efficiency.</w:t>
      </w:r>
      <w:r w:rsidR="00891889">
        <w:t xml:space="preserve">3 Tier also provide great </w:t>
      </w:r>
      <w:r w:rsidR="00471E26" w:rsidRPr="00471E26">
        <w:rPr>
          <w:b/>
          <w:bCs/>
        </w:rPr>
        <w:t>scalability</w:t>
      </w:r>
      <w:r w:rsidR="00471E26">
        <w:t xml:space="preserve"> and </w:t>
      </w:r>
      <w:r w:rsidR="00471E26" w:rsidRPr="00471E26">
        <w:rPr>
          <w:b/>
          <w:bCs/>
        </w:rPr>
        <w:t>maintainability</w:t>
      </w:r>
      <w:r w:rsidR="00471E26">
        <w:t xml:space="preserve"> due to its </w:t>
      </w:r>
      <w:r w:rsidR="00471E26" w:rsidRPr="00471E26">
        <w:rPr>
          <w:b/>
          <w:bCs/>
        </w:rPr>
        <w:t>separation</w:t>
      </w:r>
      <w:r w:rsidR="00471E26">
        <w:t xml:space="preserve"> of problems.</w:t>
      </w:r>
      <w:r w:rsidR="00C80455">
        <w:t xml:space="preserve"> While the overall architecture will be a three-tier one, to develop the client side of it I will also be implementing Object Orientated Programming (OOP) techniques. This will </w:t>
      </w:r>
      <w:r w:rsidR="00F22B53">
        <w:t>allow</w:t>
      </w:r>
      <w:r w:rsidR="00C80455">
        <w:t xml:space="preserve"> for a further </w:t>
      </w:r>
      <w:r w:rsidR="00982343">
        <w:t xml:space="preserve">decoupling of the Presentation layer into </w:t>
      </w:r>
      <w:r w:rsidR="00700730">
        <w:t xml:space="preserve">3 </w:t>
      </w:r>
      <w:r w:rsidR="009C73ED">
        <w:t>components</w:t>
      </w:r>
      <w:r w:rsidR="00700730">
        <w:t xml:space="preserve"> which </w:t>
      </w:r>
      <w:r w:rsidR="0067751E">
        <w:t xml:space="preserve">help </w:t>
      </w:r>
      <w:r w:rsidR="009C73ED">
        <w:t>achieve</w:t>
      </w:r>
      <w:r w:rsidR="0067751E">
        <w:t xml:space="preserve"> separation of </w:t>
      </w:r>
      <w:r w:rsidR="009C73ED">
        <w:t>concerns</w:t>
      </w:r>
      <w:r w:rsidR="0067751E">
        <w:t xml:space="preserve"> of each</w:t>
      </w:r>
      <w:r w:rsidR="009C73ED">
        <w:t xml:space="preserve"> component.</w:t>
      </w:r>
    </w:p>
    <w:p w14:paraId="49066A2B" w14:textId="31CFEDF4" w:rsidR="009C73ED" w:rsidRDefault="002F37BF" w:rsidP="00DE61DD">
      <w:pPr>
        <w:pStyle w:val="Heading2"/>
      </w:pPr>
      <w:bookmarkStart w:id="18" w:name="_Toc26028770"/>
      <w:r>
        <w:t>Three</w:t>
      </w:r>
      <w:r w:rsidR="00DE61DD">
        <w:t>-T</w:t>
      </w:r>
      <w:r>
        <w:t>ier</w:t>
      </w:r>
      <w:bookmarkEnd w:id="18"/>
    </w:p>
    <w:p w14:paraId="3C6A5001" w14:textId="4752B34C" w:rsidR="00DE61DD" w:rsidRDefault="00045682" w:rsidP="00BB573C">
      <w:r>
        <w:t xml:space="preserve">The first reason I have chosen this </w:t>
      </w:r>
      <w:r w:rsidR="002C2C61">
        <w:t>architecture</w:t>
      </w:r>
      <w:r w:rsidR="006B77F9">
        <w:t xml:space="preserve"> is </w:t>
      </w:r>
      <w:r w:rsidR="00DE6068">
        <w:t>that</w:t>
      </w:r>
      <w:r w:rsidR="006B77F9">
        <w:t xml:space="preserve"> it allows multiple developers to work on individual </w:t>
      </w:r>
      <w:r w:rsidR="002C2C61">
        <w:t>components</w:t>
      </w:r>
      <w:r w:rsidR="006B77F9">
        <w:t xml:space="preserve">. </w:t>
      </w:r>
      <w:r w:rsidR="00594D75">
        <w:t xml:space="preserve">If any of the layers need </w:t>
      </w:r>
      <w:r w:rsidR="00961A08">
        <w:t xml:space="preserve">to be </w:t>
      </w:r>
      <w:r w:rsidR="00594D75">
        <w:t xml:space="preserve">revised or </w:t>
      </w:r>
      <w:r w:rsidR="002C2C61">
        <w:t>improved,</w:t>
      </w:r>
      <w:r w:rsidR="00594D75">
        <w:t xml:space="preserve"> then they can </w:t>
      </w:r>
      <w:r w:rsidR="00F12C52">
        <w:t xml:space="preserve">be </w:t>
      </w:r>
      <w:r w:rsidR="002C2C61">
        <w:t>independently</w:t>
      </w:r>
      <w:r w:rsidR="00F12C52">
        <w:t xml:space="preserve"> worked on by different </w:t>
      </w:r>
      <w:r w:rsidR="002C2C61">
        <w:t>developers</w:t>
      </w:r>
      <w:r w:rsidR="00F12C52">
        <w:t xml:space="preserve"> which will </w:t>
      </w:r>
      <w:r w:rsidR="00550750">
        <w:t xml:space="preserve">greatly increase the efficiency </w:t>
      </w:r>
      <w:r w:rsidR="002C2C61">
        <w:t>development</w:t>
      </w:r>
      <w:r w:rsidR="00550750">
        <w:t xml:space="preserve"> time and reduce the overall costs. Further, since the </w:t>
      </w:r>
      <w:r w:rsidR="002C2C61">
        <w:t>components</w:t>
      </w:r>
      <w:r w:rsidR="00CC0292">
        <w:t xml:space="preserve"> are decoupled </w:t>
      </w:r>
      <w:r w:rsidR="002C2C61">
        <w:t xml:space="preserve">it allows for them to also be </w:t>
      </w:r>
      <w:r w:rsidR="0065575B">
        <w:t>individually</w:t>
      </w:r>
      <w:r w:rsidR="002C2C61">
        <w:t xml:space="preserve"> upgraded. </w:t>
      </w:r>
      <w:r w:rsidR="0065575B">
        <w:t>So,</w:t>
      </w:r>
      <w:r w:rsidR="002C2C61">
        <w:t xml:space="preserve"> if the database </w:t>
      </w:r>
      <w:r w:rsidR="00411C63">
        <w:t>needs</w:t>
      </w:r>
      <w:r w:rsidR="002C2C61">
        <w:t xml:space="preserve"> to be upgraded the </w:t>
      </w:r>
      <w:r w:rsidR="0065575B">
        <w:t xml:space="preserve">logic for user registration do not have to be touched or revised. This </w:t>
      </w:r>
      <w:r w:rsidR="00411C63">
        <w:t>fits</w:t>
      </w:r>
      <w:r w:rsidR="0065575B">
        <w:t xml:space="preserve"> the </w:t>
      </w:r>
      <w:r w:rsidR="00411C63">
        <w:t>store requirement very well as they expect lots of upgrades in the future as the business expands</w:t>
      </w:r>
      <w:r w:rsidR="00A341D3">
        <w:t>.</w:t>
      </w:r>
      <w:r w:rsidR="00E865EF">
        <w:t xml:space="preserve"> It also makes the system much more </w:t>
      </w:r>
      <w:r w:rsidR="00A324E5">
        <w:t>maintainable</w:t>
      </w:r>
      <w:r w:rsidR="00E865EF">
        <w:t xml:space="preserve"> as each tier </w:t>
      </w:r>
      <w:r w:rsidR="005B778F">
        <w:t>helps with the separation of problems.</w:t>
      </w:r>
    </w:p>
    <w:p w14:paraId="79424D77" w14:textId="66F1491E" w:rsidR="00DE61DD" w:rsidRDefault="00AC465B" w:rsidP="00DE61DD">
      <w:pPr>
        <w:pStyle w:val="Heading2"/>
      </w:pPr>
      <w:bookmarkStart w:id="19" w:name="_Toc26028771"/>
      <w:r>
        <w:lastRenderedPageBreak/>
        <w:t>MVC – Object</w:t>
      </w:r>
      <w:r w:rsidR="00961A08">
        <w:t>-</w:t>
      </w:r>
      <w:r w:rsidR="0094214A">
        <w:t>Oriented</w:t>
      </w:r>
      <w:r>
        <w:t xml:space="preserve"> </w:t>
      </w:r>
      <w:r w:rsidR="0094214A">
        <w:t>Programming</w:t>
      </w:r>
      <w:bookmarkEnd w:id="19"/>
    </w:p>
    <w:p w14:paraId="2C048E31" w14:textId="518EE4EE" w:rsidR="00DE61DD" w:rsidRDefault="005540EC" w:rsidP="00DE61DD">
      <w:r>
        <w:t xml:space="preserve">The </w:t>
      </w:r>
      <w:r w:rsidRPr="005540EC">
        <w:rPr>
          <w:b/>
          <w:bCs/>
        </w:rPr>
        <w:t>Model-View-</w:t>
      </w:r>
      <w:r w:rsidR="00C018B8" w:rsidRPr="005540EC">
        <w:rPr>
          <w:b/>
          <w:bCs/>
        </w:rPr>
        <w:t>Control</w:t>
      </w:r>
      <w:r w:rsidR="00C018B8">
        <w:t xml:space="preserve"> (</w:t>
      </w:r>
      <w:r>
        <w:t>MVC) patter</w:t>
      </w:r>
      <w:r w:rsidR="00961A08">
        <w:t>n</w:t>
      </w:r>
      <w:r>
        <w:t xml:space="preserve"> </w:t>
      </w:r>
      <w:r w:rsidR="00C04FD6">
        <w:t xml:space="preserve">allows a clean separation of </w:t>
      </w:r>
      <w:r w:rsidR="00C018B8">
        <w:t>problems</w:t>
      </w:r>
      <w:r w:rsidR="00C04FD6">
        <w:t xml:space="preserve">. The </w:t>
      </w:r>
      <w:r w:rsidR="00171181">
        <w:t xml:space="preserve">3 </w:t>
      </w:r>
      <w:r w:rsidR="00C018B8">
        <w:t>components</w:t>
      </w:r>
      <w:r w:rsidR="00171181">
        <w:t xml:space="preserve"> are:</w:t>
      </w:r>
    </w:p>
    <w:p w14:paraId="4441649F" w14:textId="70522403" w:rsidR="00171181" w:rsidRDefault="00556DA8" w:rsidP="00DE61DD">
      <w:r w:rsidRPr="00BB3A89">
        <w:rPr>
          <w:b/>
          <w:bCs/>
        </w:rPr>
        <w:t>Model</w:t>
      </w:r>
      <w:r>
        <w:t xml:space="preserve"> (</w:t>
      </w:r>
      <w:r w:rsidR="00435089">
        <w:t>Data)</w:t>
      </w:r>
      <w:r w:rsidR="00171181">
        <w:t>:</w:t>
      </w:r>
      <w:r w:rsidR="00AC2803">
        <w:t xml:space="preserve"> The model contains the logic of the application </w:t>
      </w:r>
      <w:r w:rsidR="007528F5">
        <w:t>and the operations that it can perform.</w:t>
      </w:r>
    </w:p>
    <w:p w14:paraId="24AC11F7" w14:textId="4E98A2F8" w:rsidR="00171181" w:rsidRDefault="00556DA8" w:rsidP="00DE61DD">
      <w:r w:rsidRPr="00BB3A89">
        <w:rPr>
          <w:b/>
          <w:bCs/>
        </w:rPr>
        <w:t>View</w:t>
      </w:r>
      <w:r>
        <w:t xml:space="preserve"> (User Interface</w:t>
      </w:r>
      <w:r w:rsidR="00435089">
        <w:t>)</w:t>
      </w:r>
      <w:r w:rsidR="00171181">
        <w:t>:</w:t>
      </w:r>
      <w:r w:rsidR="00D60F46">
        <w:t xml:space="preserve"> The view receives data from the controller and </w:t>
      </w:r>
      <w:r w:rsidR="007519BC">
        <w:t>responds</w:t>
      </w:r>
      <w:r w:rsidR="001A5890">
        <w:t xml:space="preserve"> by displaying the correct </w:t>
      </w:r>
      <w:r w:rsidR="007519BC">
        <w:t>UI to the user.</w:t>
      </w:r>
    </w:p>
    <w:p w14:paraId="68C26D07" w14:textId="1176DB86" w:rsidR="00171181" w:rsidRDefault="00556DA8" w:rsidP="00DE61DD">
      <w:r w:rsidRPr="00BB3A89">
        <w:rPr>
          <w:b/>
          <w:bCs/>
        </w:rPr>
        <w:t>Control</w:t>
      </w:r>
      <w:r w:rsidR="008B6FBD" w:rsidRPr="00BB3A89">
        <w:rPr>
          <w:b/>
          <w:bCs/>
        </w:rPr>
        <w:t>ler</w:t>
      </w:r>
      <w:r>
        <w:t xml:space="preserve"> (Application Logic)</w:t>
      </w:r>
      <w:r w:rsidR="00171181">
        <w:t>:</w:t>
      </w:r>
      <w:r w:rsidR="008B6FBD">
        <w:t xml:space="preserve"> </w:t>
      </w:r>
      <w:r w:rsidR="00BB3A89">
        <w:t xml:space="preserve">This </w:t>
      </w:r>
      <w:r w:rsidR="00994AB1">
        <w:t xml:space="preserve">layer is responsible </w:t>
      </w:r>
      <w:r w:rsidR="00CE6681">
        <w:t>for</w:t>
      </w:r>
      <w:r w:rsidR="00F9798D">
        <w:t xml:space="preserve"> handling the interaction</w:t>
      </w:r>
      <w:r w:rsidR="00CE6681">
        <w:t>s and updates the model to reflect any changes</w:t>
      </w:r>
      <w:r w:rsidR="000A5C9A">
        <w:t xml:space="preserve"> then passes it to the view.</w:t>
      </w:r>
    </w:p>
    <w:p w14:paraId="6743876C" w14:textId="3E8EA69C" w:rsidR="00122D96" w:rsidRDefault="009E640E" w:rsidP="00DE61DD">
      <w:r>
        <w:t>Furthermore, t</w:t>
      </w:r>
      <w:r w:rsidR="008752B1">
        <w:t xml:space="preserve">he client application will also be implanting the </w:t>
      </w:r>
      <w:r w:rsidR="007C1723">
        <w:t>“</w:t>
      </w:r>
      <w:r w:rsidR="007C1723" w:rsidRPr="00D82306">
        <w:rPr>
          <w:b/>
          <w:bCs/>
        </w:rPr>
        <w:t>4 Pillars of OOP</w:t>
      </w:r>
      <w:r w:rsidR="007C1723">
        <w:t>” which are</w:t>
      </w:r>
      <w:r w:rsidR="003E681A">
        <w:t xml:space="preserve">: </w:t>
      </w:r>
    </w:p>
    <w:p w14:paraId="6C7C64BE" w14:textId="4EDF40BD" w:rsidR="00122D96" w:rsidRDefault="003E681A" w:rsidP="00DE61DD">
      <w:r w:rsidRPr="009E640E">
        <w:rPr>
          <w:b/>
          <w:bCs/>
        </w:rPr>
        <w:t>Abstraction</w:t>
      </w:r>
      <w:r w:rsidR="00122D96">
        <w:t>:</w:t>
      </w:r>
      <w:r w:rsidR="00154964">
        <w:t xml:space="preserve"> </w:t>
      </w:r>
      <w:r w:rsidR="00D94A41">
        <w:t xml:space="preserve">This process means that we only show what is necessary and hide the rest from the user. </w:t>
      </w:r>
    </w:p>
    <w:p w14:paraId="3F984775" w14:textId="320819EF" w:rsidR="00122D96" w:rsidRPr="00D94A41" w:rsidRDefault="00122D96" w:rsidP="00DE61DD">
      <w:r w:rsidRPr="009E640E">
        <w:rPr>
          <w:b/>
          <w:bCs/>
        </w:rPr>
        <w:t>Encapsulation</w:t>
      </w:r>
      <w:r w:rsidR="00D94A41">
        <w:rPr>
          <w:b/>
          <w:bCs/>
        </w:rPr>
        <w:t xml:space="preserve">: </w:t>
      </w:r>
      <w:r w:rsidR="004D6A57">
        <w:t xml:space="preserve">We encapsulate the data </w:t>
      </w:r>
      <w:r w:rsidR="0098666F">
        <w:t xml:space="preserve">and methods by making them private and only </w:t>
      </w:r>
      <w:r w:rsidR="00392E0F">
        <w:t xml:space="preserve">making the properties </w:t>
      </w:r>
      <w:r w:rsidR="00060660">
        <w:t>public</w:t>
      </w:r>
      <w:r w:rsidR="00AC17C8">
        <w:t xml:space="preserve">. This would make the data </w:t>
      </w:r>
      <w:r w:rsidR="001E5019">
        <w:t xml:space="preserve">hidden and private which helps in keeping the code </w:t>
      </w:r>
      <w:r w:rsidR="00060660">
        <w:t>secure and maintainable.</w:t>
      </w:r>
    </w:p>
    <w:p w14:paraId="4ABEA53F" w14:textId="31359ECF" w:rsidR="00122D96" w:rsidRPr="00116C6F" w:rsidRDefault="00122D96" w:rsidP="00DE61DD">
      <w:r w:rsidRPr="009E640E">
        <w:rPr>
          <w:b/>
          <w:bCs/>
        </w:rPr>
        <w:t>Inheritance</w:t>
      </w:r>
      <w:r w:rsidR="009E640E" w:rsidRPr="009E640E">
        <w:rPr>
          <w:b/>
          <w:bCs/>
        </w:rPr>
        <w:t>:</w:t>
      </w:r>
      <w:r w:rsidR="00116C6F">
        <w:rPr>
          <w:b/>
          <w:bCs/>
        </w:rPr>
        <w:t xml:space="preserve"> </w:t>
      </w:r>
      <w:r w:rsidR="000E2785">
        <w:t xml:space="preserve">This process will enable for code reuse </w:t>
      </w:r>
      <w:r w:rsidR="00A94B86">
        <w:t>and enhance the code. For common classes</w:t>
      </w:r>
      <w:r w:rsidR="00A1118B">
        <w:t>,</w:t>
      </w:r>
      <w:r w:rsidR="00A94B86">
        <w:t xml:space="preserve"> we can write one class which will be used to inherit from, and we only need to edit that class to make any changes.</w:t>
      </w:r>
    </w:p>
    <w:p w14:paraId="17D05296" w14:textId="68EB71E2" w:rsidR="008752B1" w:rsidRPr="00DE61DD" w:rsidRDefault="00122D96" w:rsidP="00DE61DD">
      <w:r w:rsidRPr="009E640E">
        <w:rPr>
          <w:b/>
          <w:bCs/>
        </w:rPr>
        <w:t>Polymorphism</w:t>
      </w:r>
      <w:r w:rsidR="009E640E">
        <w:t>:</w:t>
      </w:r>
      <w:r w:rsidR="00A94B86">
        <w:t xml:space="preserve"> </w:t>
      </w:r>
      <w:r w:rsidR="00433BFC">
        <w:t xml:space="preserve">This gives the ability </w:t>
      </w:r>
      <w:r w:rsidR="00145FA9">
        <w:t>to</w:t>
      </w:r>
      <w:r w:rsidR="00433BFC">
        <w:t xml:space="preserve"> </w:t>
      </w:r>
      <w:r w:rsidR="00145FA9">
        <w:t>redefine</w:t>
      </w:r>
      <w:r w:rsidR="00433BFC">
        <w:t xml:space="preserve"> </w:t>
      </w:r>
      <w:r w:rsidR="00A47A26">
        <w:t xml:space="preserve">methods for derived </w:t>
      </w:r>
      <w:r w:rsidR="00145FA9">
        <w:t>classes</w:t>
      </w:r>
      <w:r w:rsidR="00E06AE3">
        <w:t>.</w:t>
      </w:r>
    </w:p>
    <w:p w14:paraId="6E406EDC" w14:textId="5979475D" w:rsidR="00D22921" w:rsidRDefault="008A1FD8" w:rsidP="00015201">
      <w:r>
        <w:t xml:space="preserve">The combination </w:t>
      </w:r>
      <w:r w:rsidR="00063758">
        <w:t>of</w:t>
      </w:r>
      <w:r>
        <w:t xml:space="preserve"> these </w:t>
      </w:r>
      <w:r w:rsidR="00063758">
        <w:t>architectures</w:t>
      </w:r>
      <w:r>
        <w:t xml:space="preserve"> should </w:t>
      </w:r>
      <w:r w:rsidR="008E6848">
        <w:t xml:space="preserve">result in a very </w:t>
      </w:r>
      <w:r w:rsidR="00063758">
        <w:t>maintainable</w:t>
      </w:r>
      <w:r w:rsidR="008E6848">
        <w:t xml:space="preserve"> software </w:t>
      </w:r>
      <w:r w:rsidR="00047B0E">
        <w:t xml:space="preserve">which can easily be read by new </w:t>
      </w:r>
      <w:r w:rsidR="00063758">
        <w:t>developers</w:t>
      </w:r>
      <w:r w:rsidR="00047B0E">
        <w:t xml:space="preserve">. New features and </w:t>
      </w:r>
      <w:r w:rsidR="00063758">
        <w:t>functionality</w:t>
      </w:r>
      <w:r w:rsidR="00047B0E">
        <w:t xml:space="preserve"> can be implemented </w:t>
      </w:r>
      <w:r w:rsidR="001711B6">
        <w:t>as the whole software is easily understood.</w:t>
      </w:r>
    </w:p>
    <w:p w14:paraId="0153C4E6" w14:textId="3A99DBFB" w:rsidR="00A7052A" w:rsidRDefault="00A7052A" w:rsidP="00A7052A">
      <w:pPr>
        <w:pStyle w:val="Heading2"/>
      </w:pPr>
      <w:bookmarkStart w:id="20" w:name="_Toc26028772"/>
      <w:r w:rsidRPr="00A7052A">
        <w:t>Heterogeneous Styles</w:t>
      </w:r>
      <w:bookmarkEnd w:id="20"/>
    </w:p>
    <w:p w14:paraId="3B98FCCF" w14:textId="19302BF7" w:rsidR="00A341D3" w:rsidRPr="00A341D3" w:rsidRDefault="004D7EAF" w:rsidP="00A341D3">
      <w:r>
        <w:t>The h</w:t>
      </w:r>
      <w:r w:rsidR="00C0505C">
        <w:t xml:space="preserve">eterogeneous term </w:t>
      </w:r>
      <w:r w:rsidR="00545C40">
        <w:t>recognises</w:t>
      </w:r>
      <w:r w:rsidR="00C0505C">
        <w:t xml:space="preserve"> </w:t>
      </w:r>
      <w:r w:rsidR="00545C40">
        <w:t xml:space="preserve">that </w:t>
      </w:r>
      <w:r w:rsidR="00ED2545">
        <w:t>architectures</w:t>
      </w:r>
      <w:r w:rsidR="00750739">
        <w:t xml:space="preserve"> do not </w:t>
      </w:r>
      <w:r>
        <w:t>exist</w:t>
      </w:r>
      <w:r w:rsidR="009C27B6">
        <w:t xml:space="preserve"> in isolation but rather co-exits </w:t>
      </w:r>
      <w:r w:rsidR="00ED2545">
        <w:t>between each other and most of the time one architectures will contain parts of a different one. In th</w:t>
      </w:r>
      <w:r w:rsidR="00BF67AB">
        <w:t>e case of this project,</w:t>
      </w:r>
      <w:r w:rsidR="00ED2545">
        <w:t xml:space="preserve"> I have </w:t>
      </w:r>
      <w:r w:rsidR="007E4FAD">
        <w:t xml:space="preserve">decided to use a 3-Tier Architecture </w:t>
      </w:r>
      <w:r w:rsidR="00A452ED">
        <w:t xml:space="preserve">which is the physical separation of hardware with a 3-layered user application which </w:t>
      </w:r>
      <w:r w:rsidR="00C95E2D">
        <w:t xml:space="preserve">happens on the </w:t>
      </w:r>
      <w:r w:rsidR="00F0273D">
        <w:t>presentation</w:t>
      </w:r>
      <w:r w:rsidR="00C95E2D">
        <w:t xml:space="preserve"> layer. These 2 decoupling methods </w:t>
      </w:r>
      <w:r w:rsidR="00F0273D">
        <w:t xml:space="preserve">break up the system in smaller components which make the system very maintainable and allow for maximum expandability. </w:t>
      </w:r>
      <w:r w:rsidR="001C756D">
        <w:t>Major</w:t>
      </w:r>
      <w:r w:rsidR="00F0273D">
        <w:t xml:space="preserve"> upgrades can be made to the overall systems independently </w:t>
      </w:r>
      <w:r w:rsidR="00257360">
        <w:t xml:space="preserve">and the MVC architecture allows for the </w:t>
      </w:r>
      <w:r w:rsidR="001C756D">
        <w:t>presentation</w:t>
      </w:r>
      <w:r w:rsidR="00257360">
        <w:t xml:space="preserve"> layer to be expanded upon with </w:t>
      </w:r>
      <w:r w:rsidR="001C756D">
        <w:t xml:space="preserve">ease and new views and controller can be </w:t>
      </w:r>
      <w:r w:rsidR="00683801">
        <w:t>created to match the business requirements.</w:t>
      </w:r>
    </w:p>
    <w:p w14:paraId="2603393E" w14:textId="77777777" w:rsidR="00A7052A" w:rsidRPr="00A7052A" w:rsidRDefault="00A7052A" w:rsidP="00A7052A"/>
    <w:p w14:paraId="20654F45" w14:textId="3B08A8BF" w:rsidR="00FF5248" w:rsidRDefault="00FF5248" w:rsidP="003A574A">
      <w:pPr>
        <w:pStyle w:val="Heading1"/>
      </w:pPr>
      <w:bookmarkStart w:id="21" w:name="_Toc26028773"/>
      <w:r>
        <w:t>Design</w:t>
      </w:r>
      <w:bookmarkEnd w:id="21"/>
      <w:r>
        <w:t xml:space="preserve"> </w:t>
      </w:r>
    </w:p>
    <w:p w14:paraId="02F98EAA" w14:textId="328F7864" w:rsidR="00E82F8F" w:rsidRDefault="00015201" w:rsidP="00BB518D">
      <w:pPr>
        <w:pStyle w:val="Heading2"/>
      </w:pPr>
      <w:bookmarkStart w:id="22" w:name="_Toc26028774"/>
      <w:r>
        <w:t>Analysis</w:t>
      </w:r>
      <w:bookmarkEnd w:id="22"/>
    </w:p>
    <w:p w14:paraId="450A6A1F" w14:textId="2640DB07" w:rsidR="00F57FF9" w:rsidRPr="00F57FF9" w:rsidRDefault="00F57FF9" w:rsidP="00F57FF9">
      <w:r>
        <w:t>The client needs an administration tool which allows for control of their store online. This include</w:t>
      </w:r>
      <w:r w:rsidR="006527BC">
        <w:t xml:space="preserve">s </w:t>
      </w:r>
      <w:r w:rsidR="00A659D8">
        <w:t>management</w:t>
      </w:r>
      <w:r w:rsidR="006527BC">
        <w:t xml:space="preserve"> of stock and their prices along with any offers, updates on lows stock and a </w:t>
      </w:r>
      <w:r w:rsidR="00A659D8">
        <w:t xml:space="preserve">page for analysing their client purchases with </w:t>
      </w:r>
      <w:r w:rsidR="00326064">
        <w:t xml:space="preserve">a </w:t>
      </w:r>
      <w:r w:rsidR="00A659D8">
        <w:t>useful statistic on how the store is performing.</w:t>
      </w:r>
    </w:p>
    <w:p w14:paraId="3BA2A9A9" w14:textId="36FF2E15" w:rsidR="00D02C73" w:rsidRDefault="00D02C73" w:rsidP="00D02C73">
      <w:pPr>
        <w:pStyle w:val="Heading3"/>
      </w:pPr>
      <w:bookmarkStart w:id="23" w:name="_Toc26028775"/>
      <w:r>
        <w:lastRenderedPageBreak/>
        <w:t>User Requirements</w:t>
      </w:r>
      <w:bookmarkEnd w:id="23"/>
    </w:p>
    <w:p w14:paraId="32DD8801" w14:textId="48EDFF56" w:rsidR="00D02C73" w:rsidRDefault="00D02C73" w:rsidP="00D02C73">
      <w:pPr>
        <w:rPr>
          <w:szCs w:val="17"/>
        </w:rPr>
      </w:pPr>
      <w:r w:rsidRPr="00495F8D">
        <w:rPr>
          <w:b/>
          <w:bCs/>
        </w:rPr>
        <w:t>Price Control</w:t>
      </w:r>
      <w:r w:rsidR="00AB62DB">
        <w:t xml:space="preserve">: </w:t>
      </w:r>
      <w:r w:rsidR="003F2B07">
        <w:t>The clients want to control the</w:t>
      </w:r>
      <w:r w:rsidR="008761AC">
        <w:t>ir inventory like stock, price, offers and free delivery.</w:t>
      </w:r>
    </w:p>
    <w:p w14:paraId="77B74FEC" w14:textId="211F6B1E" w:rsidR="00D02C73" w:rsidRDefault="00D02C73" w:rsidP="00D02C73">
      <w:pPr>
        <w:rPr>
          <w:szCs w:val="17"/>
        </w:rPr>
      </w:pPr>
      <w:r w:rsidRPr="00495F8D">
        <w:rPr>
          <w:b/>
          <w:bCs/>
        </w:rPr>
        <w:t>Inventory Control</w:t>
      </w:r>
      <w:r w:rsidR="00495F8D">
        <w:t>:</w:t>
      </w:r>
      <w:r w:rsidR="00172A6F">
        <w:t xml:space="preserve"> The client wants to have </w:t>
      </w:r>
      <w:r w:rsidR="00326064">
        <w:t xml:space="preserve">an </w:t>
      </w:r>
      <w:r w:rsidR="00172A6F">
        <w:t>a</w:t>
      </w:r>
      <w:r w:rsidR="00780A83">
        <w:t xml:space="preserve">utomated warning when stock </w:t>
      </w:r>
      <w:r w:rsidR="00145B11">
        <w:t>is</w:t>
      </w:r>
      <w:r w:rsidR="00780A83">
        <w:t xml:space="preserve"> running low so that they can order more.</w:t>
      </w:r>
    </w:p>
    <w:p w14:paraId="4E820E77" w14:textId="47BADF9B" w:rsidR="00D02C73" w:rsidRDefault="00D02C73" w:rsidP="00D02C73">
      <w:r w:rsidRPr="00495F8D">
        <w:rPr>
          <w:b/>
          <w:bCs/>
        </w:rPr>
        <w:t>Loyalty Card</w:t>
      </w:r>
      <w:r w:rsidR="00495F8D">
        <w:t>:</w:t>
      </w:r>
      <w:r w:rsidR="00780A83">
        <w:t xml:space="preserve"> The client wants to have loyalty cards which will offer additional </w:t>
      </w:r>
      <w:r w:rsidR="00E73D2B">
        <w:t xml:space="preserve">discounts to their </w:t>
      </w:r>
      <w:r w:rsidR="00145B11">
        <w:t>employees</w:t>
      </w:r>
      <w:r w:rsidR="00E73D2B">
        <w:t xml:space="preserve"> or </w:t>
      </w:r>
      <w:r w:rsidR="00145B11">
        <w:t>business clients who make lots of orders.</w:t>
      </w:r>
    </w:p>
    <w:p w14:paraId="1196FD40" w14:textId="4DB17BFB" w:rsidR="00015201" w:rsidRDefault="00D02C73" w:rsidP="004A208D">
      <w:pPr>
        <w:rPr>
          <w:szCs w:val="17"/>
        </w:rPr>
      </w:pPr>
      <w:r w:rsidRPr="00495F8D">
        <w:rPr>
          <w:b/>
          <w:bCs/>
        </w:rPr>
        <w:t>Financial Approval</w:t>
      </w:r>
      <w:r w:rsidR="00495F8D">
        <w:t>:</w:t>
      </w:r>
      <w:r w:rsidR="00145B11">
        <w:t xml:space="preserve"> The client wants to have a portal which allows users to buy products now and pay for them later.</w:t>
      </w:r>
    </w:p>
    <w:p w14:paraId="0722E1CB" w14:textId="1430FE72" w:rsidR="00D02C73" w:rsidRDefault="00D02C73" w:rsidP="004A208D">
      <w:pPr>
        <w:rPr>
          <w:szCs w:val="17"/>
        </w:rPr>
      </w:pPr>
      <w:r w:rsidRPr="00495F8D">
        <w:rPr>
          <w:b/>
          <w:bCs/>
          <w:szCs w:val="17"/>
        </w:rPr>
        <w:t>Reports and Analysis</w:t>
      </w:r>
      <w:r w:rsidR="00495F8D">
        <w:rPr>
          <w:szCs w:val="17"/>
        </w:rPr>
        <w:t>:</w:t>
      </w:r>
      <w:r w:rsidR="00145B11">
        <w:rPr>
          <w:szCs w:val="17"/>
        </w:rPr>
        <w:t xml:space="preserve"> The client wants to </w:t>
      </w:r>
      <w:r w:rsidR="005B4656">
        <w:rPr>
          <w:szCs w:val="17"/>
        </w:rPr>
        <w:t xml:space="preserve">have reports generated with statistics and analysis showing </w:t>
      </w:r>
      <w:r w:rsidR="0056708B">
        <w:rPr>
          <w:szCs w:val="17"/>
        </w:rPr>
        <w:t>if items are selling well.</w:t>
      </w:r>
    </w:p>
    <w:p w14:paraId="369E0646" w14:textId="6763815F" w:rsidR="00AA698D" w:rsidRDefault="00AA698D" w:rsidP="004A208D">
      <w:pPr>
        <w:rPr>
          <w:szCs w:val="17"/>
        </w:rPr>
      </w:pPr>
    </w:p>
    <w:p w14:paraId="6F670076" w14:textId="6A69B6BF" w:rsidR="00AA698D" w:rsidRDefault="00C25CC0" w:rsidP="008910C3">
      <w:pPr>
        <w:pStyle w:val="Heading3"/>
      </w:pPr>
      <w:bookmarkStart w:id="24" w:name="_Toc26028776"/>
      <w:r>
        <w:t>M</w:t>
      </w:r>
      <w:r w:rsidR="000B4366">
        <w:t>oSCoW Table</w:t>
      </w:r>
      <w:bookmarkEnd w:id="24"/>
    </w:p>
    <w:tbl>
      <w:tblPr>
        <w:tblStyle w:val="TableGrid"/>
        <w:tblW w:w="0" w:type="auto"/>
        <w:tblLook w:val="04A0" w:firstRow="1" w:lastRow="0" w:firstColumn="1" w:lastColumn="0" w:noHBand="0" w:noVBand="1"/>
      </w:tblPr>
      <w:tblGrid>
        <w:gridCol w:w="988"/>
        <w:gridCol w:w="4589"/>
        <w:gridCol w:w="848"/>
        <w:gridCol w:w="904"/>
        <w:gridCol w:w="850"/>
        <w:gridCol w:w="837"/>
      </w:tblGrid>
      <w:tr w:rsidR="00975228" w14:paraId="2618B946" w14:textId="77777777" w:rsidTr="00975228">
        <w:tc>
          <w:tcPr>
            <w:tcW w:w="988" w:type="dxa"/>
          </w:tcPr>
          <w:p w14:paraId="43278DE3" w14:textId="5F6D02EC" w:rsidR="00975228" w:rsidRPr="00975228" w:rsidRDefault="00975228" w:rsidP="008910C3">
            <w:pPr>
              <w:rPr>
                <w:b/>
                <w:bCs/>
                <w:sz w:val="24"/>
                <w:szCs w:val="24"/>
              </w:rPr>
            </w:pPr>
            <w:r>
              <w:rPr>
                <w:b/>
                <w:bCs/>
                <w:sz w:val="24"/>
                <w:szCs w:val="24"/>
              </w:rPr>
              <w:t>Req.</w:t>
            </w:r>
            <w:r w:rsidRPr="00975228">
              <w:rPr>
                <w:b/>
                <w:bCs/>
                <w:sz w:val="24"/>
                <w:szCs w:val="24"/>
              </w:rPr>
              <w:t xml:space="preserve"> ID</w:t>
            </w:r>
          </w:p>
        </w:tc>
        <w:tc>
          <w:tcPr>
            <w:tcW w:w="4589" w:type="dxa"/>
          </w:tcPr>
          <w:p w14:paraId="5F7B101C" w14:textId="16D413AB" w:rsidR="00975228" w:rsidRPr="00975228" w:rsidRDefault="00975228" w:rsidP="00975228">
            <w:pPr>
              <w:jc w:val="center"/>
              <w:rPr>
                <w:b/>
                <w:bCs/>
                <w:sz w:val="24"/>
                <w:szCs w:val="24"/>
              </w:rPr>
            </w:pPr>
            <w:r w:rsidRPr="00975228">
              <w:rPr>
                <w:b/>
                <w:bCs/>
                <w:sz w:val="24"/>
                <w:szCs w:val="24"/>
              </w:rPr>
              <w:t>Description</w:t>
            </w:r>
            <w:r w:rsidR="000E1985">
              <w:rPr>
                <w:b/>
                <w:bCs/>
                <w:sz w:val="24"/>
                <w:szCs w:val="24"/>
              </w:rPr>
              <w:t xml:space="preserve"> (Feature to…)</w:t>
            </w:r>
          </w:p>
        </w:tc>
        <w:tc>
          <w:tcPr>
            <w:tcW w:w="848" w:type="dxa"/>
            <w:shd w:val="clear" w:color="auto" w:fill="FF0000"/>
          </w:tcPr>
          <w:p w14:paraId="0F25E96D" w14:textId="1C3A5B5A" w:rsidR="00975228" w:rsidRPr="00975228" w:rsidRDefault="00975228" w:rsidP="008910C3">
            <w:pPr>
              <w:rPr>
                <w:b/>
                <w:bCs/>
                <w:sz w:val="24"/>
                <w:szCs w:val="24"/>
              </w:rPr>
            </w:pPr>
            <w:r w:rsidRPr="00975228">
              <w:rPr>
                <w:b/>
                <w:bCs/>
                <w:sz w:val="24"/>
                <w:szCs w:val="24"/>
              </w:rPr>
              <w:t>Must</w:t>
            </w:r>
          </w:p>
        </w:tc>
        <w:tc>
          <w:tcPr>
            <w:tcW w:w="904" w:type="dxa"/>
            <w:shd w:val="clear" w:color="auto" w:fill="FFC000"/>
          </w:tcPr>
          <w:p w14:paraId="3C78B99D" w14:textId="40DA178F" w:rsidR="00975228" w:rsidRPr="00975228" w:rsidRDefault="00975228" w:rsidP="008910C3">
            <w:pPr>
              <w:rPr>
                <w:b/>
                <w:bCs/>
                <w:sz w:val="24"/>
                <w:szCs w:val="24"/>
              </w:rPr>
            </w:pPr>
            <w:r w:rsidRPr="00975228">
              <w:rPr>
                <w:b/>
                <w:bCs/>
                <w:sz w:val="24"/>
                <w:szCs w:val="24"/>
              </w:rPr>
              <w:t>Should</w:t>
            </w:r>
          </w:p>
        </w:tc>
        <w:tc>
          <w:tcPr>
            <w:tcW w:w="850" w:type="dxa"/>
            <w:shd w:val="clear" w:color="auto" w:fill="FFFF00"/>
          </w:tcPr>
          <w:p w14:paraId="7E758CA8" w14:textId="507F7ADF" w:rsidR="00975228" w:rsidRPr="00975228" w:rsidRDefault="00975228" w:rsidP="008910C3">
            <w:pPr>
              <w:rPr>
                <w:b/>
                <w:bCs/>
                <w:sz w:val="24"/>
                <w:szCs w:val="24"/>
              </w:rPr>
            </w:pPr>
            <w:r w:rsidRPr="00975228">
              <w:rPr>
                <w:b/>
                <w:bCs/>
                <w:sz w:val="24"/>
                <w:szCs w:val="24"/>
              </w:rPr>
              <w:t>Could</w:t>
            </w:r>
          </w:p>
        </w:tc>
        <w:tc>
          <w:tcPr>
            <w:tcW w:w="837" w:type="dxa"/>
            <w:shd w:val="clear" w:color="auto" w:fill="92D050"/>
          </w:tcPr>
          <w:p w14:paraId="7EA1F3F3" w14:textId="5021EFE4" w:rsidR="00975228" w:rsidRPr="00975228" w:rsidRDefault="00975228" w:rsidP="008910C3">
            <w:pPr>
              <w:rPr>
                <w:b/>
                <w:bCs/>
                <w:sz w:val="24"/>
                <w:szCs w:val="24"/>
              </w:rPr>
            </w:pPr>
            <w:r w:rsidRPr="00975228">
              <w:rPr>
                <w:b/>
                <w:bCs/>
                <w:sz w:val="24"/>
                <w:szCs w:val="24"/>
              </w:rPr>
              <w:t>Won’t</w:t>
            </w:r>
          </w:p>
        </w:tc>
      </w:tr>
      <w:tr w:rsidR="00975228" w14:paraId="02AEB1A8" w14:textId="77777777" w:rsidTr="00975228">
        <w:tc>
          <w:tcPr>
            <w:tcW w:w="988" w:type="dxa"/>
          </w:tcPr>
          <w:p w14:paraId="1D887FFC" w14:textId="73E0ACD3" w:rsidR="00975228" w:rsidRDefault="00975228" w:rsidP="000E1985">
            <w:pPr>
              <w:jc w:val="center"/>
            </w:pPr>
            <w:r>
              <w:t>1</w:t>
            </w:r>
          </w:p>
        </w:tc>
        <w:tc>
          <w:tcPr>
            <w:tcW w:w="4589" w:type="dxa"/>
          </w:tcPr>
          <w:p w14:paraId="18A299F3" w14:textId="5F389E8F" w:rsidR="00975228" w:rsidRDefault="00975228" w:rsidP="008910C3">
            <w:r>
              <w:t>create new products and insert into database</w:t>
            </w:r>
          </w:p>
        </w:tc>
        <w:tc>
          <w:tcPr>
            <w:tcW w:w="848" w:type="dxa"/>
          </w:tcPr>
          <w:p w14:paraId="30F8C9FB" w14:textId="3376D46C" w:rsidR="00975228" w:rsidRDefault="000E1985" w:rsidP="000E1985">
            <w:pPr>
              <w:jc w:val="center"/>
            </w:pPr>
            <w:r w:rsidRPr="000E1985">
              <w:rPr>
                <w:rFonts w:ascii="Segoe UI Emoji" w:hAnsi="Segoe UI Emoji" w:cs="Segoe UI Emoji"/>
              </w:rPr>
              <w:t>✔</w:t>
            </w:r>
          </w:p>
        </w:tc>
        <w:tc>
          <w:tcPr>
            <w:tcW w:w="904" w:type="dxa"/>
          </w:tcPr>
          <w:p w14:paraId="53697FB1" w14:textId="77777777" w:rsidR="00975228" w:rsidRDefault="00975228" w:rsidP="000E1985">
            <w:pPr>
              <w:jc w:val="center"/>
            </w:pPr>
          </w:p>
        </w:tc>
        <w:tc>
          <w:tcPr>
            <w:tcW w:w="850" w:type="dxa"/>
          </w:tcPr>
          <w:p w14:paraId="11549D85" w14:textId="77777777" w:rsidR="00975228" w:rsidRDefault="00975228" w:rsidP="000E1985">
            <w:pPr>
              <w:jc w:val="center"/>
            </w:pPr>
          </w:p>
        </w:tc>
        <w:tc>
          <w:tcPr>
            <w:tcW w:w="837" w:type="dxa"/>
          </w:tcPr>
          <w:p w14:paraId="762BA039" w14:textId="77777777" w:rsidR="00975228" w:rsidRDefault="00975228" w:rsidP="000E1985">
            <w:pPr>
              <w:jc w:val="center"/>
            </w:pPr>
          </w:p>
        </w:tc>
      </w:tr>
      <w:tr w:rsidR="000E1985" w14:paraId="26F38E8A" w14:textId="77777777" w:rsidTr="00975228">
        <w:tc>
          <w:tcPr>
            <w:tcW w:w="988" w:type="dxa"/>
          </w:tcPr>
          <w:p w14:paraId="02E232C2" w14:textId="08DAC419" w:rsidR="000E1985" w:rsidRDefault="000E1985" w:rsidP="000E1985">
            <w:pPr>
              <w:jc w:val="center"/>
            </w:pPr>
            <w:r>
              <w:t>1.1</w:t>
            </w:r>
          </w:p>
        </w:tc>
        <w:tc>
          <w:tcPr>
            <w:tcW w:w="4589" w:type="dxa"/>
          </w:tcPr>
          <w:p w14:paraId="3AC1DCD9" w14:textId="45A2CB28" w:rsidR="000E1985" w:rsidRDefault="000E1985" w:rsidP="000E1985">
            <w:r>
              <w:t>edit products in the database</w:t>
            </w:r>
          </w:p>
        </w:tc>
        <w:tc>
          <w:tcPr>
            <w:tcW w:w="848" w:type="dxa"/>
          </w:tcPr>
          <w:p w14:paraId="3A424D4A" w14:textId="48CF598C" w:rsidR="000E1985" w:rsidRDefault="000E1985" w:rsidP="000E1985">
            <w:pPr>
              <w:jc w:val="center"/>
            </w:pPr>
            <w:r w:rsidRPr="002C3D3E">
              <w:rPr>
                <w:rFonts w:ascii="Segoe UI Emoji" w:hAnsi="Segoe UI Emoji" w:cs="Segoe UI Emoji"/>
              </w:rPr>
              <w:t>✔</w:t>
            </w:r>
          </w:p>
        </w:tc>
        <w:tc>
          <w:tcPr>
            <w:tcW w:w="904" w:type="dxa"/>
          </w:tcPr>
          <w:p w14:paraId="1C9BE7A0" w14:textId="77777777" w:rsidR="000E1985" w:rsidRDefault="000E1985" w:rsidP="000E1985">
            <w:pPr>
              <w:jc w:val="center"/>
            </w:pPr>
          </w:p>
        </w:tc>
        <w:tc>
          <w:tcPr>
            <w:tcW w:w="850" w:type="dxa"/>
          </w:tcPr>
          <w:p w14:paraId="2411B381" w14:textId="77777777" w:rsidR="000E1985" w:rsidRDefault="000E1985" w:rsidP="000E1985">
            <w:pPr>
              <w:jc w:val="center"/>
            </w:pPr>
          </w:p>
        </w:tc>
        <w:tc>
          <w:tcPr>
            <w:tcW w:w="837" w:type="dxa"/>
          </w:tcPr>
          <w:p w14:paraId="56200F30" w14:textId="77777777" w:rsidR="000E1985" w:rsidRDefault="000E1985" w:rsidP="000E1985">
            <w:pPr>
              <w:jc w:val="center"/>
            </w:pPr>
          </w:p>
        </w:tc>
      </w:tr>
      <w:tr w:rsidR="000E1985" w14:paraId="52AB06B1" w14:textId="77777777" w:rsidTr="00975228">
        <w:tc>
          <w:tcPr>
            <w:tcW w:w="988" w:type="dxa"/>
          </w:tcPr>
          <w:p w14:paraId="68AFFF66" w14:textId="4A396869" w:rsidR="000E1985" w:rsidRDefault="000E1985" w:rsidP="000E1985">
            <w:pPr>
              <w:jc w:val="center"/>
            </w:pPr>
            <w:r>
              <w:t>1.3</w:t>
            </w:r>
          </w:p>
        </w:tc>
        <w:tc>
          <w:tcPr>
            <w:tcW w:w="4589" w:type="dxa"/>
          </w:tcPr>
          <w:p w14:paraId="42E5DFE5" w14:textId="4D5D33FE" w:rsidR="000E1985" w:rsidRDefault="000E1985" w:rsidP="000E1985">
            <w:r>
              <w:t xml:space="preserve">delete products from </w:t>
            </w:r>
            <w:r w:rsidR="00326064">
              <w:t xml:space="preserve">the </w:t>
            </w:r>
            <w:r>
              <w:t>database</w:t>
            </w:r>
          </w:p>
        </w:tc>
        <w:tc>
          <w:tcPr>
            <w:tcW w:w="848" w:type="dxa"/>
          </w:tcPr>
          <w:p w14:paraId="07CB26FE" w14:textId="55AB3D1B" w:rsidR="000E1985" w:rsidRDefault="000E1985" w:rsidP="000E1985">
            <w:pPr>
              <w:jc w:val="center"/>
            </w:pPr>
            <w:r w:rsidRPr="002C3D3E">
              <w:rPr>
                <w:rFonts w:ascii="Segoe UI Emoji" w:hAnsi="Segoe UI Emoji" w:cs="Segoe UI Emoji"/>
              </w:rPr>
              <w:t>✔</w:t>
            </w:r>
          </w:p>
        </w:tc>
        <w:tc>
          <w:tcPr>
            <w:tcW w:w="904" w:type="dxa"/>
          </w:tcPr>
          <w:p w14:paraId="17A386BD" w14:textId="77777777" w:rsidR="000E1985" w:rsidRDefault="000E1985" w:rsidP="000E1985">
            <w:pPr>
              <w:jc w:val="center"/>
            </w:pPr>
          </w:p>
        </w:tc>
        <w:tc>
          <w:tcPr>
            <w:tcW w:w="850" w:type="dxa"/>
          </w:tcPr>
          <w:p w14:paraId="7774B76E" w14:textId="77777777" w:rsidR="000E1985" w:rsidRDefault="000E1985" w:rsidP="000E1985">
            <w:pPr>
              <w:jc w:val="center"/>
            </w:pPr>
          </w:p>
        </w:tc>
        <w:tc>
          <w:tcPr>
            <w:tcW w:w="837" w:type="dxa"/>
          </w:tcPr>
          <w:p w14:paraId="53ADEEB2" w14:textId="77777777" w:rsidR="000E1985" w:rsidRDefault="000E1985" w:rsidP="000E1985">
            <w:pPr>
              <w:jc w:val="center"/>
            </w:pPr>
          </w:p>
        </w:tc>
      </w:tr>
      <w:tr w:rsidR="000E1985" w14:paraId="385A91B6" w14:textId="77777777" w:rsidTr="00975228">
        <w:tc>
          <w:tcPr>
            <w:tcW w:w="988" w:type="dxa"/>
          </w:tcPr>
          <w:p w14:paraId="04A95AB6" w14:textId="6374A8E1" w:rsidR="000E1985" w:rsidRDefault="000E1985" w:rsidP="000E1985">
            <w:pPr>
              <w:jc w:val="center"/>
            </w:pPr>
            <w:r>
              <w:t>1.4</w:t>
            </w:r>
          </w:p>
        </w:tc>
        <w:tc>
          <w:tcPr>
            <w:tcW w:w="4589" w:type="dxa"/>
          </w:tcPr>
          <w:p w14:paraId="70099B1B" w14:textId="35F6CDCB" w:rsidR="000E1985" w:rsidRDefault="000E1985" w:rsidP="000E1985">
            <w:r>
              <w:t>Allow different offers to be selected for products</w:t>
            </w:r>
          </w:p>
        </w:tc>
        <w:tc>
          <w:tcPr>
            <w:tcW w:w="848" w:type="dxa"/>
          </w:tcPr>
          <w:p w14:paraId="3B905458" w14:textId="0DFD22B4" w:rsidR="000E1985" w:rsidRPr="002C3D3E" w:rsidRDefault="000E1985" w:rsidP="000E1985">
            <w:pPr>
              <w:jc w:val="center"/>
              <w:rPr>
                <w:rFonts w:ascii="Segoe UI Emoji" w:hAnsi="Segoe UI Emoji" w:cs="Segoe UI Emoji"/>
              </w:rPr>
            </w:pPr>
            <w:r w:rsidRPr="00816BAF">
              <w:rPr>
                <w:rFonts w:ascii="Segoe UI Emoji" w:hAnsi="Segoe UI Emoji" w:cs="Segoe UI Emoji"/>
              </w:rPr>
              <w:t>✔</w:t>
            </w:r>
          </w:p>
        </w:tc>
        <w:tc>
          <w:tcPr>
            <w:tcW w:w="904" w:type="dxa"/>
          </w:tcPr>
          <w:p w14:paraId="2B007F6C" w14:textId="77777777" w:rsidR="000E1985" w:rsidRDefault="000E1985" w:rsidP="000E1985">
            <w:pPr>
              <w:jc w:val="center"/>
            </w:pPr>
          </w:p>
        </w:tc>
        <w:tc>
          <w:tcPr>
            <w:tcW w:w="850" w:type="dxa"/>
          </w:tcPr>
          <w:p w14:paraId="4D2528B3" w14:textId="77777777" w:rsidR="000E1985" w:rsidRDefault="000E1985" w:rsidP="000E1985">
            <w:pPr>
              <w:jc w:val="center"/>
            </w:pPr>
          </w:p>
        </w:tc>
        <w:tc>
          <w:tcPr>
            <w:tcW w:w="837" w:type="dxa"/>
          </w:tcPr>
          <w:p w14:paraId="25974C65" w14:textId="77777777" w:rsidR="000E1985" w:rsidRDefault="000E1985" w:rsidP="000E1985">
            <w:pPr>
              <w:jc w:val="center"/>
            </w:pPr>
          </w:p>
        </w:tc>
      </w:tr>
      <w:tr w:rsidR="000E1985" w14:paraId="5AAF20C0" w14:textId="77777777" w:rsidTr="00975228">
        <w:tc>
          <w:tcPr>
            <w:tcW w:w="988" w:type="dxa"/>
          </w:tcPr>
          <w:p w14:paraId="4BDE308F" w14:textId="2635BD4B" w:rsidR="000E1985" w:rsidRDefault="000E1985" w:rsidP="000E1985">
            <w:pPr>
              <w:jc w:val="center"/>
            </w:pPr>
            <w:r>
              <w:t>1.5</w:t>
            </w:r>
          </w:p>
        </w:tc>
        <w:tc>
          <w:tcPr>
            <w:tcW w:w="4589" w:type="dxa"/>
          </w:tcPr>
          <w:p w14:paraId="25F9C25B" w14:textId="0BA065CD" w:rsidR="000E1985" w:rsidRDefault="000E1985" w:rsidP="000E1985">
            <w:r>
              <w:t>Offer free delivery for products</w:t>
            </w:r>
          </w:p>
        </w:tc>
        <w:tc>
          <w:tcPr>
            <w:tcW w:w="848" w:type="dxa"/>
          </w:tcPr>
          <w:p w14:paraId="79A1DFD1" w14:textId="43290644" w:rsidR="000E1985" w:rsidRPr="002C3D3E" w:rsidRDefault="000E1985" w:rsidP="000E1985">
            <w:pPr>
              <w:jc w:val="center"/>
              <w:rPr>
                <w:rFonts w:ascii="Segoe UI Emoji" w:hAnsi="Segoe UI Emoji" w:cs="Segoe UI Emoji"/>
              </w:rPr>
            </w:pPr>
            <w:r w:rsidRPr="00816BAF">
              <w:rPr>
                <w:rFonts w:ascii="Segoe UI Emoji" w:hAnsi="Segoe UI Emoji" w:cs="Segoe UI Emoji"/>
              </w:rPr>
              <w:t>✔</w:t>
            </w:r>
          </w:p>
        </w:tc>
        <w:tc>
          <w:tcPr>
            <w:tcW w:w="904" w:type="dxa"/>
          </w:tcPr>
          <w:p w14:paraId="52144F0F" w14:textId="77777777" w:rsidR="000E1985" w:rsidRDefault="000E1985" w:rsidP="000E1985">
            <w:pPr>
              <w:jc w:val="center"/>
            </w:pPr>
          </w:p>
        </w:tc>
        <w:tc>
          <w:tcPr>
            <w:tcW w:w="850" w:type="dxa"/>
          </w:tcPr>
          <w:p w14:paraId="7029CF48" w14:textId="77777777" w:rsidR="000E1985" w:rsidRDefault="000E1985" w:rsidP="000E1985">
            <w:pPr>
              <w:jc w:val="center"/>
            </w:pPr>
          </w:p>
        </w:tc>
        <w:tc>
          <w:tcPr>
            <w:tcW w:w="837" w:type="dxa"/>
          </w:tcPr>
          <w:p w14:paraId="0F01FF63" w14:textId="77777777" w:rsidR="000E1985" w:rsidRDefault="000E1985" w:rsidP="000E1985">
            <w:pPr>
              <w:jc w:val="center"/>
            </w:pPr>
          </w:p>
        </w:tc>
      </w:tr>
      <w:tr w:rsidR="000E1985" w14:paraId="1DFCFA6C" w14:textId="77777777" w:rsidTr="00975228">
        <w:tc>
          <w:tcPr>
            <w:tcW w:w="988" w:type="dxa"/>
          </w:tcPr>
          <w:p w14:paraId="062CA0F3" w14:textId="5FC672F6" w:rsidR="000E1985" w:rsidRDefault="000E1985" w:rsidP="000E1985">
            <w:pPr>
              <w:jc w:val="center"/>
            </w:pPr>
            <w:r>
              <w:t>2.1</w:t>
            </w:r>
          </w:p>
        </w:tc>
        <w:tc>
          <w:tcPr>
            <w:tcW w:w="4589" w:type="dxa"/>
          </w:tcPr>
          <w:p w14:paraId="79274C49" w14:textId="48A0F3FB" w:rsidR="000E1985" w:rsidRDefault="000E1985" w:rsidP="000E1985">
            <w:r>
              <w:t>add new customers into the database</w:t>
            </w:r>
          </w:p>
        </w:tc>
        <w:tc>
          <w:tcPr>
            <w:tcW w:w="848" w:type="dxa"/>
          </w:tcPr>
          <w:p w14:paraId="73A68DB1" w14:textId="7F91AC25" w:rsidR="000E1985" w:rsidRDefault="000E1985" w:rsidP="000E1985">
            <w:pPr>
              <w:jc w:val="center"/>
            </w:pPr>
            <w:r w:rsidRPr="00F927B3">
              <w:rPr>
                <w:rFonts w:ascii="Segoe UI Emoji" w:hAnsi="Segoe UI Emoji" w:cs="Segoe UI Emoji"/>
              </w:rPr>
              <w:t>✔</w:t>
            </w:r>
          </w:p>
        </w:tc>
        <w:tc>
          <w:tcPr>
            <w:tcW w:w="904" w:type="dxa"/>
          </w:tcPr>
          <w:p w14:paraId="5796C532" w14:textId="77777777" w:rsidR="000E1985" w:rsidRDefault="000E1985" w:rsidP="000E1985">
            <w:pPr>
              <w:jc w:val="center"/>
            </w:pPr>
          </w:p>
        </w:tc>
        <w:tc>
          <w:tcPr>
            <w:tcW w:w="850" w:type="dxa"/>
          </w:tcPr>
          <w:p w14:paraId="4E17FFC8" w14:textId="77777777" w:rsidR="000E1985" w:rsidRDefault="000E1985" w:rsidP="000E1985">
            <w:pPr>
              <w:jc w:val="center"/>
            </w:pPr>
          </w:p>
        </w:tc>
        <w:tc>
          <w:tcPr>
            <w:tcW w:w="837" w:type="dxa"/>
          </w:tcPr>
          <w:p w14:paraId="09BC75B9" w14:textId="77777777" w:rsidR="000E1985" w:rsidRDefault="000E1985" w:rsidP="000E1985">
            <w:pPr>
              <w:jc w:val="center"/>
            </w:pPr>
          </w:p>
        </w:tc>
      </w:tr>
      <w:tr w:rsidR="000E1985" w14:paraId="13F182C4" w14:textId="77777777" w:rsidTr="00975228">
        <w:tc>
          <w:tcPr>
            <w:tcW w:w="988" w:type="dxa"/>
          </w:tcPr>
          <w:p w14:paraId="0D1FCE44" w14:textId="24C298E6" w:rsidR="000E1985" w:rsidRDefault="000E1985" w:rsidP="000E1985">
            <w:pPr>
              <w:jc w:val="center"/>
            </w:pPr>
            <w:r>
              <w:t>2.2</w:t>
            </w:r>
          </w:p>
        </w:tc>
        <w:tc>
          <w:tcPr>
            <w:tcW w:w="4589" w:type="dxa"/>
          </w:tcPr>
          <w:p w14:paraId="1838AFB1" w14:textId="61BCC85C" w:rsidR="000E1985" w:rsidRDefault="000E1985" w:rsidP="000E1985">
            <w:r>
              <w:t>edit</w:t>
            </w:r>
            <w:r w:rsidRPr="007D2143">
              <w:t xml:space="preserve"> customers </w:t>
            </w:r>
            <w:r>
              <w:t>in</w:t>
            </w:r>
            <w:r w:rsidRPr="007D2143">
              <w:t xml:space="preserve"> the database</w:t>
            </w:r>
          </w:p>
        </w:tc>
        <w:tc>
          <w:tcPr>
            <w:tcW w:w="848" w:type="dxa"/>
          </w:tcPr>
          <w:p w14:paraId="51B8DA7D" w14:textId="1285F238" w:rsidR="000E1985" w:rsidRDefault="000E1985" w:rsidP="000E1985">
            <w:pPr>
              <w:jc w:val="center"/>
            </w:pPr>
            <w:r w:rsidRPr="00F927B3">
              <w:rPr>
                <w:rFonts w:ascii="Segoe UI Emoji" w:hAnsi="Segoe UI Emoji" w:cs="Segoe UI Emoji"/>
              </w:rPr>
              <w:t>✔</w:t>
            </w:r>
          </w:p>
        </w:tc>
        <w:tc>
          <w:tcPr>
            <w:tcW w:w="904" w:type="dxa"/>
          </w:tcPr>
          <w:p w14:paraId="3BA2C84C" w14:textId="77777777" w:rsidR="000E1985" w:rsidRDefault="000E1985" w:rsidP="000E1985">
            <w:pPr>
              <w:jc w:val="center"/>
            </w:pPr>
          </w:p>
        </w:tc>
        <w:tc>
          <w:tcPr>
            <w:tcW w:w="850" w:type="dxa"/>
          </w:tcPr>
          <w:p w14:paraId="6EEAF21C" w14:textId="77777777" w:rsidR="000E1985" w:rsidRDefault="000E1985" w:rsidP="000E1985">
            <w:pPr>
              <w:jc w:val="center"/>
            </w:pPr>
          </w:p>
        </w:tc>
        <w:tc>
          <w:tcPr>
            <w:tcW w:w="837" w:type="dxa"/>
          </w:tcPr>
          <w:p w14:paraId="46570898" w14:textId="77777777" w:rsidR="000E1985" w:rsidRDefault="000E1985" w:rsidP="000E1985">
            <w:pPr>
              <w:jc w:val="center"/>
            </w:pPr>
          </w:p>
        </w:tc>
      </w:tr>
      <w:tr w:rsidR="000E1985" w14:paraId="56DCA743" w14:textId="77777777" w:rsidTr="00975228">
        <w:tc>
          <w:tcPr>
            <w:tcW w:w="988" w:type="dxa"/>
          </w:tcPr>
          <w:p w14:paraId="333260FC" w14:textId="534C5327" w:rsidR="000E1985" w:rsidRDefault="000E1985" w:rsidP="000E1985">
            <w:pPr>
              <w:jc w:val="center"/>
            </w:pPr>
            <w:r>
              <w:t>2.3</w:t>
            </w:r>
          </w:p>
        </w:tc>
        <w:tc>
          <w:tcPr>
            <w:tcW w:w="4589" w:type="dxa"/>
          </w:tcPr>
          <w:p w14:paraId="2EBF7DD6" w14:textId="225F6C02" w:rsidR="000E1985" w:rsidRDefault="000E1985" w:rsidP="000E1985">
            <w:r>
              <w:t>delete</w:t>
            </w:r>
            <w:r w:rsidRPr="007D2143">
              <w:t xml:space="preserve"> customers </w:t>
            </w:r>
            <w:r>
              <w:t>from</w:t>
            </w:r>
            <w:r w:rsidRPr="007D2143">
              <w:t xml:space="preserve"> the database</w:t>
            </w:r>
          </w:p>
        </w:tc>
        <w:tc>
          <w:tcPr>
            <w:tcW w:w="848" w:type="dxa"/>
          </w:tcPr>
          <w:p w14:paraId="034B4FDD" w14:textId="37AA0737" w:rsidR="000E1985" w:rsidRDefault="000E1985" w:rsidP="000E1985">
            <w:pPr>
              <w:jc w:val="center"/>
            </w:pPr>
            <w:r w:rsidRPr="00F927B3">
              <w:rPr>
                <w:rFonts w:ascii="Segoe UI Emoji" w:hAnsi="Segoe UI Emoji" w:cs="Segoe UI Emoji"/>
              </w:rPr>
              <w:t>✔</w:t>
            </w:r>
          </w:p>
        </w:tc>
        <w:tc>
          <w:tcPr>
            <w:tcW w:w="904" w:type="dxa"/>
          </w:tcPr>
          <w:p w14:paraId="7B4391F2" w14:textId="77777777" w:rsidR="000E1985" w:rsidRDefault="000E1985" w:rsidP="000E1985">
            <w:pPr>
              <w:jc w:val="center"/>
            </w:pPr>
          </w:p>
        </w:tc>
        <w:tc>
          <w:tcPr>
            <w:tcW w:w="850" w:type="dxa"/>
          </w:tcPr>
          <w:p w14:paraId="6A42E7C0" w14:textId="77777777" w:rsidR="000E1985" w:rsidRDefault="000E1985" w:rsidP="000E1985">
            <w:pPr>
              <w:jc w:val="center"/>
            </w:pPr>
          </w:p>
        </w:tc>
        <w:tc>
          <w:tcPr>
            <w:tcW w:w="837" w:type="dxa"/>
          </w:tcPr>
          <w:p w14:paraId="23C1A4D1" w14:textId="77777777" w:rsidR="000E1985" w:rsidRDefault="000E1985" w:rsidP="000E1985">
            <w:pPr>
              <w:jc w:val="center"/>
            </w:pPr>
          </w:p>
        </w:tc>
      </w:tr>
      <w:tr w:rsidR="00721A3F" w14:paraId="6DF0C866" w14:textId="77777777" w:rsidTr="00975228">
        <w:tc>
          <w:tcPr>
            <w:tcW w:w="988" w:type="dxa"/>
          </w:tcPr>
          <w:p w14:paraId="22DD33A2" w14:textId="50EFFA4E" w:rsidR="00721A3F" w:rsidRDefault="00721A3F" w:rsidP="000E1985">
            <w:pPr>
              <w:jc w:val="center"/>
            </w:pPr>
            <w:r>
              <w:t>3.1</w:t>
            </w:r>
          </w:p>
        </w:tc>
        <w:tc>
          <w:tcPr>
            <w:tcW w:w="4589" w:type="dxa"/>
          </w:tcPr>
          <w:p w14:paraId="1B128407" w14:textId="01AFA490" w:rsidR="00721A3F" w:rsidRDefault="00721A3F" w:rsidP="000E1985">
            <w:r>
              <w:t>Create new orders in the database</w:t>
            </w:r>
          </w:p>
        </w:tc>
        <w:tc>
          <w:tcPr>
            <w:tcW w:w="848" w:type="dxa"/>
          </w:tcPr>
          <w:p w14:paraId="305FC088" w14:textId="77777777" w:rsidR="00721A3F" w:rsidRPr="00F927B3" w:rsidRDefault="00721A3F" w:rsidP="000E1985">
            <w:pPr>
              <w:jc w:val="center"/>
              <w:rPr>
                <w:rFonts w:ascii="Segoe UI Emoji" w:hAnsi="Segoe UI Emoji" w:cs="Segoe UI Emoji"/>
              </w:rPr>
            </w:pPr>
          </w:p>
        </w:tc>
        <w:tc>
          <w:tcPr>
            <w:tcW w:w="904" w:type="dxa"/>
          </w:tcPr>
          <w:p w14:paraId="6469FFE4" w14:textId="36B9FAE5" w:rsidR="00721A3F" w:rsidRDefault="00721A3F" w:rsidP="000E1985">
            <w:pPr>
              <w:jc w:val="center"/>
            </w:pPr>
            <w:r w:rsidRPr="00F927B3">
              <w:rPr>
                <w:rFonts w:ascii="Segoe UI Emoji" w:hAnsi="Segoe UI Emoji" w:cs="Segoe UI Emoji"/>
              </w:rPr>
              <w:t>✔</w:t>
            </w:r>
          </w:p>
        </w:tc>
        <w:tc>
          <w:tcPr>
            <w:tcW w:w="850" w:type="dxa"/>
          </w:tcPr>
          <w:p w14:paraId="518AA98A" w14:textId="77777777" w:rsidR="00721A3F" w:rsidRDefault="00721A3F" w:rsidP="000E1985">
            <w:pPr>
              <w:jc w:val="center"/>
            </w:pPr>
          </w:p>
        </w:tc>
        <w:tc>
          <w:tcPr>
            <w:tcW w:w="837" w:type="dxa"/>
          </w:tcPr>
          <w:p w14:paraId="4F96F98F" w14:textId="77777777" w:rsidR="00721A3F" w:rsidRDefault="00721A3F" w:rsidP="000E1985">
            <w:pPr>
              <w:jc w:val="center"/>
            </w:pPr>
          </w:p>
        </w:tc>
      </w:tr>
      <w:tr w:rsidR="00721A3F" w14:paraId="6831C767" w14:textId="77777777" w:rsidTr="00975228">
        <w:tc>
          <w:tcPr>
            <w:tcW w:w="988" w:type="dxa"/>
          </w:tcPr>
          <w:p w14:paraId="22D5F5F7" w14:textId="28B38238" w:rsidR="00721A3F" w:rsidRDefault="00721A3F" w:rsidP="000E1985">
            <w:pPr>
              <w:jc w:val="center"/>
            </w:pPr>
            <w:r>
              <w:t>3.2</w:t>
            </w:r>
          </w:p>
        </w:tc>
        <w:tc>
          <w:tcPr>
            <w:tcW w:w="4589" w:type="dxa"/>
          </w:tcPr>
          <w:p w14:paraId="0549D249" w14:textId="60F91778" w:rsidR="00721A3F" w:rsidRDefault="00721A3F" w:rsidP="000E1985">
            <w:r>
              <w:t>Delete order from the database</w:t>
            </w:r>
          </w:p>
        </w:tc>
        <w:tc>
          <w:tcPr>
            <w:tcW w:w="848" w:type="dxa"/>
          </w:tcPr>
          <w:p w14:paraId="7C14EDEB" w14:textId="77777777" w:rsidR="00721A3F" w:rsidRPr="00F927B3" w:rsidRDefault="00721A3F" w:rsidP="000E1985">
            <w:pPr>
              <w:jc w:val="center"/>
              <w:rPr>
                <w:rFonts w:ascii="Segoe UI Emoji" w:hAnsi="Segoe UI Emoji" w:cs="Segoe UI Emoji"/>
              </w:rPr>
            </w:pPr>
          </w:p>
        </w:tc>
        <w:tc>
          <w:tcPr>
            <w:tcW w:w="904" w:type="dxa"/>
          </w:tcPr>
          <w:p w14:paraId="49F84170" w14:textId="17DAED00" w:rsidR="00721A3F" w:rsidRDefault="00721A3F" w:rsidP="000E1985">
            <w:pPr>
              <w:jc w:val="center"/>
            </w:pPr>
            <w:r w:rsidRPr="00F927B3">
              <w:rPr>
                <w:rFonts w:ascii="Segoe UI Emoji" w:hAnsi="Segoe UI Emoji" w:cs="Segoe UI Emoji"/>
              </w:rPr>
              <w:t>✔</w:t>
            </w:r>
            <w:bookmarkStart w:id="25" w:name="_GoBack"/>
            <w:bookmarkEnd w:id="25"/>
          </w:p>
        </w:tc>
        <w:tc>
          <w:tcPr>
            <w:tcW w:w="850" w:type="dxa"/>
          </w:tcPr>
          <w:p w14:paraId="53F34346" w14:textId="77777777" w:rsidR="00721A3F" w:rsidRDefault="00721A3F" w:rsidP="000E1985">
            <w:pPr>
              <w:jc w:val="center"/>
            </w:pPr>
          </w:p>
        </w:tc>
        <w:tc>
          <w:tcPr>
            <w:tcW w:w="837" w:type="dxa"/>
          </w:tcPr>
          <w:p w14:paraId="3668A940" w14:textId="77777777" w:rsidR="00721A3F" w:rsidRDefault="00721A3F" w:rsidP="000E1985">
            <w:pPr>
              <w:jc w:val="center"/>
            </w:pPr>
          </w:p>
        </w:tc>
      </w:tr>
      <w:tr w:rsidR="000E1985" w14:paraId="7E3382A0" w14:textId="77777777" w:rsidTr="00975228">
        <w:tc>
          <w:tcPr>
            <w:tcW w:w="988" w:type="dxa"/>
          </w:tcPr>
          <w:p w14:paraId="6A099E2A" w14:textId="11E4E085" w:rsidR="000E1985" w:rsidRDefault="00721A3F" w:rsidP="000E1985">
            <w:pPr>
              <w:jc w:val="center"/>
            </w:pPr>
            <w:r>
              <w:t>4</w:t>
            </w:r>
          </w:p>
        </w:tc>
        <w:tc>
          <w:tcPr>
            <w:tcW w:w="4589" w:type="dxa"/>
          </w:tcPr>
          <w:p w14:paraId="0E058F85" w14:textId="1CC111A8" w:rsidR="000E1985" w:rsidRDefault="000E1985" w:rsidP="000E1985">
            <w:r>
              <w:t>Allow for different loyalty cards to be selected for customers</w:t>
            </w:r>
          </w:p>
        </w:tc>
        <w:tc>
          <w:tcPr>
            <w:tcW w:w="848" w:type="dxa"/>
          </w:tcPr>
          <w:p w14:paraId="065FA821" w14:textId="62B63B62" w:rsidR="000E1985" w:rsidRDefault="000E1985" w:rsidP="000E1985">
            <w:pPr>
              <w:jc w:val="center"/>
            </w:pPr>
          </w:p>
        </w:tc>
        <w:tc>
          <w:tcPr>
            <w:tcW w:w="904" w:type="dxa"/>
          </w:tcPr>
          <w:p w14:paraId="1EC1A00E" w14:textId="04110243" w:rsidR="000E1985" w:rsidRDefault="000E1985" w:rsidP="000E1985">
            <w:pPr>
              <w:jc w:val="center"/>
            </w:pPr>
            <w:r w:rsidRPr="002C3D3E">
              <w:rPr>
                <w:rFonts w:ascii="Segoe UI Emoji" w:hAnsi="Segoe UI Emoji" w:cs="Segoe UI Emoji"/>
              </w:rPr>
              <w:t>✔</w:t>
            </w:r>
          </w:p>
        </w:tc>
        <w:tc>
          <w:tcPr>
            <w:tcW w:w="850" w:type="dxa"/>
          </w:tcPr>
          <w:p w14:paraId="0525F70E" w14:textId="77777777" w:rsidR="000E1985" w:rsidRDefault="000E1985" w:rsidP="000E1985">
            <w:pPr>
              <w:jc w:val="center"/>
            </w:pPr>
          </w:p>
        </w:tc>
        <w:tc>
          <w:tcPr>
            <w:tcW w:w="837" w:type="dxa"/>
          </w:tcPr>
          <w:p w14:paraId="1C838FE2" w14:textId="77777777" w:rsidR="000E1985" w:rsidRDefault="000E1985" w:rsidP="000E1985">
            <w:pPr>
              <w:jc w:val="center"/>
            </w:pPr>
          </w:p>
        </w:tc>
      </w:tr>
      <w:tr w:rsidR="000E1985" w14:paraId="6DAB0140" w14:textId="77777777" w:rsidTr="00975228">
        <w:tc>
          <w:tcPr>
            <w:tcW w:w="988" w:type="dxa"/>
          </w:tcPr>
          <w:p w14:paraId="6E1BF5DC" w14:textId="72A3CA10" w:rsidR="000E1985" w:rsidRDefault="00721A3F" w:rsidP="000E1985">
            <w:pPr>
              <w:jc w:val="center"/>
            </w:pPr>
            <w:r>
              <w:t>5</w:t>
            </w:r>
          </w:p>
        </w:tc>
        <w:tc>
          <w:tcPr>
            <w:tcW w:w="4589" w:type="dxa"/>
          </w:tcPr>
          <w:p w14:paraId="41B3E27F" w14:textId="4DFEA614" w:rsidR="000E1985" w:rsidRDefault="000E1985" w:rsidP="000E1985">
            <w:r>
              <w:t>Alert admin when stock is low</w:t>
            </w:r>
          </w:p>
        </w:tc>
        <w:tc>
          <w:tcPr>
            <w:tcW w:w="848" w:type="dxa"/>
          </w:tcPr>
          <w:p w14:paraId="2D04F96E" w14:textId="2B0CED46" w:rsidR="000E1985" w:rsidRDefault="000E1985" w:rsidP="000E1985">
            <w:pPr>
              <w:jc w:val="center"/>
            </w:pPr>
            <w:r w:rsidRPr="00EE5C4E">
              <w:rPr>
                <w:rFonts w:ascii="Segoe UI Emoji" w:hAnsi="Segoe UI Emoji" w:cs="Segoe UI Emoji"/>
              </w:rPr>
              <w:t>✔</w:t>
            </w:r>
          </w:p>
        </w:tc>
        <w:tc>
          <w:tcPr>
            <w:tcW w:w="904" w:type="dxa"/>
          </w:tcPr>
          <w:p w14:paraId="32E1BBE4" w14:textId="77777777" w:rsidR="000E1985" w:rsidRDefault="000E1985" w:rsidP="000E1985">
            <w:pPr>
              <w:jc w:val="center"/>
            </w:pPr>
          </w:p>
        </w:tc>
        <w:tc>
          <w:tcPr>
            <w:tcW w:w="850" w:type="dxa"/>
          </w:tcPr>
          <w:p w14:paraId="18F1E5E2" w14:textId="77777777" w:rsidR="000E1985" w:rsidRDefault="000E1985" w:rsidP="000E1985">
            <w:pPr>
              <w:jc w:val="center"/>
            </w:pPr>
          </w:p>
        </w:tc>
        <w:tc>
          <w:tcPr>
            <w:tcW w:w="837" w:type="dxa"/>
          </w:tcPr>
          <w:p w14:paraId="130CD098" w14:textId="77777777" w:rsidR="000E1985" w:rsidRDefault="000E1985" w:rsidP="000E1985">
            <w:pPr>
              <w:jc w:val="center"/>
            </w:pPr>
          </w:p>
        </w:tc>
      </w:tr>
      <w:tr w:rsidR="000E1985" w14:paraId="6398CE43" w14:textId="77777777" w:rsidTr="00975228">
        <w:tc>
          <w:tcPr>
            <w:tcW w:w="988" w:type="dxa"/>
          </w:tcPr>
          <w:p w14:paraId="0A8DDFB3" w14:textId="5D70F407" w:rsidR="000E1985" w:rsidRDefault="00721A3F" w:rsidP="000E1985">
            <w:pPr>
              <w:jc w:val="center"/>
            </w:pPr>
            <w:r>
              <w:t>6</w:t>
            </w:r>
          </w:p>
        </w:tc>
        <w:tc>
          <w:tcPr>
            <w:tcW w:w="4589" w:type="dxa"/>
          </w:tcPr>
          <w:p w14:paraId="7FCB93D7" w14:textId="0862F7AC" w:rsidR="000E1985" w:rsidRDefault="000E1985" w:rsidP="000E1985">
            <w:r>
              <w:t>Open a portal where financing checks can be performed</w:t>
            </w:r>
          </w:p>
        </w:tc>
        <w:tc>
          <w:tcPr>
            <w:tcW w:w="848" w:type="dxa"/>
          </w:tcPr>
          <w:p w14:paraId="3FF399B0" w14:textId="0DEA3A47" w:rsidR="000E1985" w:rsidRDefault="000E1985" w:rsidP="000E1985">
            <w:pPr>
              <w:jc w:val="center"/>
            </w:pPr>
          </w:p>
        </w:tc>
        <w:tc>
          <w:tcPr>
            <w:tcW w:w="904" w:type="dxa"/>
          </w:tcPr>
          <w:p w14:paraId="7F5BD511" w14:textId="1B9067C9" w:rsidR="000E1985" w:rsidRDefault="000E1985" w:rsidP="000E1985">
            <w:pPr>
              <w:jc w:val="center"/>
            </w:pPr>
            <w:r w:rsidRPr="002C3D3E">
              <w:rPr>
                <w:rFonts w:ascii="Segoe UI Emoji" w:hAnsi="Segoe UI Emoji" w:cs="Segoe UI Emoji"/>
              </w:rPr>
              <w:t>✔</w:t>
            </w:r>
          </w:p>
        </w:tc>
        <w:tc>
          <w:tcPr>
            <w:tcW w:w="850" w:type="dxa"/>
          </w:tcPr>
          <w:p w14:paraId="0109EF1B" w14:textId="77777777" w:rsidR="000E1985" w:rsidRDefault="000E1985" w:rsidP="000E1985">
            <w:pPr>
              <w:jc w:val="center"/>
            </w:pPr>
          </w:p>
        </w:tc>
        <w:tc>
          <w:tcPr>
            <w:tcW w:w="837" w:type="dxa"/>
          </w:tcPr>
          <w:p w14:paraId="75269115" w14:textId="77777777" w:rsidR="000E1985" w:rsidRDefault="000E1985" w:rsidP="000E1985">
            <w:pPr>
              <w:jc w:val="center"/>
            </w:pPr>
          </w:p>
        </w:tc>
      </w:tr>
      <w:tr w:rsidR="000E1985" w14:paraId="75872053" w14:textId="77777777" w:rsidTr="00975228">
        <w:tc>
          <w:tcPr>
            <w:tcW w:w="988" w:type="dxa"/>
          </w:tcPr>
          <w:p w14:paraId="479719E0" w14:textId="51611242" w:rsidR="000E1985" w:rsidRDefault="00721A3F" w:rsidP="000E1985">
            <w:pPr>
              <w:jc w:val="center"/>
            </w:pPr>
            <w:r>
              <w:t>7</w:t>
            </w:r>
          </w:p>
        </w:tc>
        <w:tc>
          <w:tcPr>
            <w:tcW w:w="4589" w:type="dxa"/>
          </w:tcPr>
          <w:p w14:paraId="0AC87F18" w14:textId="71394CC0" w:rsidR="000E1985" w:rsidRDefault="000E1985" w:rsidP="000E1985">
            <w:r>
              <w:t xml:space="preserve">Page with reports and statistics on </w:t>
            </w:r>
            <w:r w:rsidR="00137E59">
              <w:t xml:space="preserve">the </w:t>
            </w:r>
            <w:r>
              <w:t>store like bar graphs</w:t>
            </w:r>
          </w:p>
        </w:tc>
        <w:tc>
          <w:tcPr>
            <w:tcW w:w="848" w:type="dxa"/>
          </w:tcPr>
          <w:p w14:paraId="48C07198" w14:textId="0912CF4B" w:rsidR="000E1985" w:rsidRDefault="000E1985" w:rsidP="000E1985">
            <w:pPr>
              <w:jc w:val="center"/>
            </w:pPr>
          </w:p>
        </w:tc>
        <w:tc>
          <w:tcPr>
            <w:tcW w:w="904" w:type="dxa"/>
          </w:tcPr>
          <w:p w14:paraId="19D29EB3" w14:textId="77777777" w:rsidR="000E1985" w:rsidRDefault="000E1985" w:rsidP="000E1985">
            <w:pPr>
              <w:jc w:val="center"/>
            </w:pPr>
          </w:p>
        </w:tc>
        <w:tc>
          <w:tcPr>
            <w:tcW w:w="850" w:type="dxa"/>
          </w:tcPr>
          <w:p w14:paraId="401F01A2" w14:textId="6DCA685E" w:rsidR="000E1985" w:rsidRDefault="000E1985" w:rsidP="000E1985">
            <w:pPr>
              <w:jc w:val="center"/>
            </w:pPr>
            <w:r w:rsidRPr="002C3D3E">
              <w:rPr>
                <w:rFonts w:ascii="Segoe UI Emoji" w:hAnsi="Segoe UI Emoji" w:cs="Segoe UI Emoji"/>
              </w:rPr>
              <w:t>✔</w:t>
            </w:r>
          </w:p>
        </w:tc>
        <w:tc>
          <w:tcPr>
            <w:tcW w:w="837" w:type="dxa"/>
          </w:tcPr>
          <w:p w14:paraId="008E7E12" w14:textId="77777777" w:rsidR="000E1985" w:rsidRDefault="000E1985" w:rsidP="000E1985">
            <w:pPr>
              <w:jc w:val="center"/>
            </w:pPr>
          </w:p>
        </w:tc>
      </w:tr>
      <w:tr w:rsidR="000E1985" w14:paraId="649C84EB" w14:textId="77777777" w:rsidTr="00975228">
        <w:tc>
          <w:tcPr>
            <w:tcW w:w="988" w:type="dxa"/>
          </w:tcPr>
          <w:p w14:paraId="2A92E553" w14:textId="51933C5D" w:rsidR="000E1985" w:rsidRDefault="00721A3F" w:rsidP="000E1985">
            <w:pPr>
              <w:jc w:val="center"/>
            </w:pPr>
            <w:r>
              <w:t>8</w:t>
            </w:r>
          </w:p>
        </w:tc>
        <w:tc>
          <w:tcPr>
            <w:tcW w:w="4589" w:type="dxa"/>
          </w:tcPr>
          <w:p w14:paraId="60746243" w14:textId="09A3EDC9" w:rsidR="000E1985" w:rsidRDefault="000E1985" w:rsidP="008910C3">
            <w:r>
              <w:t>Login system for security</w:t>
            </w:r>
          </w:p>
        </w:tc>
        <w:tc>
          <w:tcPr>
            <w:tcW w:w="848" w:type="dxa"/>
          </w:tcPr>
          <w:p w14:paraId="6BEA9E9F" w14:textId="77777777" w:rsidR="000E1985" w:rsidRDefault="000E1985" w:rsidP="000E1985">
            <w:pPr>
              <w:jc w:val="center"/>
            </w:pPr>
          </w:p>
        </w:tc>
        <w:tc>
          <w:tcPr>
            <w:tcW w:w="904" w:type="dxa"/>
          </w:tcPr>
          <w:p w14:paraId="22D42463" w14:textId="77777777" w:rsidR="000E1985" w:rsidRDefault="000E1985" w:rsidP="000E1985">
            <w:pPr>
              <w:jc w:val="center"/>
            </w:pPr>
          </w:p>
        </w:tc>
        <w:tc>
          <w:tcPr>
            <w:tcW w:w="850" w:type="dxa"/>
          </w:tcPr>
          <w:p w14:paraId="3F84AFB9" w14:textId="0EB1E45B" w:rsidR="000E1985" w:rsidRDefault="000E1985" w:rsidP="000E1985">
            <w:pPr>
              <w:jc w:val="center"/>
            </w:pPr>
            <w:r w:rsidRPr="002C3D3E">
              <w:rPr>
                <w:rFonts w:ascii="Segoe UI Emoji" w:hAnsi="Segoe UI Emoji" w:cs="Segoe UI Emoji"/>
              </w:rPr>
              <w:t>✔</w:t>
            </w:r>
          </w:p>
        </w:tc>
        <w:tc>
          <w:tcPr>
            <w:tcW w:w="837" w:type="dxa"/>
          </w:tcPr>
          <w:p w14:paraId="60562A2A" w14:textId="77777777" w:rsidR="000E1985" w:rsidRDefault="000E1985" w:rsidP="000E1985">
            <w:pPr>
              <w:jc w:val="center"/>
            </w:pPr>
          </w:p>
        </w:tc>
      </w:tr>
      <w:tr w:rsidR="000E1985" w14:paraId="32732A48" w14:textId="77777777" w:rsidTr="00975228">
        <w:tc>
          <w:tcPr>
            <w:tcW w:w="988" w:type="dxa"/>
          </w:tcPr>
          <w:p w14:paraId="1E7430DB" w14:textId="70B31745" w:rsidR="000E1985" w:rsidRDefault="00721A3F" w:rsidP="000E1985">
            <w:pPr>
              <w:jc w:val="center"/>
            </w:pPr>
            <w:r>
              <w:t>9</w:t>
            </w:r>
          </w:p>
        </w:tc>
        <w:tc>
          <w:tcPr>
            <w:tcW w:w="4589" w:type="dxa"/>
          </w:tcPr>
          <w:p w14:paraId="6A82F6AE" w14:textId="2B52EB53" w:rsidR="000E1985" w:rsidRDefault="000E1985" w:rsidP="008910C3">
            <w:r>
              <w:t>Separate employee and admin views</w:t>
            </w:r>
          </w:p>
        </w:tc>
        <w:tc>
          <w:tcPr>
            <w:tcW w:w="848" w:type="dxa"/>
          </w:tcPr>
          <w:p w14:paraId="3D3E6919" w14:textId="77777777" w:rsidR="000E1985" w:rsidRDefault="000E1985" w:rsidP="000E1985">
            <w:pPr>
              <w:jc w:val="center"/>
            </w:pPr>
          </w:p>
        </w:tc>
        <w:tc>
          <w:tcPr>
            <w:tcW w:w="904" w:type="dxa"/>
          </w:tcPr>
          <w:p w14:paraId="1E52AF8A" w14:textId="77777777" w:rsidR="000E1985" w:rsidRDefault="000E1985" w:rsidP="000E1985">
            <w:pPr>
              <w:jc w:val="center"/>
            </w:pPr>
          </w:p>
        </w:tc>
        <w:tc>
          <w:tcPr>
            <w:tcW w:w="850" w:type="dxa"/>
          </w:tcPr>
          <w:p w14:paraId="6524F13C" w14:textId="77777777" w:rsidR="000E1985" w:rsidRDefault="000E1985" w:rsidP="000E1985">
            <w:pPr>
              <w:jc w:val="center"/>
            </w:pPr>
          </w:p>
        </w:tc>
        <w:tc>
          <w:tcPr>
            <w:tcW w:w="837" w:type="dxa"/>
          </w:tcPr>
          <w:p w14:paraId="55477C2A" w14:textId="4786FE07" w:rsidR="000E1985" w:rsidRDefault="000E1985" w:rsidP="000E1985">
            <w:pPr>
              <w:jc w:val="center"/>
            </w:pPr>
            <w:r w:rsidRPr="002C3D3E">
              <w:rPr>
                <w:rFonts w:ascii="Segoe UI Emoji" w:hAnsi="Segoe UI Emoji" w:cs="Segoe UI Emoji"/>
              </w:rPr>
              <w:t>✔</w:t>
            </w:r>
          </w:p>
        </w:tc>
      </w:tr>
      <w:tr w:rsidR="000E1985" w14:paraId="68FC98D5" w14:textId="77777777" w:rsidTr="00975228">
        <w:tc>
          <w:tcPr>
            <w:tcW w:w="988" w:type="dxa"/>
          </w:tcPr>
          <w:p w14:paraId="68777374" w14:textId="60CCB16F" w:rsidR="000E1985" w:rsidRDefault="00721A3F" w:rsidP="000E1985">
            <w:pPr>
              <w:jc w:val="center"/>
            </w:pPr>
            <w:r>
              <w:t>10</w:t>
            </w:r>
          </w:p>
        </w:tc>
        <w:tc>
          <w:tcPr>
            <w:tcW w:w="4589" w:type="dxa"/>
          </w:tcPr>
          <w:p w14:paraId="49950D8B" w14:textId="24A028FB" w:rsidR="000E1985" w:rsidRDefault="000E1985" w:rsidP="008910C3">
            <w:r>
              <w:t>Allow for download of reports and statistics</w:t>
            </w:r>
          </w:p>
        </w:tc>
        <w:tc>
          <w:tcPr>
            <w:tcW w:w="848" w:type="dxa"/>
          </w:tcPr>
          <w:p w14:paraId="7635769E" w14:textId="77777777" w:rsidR="000E1985" w:rsidRDefault="000E1985" w:rsidP="000E1985">
            <w:pPr>
              <w:jc w:val="center"/>
            </w:pPr>
          </w:p>
        </w:tc>
        <w:tc>
          <w:tcPr>
            <w:tcW w:w="904" w:type="dxa"/>
          </w:tcPr>
          <w:p w14:paraId="7C148587" w14:textId="77777777" w:rsidR="000E1985" w:rsidRDefault="000E1985" w:rsidP="000E1985">
            <w:pPr>
              <w:jc w:val="center"/>
            </w:pPr>
          </w:p>
        </w:tc>
        <w:tc>
          <w:tcPr>
            <w:tcW w:w="850" w:type="dxa"/>
          </w:tcPr>
          <w:p w14:paraId="3A538F3E" w14:textId="2F50F881" w:rsidR="000E1985" w:rsidRDefault="000E1985" w:rsidP="000E1985">
            <w:pPr>
              <w:jc w:val="center"/>
            </w:pPr>
            <w:r w:rsidRPr="002C3D3E">
              <w:rPr>
                <w:rFonts w:ascii="Segoe UI Emoji" w:hAnsi="Segoe UI Emoji" w:cs="Segoe UI Emoji"/>
              </w:rPr>
              <w:t>✔</w:t>
            </w:r>
          </w:p>
        </w:tc>
        <w:tc>
          <w:tcPr>
            <w:tcW w:w="837" w:type="dxa"/>
          </w:tcPr>
          <w:p w14:paraId="32AB1976" w14:textId="77777777" w:rsidR="000E1985" w:rsidRDefault="000E1985" w:rsidP="000E1985">
            <w:pPr>
              <w:jc w:val="center"/>
            </w:pPr>
          </w:p>
        </w:tc>
      </w:tr>
    </w:tbl>
    <w:p w14:paraId="7494ABC1" w14:textId="77777777" w:rsidR="008910C3" w:rsidRPr="008910C3" w:rsidRDefault="008910C3" w:rsidP="008910C3"/>
    <w:p w14:paraId="1A8A3147" w14:textId="77777777" w:rsidR="008910C3" w:rsidRPr="00D02C73" w:rsidRDefault="008910C3" w:rsidP="004A208D">
      <w:pPr>
        <w:rPr>
          <w:szCs w:val="17"/>
        </w:rPr>
      </w:pPr>
    </w:p>
    <w:p w14:paraId="0BD569F9" w14:textId="4090D002" w:rsidR="00BB518D" w:rsidRDefault="00D24846" w:rsidP="00BB518D">
      <w:pPr>
        <w:pStyle w:val="Heading2"/>
      </w:pPr>
      <w:bookmarkStart w:id="26" w:name="_Toc26028777"/>
      <w:r>
        <w:lastRenderedPageBreak/>
        <w:t>Design</w:t>
      </w:r>
      <w:bookmarkEnd w:id="26"/>
    </w:p>
    <w:p w14:paraId="30391CD9" w14:textId="20282AC4" w:rsidR="00C76434" w:rsidRPr="00C76434" w:rsidRDefault="00C76434" w:rsidP="00C76434">
      <w:pPr>
        <w:pStyle w:val="Heading3"/>
      </w:pPr>
      <w:bookmarkStart w:id="27" w:name="_Toc26028778"/>
      <w:r>
        <w:t>Use Case Diagram</w:t>
      </w:r>
      <w:bookmarkEnd w:id="27"/>
    </w:p>
    <w:p w14:paraId="2E9D50A3" w14:textId="77777777" w:rsidR="00A659D8" w:rsidRDefault="00A659D8" w:rsidP="00A659D8">
      <w:pPr>
        <w:keepNext/>
      </w:pPr>
      <w:r>
        <w:rPr>
          <w:noProof/>
        </w:rPr>
        <w:drawing>
          <wp:inline distT="0" distB="0" distL="0" distR="0" wp14:anchorId="6B39941A" wp14:editId="166B994A">
            <wp:extent cx="2804160" cy="2404605"/>
            <wp:effectExtent l="0" t="0" r="0" b="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 Use Case.png"/>
                    <pic:cNvPicPr/>
                  </pic:nvPicPr>
                  <pic:blipFill>
                    <a:blip r:embed="rId9">
                      <a:extLst>
                        <a:ext uri="{28A0092B-C50C-407E-A947-70E740481C1C}">
                          <a14:useLocalDpi xmlns:a14="http://schemas.microsoft.com/office/drawing/2010/main" val="0"/>
                        </a:ext>
                      </a:extLst>
                    </a:blip>
                    <a:stretch>
                      <a:fillRect/>
                    </a:stretch>
                  </pic:blipFill>
                  <pic:spPr>
                    <a:xfrm>
                      <a:off x="0" y="0"/>
                      <a:ext cx="2858448" cy="2451158"/>
                    </a:xfrm>
                    <a:prstGeom prst="rect">
                      <a:avLst/>
                    </a:prstGeom>
                  </pic:spPr>
                </pic:pic>
              </a:graphicData>
            </a:graphic>
          </wp:inline>
        </w:drawing>
      </w:r>
    </w:p>
    <w:p w14:paraId="1913084D" w14:textId="6501A513" w:rsidR="00BB518D" w:rsidRDefault="00A659D8" w:rsidP="00587180">
      <w:pPr>
        <w:pStyle w:val="Caption"/>
      </w:pPr>
      <w:r>
        <w:t xml:space="preserve">Figure </w:t>
      </w:r>
      <w:r w:rsidR="00721A3F">
        <w:fldChar w:fldCharType="begin"/>
      </w:r>
      <w:r w:rsidR="00721A3F">
        <w:instrText xml:space="preserve"> SEQ Figure \* ARABIC </w:instrText>
      </w:r>
      <w:r w:rsidR="00721A3F">
        <w:fldChar w:fldCharType="separate"/>
      </w:r>
      <w:r>
        <w:rPr>
          <w:noProof/>
        </w:rPr>
        <w:t>3</w:t>
      </w:r>
      <w:r w:rsidR="00721A3F">
        <w:rPr>
          <w:noProof/>
        </w:rPr>
        <w:fldChar w:fldCharType="end"/>
      </w:r>
      <w:r>
        <w:t>. Use case diagram of the functionality in the applicatio</w:t>
      </w:r>
      <w:r w:rsidR="00587180">
        <w:t>n</w:t>
      </w:r>
    </w:p>
    <w:p w14:paraId="0B26BB7F" w14:textId="12B6B4AF" w:rsidR="000E1985" w:rsidRPr="000E1985" w:rsidRDefault="000E1985" w:rsidP="000E1985">
      <w:r>
        <w:t>The use case diagram shows the basic interaction the client will be able to perform once the system is developed. Price and client control will allow for a further interaction like adding new entries, editing or deleting entries from the database.</w:t>
      </w:r>
    </w:p>
    <w:p w14:paraId="5E126B83" w14:textId="21E5F9C3" w:rsidR="00C76434" w:rsidRDefault="00C76434" w:rsidP="00C76434">
      <w:pPr>
        <w:pStyle w:val="Heading3"/>
      </w:pPr>
      <w:bookmarkStart w:id="28" w:name="_Toc26028779"/>
      <w:r>
        <w:lastRenderedPageBreak/>
        <w:t>UML Class Diagram</w:t>
      </w:r>
      <w:bookmarkEnd w:id="28"/>
    </w:p>
    <w:p w14:paraId="1F0B6FE6" w14:textId="4244AFDD" w:rsidR="00D10783" w:rsidRDefault="00C76434" w:rsidP="00D10783">
      <w:r>
        <w:rPr>
          <w:noProof/>
        </w:rPr>
        <w:drawing>
          <wp:inline distT="0" distB="0" distL="0" distR="0" wp14:anchorId="1824E575" wp14:editId="2043EAAE">
            <wp:extent cx="5731510" cy="5907405"/>
            <wp:effectExtent l="0" t="0" r="2540" b="0"/>
            <wp:docPr id="5" name="Picture 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ML Class Diagr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907405"/>
                    </a:xfrm>
                    <a:prstGeom prst="rect">
                      <a:avLst/>
                    </a:prstGeom>
                  </pic:spPr>
                </pic:pic>
              </a:graphicData>
            </a:graphic>
          </wp:inline>
        </w:drawing>
      </w:r>
    </w:p>
    <w:p w14:paraId="601B8EA5" w14:textId="6F5E95A8" w:rsidR="00683801" w:rsidRDefault="00683801" w:rsidP="00D10783">
      <w:r>
        <w:t xml:space="preserve">From the above UML class </w:t>
      </w:r>
      <w:r w:rsidR="003C25CC">
        <w:t>diagram,</w:t>
      </w:r>
      <w:r>
        <w:t xml:space="preserve"> we can see a clear 3 way split between the presentation layer, business logic layer and the database access layer. It is easy to see</w:t>
      </w:r>
      <w:r w:rsidR="00DA1618">
        <w:t xml:space="preserve"> why </w:t>
      </w:r>
      <w:r w:rsidR="003C25CC">
        <w:t xml:space="preserve">this architecture enables for future expansions as each tier encapsulates their own </w:t>
      </w:r>
      <w:r w:rsidR="00C57907">
        <w:t xml:space="preserve">responsibilities. </w:t>
      </w:r>
    </w:p>
    <w:p w14:paraId="1AA04638" w14:textId="104423AA" w:rsidR="0020274E" w:rsidRDefault="0020274E" w:rsidP="0020274E">
      <w:pPr>
        <w:pStyle w:val="Heading3"/>
      </w:pPr>
      <w:r>
        <w:lastRenderedPageBreak/>
        <w:t>Entity relationship Diagram</w:t>
      </w:r>
    </w:p>
    <w:p w14:paraId="2118F23F" w14:textId="7EC37545" w:rsidR="0020274E" w:rsidRPr="0020274E" w:rsidRDefault="0020274E" w:rsidP="0020274E">
      <w:r>
        <w:rPr>
          <w:noProof/>
        </w:rPr>
        <w:drawing>
          <wp:inline distT="0" distB="0" distL="0" distR="0" wp14:anchorId="2B76E070" wp14:editId="38A555B0">
            <wp:extent cx="5593565" cy="2072820"/>
            <wp:effectExtent l="0" t="0" r="762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593565" cy="2072820"/>
                    </a:xfrm>
                    <a:prstGeom prst="rect">
                      <a:avLst/>
                    </a:prstGeom>
                  </pic:spPr>
                </pic:pic>
              </a:graphicData>
            </a:graphic>
          </wp:inline>
        </w:drawing>
      </w:r>
    </w:p>
    <w:p w14:paraId="528BEC13" w14:textId="559157D7" w:rsidR="00494C62" w:rsidRDefault="00494C62" w:rsidP="00494C62">
      <w:pPr>
        <w:pStyle w:val="Heading3"/>
      </w:pPr>
      <w:bookmarkStart w:id="29" w:name="_Toc26028780"/>
      <w:r>
        <w:t>Database</w:t>
      </w:r>
      <w:bookmarkEnd w:id="29"/>
    </w:p>
    <w:p w14:paraId="43E3C033" w14:textId="06A17F11" w:rsidR="00A46588" w:rsidRDefault="00A46588" w:rsidP="00A46588">
      <w:r>
        <w:t xml:space="preserve">The </w:t>
      </w:r>
      <w:r w:rsidR="00336A7C">
        <w:t xml:space="preserve">database </w:t>
      </w:r>
      <w:r w:rsidR="0035683A">
        <w:t xml:space="preserve">is a local </w:t>
      </w:r>
      <w:r w:rsidR="00A31415">
        <w:t>one which has 2 tables, one for the product and one for the customer.</w:t>
      </w:r>
      <w:r w:rsidR="0068695D">
        <w:t xml:space="preserve"> </w:t>
      </w:r>
      <w:r w:rsidR="00DF7B80">
        <w:t>The datatypes are described below.</w:t>
      </w:r>
    </w:p>
    <w:p w14:paraId="172ADF6B" w14:textId="1760F08F" w:rsidR="00B46924" w:rsidRDefault="00E0659C" w:rsidP="00E0659C">
      <w:pPr>
        <w:pStyle w:val="Heading4"/>
      </w:pPr>
      <w:r>
        <w:t>Customer</w:t>
      </w:r>
    </w:p>
    <w:p w14:paraId="7CF95312" w14:textId="5A684800" w:rsidR="00E0659C" w:rsidRDefault="00E0659C" w:rsidP="00E0659C">
      <w:r>
        <w:t>The customer table (</w:t>
      </w:r>
      <w:r w:rsidR="00AB282D">
        <w:t>tblCustomer</w:t>
      </w:r>
      <w:r>
        <w:t>)</w:t>
      </w:r>
    </w:p>
    <w:p w14:paraId="6D9F16D1" w14:textId="6D309375" w:rsidR="002F7933" w:rsidRDefault="00BA2C83" w:rsidP="00BA2C83">
      <w:pPr>
        <w:pStyle w:val="ListParagraph"/>
        <w:numPr>
          <w:ilvl w:val="0"/>
          <w:numId w:val="27"/>
        </w:numPr>
      </w:pPr>
      <w:r>
        <w:t>Id</w:t>
      </w:r>
      <w:r w:rsidR="006D7127">
        <w:t xml:space="preserve"> </w:t>
      </w:r>
      <w:r w:rsidR="006D7127" w:rsidRPr="00000F48">
        <w:rPr>
          <w:color w:val="4472C4" w:themeColor="accent1"/>
        </w:rPr>
        <w:t>data type</w:t>
      </w:r>
      <w:r w:rsidR="006D7127">
        <w:rPr>
          <w:color w:val="4472C4" w:themeColor="accent1"/>
        </w:rPr>
        <w:t xml:space="preserve"> </w:t>
      </w:r>
      <w:r w:rsidR="006D7127" w:rsidRPr="00000F48">
        <w:rPr>
          <w:color w:val="000000" w:themeColor="text1"/>
        </w:rPr>
        <w:t>int</w:t>
      </w:r>
    </w:p>
    <w:p w14:paraId="39E66D1A" w14:textId="3E7C2E25" w:rsidR="00BA2C83" w:rsidRDefault="003873F9" w:rsidP="00BA2C83">
      <w:pPr>
        <w:pStyle w:val="ListParagraph"/>
        <w:numPr>
          <w:ilvl w:val="0"/>
          <w:numId w:val="27"/>
        </w:numPr>
      </w:pPr>
      <w:r>
        <w:t>CustomerId</w:t>
      </w:r>
      <w:r w:rsidR="006D7127">
        <w:t xml:space="preserve"> </w:t>
      </w:r>
      <w:r w:rsidR="006D7127" w:rsidRPr="00000F48">
        <w:rPr>
          <w:color w:val="4472C4" w:themeColor="accent1"/>
        </w:rPr>
        <w:t>data type</w:t>
      </w:r>
      <w:r w:rsidR="006D7127">
        <w:rPr>
          <w:color w:val="4472C4" w:themeColor="accent1"/>
        </w:rPr>
        <w:t xml:space="preserve"> </w:t>
      </w:r>
      <w:r w:rsidR="006D7127" w:rsidRPr="00000F48">
        <w:rPr>
          <w:color w:val="000000" w:themeColor="text1"/>
        </w:rPr>
        <w:t>int</w:t>
      </w:r>
    </w:p>
    <w:p w14:paraId="0D5DFA93" w14:textId="3E86CB45" w:rsidR="003873F9" w:rsidRDefault="003873F9" w:rsidP="00BA2C83">
      <w:pPr>
        <w:pStyle w:val="ListParagraph"/>
        <w:numPr>
          <w:ilvl w:val="0"/>
          <w:numId w:val="27"/>
        </w:numPr>
      </w:pPr>
      <w:r>
        <w:t>FirstName</w:t>
      </w:r>
      <w:r w:rsidR="006D7127">
        <w:t xml:space="preserve"> </w:t>
      </w:r>
      <w:r w:rsidR="006D7127" w:rsidRPr="00000F48">
        <w:rPr>
          <w:color w:val="4472C4" w:themeColor="accent1"/>
        </w:rPr>
        <w:t>data type</w:t>
      </w:r>
      <w:r w:rsidR="006D7127">
        <w:rPr>
          <w:color w:val="4472C4" w:themeColor="accent1"/>
        </w:rPr>
        <w:t xml:space="preserve"> </w:t>
      </w:r>
      <w:r w:rsidR="006D7127">
        <w:rPr>
          <w:color w:val="000000" w:themeColor="text1"/>
        </w:rPr>
        <w:t>varchar(50)</w:t>
      </w:r>
    </w:p>
    <w:p w14:paraId="02F6C0B1" w14:textId="73793413" w:rsidR="003873F9" w:rsidRDefault="003873F9" w:rsidP="00BA2C83">
      <w:pPr>
        <w:pStyle w:val="ListParagraph"/>
        <w:numPr>
          <w:ilvl w:val="0"/>
          <w:numId w:val="27"/>
        </w:numPr>
      </w:pPr>
      <w:r>
        <w:t>LastName</w:t>
      </w:r>
      <w:r w:rsidR="006D7127">
        <w:t xml:space="preserve"> </w:t>
      </w:r>
      <w:r w:rsidR="006D7127" w:rsidRPr="00000F48">
        <w:rPr>
          <w:color w:val="4472C4" w:themeColor="accent1"/>
        </w:rPr>
        <w:t>data type</w:t>
      </w:r>
      <w:r w:rsidR="006D7127">
        <w:rPr>
          <w:color w:val="4472C4" w:themeColor="accent1"/>
        </w:rPr>
        <w:t xml:space="preserve"> </w:t>
      </w:r>
      <w:r w:rsidR="006D7127">
        <w:rPr>
          <w:color w:val="000000" w:themeColor="text1"/>
        </w:rPr>
        <w:t>varchar(50)</w:t>
      </w:r>
    </w:p>
    <w:p w14:paraId="04E5F69D" w14:textId="372439C5" w:rsidR="003873F9" w:rsidRDefault="00C71887" w:rsidP="00BA2C83">
      <w:pPr>
        <w:pStyle w:val="ListParagraph"/>
        <w:numPr>
          <w:ilvl w:val="0"/>
          <w:numId w:val="27"/>
        </w:numPr>
      </w:pPr>
      <w:r>
        <w:t>Email</w:t>
      </w:r>
      <w:r w:rsidR="006D7127">
        <w:t xml:space="preserve"> </w:t>
      </w:r>
      <w:r w:rsidR="006D7127" w:rsidRPr="00000F48">
        <w:rPr>
          <w:color w:val="4472C4" w:themeColor="accent1"/>
        </w:rPr>
        <w:t>data type</w:t>
      </w:r>
      <w:r w:rsidR="006D7127">
        <w:rPr>
          <w:color w:val="4472C4" w:themeColor="accent1"/>
        </w:rPr>
        <w:t xml:space="preserve"> </w:t>
      </w:r>
      <w:r w:rsidR="006D7127">
        <w:rPr>
          <w:color w:val="000000" w:themeColor="text1"/>
        </w:rPr>
        <w:t>varchar(50)</w:t>
      </w:r>
    </w:p>
    <w:p w14:paraId="4D9270AF" w14:textId="41FEAF63" w:rsidR="00C71887" w:rsidRDefault="00C71887" w:rsidP="00BA2C83">
      <w:pPr>
        <w:pStyle w:val="ListParagraph"/>
        <w:numPr>
          <w:ilvl w:val="0"/>
          <w:numId w:val="27"/>
        </w:numPr>
      </w:pPr>
      <w:r>
        <w:t>PhoneNo</w:t>
      </w:r>
      <w:r w:rsidR="00584415">
        <w:t xml:space="preserve"> </w:t>
      </w:r>
      <w:r w:rsidR="00584415" w:rsidRPr="00000F48">
        <w:rPr>
          <w:color w:val="4472C4" w:themeColor="accent1"/>
        </w:rPr>
        <w:t>data type</w:t>
      </w:r>
      <w:r w:rsidR="00584415">
        <w:rPr>
          <w:color w:val="4472C4" w:themeColor="accent1"/>
        </w:rPr>
        <w:t xml:space="preserve"> </w:t>
      </w:r>
      <w:r w:rsidR="00584415">
        <w:rPr>
          <w:color w:val="000000" w:themeColor="text1"/>
        </w:rPr>
        <w:t>varchar(50)</w:t>
      </w:r>
    </w:p>
    <w:p w14:paraId="218C22E0" w14:textId="7ACE99F3" w:rsidR="00C71887" w:rsidRDefault="00C71887" w:rsidP="00BA2C83">
      <w:pPr>
        <w:pStyle w:val="ListParagraph"/>
        <w:numPr>
          <w:ilvl w:val="0"/>
          <w:numId w:val="27"/>
        </w:numPr>
      </w:pPr>
      <w:r>
        <w:t>Address</w:t>
      </w:r>
      <w:r w:rsidR="00584415">
        <w:t xml:space="preserve"> </w:t>
      </w:r>
      <w:r w:rsidR="00584415" w:rsidRPr="00000F48">
        <w:rPr>
          <w:color w:val="4472C4" w:themeColor="accent1"/>
        </w:rPr>
        <w:t>data type</w:t>
      </w:r>
      <w:r w:rsidR="00584415">
        <w:rPr>
          <w:color w:val="4472C4" w:themeColor="accent1"/>
        </w:rPr>
        <w:t xml:space="preserve"> </w:t>
      </w:r>
      <w:r w:rsidR="00584415">
        <w:rPr>
          <w:color w:val="000000" w:themeColor="text1"/>
        </w:rPr>
        <w:t>varchar(50)</w:t>
      </w:r>
    </w:p>
    <w:p w14:paraId="36A329D8" w14:textId="4E79B8BC" w:rsidR="003A7A19" w:rsidRPr="00E0659C" w:rsidRDefault="003A7A19" w:rsidP="00BA2C83">
      <w:pPr>
        <w:pStyle w:val="ListParagraph"/>
        <w:numPr>
          <w:ilvl w:val="0"/>
          <w:numId w:val="27"/>
        </w:numPr>
      </w:pPr>
      <w:r>
        <w:t>LoyaltyCard</w:t>
      </w:r>
      <w:r w:rsidR="00584415">
        <w:t xml:space="preserve"> </w:t>
      </w:r>
      <w:r w:rsidR="00584415" w:rsidRPr="00000F48">
        <w:rPr>
          <w:color w:val="4472C4" w:themeColor="accent1"/>
        </w:rPr>
        <w:t>data type</w:t>
      </w:r>
      <w:r w:rsidR="00584415">
        <w:rPr>
          <w:color w:val="4472C4" w:themeColor="accent1"/>
        </w:rPr>
        <w:t xml:space="preserve"> </w:t>
      </w:r>
      <w:r w:rsidR="000C384A">
        <w:rPr>
          <w:color w:val="000000" w:themeColor="text1"/>
        </w:rPr>
        <w:t>tinyint</w:t>
      </w:r>
    </w:p>
    <w:p w14:paraId="28C28217" w14:textId="10DC8EAC" w:rsidR="00E0659C" w:rsidRDefault="00E0659C" w:rsidP="00E0659C">
      <w:pPr>
        <w:pStyle w:val="Heading4"/>
      </w:pPr>
      <w:r>
        <w:t>Product</w:t>
      </w:r>
    </w:p>
    <w:p w14:paraId="785A114E" w14:textId="46EAD065" w:rsidR="003A7A19" w:rsidRDefault="003A7A19" w:rsidP="003A7A19">
      <w:r>
        <w:t>The product table (tblCustomer)</w:t>
      </w:r>
    </w:p>
    <w:p w14:paraId="39498CD5" w14:textId="00B06719" w:rsidR="001A5B96" w:rsidRDefault="001A5B96" w:rsidP="001A5B96">
      <w:pPr>
        <w:pStyle w:val="ListParagraph"/>
        <w:numPr>
          <w:ilvl w:val="0"/>
          <w:numId w:val="28"/>
        </w:numPr>
      </w:pPr>
      <w:r>
        <w:t>Id</w:t>
      </w:r>
      <w:r w:rsidR="008A3039">
        <w:t xml:space="preserve"> </w:t>
      </w:r>
      <w:r w:rsidR="00782F54" w:rsidRPr="00000F48">
        <w:rPr>
          <w:color w:val="4472C4" w:themeColor="accent1"/>
        </w:rPr>
        <w:t>data</w:t>
      </w:r>
      <w:r w:rsidR="00000F48" w:rsidRPr="00000F48">
        <w:rPr>
          <w:color w:val="4472C4" w:themeColor="accent1"/>
        </w:rPr>
        <w:t xml:space="preserve"> </w:t>
      </w:r>
      <w:r w:rsidR="00782F54" w:rsidRPr="00000F48">
        <w:rPr>
          <w:color w:val="4472C4" w:themeColor="accent1"/>
        </w:rPr>
        <w:t>type</w:t>
      </w:r>
      <w:r w:rsidR="00000F48">
        <w:rPr>
          <w:color w:val="4472C4" w:themeColor="accent1"/>
        </w:rPr>
        <w:t xml:space="preserve"> </w:t>
      </w:r>
      <w:r w:rsidR="00000F48" w:rsidRPr="00000F48">
        <w:rPr>
          <w:color w:val="000000" w:themeColor="text1"/>
        </w:rPr>
        <w:t>int</w:t>
      </w:r>
    </w:p>
    <w:p w14:paraId="5DED4F99" w14:textId="74797DB7" w:rsidR="001A5B96" w:rsidRDefault="001A5B96" w:rsidP="00000F48">
      <w:pPr>
        <w:pStyle w:val="ListParagraph"/>
        <w:numPr>
          <w:ilvl w:val="0"/>
          <w:numId w:val="28"/>
        </w:numPr>
      </w:pPr>
      <w:r>
        <w:t>ProductId</w:t>
      </w:r>
      <w:r w:rsidR="00DE1CD4">
        <w:t xml:space="preserve"> </w:t>
      </w:r>
      <w:r w:rsidR="00000F48" w:rsidRPr="00000F48">
        <w:rPr>
          <w:color w:val="4472C4" w:themeColor="accent1"/>
        </w:rPr>
        <w:t>data type</w:t>
      </w:r>
      <w:r w:rsidR="00000F48">
        <w:rPr>
          <w:color w:val="4472C4" w:themeColor="accent1"/>
        </w:rPr>
        <w:t xml:space="preserve"> </w:t>
      </w:r>
      <w:r w:rsidR="00000F48" w:rsidRPr="00000F48">
        <w:rPr>
          <w:color w:val="000000" w:themeColor="text1"/>
        </w:rPr>
        <w:t>int</w:t>
      </w:r>
    </w:p>
    <w:p w14:paraId="4F0242F7" w14:textId="0C3D8BDD" w:rsidR="001A5B96" w:rsidRDefault="00D36892" w:rsidP="001A5B96">
      <w:pPr>
        <w:pStyle w:val="ListParagraph"/>
        <w:numPr>
          <w:ilvl w:val="0"/>
          <w:numId w:val="28"/>
        </w:numPr>
      </w:pPr>
      <w:r>
        <w:t>Name</w:t>
      </w:r>
      <w:r w:rsidR="00000F48">
        <w:t xml:space="preserve"> </w:t>
      </w:r>
      <w:r w:rsidR="00000F48" w:rsidRPr="00000F48">
        <w:rPr>
          <w:color w:val="4472C4" w:themeColor="accent1"/>
        </w:rPr>
        <w:t>data type</w:t>
      </w:r>
      <w:r w:rsidR="00000F48">
        <w:rPr>
          <w:color w:val="4472C4" w:themeColor="accent1"/>
        </w:rPr>
        <w:t xml:space="preserve"> </w:t>
      </w:r>
      <w:r w:rsidR="00EC67BB">
        <w:rPr>
          <w:color w:val="000000" w:themeColor="text1"/>
        </w:rPr>
        <w:t>varchar(50)</w:t>
      </w:r>
    </w:p>
    <w:p w14:paraId="74188506" w14:textId="06BD5391" w:rsidR="00D36892" w:rsidRDefault="00D36892" w:rsidP="001A5B96">
      <w:pPr>
        <w:pStyle w:val="ListParagraph"/>
        <w:numPr>
          <w:ilvl w:val="0"/>
          <w:numId w:val="28"/>
        </w:numPr>
      </w:pPr>
      <w:r>
        <w:t>Price</w:t>
      </w:r>
      <w:r w:rsidR="00000F48">
        <w:t xml:space="preserve"> </w:t>
      </w:r>
      <w:r w:rsidR="00000F48" w:rsidRPr="00000F48">
        <w:rPr>
          <w:color w:val="4472C4" w:themeColor="accent1"/>
        </w:rPr>
        <w:t>data type</w:t>
      </w:r>
      <w:r w:rsidR="00000F48">
        <w:rPr>
          <w:color w:val="4472C4" w:themeColor="accent1"/>
        </w:rPr>
        <w:t xml:space="preserve"> </w:t>
      </w:r>
      <w:r w:rsidR="00000F48" w:rsidRPr="00000F48">
        <w:rPr>
          <w:color w:val="000000" w:themeColor="text1"/>
        </w:rPr>
        <w:t>int</w:t>
      </w:r>
    </w:p>
    <w:p w14:paraId="69C1E934" w14:textId="126838BD" w:rsidR="00D36892" w:rsidRDefault="00D36892" w:rsidP="001A5B96">
      <w:pPr>
        <w:pStyle w:val="ListParagraph"/>
        <w:numPr>
          <w:ilvl w:val="0"/>
          <w:numId w:val="28"/>
        </w:numPr>
      </w:pPr>
      <w:r>
        <w:t>Stock</w:t>
      </w:r>
      <w:r w:rsidR="00000F48">
        <w:t xml:space="preserve"> </w:t>
      </w:r>
      <w:r w:rsidR="00000F48" w:rsidRPr="00000F48">
        <w:rPr>
          <w:color w:val="4472C4" w:themeColor="accent1"/>
        </w:rPr>
        <w:t>data type</w:t>
      </w:r>
      <w:r w:rsidR="00000F48">
        <w:rPr>
          <w:color w:val="4472C4" w:themeColor="accent1"/>
        </w:rPr>
        <w:t xml:space="preserve"> </w:t>
      </w:r>
      <w:r w:rsidR="00000F48" w:rsidRPr="00000F48">
        <w:rPr>
          <w:color w:val="000000" w:themeColor="text1"/>
        </w:rPr>
        <w:t>int</w:t>
      </w:r>
    </w:p>
    <w:p w14:paraId="1088B8FA" w14:textId="3CBE79C0" w:rsidR="007F0012" w:rsidRDefault="007F0012" w:rsidP="001A5B96">
      <w:pPr>
        <w:pStyle w:val="ListParagraph"/>
        <w:numPr>
          <w:ilvl w:val="0"/>
          <w:numId w:val="28"/>
        </w:numPr>
      </w:pPr>
      <w:r>
        <w:t>Category</w:t>
      </w:r>
      <w:r w:rsidR="00000F48">
        <w:t xml:space="preserve"> </w:t>
      </w:r>
      <w:r w:rsidR="00000F48" w:rsidRPr="00000F48">
        <w:rPr>
          <w:color w:val="4472C4" w:themeColor="accent1"/>
        </w:rPr>
        <w:t>data type</w:t>
      </w:r>
      <w:r w:rsidR="00000F48">
        <w:rPr>
          <w:color w:val="4472C4" w:themeColor="accent1"/>
        </w:rPr>
        <w:t xml:space="preserve"> </w:t>
      </w:r>
      <w:r w:rsidR="00000F48" w:rsidRPr="00000F48">
        <w:rPr>
          <w:color w:val="000000" w:themeColor="text1"/>
        </w:rPr>
        <w:t>int</w:t>
      </w:r>
    </w:p>
    <w:p w14:paraId="7DC781B5" w14:textId="3D7C4503" w:rsidR="00DB0755" w:rsidRDefault="00DB0755" w:rsidP="001A5B96">
      <w:pPr>
        <w:pStyle w:val="ListParagraph"/>
        <w:numPr>
          <w:ilvl w:val="0"/>
          <w:numId w:val="28"/>
        </w:numPr>
      </w:pPr>
      <w:r>
        <w:t>Offer</w:t>
      </w:r>
      <w:r w:rsidR="00000F48">
        <w:t xml:space="preserve"> </w:t>
      </w:r>
      <w:r w:rsidR="00000F48" w:rsidRPr="00000F48">
        <w:rPr>
          <w:color w:val="4472C4" w:themeColor="accent1"/>
        </w:rPr>
        <w:t>data type</w:t>
      </w:r>
      <w:r w:rsidR="00000F48">
        <w:rPr>
          <w:color w:val="4472C4" w:themeColor="accent1"/>
        </w:rPr>
        <w:t xml:space="preserve"> </w:t>
      </w:r>
      <w:r w:rsidR="00000F48" w:rsidRPr="00000F48">
        <w:rPr>
          <w:color w:val="000000" w:themeColor="text1"/>
        </w:rPr>
        <w:t>int</w:t>
      </w:r>
    </w:p>
    <w:p w14:paraId="4F83FBED" w14:textId="68BDD5D8" w:rsidR="00DB0755" w:rsidRPr="0020274E" w:rsidRDefault="00DB0755" w:rsidP="001A5B96">
      <w:pPr>
        <w:pStyle w:val="ListParagraph"/>
        <w:numPr>
          <w:ilvl w:val="0"/>
          <w:numId w:val="28"/>
        </w:numPr>
      </w:pPr>
      <w:r>
        <w:t>Delivery</w:t>
      </w:r>
      <w:r w:rsidR="00000F48">
        <w:t xml:space="preserve"> </w:t>
      </w:r>
      <w:r w:rsidR="00000F48" w:rsidRPr="00000F48">
        <w:rPr>
          <w:color w:val="4472C4" w:themeColor="accent1"/>
        </w:rPr>
        <w:t>data type</w:t>
      </w:r>
      <w:r w:rsidR="00000F48">
        <w:rPr>
          <w:color w:val="4472C4" w:themeColor="accent1"/>
        </w:rPr>
        <w:t xml:space="preserve"> </w:t>
      </w:r>
      <w:r w:rsidR="001C4877">
        <w:rPr>
          <w:color w:val="000000" w:themeColor="text1"/>
        </w:rPr>
        <w:t>tinyint</w:t>
      </w:r>
    </w:p>
    <w:p w14:paraId="4C4FA3D6" w14:textId="0710FBF4" w:rsidR="0020274E" w:rsidRDefault="0020274E" w:rsidP="0020274E">
      <w:pPr>
        <w:pStyle w:val="Heading4"/>
      </w:pPr>
      <w:r>
        <w:t>Order</w:t>
      </w:r>
    </w:p>
    <w:p w14:paraId="264D1805" w14:textId="4F5624A2" w:rsidR="0020274E" w:rsidRDefault="0020274E" w:rsidP="0020274E">
      <w:r>
        <w:t>The product table (tblOrder)</w:t>
      </w:r>
    </w:p>
    <w:p w14:paraId="769F3208" w14:textId="77777777" w:rsidR="0020274E" w:rsidRDefault="0020274E" w:rsidP="0020274E">
      <w:pPr>
        <w:pStyle w:val="ListParagraph"/>
        <w:numPr>
          <w:ilvl w:val="0"/>
          <w:numId w:val="28"/>
        </w:numPr>
      </w:pPr>
      <w:r>
        <w:t xml:space="preserve">Id </w:t>
      </w:r>
      <w:r w:rsidRPr="00000F48">
        <w:rPr>
          <w:color w:val="4472C4" w:themeColor="accent1"/>
        </w:rPr>
        <w:t>data type</w:t>
      </w:r>
      <w:r>
        <w:rPr>
          <w:color w:val="4472C4" w:themeColor="accent1"/>
        </w:rPr>
        <w:t xml:space="preserve"> </w:t>
      </w:r>
      <w:r w:rsidRPr="00000F48">
        <w:rPr>
          <w:color w:val="000000" w:themeColor="text1"/>
        </w:rPr>
        <w:t>int</w:t>
      </w:r>
    </w:p>
    <w:p w14:paraId="544F6247" w14:textId="3BF38938" w:rsidR="0020274E" w:rsidRDefault="0020274E" w:rsidP="0020274E">
      <w:pPr>
        <w:pStyle w:val="ListParagraph"/>
        <w:numPr>
          <w:ilvl w:val="0"/>
          <w:numId w:val="28"/>
        </w:numPr>
      </w:pPr>
      <w:r>
        <w:t xml:space="preserve">OrderId </w:t>
      </w:r>
      <w:r w:rsidRPr="00000F48">
        <w:rPr>
          <w:color w:val="4472C4" w:themeColor="accent1"/>
        </w:rPr>
        <w:t>data type</w:t>
      </w:r>
      <w:r>
        <w:rPr>
          <w:color w:val="4472C4" w:themeColor="accent1"/>
        </w:rPr>
        <w:t xml:space="preserve"> </w:t>
      </w:r>
      <w:r w:rsidRPr="00000F48">
        <w:rPr>
          <w:color w:val="000000" w:themeColor="text1"/>
        </w:rPr>
        <w:t>int</w:t>
      </w:r>
    </w:p>
    <w:p w14:paraId="047A23ED" w14:textId="637ECD76" w:rsidR="0020274E" w:rsidRDefault="0020274E" w:rsidP="0020274E">
      <w:pPr>
        <w:pStyle w:val="ListParagraph"/>
        <w:numPr>
          <w:ilvl w:val="0"/>
          <w:numId w:val="28"/>
        </w:numPr>
      </w:pPr>
      <w:r>
        <w:t xml:space="preserve">ProductId </w:t>
      </w:r>
      <w:r w:rsidRPr="00000F48">
        <w:rPr>
          <w:color w:val="4472C4" w:themeColor="accent1"/>
        </w:rPr>
        <w:t>data type</w:t>
      </w:r>
      <w:r>
        <w:rPr>
          <w:color w:val="4472C4" w:themeColor="accent1"/>
        </w:rPr>
        <w:t xml:space="preserve"> </w:t>
      </w:r>
      <w:r>
        <w:rPr>
          <w:color w:val="000000" w:themeColor="text1"/>
        </w:rPr>
        <w:t>int</w:t>
      </w:r>
    </w:p>
    <w:p w14:paraId="5CC0DE50" w14:textId="2001EB98" w:rsidR="0020274E" w:rsidRDefault="0020274E" w:rsidP="0020274E">
      <w:pPr>
        <w:pStyle w:val="ListParagraph"/>
        <w:numPr>
          <w:ilvl w:val="0"/>
          <w:numId w:val="28"/>
        </w:numPr>
      </w:pPr>
      <w:r>
        <w:t xml:space="preserve">CustomerId </w:t>
      </w:r>
      <w:r w:rsidRPr="00000F48">
        <w:rPr>
          <w:color w:val="4472C4" w:themeColor="accent1"/>
        </w:rPr>
        <w:t>data type</w:t>
      </w:r>
      <w:r>
        <w:rPr>
          <w:color w:val="4472C4" w:themeColor="accent1"/>
        </w:rPr>
        <w:t xml:space="preserve"> </w:t>
      </w:r>
      <w:r w:rsidRPr="00000F48">
        <w:rPr>
          <w:color w:val="000000" w:themeColor="text1"/>
        </w:rPr>
        <w:t>int</w:t>
      </w:r>
    </w:p>
    <w:p w14:paraId="6E1D8B23" w14:textId="1731A93F" w:rsidR="0020274E" w:rsidRDefault="0020274E" w:rsidP="0020274E">
      <w:pPr>
        <w:pStyle w:val="ListParagraph"/>
        <w:numPr>
          <w:ilvl w:val="0"/>
          <w:numId w:val="28"/>
        </w:numPr>
      </w:pPr>
      <w:r>
        <w:t xml:space="preserve">Quantity </w:t>
      </w:r>
      <w:r w:rsidRPr="00000F48">
        <w:rPr>
          <w:color w:val="4472C4" w:themeColor="accent1"/>
        </w:rPr>
        <w:t>data type</w:t>
      </w:r>
      <w:r>
        <w:rPr>
          <w:color w:val="4472C4" w:themeColor="accent1"/>
        </w:rPr>
        <w:t xml:space="preserve"> </w:t>
      </w:r>
      <w:r w:rsidRPr="00000F48">
        <w:rPr>
          <w:color w:val="000000" w:themeColor="text1"/>
        </w:rPr>
        <w:t>int</w:t>
      </w:r>
    </w:p>
    <w:p w14:paraId="55C1AD16" w14:textId="3142EBD8" w:rsidR="0020274E" w:rsidRPr="003A7A19" w:rsidRDefault="0020274E" w:rsidP="0020274E">
      <w:pPr>
        <w:pStyle w:val="ListParagraph"/>
        <w:numPr>
          <w:ilvl w:val="0"/>
          <w:numId w:val="28"/>
        </w:numPr>
      </w:pPr>
      <w:r>
        <w:lastRenderedPageBreak/>
        <w:t xml:space="preserve">Total </w:t>
      </w:r>
      <w:r w:rsidRPr="00000F48">
        <w:rPr>
          <w:color w:val="4472C4" w:themeColor="accent1"/>
        </w:rPr>
        <w:t>data type</w:t>
      </w:r>
      <w:r>
        <w:rPr>
          <w:color w:val="4472C4" w:themeColor="accent1"/>
        </w:rPr>
        <w:t xml:space="preserve"> </w:t>
      </w:r>
      <w:r>
        <w:rPr>
          <w:color w:val="000000" w:themeColor="text1"/>
        </w:rPr>
        <w:t>float</w:t>
      </w:r>
    </w:p>
    <w:p w14:paraId="4C68DE1D" w14:textId="6E1DD96C" w:rsidR="00560BE8" w:rsidRDefault="00560BE8" w:rsidP="004A208D"/>
    <w:p w14:paraId="0A2AEABD" w14:textId="77777777" w:rsidR="00560BE8" w:rsidRDefault="00560BE8" w:rsidP="004A208D"/>
    <w:p w14:paraId="272994D4" w14:textId="42B6EDF2" w:rsidR="00E82F8F" w:rsidRDefault="0089355C" w:rsidP="00006A4A">
      <w:pPr>
        <w:pStyle w:val="Heading1"/>
      </w:pPr>
      <w:bookmarkStart w:id="30" w:name="_Toc26028781"/>
      <w:r>
        <w:t>Evaluation</w:t>
      </w:r>
      <w:bookmarkEnd w:id="30"/>
    </w:p>
    <w:p w14:paraId="7ED3413D" w14:textId="349EE9EB" w:rsidR="000869A6" w:rsidRPr="000869A6" w:rsidRDefault="000869A6" w:rsidP="000869A6">
      <w:r>
        <w:t>PRIORITY/DIFFUCLTY</w:t>
      </w:r>
    </w:p>
    <w:p w14:paraId="31CA2C40" w14:textId="393BFE9B" w:rsidR="003F5535" w:rsidRDefault="000E1985" w:rsidP="000E1985">
      <w:pPr>
        <w:pStyle w:val="Heading2"/>
      </w:pPr>
      <w:bookmarkStart w:id="31" w:name="_Toc26028782"/>
      <w:r>
        <w:t>ATAM</w:t>
      </w:r>
      <w:bookmarkEnd w:id="3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1620"/>
        <w:gridCol w:w="1980"/>
        <w:gridCol w:w="3225"/>
      </w:tblGrid>
      <w:tr w:rsidR="000E1985" w14:paraId="203D234B" w14:textId="77777777" w:rsidTr="000E1985">
        <w:trPr>
          <w:cantSplit/>
          <w:trHeight w:val="285"/>
        </w:trPr>
        <w:tc>
          <w:tcPr>
            <w:tcW w:w="1275" w:type="dxa"/>
            <w:vMerge w:val="restart"/>
            <w:tcBorders>
              <w:top w:val="single" w:sz="4" w:space="0" w:color="auto"/>
              <w:left w:val="single" w:sz="4" w:space="0" w:color="auto"/>
              <w:bottom w:val="single" w:sz="4" w:space="0" w:color="auto"/>
              <w:right w:val="single" w:sz="4" w:space="0" w:color="auto"/>
            </w:tcBorders>
          </w:tcPr>
          <w:p w14:paraId="7A4D1DB3" w14:textId="77777777" w:rsidR="000E1985" w:rsidRDefault="000E1985">
            <w:pPr>
              <w:pStyle w:val="Header"/>
              <w:tabs>
                <w:tab w:val="left" w:pos="720"/>
              </w:tabs>
              <w:rPr>
                <w:rFonts w:ascii="Arial" w:hAnsi="Arial" w:cs="Arial"/>
              </w:rPr>
            </w:pPr>
          </w:p>
          <w:p w14:paraId="7B794BAB" w14:textId="77777777" w:rsidR="000E1985" w:rsidRDefault="000E1985">
            <w:pPr>
              <w:pStyle w:val="Header"/>
              <w:tabs>
                <w:tab w:val="left" w:pos="720"/>
              </w:tabs>
              <w:rPr>
                <w:rFonts w:ascii="Arial" w:hAnsi="Arial" w:cs="Arial"/>
              </w:rPr>
            </w:pPr>
          </w:p>
          <w:p w14:paraId="7758D1D5" w14:textId="77777777" w:rsidR="000E1985" w:rsidRDefault="000E1985">
            <w:pPr>
              <w:pStyle w:val="Header"/>
              <w:tabs>
                <w:tab w:val="left" w:pos="720"/>
              </w:tabs>
              <w:rPr>
                <w:rFonts w:ascii="Arial" w:hAnsi="Arial" w:cs="Arial"/>
              </w:rPr>
            </w:pPr>
          </w:p>
          <w:p w14:paraId="2576DC2E" w14:textId="77777777" w:rsidR="000E1985" w:rsidRDefault="000E1985">
            <w:pPr>
              <w:pStyle w:val="Header"/>
              <w:tabs>
                <w:tab w:val="left" w:pos="720"/>
              </w:tabs>
              <w:rPr>
                <w:rFonts w:ascii="Arial" w:hAnsi="Arial" w:cs="Arial"/>
              </w:rPr>
            </w:pPr>
          </w:p>
          <w:p w14:paraId="5BE997AB" w14:textId="77777777" w:rsidR="000E1985" w:rsidRDefault="000E1985">
            <w:pPr>
              <w:pStyle w:val="Header"/>
              <w:tabs>
                <w:tab w:val="left" w:pos="720"/>
              </w:tabs>
              <w:rPr>
                <w:rFonts w:ascii="Arial" w:hAnsi="Arial" w:cs="Arial"/>
              </w:rPr>
            </w:pPr>
          </w:p>
          <w:p w14:paraId="2B6C557C" w14:textId="77777777" w:rsidR="000E1985" w:rsidRDefault="000E1985">
            <w:pPr>
              <w:pStyle w:val="Header"/>
              <w:tabs>
                <w:tab w:val="left" w:pos="720"/>
              </w:tabs>
              <w:rPr>
                <w:rFonts w:ascii="Arial" w:hAnsi="Arial" w:cs="Arial"/>
              </w:rPr>
            </w:pPr>
          </w:p>
          <w:p w14:paraId="76185221" w14:textId="77777777" w:rsidR="000E1985" w:rsidRDefault="000E1985">
            <w:pPr>
              <w:pStyle w:val="Header"/>
              <w:tabs>
                <w:tab w:val="left" w:pos="720"/>
              </w:tabs>
              <w:rPr>
                <w:rFonts w:ascii="Arial" w:hAnsi="Arial" w:cs="Arial"/>
              </w:rPr>
            </w:pPr>
          </w:p>
          <w:p w14:paraId="1E13C542" w14:textId="77777777" w:rsidR="000E1985" w:rsidRDefault="000E1985">
            <w:pPr>
              <w:pStyle w:val="Header"/>
              <w:tabs>
                <w:tab w:val="left" w:pos="720"/>
              </w:tabs>
              <w:rPr>
                <w:rFonts w:ascii="Arial" w:hAnsi="Arial" w:cs="Arial"/>
              </w:rPr>
            </w:pPr>
          </w:p>
          <w:p w14:paraId="778345D2" w14:textId="77777777" w:rsidR="000E1985" w:rsidRDefault="000E1985">
            <w:pPr>
              <w:pStyle w:val="Header"/>
              <w:tabs>
                <w:tab w:val="left" w:pos="720"/>
              </w:tabs>
              <w:rPr>
                <w:rFonts w:ascii="Arial" w:hAnsi="Arial" w:cs="Arial"/>
              </w:rPr>
            </w:pPr>
          </w:p>
          <w:p w14:paraId="021A891F" w14:textId="77777777" w:rsidR="000E1985" w:rsidRDefault="000E1985">
            <w:pPr>
              <w:pStyle w:val="Header"/>
              <w:tabs>
                <w:tab w:val="left" w:pos="720"/>
              </w:tabs>
              <w:rPr>
                <w:rFonts w:ascii="Arial" w:hAnsi="Arial" w:cs="Arial"/>
              </w:rPr>
            </w:pPr>
          </w:p>
          <w:p w14:paraId="4F0B193E" w14:textId="77777777" w:rsidR="000E1985" w:rsidRDefault="000E1985">
            <w:pPr>
              <w:pStyle w:val="Header"/>
              <w:tabs>
                <w:tab w:val="left" w:pos="720"/>
              </w:tabs>
              <w:rPr>
                <w:rFonts w:ascii="Arial" w:hAnsi="Arial" w:cs="Arial"/>
              </w:rPr>
            </w:pPr>
            <w:r>
              <w:rPr>
                <w:rFonts w:ascii="Arial" w:hAnsi="Arial" w:cs="Arial"/>
              </w:rPr>
              <w:t>Utility</w:t>
            </w:r>
          </w:p>
        </w:tc>
        <w:tc>
          <w:tcPr>
            <w:tcW w:w="1620" w:type="dxa"/>
            <w:vMerge w:val="restart"/>
            <w:tcBorders>
              <w:top w:val="single" w:sz="4" w:space="0" w:color="auto"/>
              <w:left w:val="single" w:sz="4" w:space="0" w:color="auto"/>
              <w:bottom w:val="single" w:sz="4" w:space="0" w:color="auto"/>
              <w:right w:val="single" w:sz="4" w:space="0" w:color="auto"/>
            </w:tcBorders>
            <w:hideMark/>
          </w:tcPr>
          <w:p w14:paraId="77D43517" w14:textId="77777777" w:rsidR="000E1985" w:rsidRDefault="000E1985">
            <w:pPr>
              <w:rPr>
                <w:rFonts w:ascii="Arial" w:hAnsi="Arial" w:cs="Arial"/>
              </w:rPr>
            </w:pPr>
            <w:r>
              <w:rPr>
                <w:rFonts w:ascii="Arial" w:hAnsi="Arial" w:cs="Arial"/>
              </w:rPr>
              <w:t>Performance</w:t>
            </w:r>
          </w:p>
        </w:tc>
        <w:tc>
          <w:tcPr>
            <w:tcW w:w="1980" w:type="dxa"/>
            <w:vMerge w:val="restart"/>
            <w:tcBorders>
              <w:top w:val="single" w:sz="4" w:space="0" w:color="auto"/>
              <w:left w:val="single" w:sz="4" w:space="0" w:color="auto"/>
              <w:bottom w:val="single" w:sz="4" w:space="0" w:color="auto"/>
              <w:right w:val="single" w:sz="4" w:space="0" w:color="auto"/>
            </w:tcBorders>
            <w:hideMark/>
          </w:tcPr>
          <w:p w14:paraId="2305B4D5" w14:textId="77777777" w:rsidR="000E1985" w:rsidRDefault="000E1985">
            <w:pPr>
              <w:rPr>
                <w:rFonts w:ascii="Arial" w:hAnsi="Arial" w:cs="Arial"/>
              </w:rPr>
            </w:pPr>
            <w:r>
              <w:rPr>
                <w:rFonts w:ascii="Arial" w:hAnsi="Arial" w:cs="Arial"/>
              </w:rPr>
              <w:t>Data latency</w:t>
            </w:r>
          </w:p>
        </w:tc>
        <w:tc>
          <w:tcPr>
            <w:tcW w:w="3225" w:type="dxa"/>
            <w:tcBorders>
              <w:top w:val="single" w:sz="4" w:space="0" w:color="auto"/>
              <w:left w:val="single" w:sz="4" w:space="0" w:color="auto"/>
              <w:bottom w:val="single" w:sz="4" w:space="0" w:color="auto"/>
              <w:right w:val="single" w:sz="4" w:space="0" w:color="auto"/>
            </w:tcBorders>
            <w:hideMark/>
          </w:tcPr>
          <w:p w14:paraId="2CF7246D" w14:textId="137D9906" w:rsidR="000E1985" w:rsidRDefault="000E1985">
            <w:pPr>
              <w:rPr>
                <w:rFonts w:ascii="Arial" w:hAnsi="Arial" w:cs="Arial"/>
              </w:rPr>
            </w:pPr>
            <w:r>
              <w:rPr>
                <w:rFonts w:ascii="Arial" w:hAnsi="Arial" w:cs="Arial"/>
                <w:b/>
                <w:bCs/>
              </w:rPr>
              <w:t>(</w:t>
            </w:r>
            <w:r w:rsidR="00635C03">
              <w:rPr>
                <w:rFonts w:ascii="Arial" w:hAnsi="Arial" w:cs="Arial"/>
                <w:b/>
                <w:bCs/>
              </w:rPr>
              <w:t>M, L</w:t>
            </w:r>
            <w:r>
              <w:rPr>
                <w:rFonts w:ascii="Arial" w:hAnsi="Arial" w:cs="Arial"/>
                <w:b/>
                <w:bCs/>
              </w:rPr>
              <w:t>)</w:t>
            </w:r>
            <w:r>
              <w:rPr>
                <w:rFonts w:ascii="Arial" w:hAnsi="Arial" w:cs="Arial"/>
              </w:rPr>
              <w:t xml:space="preserve"> Minimise storage latency </w:t>
            </w:r>
            <w:r w:rsidR="00B833EC">
              <w:rPr>
                <w:rFonts w:ascii="Arial" w:hAnsi="Arial" w:cs="Arial"/>
              </w:rPr>
              <w:t xml:space="preserve">on </w:t>
            </w:r>
            <w:r>
              <w:rPr>
                <w:rFonts w:ascii="Arial" w:hAnsi="Arial" w:cs="Arial"/>
              </w:rPr>
              <w:t>DB to 200ms</w:t>
            </w:r>
          </w:p>
        </w:tc>
      </w:tr>
      <w:tr w:rsidR="000E1985" w14:paraId="265B84D5" w14:textId="77777777" w:rsidTr="000E1985">
        <w:trPr>
          <w:cantSplit/>
          <w:trHeight w:val="39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7FC8D7" w14:textId="77777777" w:rsidR="000E1985" w:rsidRDefault="000E1985">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48BCB8" w14:textId="77777777" w:rsidR="000E1985" w:rsidRDefault="000E1985">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7CA5CE" w14:textId="77777777" w:rsidR="000E1985" w:rsidRDefault="000E1985">
            <w:pPr>
              <w:spacing w:after="0"/>
              <w:rPr>
                <w:rFonts w:ascii="Arial" w:hAnsi="Arial" w:cs="Arial"/>
                <w:sz w:val="24"/>
              </w:rPr>
            </w:pPr>
          </w:p>
        </w:tc>
        <w:tc>
          <w:tcPr>
            <w:tcW w:w="3225" w:type="dxa"/>
            <w:tcBorders>
              <w:top w:val="single" w:sz="4" w:space="0" w:color="auto"/>
              <w:left w:val="single" w:sz="4" w:space="0" w:color="auto"/>
              <w:bottom w:val="single" w:sz="4" w:space="0" w:color="auto"/>
              <w:right w:val="single" w:sz="4" w:space="0" w:color="auto"/>
            </w:tcBorders>
            <w:hideMark/>
          </w:tcPr>
          <w:p w14:paraId="22F183D7" w14:textId="5FF5DB7E" w:rsidR="000E1985" w:rsidRDefault="000E1985">
            <w:pPr>
              <w:pStyle w:val="Header"/>
              <w:tabs>
                <w:tab w:val="left" w:pos="720"/>
              </w:tabs>
              <w:rPr>
                <w:rFonts w:ascii="Arial" w:hAnsi="Arial" w:cs="Arial"/>
              </w:rPr>
            </w:pPr>
            <w:r>
              <w:rPr>
                <w:rFonts w:ascii="Arial" w:hAnsi="Arial" w:cs="Arial"/>
                <w:b/>
                <w:bCs/>
              </w:rPr>
              <w:t>(</w:t>
            </w:r>
            <w:r w:rsidR="003531D0">
              <w:rPr>
                <w:rFonts w:ascii="Arial" w:hAnsi="Arial" w:cs="Arial"/>
                <w:b/>
                <w:bCs/>
              </w:rPr>
              <w:t>L</w:t>
            </w:r>
            <w:r w:rsidR="00635C03">
              <w:rPr>
                <w:rFonts w:ascii="Arial" w:hAnsi="Arial" w:cs="Arial"/>
                <w:b/>
                <w:bCs/>
              </w:rPr>
              <w:t>, M</w:t>
            </w:r>
            <w:r>
              <w:rPr>
                <w:rFonts w:ascii="Arial" w:hAnsi="Arial" w:cs="Arial"/>
                <w:b/>
                <w:bCs/>
              </w:rPr>
              <w:t>)</w:t>
            </w:r>
            <w:r>
              <w:rPr>
                <w:rFonts w:ascii="Arial" w:hAnsi="Arial" w:cs="Arial"/>
              </w:rPr>
              <w:t xml:space="preserve"> </w:t>
            </w:r>
            <w:r w:rsidR="003531D0">
              <w:rPr>
                <w:rFonts w:ascii="Arial" w:hAnsi="Arial" w:cs="Arial"/>
              </w:rPr>
              <w:t>Critical alert messages will be delivered in less than &lt;1</w:t>
            </w:r>
            <w:r w:rsidR="00BB092F">
              <w:rPr>
                <w:rFonts w:ascii="Arial" w:hAnsi="Arial" w:cs="Arial"/>
              </w:rPr>
              <w:t xml:space="preserve"> </w:t>
            </w:r>
            <w:r w:rsidR="00AD63F9">
              <w:rPr>
                <w:rFonts w:ascii="Arial" w:hAnsi="Arial" w:cs="Arial"/>
              </w:rPr>
              <w:t>second</w:t>
            </w:r>
            <w:r w:rsidR="003531D0">
              <w:rPr>
                <w:rFonts w:ascii="Arial" w:hAnsi="Arial" w:cs="Arial"/>
              </w:rPr>
              <w:t xml:space="preserve"> </w:t>
            </w:r>
          </w:p>
        </w:tc>
      </w:tr>
      <w:tr w:rsidR="000E1985" w14:paraId="263B1C24" w14:textId="77777777" w:rsidTr="000E1985">
        <w:trPr>
          <w:cantSplit/>
          <w:trHeight w:val="7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039BEC" w14:textId="77777777" w:rsidR="000E1985" w:rsidRDefault="000E1985">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817D95" w14:textId="77777777" w:rsidR="000E1985" w:rsidRDefault="000E1985">
            <w:pPr>
              <w:spacing w:after="0"/>
              <w:rPr>
                <w:rFonts w:ascii="Arial" w:hAnsi="Arial" w:cs="Arial"/>
                <w:sz w:val="24"/>
              </w:rPr>
            </w:pPr>
          </w:p>
        </w:tc>
        <w:tc>
          <w:tcPr>
            <w:tcW w:w="1980" w:type="dxa"/>
            <w:tcBorders>
              <w:top w:val="single" w:sz="4" w:space="0" w:color="auto"/>
              <w:left w:val="single" w:sz="4" w:space="0" w:color="auto"/>
              <w:bottom w:val="single" w:sz="4" w:space="0" w:color="auto"/>
              <w:right w:val="single" w:sz="4" w:space="0" w:color="auto"/>
            </w:tcBorders>
            <w:hideMark/>
          </w:tcPr>
          <w:p w14:paraId="13BB9699" w14:textId="54FC3005" w:rsidR="000E1985" w:rsidRDefault="005D6E71">
            <w:pPr>
              <w:rPr>
                <w:rFonts w:ascii="Arial" w:hAnsi="Arial" w:cs="Arial"/>
              </w:rPr>
            </w:pPr>
            <w:r>
              <w:rPr>
                <w:rFonts w:ascii="Arial" w:hAnsi="Arial" w:cs="Arial"/>
              </w:rPr>
              <w:t xml:space="preserve">Response time </w:t>
            </w:r>
          </w:p>
        </w:tc>
        <w:tc>
          <w:tcPr>
            <w:tcW w:w="3225" w:type="dxa"/>
            <w:tcBorders>
              <w:top w:val="single" w:sz="4" w:space="0" w:color="auto"/>
              <w:left w:val="single" w:sz="4" w:space="0" w:color="auto"/>
              <w:bottom w:val="single" w:sz="4" w:space="0" w:color="auto"/>
              <w:right w:val="single" w:sz="4" w:space="0" w:color="auto"/>
            </w:tcBorders>
            <w:hideMark/>
          </w:tcPr>
          <w:p w14:paraId="1E8D1A6A" w14:textId="68BBA9D2" w:rsidR="000E1985" w:rsidRDefault="000E1985">
            <w:pPr>
              <w:rPr>
                <w:rFonts w:ascii="Arial" w:hAnsi="Arial" w:cs="Arial"/>
              </w:rPr>
            </w:pPr>
            <w:r>
              <w:rPr>
                <w:rFonts w:ascii="Arial" w:hAnsi="Arial" w:cs="Arial"/>
                <w:b/>
                <w:bCs/>
              </w:rPr>
              <w:t>(</w:t>
            </w:r>
            <w:r w:rsidR="005D6E71">
              <w:rPr>
                <w:rFonts w:ascii="Arial" w:hAnsi="Arial" w:cs="Arial"/>
                <w:b/>
                <w:bCs/>
              </w:rPr>
              <w:t>M</w:t>
            </w:r>
            <w:r>
              <w:rPr>
                <w:rFonts w:ascii="Arial" w:hAnsi="Arial" w:cs="Arial"/>
                <w:b/>
                <w:bCs/>
              </w:rPr>
              <w:t>,</w:t>
            </w:r>
            <w:r w:rsidR="005D6E71">
              <w:rPr>
                <w:rFonts w:ascii="Arial" w:hAnsi="Arial" w:cs="Arial"/>
                <w:b/>
                <w:bCs/>
              </w:rPr>
              <w:t>M</w:t>
            </w:r>
            <w:r>
              <w:rPr>
                <w:rFonts w:ascii="Arial" w:hAnsi="Arial" w:cs="Arial"/>
                <w:b/>
                <w:bCs/>
              </w:rPr>
              <w:t xml:space="preserve">) </w:t>
            </w:r>
            <w:r w:rsidR="005D6E71">
              <w:rPr>
                <w:rFonts w:ascii="Arial" w:hAnsi="Arial" w:cs="Arial"/>
              </w:rPr>
              <w:t xml:space="preserve">System under load will be able to </w:t>
            </w:r>
            <w:r w:rsidR="00AD63F9">
              <w:rPr>
                <w:rFonts w:ascii="Arial" w:hAnsi="Arial" w:cs="Arial"/>
              </w:rPr>
              <w:t>execute commands in &lt;2 seconds</w:t>
            </w:r>
          </w:p>
        </w:tc>
      </w:tr>
      <w:tr w:rsidR="000E1985" w14:paraId="189BB723" w14:textId="77777777" w:rsidTr="000E1985">
        <w:trPr>
          <w:cantSplit/>
          <w:trHeight w:val="88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B35D6E" w14:textId="77777777" w:rsidR="000E1985" w:rsidRDefault="000E1985">
            <w:pPr>
              <w:spacing w:after="0"/>
              <w:rPr>
                <w:rFonts w:ascii="Arial" w:hAnsi="Arial" w:cs="Arial"/>
                <w:sz w:val="24"/>
              </w:rPr>
            </w:pPr>
          </w:p>
        </w:tc>
        <w:tc>
          <w:tcPr>
            <w:tcW w:w="1620" w:type="dxa"/>
            <w:vMerge w:val="restart"/>
            <w:tcBorders>
              <w:top w:val="single" w:sz="4" w:space="0" w:color="auto"/>
              <w:left w:val="single" w:sz="4" w:space="0" w:color="auto"/>
              <w:bottom w:val="single" w:sz="4" w:space="0" w:color="auto"/>
              <w:right w:val="single" w:sz="4" w:space="0" w:color="auto"/>
            </w:tcBorders>
            <w:hideMark/>
          </w:tcPr>
          <w:p w14:paraId="30142253" w14:textId="77777777" w:rsidR="000E1985" w:rsidRDefault="000E1985">
            <w:pPr>
              <w:rPr>
                <w:rFonts w:ascii="Arial" w:hAnsi="Arial" w:cs="Arial"/>
              </w:rPr>
            </w:pPr>
            <w:r>
              <w:rPr>
                <w:rFonts w:ascii="Arial" w:hAnsi="Arial" w:cs="Arial"/>
              </w:rPr>
              <w:t>Modifiability</w:t>
            </w:r>
          </w:p>
        </w:tc>
        <w:tc>
          <w:tcPr>
            <w:tcW w:w="1980" w:type="dxa"/>
            <w:tcBorders>
              <w:top w:val="single" w:sz="4" w:space="0" w:color="auto"/>
              <w:left w:val="single" w:sz="4" w:space="0" w:color="auto"/>
              <w:bottom w:val="single" w:sz="4" w:space="0" w:color="auto"/>
              <w:right w:val="single" w:sz="4" w:space="0" w:color="auto"/>
            </w:tcBorders>
            <w:hideMark/>
          </w:tcPr>
          <w:p w14:paraId="0F758A12" w14:textId="77777777" w:rsidR="000E1985" w:rsidRDefault="000E1985">
            <w:pPr>
              <w:rPr>
                <w:rFonts w:ascii="Arial" w:hAnsi="Arial" w:cs="Arial"/>
              </w:rPr>
            </w:pPr>
            <w:r>
              <w:rPr>
                <w:rFonts w:ascii="Arial" w:hAnsi="Arial" w:cs="Arial"/>
              </w:rPr>
              <w:t>New product categories</w:t>
            </w:r>
          </w:p>
        </w:tc>
        <w:tc>
          <w:tcPr>
            <w:tcW w:w="3225" w:type="dxa"/>
            <w:tcBorders>
              <w:top w:val="single" w:sz="4" w:space="0" w:color="auto"/>
              <w:left w:val="single" w:sz="4" w:space="0" w:color="auto"/>
              <w:bottom w:val="single" w:sz="4" w:space="0" w:color="auto"/>
              <w:right w:val="single" w:sz="4" w:space="0" w:color="auto"/>
            </w:tcBorders>
          </w:tcPr>
          <w:p w14:paraId="2B3E85B2" w14:textId="0EAF40F8" w:rsidR="000E1985" w:rsidRDefault="00C67600">
            <w:pPr>
              <w:rPr>
                <w:rFonts w:ascii="Arial" w:hAnsi="Arial" w:cs="Arial"/>
              </w:rPr>
            </w:pPr>
            <w:r w:rsidRPr="00635C03">
              <w:rPr>
                <w:rFonts w:ascii="Arial" w:hAnsi="Arial" w:cs="Arial"/>
                <w:b/>
                <w:bCs/>
              </w:rPr>
              <w:t>(</w:t>
            </w:r>
            <w:r w:rsidR="00635C03" w:rsidRPr="00635C03">
              <w:rPr>
                <w:rFonts w:ascii="Arial" w:hAnsi="Arial" w:cs="Arial"/>
                <w:b/>
                <w:bCs/>
              </w:rPr>
              <w:t>M, L</w:t>
            </w:r>
            <w:r w:rsidRPr="00635C03">
              <w:rPr>
                <w:rFonts w:ascii="Arial" w:hAnsi="Arial" w:cs="Arial"/>
                <w:b/>
                <w:bCs/>
              </w:rPr>
              <w:t>)</w:t>
            </w:r>
            <w:r w:rsidR="00782A11">
              <w:rPr>
                <w:rFonts w:ascii="Arial" w:hAnsi="Arial" w:cs="Arial"/>
              </w:rPr>
              <w:t xml:space="preserve"> New categories can be added at any time to encompass more products</w:t>
            </w:r>
          </w:p>
        </w:tc>
      </w:tr>
      <w:tr w:rsidR="00782A11" w14:paraId="26024BDA" w14:textId="77777777" w:rsidTr="007B78ED">
        <w:trPr>
          <w:cantSplit/>
          <w:trHeight w:val="14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CD7968" w14:textId="77777777" w:rsidR="00782A11" w:rsidRDefault="00782A11">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B74D64" w14:textId="77777777" w:rsidR="00782A11" w:rsidRDefault="00782A11">
            <w:pPr>
              <w:spacing w:after="0"/>
              <w:rPr>
                <w:rFonts w:ascii="Arial" w:hAnsi="Arial" w:cs="Arial"/>
                <w:sz w:val="24"/>
              </w:rPr>
            </w:pPr>
          </w:p>
        </w:tc>
        <w:tc>
          <w:tcPr>
            <w:tcW w:w="1980" w:type="dxa"/>
            <w:tcBorders>
              <w:top w:val="single" w:sz="4" w:space="0" w:color="auto"/>
              <w:left w:val="single" w:sz="4" w:space="0" w:color="auto"/>
              <w:bottom w:val="single" w:sz="4" w:space="0" w:color="auto"/>
              <w:right w:val="single" w:sz="4" w:space="0" w:color="auto"/>
            </w:tcBorders>
            <w:hideMark/>
          </w:tcPr>
          <w:p w14:paraId="2C20E187" w14:textId="1456D027" w:rsidR="00782A11" w:rsidRDefault="00782A11">
            <w:pPr>
              <w:rPr>
                <w:rFonts w:ascii="Arial" w:hAnsi="Arial" w:cs="Arial"/>
              </w:rPr>
            </w:pPr>
            <w:r>
              <w:rPr>
                <w:rFonts w:ascii="Arial" w:hAnsi="Arial" w:cs="Arial"/>
              </w:rPr>
              <w:t>Change Loyalty Card Discounts</w:t>
            </w:r>
          </w:p>
        </w:tc>
        <w:tc>
          <w:tcPr>
            <w:tcW w:w="3225" w:type="dxa"/>
            <w:tcBorders>
              <w:top w:val="single" w:sz="4" w:space="0" w:color="auto"/>
              <w:left w:val="single" w:sz="4" w:space="0" w:color="auto"/>
              <w:right w:val="single" w:sz="4" w:space="0" w:color="auto"/>
            </w:tcBorders>
            <w:hideMark/>
          </w:tcPr>
          <w:p w14:paraId="0478B69D" w14:textId="515A0D1A" w:rsidR="00782A11" w:rsidRDefault="00782A11" w:rsidP="00782A11">
            <w:pPr>
              <w:rPr>
                <w:rFonts w:ascii="Arial" w:hAnsi="Arial" w:cs="Arial"/>
              </w:rPr>
            </w:pPr>
            <w:r>
              <w:rPr>
                <w:rFonts w:ascii="Arial" w:hAnsi="Arial" w:cs="Arial"/>
                <w:b/>
                <w:bCs/>
              </w:rPr>
              <w:t>(</w:t>
            </w:r>
            <w:r w:rsidR="00635C03">
              <w:rPr>
                <w:rFonts w:ascii="Arial" w:hAnsi="Arial" w:cs="Arial"/>
                <w:b/>
                <w:bCs/>
              </w:rPr>
              <w:t>L, L</w:t>
            </w:r>
            <w:r>
              <w:rPr>
                <w:rFonts w:ascii="Arial" w:hAnsi="Arial" w:cs="Arial"/>
                <w:b/>
                <w:bCs/>
              </w:rPr>
              <w:t>)</w:t>
            </w:r>
            <w:r>
              <w:rPr>
                <w:rFonts w:ascii="Arial" w:hAnsi="Arial" w:cs="Arial"/>
              </w:rPr>
              <w:t xml:space="preserve"> Add additional loyalty card options</w:t>
            </w:r>
          </w:p>
        </w:tc>
      </w:tr>
      <w:tr w:rsidR="000E1985" w14:paraId="7F802F87" w14:textId="77777777" w:rsidTr="000E1985">
        <w:trPr>
          <w:cantSplit/>
          <w:trHeight w:val="25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5442EF" w14:textId="77777777" w:rsidR="000E1985" w:rsidRDefault="000E1985">
            <w:pPr>
              <w:spacing w:after="0"/>
              <w:rPr>
                <w:rFonts w:ascii="Arial" w:hAnsi="Arial" w:cs="Arial"/>
                <w:sz w:val="24"/>
              </w:rPr>
            </w:pPr>
          </w:p>
        </w:tc>
        <w:tc>
          <w:tcPr>
            <w:tcW w:w="1620" w:type="dxa"/>
            <w:vMerge w:val="restart"/>
            <w:tcBorders>
              <w:top w:val="single" w:sz="4" w:space="0" w:color="auto"/>
              <w:left w:val="single" w:sz="4" w:space="0" w:color="auto"/>
              <w:bottom w:val="single" w:sz="4" w:space="0" w:color="auto"/>
              <w:right w:val="single" w:sz="4" w:space="0" w:color="auto"/>
            </w:tcBorders>
            <w:hideMark/>
          </w:tcPr>
          <w:p w14:paraId="6098B525" w14:textId="77777777" w:rsidR="000E1985" w:rsidRDefault="000E1985">
            <w:pPr>
              <w:rPr>
                <w:rFonts w:ascii="Arial" w:hAnsi="Arial" w:cs="Arial"/>
              </w:rPr>
            </w:pPr>
            <w:r>
              <w:rPr>
                <w:rFonts w:ascii="Arial" w:hAnsi="Arial" w:cs="Arial"/>
              </w:rPr>
              <w:t>Availability</w:t>
            </w:r>
          </w:p>
        </w:tc>
        <w:tc>
          <w:tcPr>
            <w:tcW w:w="1980" w:type="dxa"/>
            <w:vMerge w:val="restart"/>
            <w:tcBorders>
              <w:top w:val="single" w:sz="4" w:space="0" w:color="auto"/>
              <w:left w:val="single" w:sz="4" w:space="0" w:color="auto"/>
              <w:bottom w:val="single" w:sz="4" w:space="0" w:color="auto"/>
              <w:right w:val="single" w:sz="4" w:space="0" w:color="auto"/>
            </w:tcBorders>
            <w:hideMark/>
          </w:tcPr>
          <w:p w14:paraId="5D6A42FA" w14:textId="0C96A285" w:rsidR="000E1985" w:rsidRDefault="008C1204">
            <w:pPr>
              <w:rPr>
                <w:rFonts w:ascii="Arial" w:hAnsi="Arial" w:cs="Arial"/>
              </w:rPr>
            </w:pPr>
            <w:r>
              <w:rPr>
                <w:rFonts w:ascii="Arial" w:hAnsi="Arial" w:cs="Arial"/>
              </w:rPr>
              <w:t>DDOS Attacks</w:t>
            </w:r>
          </w:p>
        </w:tc>
        <w:tc>
          <w:tcPr>
            <w:tcW w:w="3225" w:type="dxa"/>
            <w:tcBorders>
              <w:top w:val="single" w:sz="4" w:space="0" w:color="auto"/>
              <w:left w:val="single" w:sz="4" w:space="0" w:color="auto"/>
              <w:bottom w:val="single" w:sz="4" w:space="0" w:color="auto"/>
              <w:right w:val="single" w:sz="4" w:space="0" w:color="auto"/>
            </w:tcBorders>
            <w:hideMark/>
          </w:tcPr>
          <w:p w14:paraId="5098584C" w14:textId="379BFB9D" w:rsidR="000E1985" w:rsidRDefault="000E1985">
            <w:pPr>
              <w:rPr>
                <w:rFonts w:ascii="Arial" w:hAnsi="Arial" w:cs="Arial"/>
              </w:rPr>
            </w:pPr>
            <w:r>
              <w:rPr>
                <w:rFonts w:ascii="Arial" w:hAnsi="Arial" w:cs="Arial"/>
                <w:b/>
                <w:bCs/>
              </w:rPr>
              <w:t>(</w:t>
            </w:r>
            <w:r w:rsidR="00635C03">
              <w:rPr>
                <w:rFonts w:ascii="Arial" w:hAnsi="Arial" w:cs="Arial"/>
                <w:b/>
                <w:bCs/>
              </w:rPr>
              <w:t>L, H</w:t>
            </w:r>
            <w:r>
              <w:rPr>
                <w:rFonts w:ascii="Arial" w:hAnsi="Arial" w:cs="Arial"/>
                <w:b/>
                <w:bCs/>
              </w:rPr>
              <w:t>)</w:t>
            </w:r>
            <w:r>
              <w:rPr>
                <w:rFonts w:ascii="Arial" w:hAnsi="Arial" w:cs="Arial"/>
              </w:rPr>
              <w:t xml:space="preserve"> </w:t>
            </w:r>
            <w:r w:rsidR="008C65C3">
              <w:rPr>
                <w:rFonts w:ascii="Arial" w:hAnsi="Arial" w:cs="Arial"/>
              </w:rPr>
              <w:t>Upgrade system security</w:t>
            </w:r>
          </w:p>
        </w:tc>
      </w:tr>
      <w:tr w:rsidR="00FE14EF" w14:paraId="2F7BF8F5" w14:textId="77777777" w:rsidTr="00122DE7">
        <w:trPr>
          <w:cantSplit/>
          <w:trHeight w:val="169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C38AA" w14:textId="77777777" w:rsidR="00FE14EF" w:rsidRDefault="00FE14EF">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06BDE1" w14:textId="77777777" w:rsidR="00FE14EF" w:rsidRDefault="00FE14EF">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AF3EC5" w14:textId="77777777" w:rsidR="00FE14EF" w:rsidRDefault="00FE14EF">
            <w:pPr>
              <w:spacing w:after="0"/>
              <w:rPr>
                <w:rFonts w:ascii="Arial" w:hAnsi="Arial" w:cs="Arial"/>
                <w:sz w:val="24"/>
              </w:rPr>
            </w:pPr>
          </w:p>
        </w:tc>
        <w:tc>
          <w:tcPr>
            <w:tcW w:w="3225" w:type="dxa"/>
            <w:tcBorders>
              <w:top w:val="single" w:sz="4" w:space="0" w:color="auto"/>
              <w:left w:val="single" w:sz="4" w:space="0" w:color="auto"/>
              <w:right w:val="single" w:sz="4" w:space="0" w:color="auto"/>
            </w:tcBorders>
            <w:hideMark/>
          </w:tcPr>
          <w:p w14:paraId="60080A32" w14:textId="738A3C0D" w:rsidR="00FE14EF" w:rsidRDefault="00A92BBA" w:rsidP="00122DE7">
            <w:pPr>
              <w:rPr>
                <w:rFonts w:ascii="Arial" w:hAnsi="Arial" w:cs="Arial"/>
              </w:rPr>
            </w:pPr>
            <w:r w:rsidRPr="00782A11">
              <w:rPr>
                <w:rFonts w:ascii="Arial" w:hAnsi="Arial" w:cs="Arial"/>
                <w:b/>
                <w:bCs/>
              </w:rPr>
              <w:t>(M,M)</w:t>
            </w:r>
            <w:r>
              <w:rPr>
                <w:rFonts w:ascii="Arial" w:hAnsi="Arial" w:cs="Arial"/>
              </w:rPr>
              <w:t xml:space="preserve"> </w:t>
            </w:r>
            <w:r w:rsidR="00782A11">
              <w:rPr>
                <w:rFonts w:ascii="Arial" w:hAnsi="Arial" w:cs="Arial"/>
              </w:rPr>
              <w:t>Redirect</w:t>
            </w:r>
            <w:r>
              <w:rPr>
                <w:rFonts w:ascii="Arial" w:hAnsi="Arial" w:cs="Arial"/>
              </w:rPr>
              <w:t xml:space="preserve"> </w:t>
            </w:r>
            <w:r w:rsidR="00782A11">
              <w:rPr>
                <w:rFonts w:ascii="Arial" w:hAnsi="Arial" w:cs="Arial"/>
              </w:rPr>
              <w:t>packets if too many come from the same location</w:t>
            </w:r>
          </w:p>
        </w:tc>
      </w:tr>
      <w:tr w:rsidR="000E1985" w14:paraId="6421BDF1" w14:textId="77777777" w:rsidTr="000E1985">
        <w:trPr>
          <w:cantSplit/>
          <w:trHeight w:val="8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71C02D" w14:textId="77777777" w:rsidR="000E1985" w:rsidRDefault="000E1985">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E68991" w14:textId="77777777" w:rsidR="000E1985" w:rsidRDefault="000E1985">
            <w:pPr>
              <w:spacing w:after="0"/>
              <w:rPr>
                <w:rFonts w:ascii="Arial" w:hAnsi="Arial" w:cs="Arial"/>
                <w:sz w:val="24"/>
              </w:rPr>
            </w:pPr>
          </w:p>
        </w:tc>
        <w:tc>
          <w:tcPr>
            <w:tcW w:w="1980" w:type="dxa"/>
            <w:tcBorders>
              <w:top w:val="single" w:sz="4" w:space="0" w:color="auto"/>
              <w:left w:val="single" w:sz="4" w:space="0" w:color="auto"/>
              <w:bottom w:val="single" w:sz="4" w:space="0" w:color="auto"/>
              <w:right w:val="single" w:sz="4" w:space="0" w:color="auto"/>
            </w:tcBorders>
            <w:hideMark/>
          </w:tcPr>
          <w:p w14:paraId="1A384609" w14:textId="42C70C4E" w:rsidR="000E1985" w:rsidRDefault="00BE7A45">
            <w:pPr>
              <w:rPr>
                <w:rFonts w:ascii="Arial" w:hAnsi="Arial" w:cs="Arial"/>
              </w:rPr>
            </w:pPr>
            <w:r>
              <w:rPr>
                <w:rFonts w:ascii="Arial" w:hAnsi="Arial" w:cs="Arial"/>
              </w:rPr>
              <w:t>Data loss</w:t>
            </w:r>
          </w:p>
        </w:tc>
        <w:tc>
          <w:tcPr>
            <w:tcW w:w="3225" w:type="dxa"/>
            <w:tcBorders>
              <w:top w:val="single" w:sz="4" w:space="0" w:color="auto"/>
              <w:left w:val="single" w:sz="4" w:space="0" w:color="auto"/>
              <w:bottom w:val="single" w:sz="4" w:space="0" w:color="auto"/>
              <w:right w:val="single" w:sz="4" w:space="0" w:color="auto"/>
            </w:tcBorders>
          </w:tcPr>
          <w:p w14:paraId="7BE3903F" w14:textId="6BCF635D" w:rsidR="000E1985" w:rsidRDefault="003774B0">
            <w:pPr>
              <w:rPr>
                <w:rFonts w:ascii="Arial" w:hAnsi="Arial" w:cs="Arial"/>
              </w:rPr>
            </w:pPr>
            <w:r w:rsidRPr="00FE14EF">
              <w:rPr>
                <w:rFonts w:ascii="Arial" w:hAnsi="Arial" w:cs="Arial"/>
                <w:b/>
                <w:bCs/>
              </w:rPr>
              <w:t>(</w:t>
            </w:r>
            <w:r w:rsidR="00FE14EF" w:rsidRPr="00FE14EF">
              <w:rPr>
                <w:rFonts w:ascii="Arial" w:hAnsi="Arial" w:cs="Arial"/>
                <w:b/>
                <w:bCs/>
              </w:rPr>
              <w:t>M, M</w:t>
            </w:r>
            <w:r w:rsidRPr="00FE14EF">
              <w:rPr>
                <w:rFonts w:ascii="Arial" w:hAnsi="Arial" w:cs="Arial"/>
                <w:b/>
                <w:bCs/>
              </w:rPr>
              <w:t>)</w:t>
            </w:r>
            <w:r>
              <w:rPr>
                <w:rFonts w:ascii="Arial" w:hAnsi="Arial" w:cs="Arial"/>
              </w:rPr>
              <w:t xml:space="preserve"> A database will </w:t>
            </w:r>
            <w:r w:rsidR="00FE14EF">
              <w:rPr>
                <w:rFonts w:ascii="Arial" w:hAnsi="Arial" w:cs="Arial"/>
              </w:rPr>
              <w:t>always return all the data</w:t>
            </w:r>
          </w:p>
        </w:tc>
      </w:tr>
      <w:tr w:rsidR="006B483C" w14:paraId="14E47899" w14:textId="77777777" w:rsidTr="00C76A3E">
        <w:trPr>
          <w:cantSplit/>
          <w:trHeight w:val="107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80A688" w14:textId="77777777" w:rsidR="006B483C" w:rsidRDefault="006B483C">
            <w:pPr>
              <w:spacing w:after="0"/>
              <w:rPr>
                <w:rFonts w:ascii="Arial" w:hAnsi="Arial" w:cs="Arial"/>
                <w:sz w:val="24"/>
              </w:rPr>
            </w:pPr>
          </w:p>
        </w:tc>
        <w:tc>
          <w:tcPr>
            <w:tcW w:w="1620" w:type="dxa"/>
            <w:vMerge w:val="restart"/>
            <w:tcBorders>
              <w:top w:val="single" w:sz="4" w:space="0" w:color="auto"/>
              <w:left w:val="single" w:sz="4" w:space="0" w:color="auto"/>
              <w:bottom w:val="single" w:sz="4" w:space="0" w:color="auto"/>
              <w:right w:val="single" w:sz="4" w:space="0" w:color="auto"/>
            </w:tcBorders>
            <w:hideMark/>
          </w:tcPr>
          <w:p w14:paraId="4B81A365" w14:textId="4F598A30" w:rsidR="006B483C" w:rsidRDefault="006B483C">
            <w:pPr>
              <w:rPr>
                <w:rFonts w:ascii="Arial" w:hAnsi="Arial" w:cs="Arial"/>
              </w:rPr>
            </w:pPr>
            <w:r>
              <w:rPr>
                <w:rFonts w:ascii="Arial" w:hAnsi="Arial" w:cs="Arial"/>
              </w:rPr>
              <w:t>Adaptability</w:t>
            </w:r>
          </w:p>
        </w:tc>
        <w:tc>
          <w:tcPr>
            <w:tcW w:w="1980" w:type="dxa"/>
            <w:tcBorders>
              <w:top w:val="single" w:sz="4" w:space="0" w:color="auto"/>
              <w:left w:val="single" w:sz="4" w:space="0" w:color="auto"/>
              <w:bottom w:val="single" w:sz="4" w:space="0" w:color="auto"/>
              <w:right w:val="single" w:sz="4" w:space="0" w:color="auto"/>
            </w:tcBorders>
            <w:hideMark/>
          </w:tcPr>
          <w:p w14:paraId="47663A6C" w14:textId="31DF526D" w:rsidR="006B483C" w:rsidRDefault="00E71D70">
            <w:pPr>
              <w:rPr>
                <w:rFonts w:ascii="Arial" w:hAnsi="Arial" w:cs="Arial"/>
              </w:rPr>
            </w:pPr>
            <w:r>
              <w:rPr>
                <w:rFonts w:ascii="Arial" w:hAnsi="Arial" w:cs="Arial"/>
              </w:rPr>
              <w:t>Mobile phone UI</w:t>
            </w:r>
          </w:p>
        </w:tc>
        <w:tc>
          <w:tcPr>
            <w:tcW w:w="3225" w:type="dxa"/>
            <w:tcBorders>
              <w:top w:val="single" w:sz="4" w:space="0" w:color="auto"/>
              <w:left w:val="single" w:sz="4" w:space="0" w:color="auto"/>
              <w:right w:val="single" w:sz="4" w:space="0" w:color="auto"/>
            </w:tcBorders>
          </w:tcPr>
          <w:p w14:paraId="37DC2E2E" w14:textId="55E25B42" w:rsidR="006B483C" w:rsidRDefault="006B483C">
            <w:pPr>
              <w:rPr>
                <w:rFonts w:ascii="Arial" w:hAnsi="Arial" w:cs="Arial"/>
              </w:rPr>
            </w:pPr>
            <w:r>
              <w:rPr>
                <w:rFonts w:ascii="Arial" w:hAnsi="Arial" w:cs="Arial"/>
                <w:b/>
                <w:bCs/>
              </w:rPr>
              <w:t>(</w:t>
            </w:r>
            <w:r w:rsidR="00FE14EF">
              <w:rPr>
                <w:rFonts w:ascii="Arial" w:hAnsi="Arial" w:cs="Arial"/>
                <w:b/>
                <w:bCs/>
              </w:rPr>
              <w:t>M, L</w:t>
            </w:r>
            <w:r>
              <w:rPr>
                <w:rFonts w:ascii="Arial" w:hAnsi="Arial" w:cs="Arial"/>
                <w:b/>
                <w:bCs/>
              </w:rPr>
              <w:t>)</w:t>
            </w:r>
            <w:r>
              <w:rPr>
                <w:rFonts w:ascii="Arial" w:hAnsi="Arial" w:cs="Arial"/>
              </w:rPr>
              <w:t xml:space="preserve"> </w:t>
            </w:r>
            <w:r w:rsidR="00E71D70">
              <w:rPr>
                <w:rFonts w:ascii="Arial" w:hAnsi="Arial" w:cs="Arial"/>
              </w:rPr>
              <w:t>web application is displayed correctly on phone</w:t>
            </w:r>
          </w:p>
        </w:tc>
      </w:tr>
      <w:tr w:rsidR="006B483C" w14:paraId="0C85B601" w14:textId="77777777" w:rsidTr="000E1985">
        <w:trPr>
          <w:cantSplit/>
          <w:trHeight w:val="9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76825B" w14:textId="77777777" w:rsidR="006B483C" w:rsidRDefault="006B483C" w:rsidP="006B483C">
            <w:pPr>
              <w:spacing w:after="0"/>
              <w:rPr>
                <w:rFonts w:ascii="Arial" w:hAnsi="Arial" w:cs="Arial"/>
                <w:sz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73B9D2" w14:textId="77777777" w:rsidR="006B483C" w:rsidRDefault="006B483C" w:rsidP="006B483C">
            <w:pPr>
              <w:spacing w:after="0"/>
              <w:rPr>
                <w:rFonts w:ascii="Arial" w:hAnsi="Arial" w:cs="Arial"/>
                <w:sz w:val="24"/>
              </w:rPr>
            </w:pPr>
          </w:p>
        </w:tc>
        <w:tc>
          <w:tcPr>
            <w:tcW w:w="1980" w:type="dxa"/>
            <w:tcBorders>
              <w:top w:val="single" w:sz="4" w:space="0" w:color="auto"/>
              <w:left w:val="single" w:sz="4" w:space="0" w:color="auto"/>
              <w:bottom w:val="single" w:sz="4" w:space="0" w:color="auto"/>
              <w:right w:val="single" w:sz="4" w:space="0" w:color="auto"/>
            </w:tcBorders>
            <w:hideMark/>
          </w:tcPr>
          <w:p w14:paraId="0FAC8230" w14:textId="2F5DAD04" w:rsidR="006B483C" w:rsidRDefault="00AF5B69" w:rsidP="006B483C">
            <w:pPr>
              <w:rPr>
                <w:rFonts w:ascii="Arial" w:hAnsi="Arial" w:cs="Arial"/>
              </w:rPr>
            </w:pPr>
            <w:r>
              <w:rPr>
                <w:rFonts w:ascii="Arial" w:hAnsi="Arial" w:cs="Arial"/>
              </w:rPr>
              <w:t xml:space="preserve">New </w:t>
            </w:r>
            <w:r w:rsidR="00757203">
              <w:rPr>
                <w:rFonts w:ascii="Arial" w:hAnsi="Arial" w:cs="Arial"/>
              </w:rPr>
              <w:t>business functionality</w:t>
            </w:r>
          </w:p>
        </w:tc>
        <w:tc>
          <w:tcPr>
            <w:tcW w:w="3225" w:type="dxa"/>
            <w:tcBorders>
              <w:top w:val="single" w:sz="4" w:space="0" w:color="auto"/>
              <w:left w:val="single" w:sz="4" w:space="0" w:color="auto"/>
              <w:bottom w:val="single" w:sz="4" w:space="0" w:color="auto"/>
              <w:right w:val="single" w:sz="4" w:space="0" w:color="auto"/>
            </w:tcBorders>
          </w:tcPr>
          <w:p w14:paraId="680B1732" w14:textId="687FB181" w:rsidR="006B483C" w:rsidRDefault="00757203" w:rsidP="006B483C">
            <w:pPr>
              <w:rPr>
                <w:rFonts w:ascii="Arial" w:hAnsi="Arial" w:cs="Arial"/>
              </w:rPr>
            </w:pPr>
            <w:r w:rsidRPr="005450B4">
              <w:rPr>
                <w:rFonts w:ascii="Arial" w:hAnsi="Arial" w:cs="Arial"/>
                <w:b/>
                <w:bCs/>
              </w:rPr>
              <w:t>(</w:t>
            </w:r>
            <w:r w:rsidR="00FE14EF" w:rsidRPr="005450B4">
              <w:rPr>
                <w:rFonts w:ascii="Arial" w:hAnsi="Arial" w:cs="Arial"/>
                <w:b/>
                <w:bCs/>
              </w:rPr>
              <w:t>M, M</w:t>
            </w:r>
            <w:r w:rsidRPr="005450B4">
              <w:rPr>
                <w:rFonts w:ascii="Arial" w:hAnsi="Arial" w:cs="Arial"/>
                <w:b/>
                <w:bCs/>
              </w:rPr>
              <w:t>)</w:t>
            </w:r>
            <w:r w:rsidR="00944487">
              <w:rPr>
                <w:rFonts w:ascii="Arial" w:hAnsi="Arial" w:cs="Arial"/>
              </w:rPr>
              <w:t xml:space="preserve"> New functionality can be implemented at any time and done fairly easily</w:t>
            </w:r>
          </w:p>
        </w:tc>
      </w:tr>
    </w:tbl>
    <w:p w14:paraId="4DA35B0C" w14:textId="77777777" w:rsidR="000E1985" w:rsidRPr="000E1985" w:rsidRDefault="000E1985" w:rsidP="000E1985"/>
    <w:p w14:paraId="7F1C8EF0" w14:textId="0CB00AE1" w:rsidR="00291C9C" w:rsidRDefault="00291C9C" w:rsidP="00291C9C">
      <w:pPr>
        <w:pStyle w:val="Heading2"/>
      </w:pPr>
      <w:bookmarkStart w:id="32" w:name="_Toc26028783"/>
      <w:r>
        <w:t>Design</w:t>
      </w:r>
      <w:bookmarkEnd w:id="32"/>
    </w:p>
    <w:p w14:paraId="06D6F36A" w14:textId="0969C1FA" w:rsidR="00591392" w:rsidRDefault="00AD2658" w:rsidP="00591392">
      <w:r>
        <w:t xml:space="preserve">The designed </w:t>
      </w:r>
      <w:r w:rsidR="00FB5A15">
        <w:t xml:space="preserve">prototype </w:t>
      </w:r>
      <w:r w:rsidR="00E22582">
        <w:t>suits the requested requirements very well</w:t>
      </w:r>
      <w:r w:rsidR="005B778F">
        <w:t xml:space="preserve"> and has the quality </w:t>
      </w:r>
      <w:r w:rsidR="000D6A7F">
        <w:t xml:space="preserve">attributes that make it a great architecture to be implemented in this </w:t>
      </w:r>
      <w:r w:rsidR="00616A59">
        <w:t>domain</w:t>
      </w:r>
      <w:r w:rsidR="007C36EB">
        <w:t>.</w:t>
      </w:r>
      <w:r w:rsidR="00786D4E">
        <w:t xml:space="preserve"> </w:t>
      </w:r>
      <w:r w:rsidR="00226295">
        <w:t xml:space="preserve">The design </w:t>
      </w:r>
      <w:r w:rsidR="00A948B4">
        <w:t xml:space="preserve">diagrams shown show an overview </w:t>
      </w:r>
      <w:r w:rsidR="007742BE">
        <w:t>of all</w:t>
      </w:r>
      <w:r w:rsidR="00A948B4">
        <w:t xml:space="preserve"> the classes </w:t>
      </w:r>
      <w:r w:rsidR="007742BE">
        <w:t>involved</w:t>
      </w:r>
      <w:r w:rsidR="00A948B4">
        <w:t xml:space="preserve"> and has a clear separation of tiers </w:t>
      </w:r>
      <w:r w:rsidR="007A10F0">
        <w:t xml:space="preserve">top-to-bottom and a final database </w:t>
      </w:r>
      <w:r w:rsidR="00B71B19">
        <w:t xml:space="preserve">at the end. The layer </w:t>
      </w:r>
      <w:r w:rsidR="007742BE">
        <w:t>communicates</w:t>
      </w:r>
      <w:r w:rsidR="00B71B19">
        <w:t xml:space="preserve"> by </w:t>
      </w:r>
      <w:r w:rsidR="00E72110">
        <w:t xml:space="preserve">calling </w:t>
      </w:r>
      <w:r w:rsidR="00C52482">
        <w:t xml:space="preserve">methods in the Processor classes and mapping the data received </w:t>
      </w:r>
      <w:r w:rsidR="0013277E">
        <w:t xml:space="preserve">to Models which can then be used to display </w:t>
      </w:r>
      <w:r w:rsidR="00E010B1">
        <w:t xml:space="preserve">data in views. The </w:t>
      </w:r>
      <w:r w:rsidR="007742BE">
        <w:t>presentation</w:t>
      </w:r>
      <w:r w:rsidR="00E010B1">
        <w:t xml:space="preserve"> layer has been split into </w:t>
      </w:r>
      <w:r w:rsidR="00092B55">
        <w:t xml:space="preserve">3 layers where the client only sees the view and </w:t>
      </w:r>
      <w:r w:rsidR="00DF7F17">
        <w:t xml:space="preserve">changes ones the Action for the Controller is called. This make is very easy to add additional </w:t>
      </w:r>
      <w:r w:rsidR="007742BE">
        <w:t>features</w:t>
      </w:r>
      <w:r w:rsidR="00DF7F17">
        <w:t xml:space="preserve"> as you know </w:t>
      </w:r>
      <w:r w:rsidR="007742BE">
        <w:t>exactly</w:t>
      </w:r>
      <w:r w:rsidR="00DF7F17">
        <w:t xml:space="preserve"> where to </w:t>
      </w:r>
      <w:r w:rsidR="000A7BDE">
        <w:t xml:space="preserve">create classes and methods. If a new </w:t>
      </w:r>
      <w:r w:rsidR="004259D5">
        <w:t>feature</w:t>
      </w:r>
      <w:r w:rsidR="000A7BDE">
        <w:t xml:space="preserve"> is </w:t>
      </w:r>
      <w:r w:rsidR="004259D5">
        <w:t>getting</w:t>
      </w:r>
      <w:r w:rsidR="000A7BDE">
        <w:t xml:space="preserve"> added like </w:t>
      </w:r>
      <w:r w:rsidR="008E5B40">
        <w:t xml:space="preserve">being able to sort the products </w:t>
      </w:r>
      <w:r w:rsidR="008A70D6">
        <w:t xml:space="preserve">by price </w:t>
      </w:r>
      <w:r w:rsidR="008E5B40">
        <w:t xml:space="preserve">then </w:t>
      </w:r>
      <w:r w:rsidR="00ED62F5">
        <w:t xml:space="preserve">you only need to code the </w:t>
      </w:r>
      <w:r w:rsidR="004259D5">
        <w:t>ProductProcessor</w:t>
      </w:r>
      <w:r w:rsidR="009E3876">
        <w:t xml:space="preserve">.cs to have a </w:t>
      </w:r>
      <w:r w:rsidR="008A70D6">
        <w:t xml:space="preserve">method which </w:t>
      </w:r>
      <w:r w:rsidR="00916D8A">
        <w:t xml:space="preserve">loads Product data from </w:t>
      </w:r>
      <w:r w:rsidR="00EB474E">
        <w:t>database</w:t>
      </w:r>
      <w:r w:rsidR="00916D8A">
        <w:t xml:space="preserve"> and sorts the list</w:t>
      </w:r>
      <w:r w:rsidR="00EB474E">
        <w:t xml:space="preserve"> then passes the model back to the presentation layer to be displayed.</w:t>
      </w:r>
    </w:p>
    <w:p w14:paraId="68E3F27C" w14:textId="64E7E238" w:rsidR="000B0982" w:rsidRDefault="000B0982" w:rsidP="00591392">
      <w:r>
        <w:t xml:space="preserve">If the database is to be upgraded or changed then it can </w:t>
      </w:r>
      <w:r w:rsidR="00B64505">
        <w:t>m</w:t>
      </w:r>
      <w:r>
        <w:t xml:space="preserve">ake happen and the only </w:t>
      </w:r>
      <w:r w:rsidR="00664DA8">
        <w:t xml:space="preserve">change that would have to be made is the connection from the SqlDataAccess class </w:t>
      </w:r>
      <w:r w:rsidR="00232A0D">
        <w:t xml:space="preserve">to the database. </w:t>
      </w:r>
      <w:r w:rsidR="00643A64">
        <w:t xml:space="preserve">This further </w:t>
      </w:r>
      <w:r w:rsidR="007F60F8">
        <w:t>proves</w:t>
      </w:r>
      <w:r w:rsidR="00643A64">
        <w:t xml:space="preserve"> that the system is </w:t>
      </w:r>
      <w:r w:rsidR="007F60F8">
        <w:t>adaptive and would be able to be expanded and changed as business needs required it to.</w:t>
      </w:r>
    </w:p>
    <w:p w14:paraId="3DD15A59" w14:textId="2F9DBC47" w:rsidR="007F60F8" w:rsidRPr="00591392" w:rsidRDefault="007F60F8" w:rsidP="00591392">
      <w:r>
        <w:t xml:space="preserve">The database has </w:t>
      </w:r>
      <w:r w:rsidR="001A51D8">
        <w:t xml:space="preserve">only 4 tables being the Order, Product, Customer and </w:t>
      </w:r>
      <w:r w:rsidR="00B64505">
        <w:t>Login</w:t>
      </w:r>
      <w:r w:rsidR="001A51D8">
        <w:t xml:space="preserve">. </w:t>
      </w:r>
      <w:r w:rsidR="00F13736">
        <w:t>The Order, Product and Customer have a relationship where if a</w:t>
      </w:r>
      <w:r w:rsidR="00B64505">
        <w:t>n</w:t>
      </w:r>
      <w:r w:rsidR="00F13736">
        <w:t xml:space="preserve"> order is made then the customer id and product id are </w:t>
      </w:r>
      <w:r w:rsidR="0043456A">
        <w:t>stored</w:t>
      </w:r>
      <w:r w:rsidR="00F13736">
        <w:t xml:space="preserve"> in the order table along with the total amount to pay. The order processor will take care of calculating the </w:t>
      </w:r>
      <w:r w:rsidR="0048312F">
        <w:t>total and will take into consideration the loyalty card that the customer has</w:t>
      </w:r>
      <w:r w:rsidR="00FD3EF9">
        <w:t xml:space="preserve"> by taking off a </w:t>
      </w:r>
      <w:r w:rsidR="0043456A">
        <w:t>parentage</w:t>
      </w:r>
      <w:r w:rsidR="00FD3EF9">
        <w:t xml:space="preserve"> </w:t>
      </w:r>
      <w:r w:rsidR="0043456A">
        <w:t>depending</w:t>
      </w:r>
      <w:r w:rsidR="00FD3EF9">
        <w:t xml:space="preserve"> on which card </w:t>
      </w:r>
      <w:r w:rsidR="0043456A">
        <w:t>is owned.</w:t>
      </w:r>
    </w:p>
    <w:p w14:paraId="785DB1FA" w14:textId="77777777" w:rsidR="00291C9C" w:rsidRPr="00291C9C" w:rsidRDefault="00291C9C" w:rsidP="00291C9C"/>
    <w:p w14:paraId="721A7339" w14:textId="48A3BB85" w:rsidR="00D83A5D" w:rsidRDefault="00046E65" w:rsidP="00291C9C">
      <w:pPr>
        <w:pStyle w:val="Heading2"/>
      </w:pPr>
      <w:bookmarkStart w:id="33" w:name="_Toc26028784"/>
      <w:r>
        <w:t>Implementation</w:t>
      </w:r>
      <w:bookmarkEnd w:id="33"/>
    </w:p>
    <w:p w14:paraId="4C5DBA4D" w14:textId="74B65297" w:rsidR="00703C14" w:rsidRDefault="00DE1A4F" w:rsidP="00703C14">
      <w:pPr>
        <w:pStyle w:val="Heading3"/>
      </w:pPr>
      <w:r>
        <w:t xml:space="preserve">Presentation Tier </w:t>
      </w:r>
      <w:r w:rsidR="00703C14">
        <w:t>Classes</w:t>
      </w:r>
    </w:p>
    <w:p w14:paraId="785BF87B" w14:textId="698EC7AB" w:rsidR="0060754D" w:rsidRDefault="0060754D" w:rsidP="0060754D">
      <w:r>
        <w:rPr>
          <w:noProof/>
        </w:rPr>
        <w:drawing>
          <wp:inline distT="0" distB="0" distL="0" distR="0" wp14:anchorId="3F80DE0E" wp14:editId="0909748A">
            <wp:extent cx="5731510" cy="2618740"/>
            <wp:effectExtent l="0" t="0" r="254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Diagram1.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618740"/>
                    </a:xfrm>
                    <a:prstGeom prst="rect">
                      <a:avLst/>
                    </a:prstGeom>
                  </pic:spPr>
                </pic:pic>
              </a:graphicData>
            </a:graphic>
          </wp:inline>
        </w:drawing>
      </w:r>
    </w:p>
    <w:p w14:paraId="258ED43F" w14:textId="51B0E677" w:rsidR="008A4B8A" w:rsidRDefault="00231956" w:rsidP="008A4B8A">
      <w:pPr>
        <w:pStyle w:val="Heading3"/>
      </w:pPr>
      <w:r>
        <w:lastRenderedPageBreak/>
        <w:t>Business</w:t>
      </w:r>
      <w:r w:rsidR="008A4B8A">
        <w:t xml:space="preserve"> </w:t>
      </w:r>
      <w:r>
        <w:t>Logic</w:t>
      </w:r>
      <w:r w:rsidR="008A4B8A">
        <w:t xml:space="preserve"> Tier Classes</w:t>
      </w:r>
    </w:p>
    <w:p w14:paraId="28D6DB64" w14:textId="39101F18" w:rsidR="00DE1A4F" w:rsidRDefault="008A4B8A" w:rsidP="0060754D">
      <w:r>
        <w:rPr>
          <w:noProof/>
        </w:rPr>
        <w:drawing>
          <wp:inline distT="0" distB="0" distL="0" distR="0" wp14:anchorId="124281E2" wp14:editId="6B1A4325">
            <wp:extent cx="5731510" cy="322580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Diagram1.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5800"/>
                    </a:xfrm>
                    <a:prstGeom prst="rect">
                      <a:avLst/>
                    </a:prstGeom>
                  </pic:spPr>
                </pic:pic>
              </a:graphicData>
            </a:graphic>
          </wp:inline>
        </w:drawing>
      </w:r>
    </w:p>
    <w:p w14:paraId="3A85A12E" w14:textId="0A86332F" w:rsidR="00231956" w:rsidRDefault="00231956" w:rsidP="0060754D"/>
    <w:p w14:paraId="59663E48" w14:textId="4CDA88FB" w:rsidR="00231956" w:rsidRDefault="00231956" w:rsidP="00231956">
      <w:pPr>
        <w:pStyle w:val="Heading3"/>
      </w:pPr>
      <w:r>
        <w:t>Data Access Tier Class</w:t>
      </w:r>
    </w:p>
    <w:p w14:paraId="76C5D13C" w14:textId="6DB5FADA" w:rsidR="00231956" w:rsidRPr="0060754D" w:rsidRDefault="00231956" w:rsidP="0060754D">
      <w:r>
        <w:rPr>
          <w:noProof/>
        </w:rPr>
        <w:drawing>
          <wp:inline distT="0" distB="0" distL="0" distR="0" wp14:anchorId="79656126" wp14:editId="5BB16BA5">
            <wp:extent cx="1552792" cy="1714739"/>
            <wp:effectExtent l="0" t="0" r="952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Diagram1.png"/>
                    <pic:cNvPicPr/>
                  </pic:nvPicPr>
                  <pic:blipFill>
                    <a:blip r:embed="rId14">
                      <a:extLst>
                        <a:ext uri="{28A0092B-C50C-407E-A947-70E740481C1C}">
                          <a14:useLocalDpi xmlns:a14="http://schemas.microsoft.com/office/drawing/2010/main" val="0"/>
                        </a:ext>
                      </a:extLst>
                    </a:blip>
                    <a:stretch>
                      <a:fillRect/>
                    </a:stretch>
                  </pic:blipFill>
                  <pic:spPr>
                    <a:xfrm>
                      <a:off x="0" y="0"/>
                      <a:ext cx="1552792" cy="1714739"/>
                    </a:xfrm>
                    <a:prstGeom prst="rect">
                      <a:avLst/>
                    </a:prstGeom>
                  </pic:spPr>
                </pic:pic>
              </a:graphicData>
            </a:graphic>
          </wp:inline>
        </w:drawing>
      </w:r>
    </w:p>
    <w:p w14:paraId="7B0F9467" w14:textId="4AAD75BA" w:rsidR="00370C44" w:rsidRDefault="00CA5361" w:rsidP="008A4B8A">
      <w:pPr>
        <w:pStyle w:val="Heading3"/>
      </w:pPr>
      <w:r>
        <w:t>Controllers</w:t>
      </w:r>
    </w:p>
    <w:p w14:paraId="7B8A2DD1" w14:textId="054FF269" w:rsidR="00CA5361" w:rsidRPr="00CA5361" w:rsidRDefault="00CA5361" w:rsidP="00CA5361">
      <w:r>
        <w:t xml:space="preserve">The controllers </w:t>
      </w:r>
      <w:r w:rsidR="000E3EEC">
        <w:t xml:space="preserve">call methods inside the Processor classes to either retrieve data or save data to the </w:t>
      </w:r>
      <w:r w:rsidR="007C029C">
        <w:t>database</w:t>
      </w:r>
      <w:r w:rsidR="000E3EEC">
        <w:t xml:space="preserve">. They use </w:t>
      </w:r>
      <w:r w:rsidR="001225FE">
        <w:t xml:space="preserve">Models to </w:t>
      </w:r>
      <w:r w:rsidR="007C029C">
        <w:t>achieve</w:t>
      </w:r>
      <w:r w:rsidR="001225FE">
        <w:t xml:space="preserve"> this by </w:t>
      </w:r>
      <w:r w:rsidR="007C029C">
        <w:t>other</w:t>
      </w:r>
      <w:r w:rsidR="001225FE">
        <w:t xml:space="preserve"> saving data to a model and </w:t>
      </w:r>
      <w:r w:rsidR="007C029C">
        <w:t>passing</w:t>
      </w:r>
      <w:r w:rsidR="001225FE">
        <w:t xml:space="preserve"> it to the Processor for </w:t>
      </w:r>
      <w:r w:rsidR="007C029C">
        <w:t>saving</w:t>
      </w:r>
      <w:r w:rsidR="001225FE">
        <w:t xml:space="preserve"> or </w:t>
      </w:r>
      <w:r w:rsidR="007C029C">
        <w:t>request for a model to be created in the processor class like a list of customers and passes it back to the controller to display the data.</w:t>
      </w:r>
    </w:p>
    <w:p w14:paraId="3F0869F2" w14:textId="4FC50825" w:rsidR="00890EC6" w:rsidRDefault="00890EC6" w:rsidP="008A4B8A">
      <w:pPr>
        <w:pStyle w:val="Heading3"/>
      </w:pPr>
      <w:r>
        <w:t>Models</w:t>
      </w:r>
    </w:p>
    <w:p w14:paraId="54D664F5" w14:textId="7F0025AC" w:rsidR="0078516C" w:rsidRDefault="0078516C" w:rsidP="0078516C">
      <w:r>
        <w:t>The Model classes (</w:t>
      </w:r>
      <w:r w:rsidR="00C54EC3">
        <w:t>CustomerModel</w:t>
      </w:r>
      <w:r w:rsidR="001947EE">
        <w:t>, ProductModel, OrderModel, BarDataPointModel</w:t>
      </w:r>
      <w:r>
        <w:t>)</w:t>
      </w:r>
      <w:r w:rsidR="00CE51F1">
        <w:t xml:space="preserve"> </w:t>
      </w:r>
      <w:r w:rsidR="00476A51">
        <w:t xml:space="preserve">are used to pass data around the application. If a </w:t>
      </w:r>
      <w:r w:rsidR="00847F37">
        <w:t xml:space="preserve">new customer is made then </w:t>
      </w:r>
      <w:r w:rsidR="00905C4F">
        <w:t xml:space="preserve">the data inputted into </w:t>
      </w:r>
      <w:r w:rsidR="00B64505">
        <w:t>t</w:t>
      </w:r>
      <w:r w:rsidR="00905C4F">
        <w:t xml:space="preserve">he fields are saved into the model class, it then is passed to the </w:t>
      </w:r>
      <w:r w:rsidR="00693CD1">
        <w:t xml:space="preserve">customer processor which maps it to </w:t>
      </w:r>
      <w:r w:rsidR="002F1595">
        <w:t>its</w:t>
      </w:r>
      <w:r w:rsidR="00693CD1">
        <w:t xml:space="preserve"> own version of the </w:t>
      </w:r>
      <w:r w:rsidR="00237203">
        <w:t xml:space="preserve">model class which includes the unique ID for the </w:t>
      </w:r>
      <w:r w:rsidR="007212F4">
        <w:t>row</w:t>
      </w:r>
      <w:r w:rsidR="00587B06">
        <w:t>.</w:t>
      </w:r>
      <w:r w:rsidR="007212F4">
        <w:t xml:space="preserve"> </w:t>
      </w:r>
      <w:r w:rsidR="00587B06">
        <w:t xml:space="preserve">It saves it </w:t>
      </w:r>
      <w:r w:rsidR="007212F4">
        <w:t xml:space="preserve">to the database </w:t>
      </w:r>
      <w:r w:rsidR="005B3150">
        <w:t xml:space="preserve">by creating a </w:t>
      </w:r>
      <w:r w:rsidR="001944B9">
        <w:t xml:space="preserve">string </w:t>
      </w:r>
      <w:r w:rsidR="002F1595">
        <w:t>SQL</w:t>
      </w:r>
      <w:r w:rsidR="001944B9">
        <w:t xml:space="preserve"> query and passes it to the SqlDataAccess.cs class which </w:t>
      </w:r>
      <w:r w:rsidR="00EA7B31">
        <w:t>do</w:t>
      </w:r>
      <w:r w:rsidR="00B64505">
        <w:t>es</w:t>
      </w:r>
      <w:r w:rsidR="00EA7B31">
        <w:t xml:space="preserve"> the query and returns an int indicating rows affected, should be 1 if </w:t>
      </w:r>
      <w:r w:rsidR="002F1595">
        <w:t>data has been inserted correctly.</w:t>
      </w:r>
      <w:r w:rsidR="007212F4">
        <w:t xml:space="preserve"> </w:t>
      </w:r>
      <w:r w:rsidR="00B64505">
        <w:t>The s</w:t>
      </w:r>
      <w:r w:rsidR="00550C3E">
        <w:t xml:space="preserve">ame logic applies for </w:t>
      </w:r>
      <w:r w:rsidR="00047214">
        <w:t>editing</w:t>
      </w:r>
      <w:r w:rsidR="00550C3E">
        <w:t xml:space="preserve"> and deleting </w:t>
      </w:r>
      <w:r w:rsidR="00047214">
        <w:t>rows in all the tables like product or orders.</w:t>
      </w:r>
    </w:p>
    <w:p w14:paraId="58C817DA" w14:textId="2AE09CE0" w:rsidR="0078516C" w:rsidRPr="0078516C" w:rsidRDefault="0078516C" w:rsidP="008A4B8A">
      <w:pPr>
        <w:pStyle w:val="Heading3"/>
      </w:pPr>
      <w:r>
        <w:lastRenderedPageBreak/>
        <w:t>Processors</w:t>
      </w:r>
    </w:p>
    <w:p w14:paraId="704EFE82" w14:textId="43B23B35" w:rsidR="00370C44" w:rsidRDefault="00047214" w:rsidP="00370C44">
      <w:r>
        <w:t>The</w:t>
      </w:r>
      <w:r w:rsidR="001A59C9">
        <w:t xml:space="preserve"> processors are split (ProductProcessor, CustomerProcessor, OrderProcessor) and each has logic and methods to deal with their </w:t>
      </w:r>
      <w:r w:rsidR="00D3081F">
        <w:t xml:space="preserve">responsibilities. Each class creates a </w:t>
      </w:r>
      <w:r w:rsidR="005B648E">
        <w:t>string</w:t>
      </w:r>
      <w:r w:rsidR="00D3081F">
        <w:t xml:space="preserve"> which can be passed to the SqlDataAccess class for the query to execute.</w:t>
      </w:r>
    </w:p>
    <w:p w14:paraId="5F51CCD2" w14:textId="0BE6E01F" w:rsidR="00397EF9" w:rsidRDefault="00397EF9" w:rsidP="008A4B8A">
      <w:pPr>
        <w:pStyle w:val="Heading3"/>
      </w:pPr>
      <w:r>
        <w:t>SqlDataAccess</w:t>
      </w:r>
    </w:p>
    <w:p w14:paraId="3330BEF5" w14:textId="279646AF" w:rsidR="00397EF9" w:rsidRPr="00397EF9" w:rsidRDefault="00397EF9" w:rsidP="00397EF9">
      <w:r>
        <w:t xml:space="preserve">The SqlDataAccess has </w:t>
      </w:r>
      <w:r w:rsidR="005F0C3C">
        <w:t xml:space="preserve">3 methods in it to load, insert or delete data from the database. A query is passed along with the data which is then communicated to the database by executing the </w:t>
      </w:r>
      <w:r w:rsidR="00911D98">
        <w:t>query. The read data is the</w:t>
      </w:r>
      <w:r w:rsidR="00B64505">
        <w:t>n</w:t>
      </w:r>
      <w:r w:rsidR="00911D98">
        <w:t xml:space="preserve"> passed </w:t>
      </w:r>
      <w:r w:rsidR="00504C3F">
        <w:t>through</w:t>
      </w:r>
      <w:r w:rsidR="00911D98">
        <w:t xml:space="preserve"> the system to confirm it has been </w:t>
      </w:r>
      <w:r w:rsidR="00504C3F">
        <w:t>done correctly.</w:t>
      </w:r>
    </w:p>
    <w:p w14:paraId="4658124A" w14:textId="77777777" w:rsidR="00370C44" w:rsidRPr="00370C44" w:rsidRDefault="00370C44" w:rsidP="00370C44"/>
    <w:p w14:paraId="16B7BAFE" w14:textId="5F29432D" w:rsidR="00370C44" w:rsidRDefault="00814855" w:rsidP="008A4B8A">
      <w:pPr>
        <w:pStyle w:val="Heading3"/>
      </w:pPr>
      <w:r>
        <w:t>Functions</w:t>
      </w:r>
    </w:p>
    <w:p w14:paraId="18F3A5FA" w14:textId="0A831B9D" w:rsidR="002F6C98" w:rsidRDefault="00890EC6" w:rsidP="008A4B8A">
      <w:pPr>
        <w:pStyle w:val="Heading3"/>
      </w:pPr>
      <w:r>
        <w:t>Processors</w:t>
      </w:r>
    </w:p>
    <w:p w14:paraId="59679E8F" w14:textId="01C95F5A" w:rsidR="00397EF9" w:rsidRDefault="00060B49" w:rsidP="00397EF9">
      <w:r>
        <w:t>Processors</w:t>
      </w:r>
      <w:r w:rsidR="006618C6">
        <w:t xml:space="preserve"> have </w:t>
      </w:r>
      <w:r w:rsidR="00427154">
        <w:t>4 main methods</w:t>
      </w:r>
      <w:r>
        <w:t xml:space="preserve"> (Create, Load, Edit and Delete)</w:t>
      </w:r>
      <w:r w:rsidR="00427154">
        <w:t xml:space="preserve"> with an extra one in </w:t>
      </w:r>
      <w:r>
        <w:t>some to implement additional functionality</w:t>
      </w:r>
      <w:r w:rsidR="00CB791F">
        <w:t>,</w:t>
      </w:r>
      <w:r>
        <w:t xml:space="preserve"> </w:t>
      </w:r>
      <w:r w:rsidR="00CB791F">
        <w:t xml:space="preserve">GetLowStock which is in the ProductProcessot and creates a query </w:t>
      </w:r>
      <w:r w:rsidR="0054153F">
        <w:t>which return</w:t>
      </w:r>
      <w:r w:rsidR="00B64505">
        <w:t>s</w:t>
      </w:r>
      <w:r w:rsidR="0054153F">
        <w:t xml:space="preserve"> any stock under a </w:t>
      </w:r>
      <w:r w:rsidR="008202E6">
        <w:t xml:space="preserve">specified number. </w:t>
      </w:r>
      <w:r w:rsidR="00A44EFB">
        <w:t xml:space="preserve">The 4 main methods are exactly the same I each but are different in the sense they use </w:t>
      </w:r>
      <w:r w:rsidR="00B64505">
        <w:t xml:space="preserve">a </w:t>
      </w:r>
      <w:r w:rsidR="00A44EFB">
        <w:t>different model to save data</w:t>
      </w:r>
      <w:r w:rsidR="00D803BB">
        <w:t xml:space="preserve">. </w:t>
      </w:r>
    </w:p>
    <w:p w14:paraId="06BD668E" w14:textId="27DBCCCA" w:rsidR="0092102E" w:rsidRDefault="0092102E" w:rsidP="0092102E">
      <w:pPr>
        <w:pStyle w:val="Heading4"/>
      </w:pPr>
      <w:r>
        <w:t>Code</w:t>
      </w:r>
    </w:p>
    <w:bookmarkStart w:id="34" w:name="_MON_1636752591"/>
    <w:bookmarkEnd w:id="34"/>
    <w:p w14:paraId="364C1DB3" w14:textId="74D97087" w:rsidR="0092102E" w:rsidRPr="0092102E" w:rsidRDefault="00184D35" w:rsidP="0092102E">
      <w:r>
        <w:object w:dxaOrig="9026" w:dyaOrig="5069" w14:anchorId="34BA21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252pt" o:ole="">
            <v:imagedata r:id="rId15" o:title=""/>
          </v:shape>
          <o:OLEObject Type="Embed" ProgID="Word.OpenDocumentText.12" ShapeID="_x0000_i1025" DrawAspect="Content" ObjectID="_1636800780" r:id="rId16"/>
        </w:object>
      </w:r>
    </w:p>
    <w:p w14:paraId="22E77C03" w14:textId="4D9D85E2" w:rsidR="00397EF9" w:rsidRPr="00397EF9" w:rsidRDefault="00397EF9" w:rsidP="008A4B8A">
      <w:pPr>
        <w:pStyle w:val="Heading3"/>
      </w:pPr>
      <w:r>
        <w:t>SQLDataAccess</w:t>
      </w:r>
    </w:p>
    <w:p w14:paraId="4708698B" w14:textId="208FD718" w:rsidR="00370C44" w:rsidRDefault="00D803BB" w:rsidP="00370C44">
      <w:r>
        <w:t xml:space="preserve">The SqlDataAccess class </w:t>
      </w:r>
      <w:r w:rsidR="00F848AB">
        <w:t>3 methods being Create, Load and Delete</w:t>
      </w:r>
      <w:r w:rsidR="00FB08CC">
        <w:t xml:space="preserve">. The create </w:t>
      </w:r>
      <w:r w:rsidR="00AA327E">
        <w:t xml:space="preserve">is executed inside the database and will return an integer if any rows are affected. If inserting a </w:t>
      </w:r>
      <w:r w:rsidR="00181C69">
        <w:t>customer,</w:t>
      </w:r>
      <w:r w:rsidR="00AA327E">
        <w:t xml:space="preserve"> it would return 1 to indicate 1 row has been affected.</w:t>
      </w:r>
      <w:r w:rsidR="00F848AB">
        <w:t xml:space="preserve"> </w:t>
      </w:r>
      <w:r w:rsidR="00CA341B">
        <w:t xml:space="preserve">If the load method is called then it will turn a list of rows that match the query, this can then be used to display </w:t>
      </w:r>
      <w:r w:rsidR="00181C69">
        <w:t>customers</w:t>
      </w:r>
      <w:r w:rsidR="00CA341B">
        <w:t xml:space="preserve">. </w:t>
      </w:r>
      <w:r w:rsidR="00181C69">
        <w:t>Finally,</w:t>
      </w:r>
      <w:r w:rsidR="00CA341B">
        <w:t xml:space="preserve"> the delete is executed </w:t>
      </w:r>
      <w:r w:rsidR="00181C69">
        <w:t>with an ID which tells the database which row to delete.</w:t>
      </w:r>
    </w:p>
    <w:bookmarkStart w:id="35" w:name="_MON_1636752752"/>
    <w:bookmarkEnd w:id="35"/>
    <w:p w14:paraId="493B840B" w14:textId="7065B1B7" w:rsidR="00433075" w:rsidRDefault="00433075" w:rsidP="00370C44">
      <w:r>
        <w:object w:dxaOrig="9026" w:dyaOrig="7297" w14:anchorId="776F58EE">
          <v:shape id="_x0000_i1026" type="#_x0000_t75" style="width:396pt;height:318pt" o:ole="">
            <v:imagedata r:id="rId17" o:title=""/>
          </v:shape>
          <o:OLEObject Type="Embed" ProgID="Word.OpenDocumentText.12" ShapeID="_x0000_i1026" DrawAspect="Content" ObjectID="_1636800781" r:id="rId18"/>
        </w:object>
      </w:r>
    </w:p>
    <w:p w14:paraId="0FEBBD0F" w14:textId="3B3049AF" w:rsidR="007B0B45" w:rsidRPr="00370C44" w:rsidRDefault="007B0B45" w:rsidP="008A4B8A">
      <w:pPr>
        <w:pStyle w:val="Heading3"/>
      </w:pPr>
      <w:r>
        <w:t>Controller</w:t>
      </w:r>
    </w:p>
    <w:p w14:paraId="3B5C4D07" w14:textId="4BE6BA49" w:rsidR="00291C9C" w:rsidRDefault="007B0B45" w:rsidP="00291C9C">
      <w:r>
        <w:t xml:space="preserve">The controller </w:t>
      </w:r>
      <w:r w:rsidR="00B64505">
        <w:t>is</w:t>
      </w:r>
      <w:r>
        <w:t xml:space="preserve"> made up of ActionResults which return a specific view. </w:t>
      </w:r>
      <w:r w:rsidR="00F17E90">
        <w:t xml:space="preserve">Once one is called it will then create a model which will be </w:t>
      </w:r>
      <w:r w:rsidR="001E3A04">
        <w:t xml:space="preserve">mapped to some data </w:t>
      </w:r>
      <w:r w:rsidR="00DB0C9B">
        <w:t>which</w:t>
      </w:r>
      <w:r w:rsidR="001E3A04">
        <w:t xml:space="preserve"> being access from the database by the data access layer. </w:t>
      </w:r>
      <w:r w:rsidR="00DB0C9B">
        <w:t xml:space="preserve">It will then return the view with a model passed into it to display the data. </w:t>
      </w:r>
    </w:p>
    <w:bookmarkStart w:id="36" w:name="_MON_1636752825"/>
    <w:bookmarkEnd w:id="36"/>
    <w:p w14:paraId="67575550" w14:textId="33C0CAF8" w:rsidR="009D2D7E" w:rsidRPr="00291C9C" w:rsidRDefault="009D2D7E" w:rsidP="00291C9C">
      <w:r>
        <w:object w:dxaOrig="9026" w:dyaOrig="4627" w14:anchorId="4026281A">
          <v:shape id="_x0000_i1027" type="#_x0000_t75" style="width:450pt;height:234pt" o:ole="">
            <v:imagedata r:id="rId19" o:title=""/>
          </v:shape>
          <o:OLEObject Type="Embed" ProgID="Word.OpenDocumentText.12" ShapeID="_x0000_i1027" DrawAspect="Content" ObjectID="_1636800782" r:id="rId20"/>
        </w:object>
      </w:r>
    </w:p>
    <w:p w14:paraId="7759888A" w14:textId="77777777" w:rsidR="003F5535" w:rsidRPr="00A85F90" w:rsidRDefault="003F5535" w:rsidP="003F5535">
      <w:pPr>
        <w:pStyle w:val="Heading1"/>
        <w:rPr>
          <w:rFonts w:ascii="Calibri" w:eastAsia="Calibri" w:hAnsi="Calibri" w:cs="Calibri"/>
        </w:rPr>
      </w:pPr>
      <w:bookmarkStart w:id="37" w:name="_Toc26028785"/>
      <w:r>
        <w:lastRenderedPageBreak/>
        <w:t>Testing</w:t>
      </w:r>
      <w:bookmarkEnd w:id="37"/>
    </w:p>
    <w:p w14:paraId="40D7FE5C" w14:textId="77777777" w:rsidR="003F5535" w:rsidRDefault="003F5535" w:rsidP="003F5535">
      <w:pPr>
        <w:pStyle w:val="Heading2"/>
      </w:pPr>
      <w:bookmarkStart w:id="38" w:name="_Toc530788554"/>
      <w:bookmarkStart w:id="39" w:name="_Toc26028786"/>
      <w:r>
        <w:t>Introduction</w:t>
      </w:r>
      <w:bookmarkEnd w:id="38"/>
      <w:bookmarkEnd w:id="39"/>
    </w:p>
    <w:p w14:paraId="3945DC60" w14:textId="32628AE7" w:rsidR="003F5535" w:rsidRDefault="003F5535" w:rsidP="003F5535">
      <w:r w:rsidRPr="452355FB">
        <w:t xml:space="preserve">This test plan will be written about the current task I have taken of creating </w:t>
      </w:r>
      <w:r w:rsidR="00FF3A97">
        <w:t>a distributed systems prototype for an e-commerce company</w:t>
      </w:r>
      <w:r w:rsidRPr="452355FB">
        <w:t>. The system is taking in a lot of user inputs therefore a lot of constraints had to be put in place as to have uniform formatting that can be followed. All the testing for these will be planned out in this document and the test logs will be attached at the end of the document.</w:t>
      </w:r>
    </w:p>
    <w:p w14:paraId="48241741" w14:textId="77777777" w:rsidR="003F5535" w:rsidRDefault="003F5535" w:rsidP="003F5535">
      <w:pPr>
        <w:pStyle w:val="Heading2"/>
      </w:pPr>
      <w:bookmarkStart w:id="40" w:name="_Toc530788555"/>
      <w:bookmarkStart w:id="41" w:name="_Toc26028787"/>
      <w:r w:rsidRPr="452355FB">
        <w:t>Objectives</w:t>
      </w:r>
      <w:bookmarkEnd w:id="40"/>
      <w:bookmarkEnd w:id="41"/>
    </w:p>
    <w:p w14:paraId="2B9D0449" w14:textId="77777777" w:rsidR="003F5535" w:rsidRDefault="003F5535" w:rsidP="003F5535">
      <w:r w:rsidRPr="452355FB">
        <w:t>I will be using different test logs to try and capture the full range of options the user has when interacting with the software. All major bugs and crashes should hopefully be addressed and fixed before the product delivery date.</w:t>
      </w:r>
    </w:p>
    <w:p w14:paraId="41BA3F08" w14:textId="77777777" w:rsidR="003F5535" w:rsidRDefault="003F5535" w:rsidP="003F5535">
      <w:pPr>
        <w:pStyle w:val="Heading2"/>
      </w:pPr>
      <w:bookmarkStart w:id="42" w:name="_Toc530788556"/>
      <w:bookmarkStart w:id="43" w:name="_Toc26028788"/>
      <w:r w:rsidRPr="452355FB">
        <w:t>Scopes</w:t>
      </w:r>
      <w:bookmarkEnd w:id="42"/>
      <w:bookmarkEnd w:id="43"/>
    </w:p>
    <w:p w14:paraId="2110FFEF" w14:textId="77777777" w:rsidR="003F5535" w:rsidRDefault="003F5535" w:rsidP="003F5535">
      <w:r w:rsidRPr="452355FB">
        <w:t>I will test the functionally of the program to ensure that it matches the requirement specification provided by the client. Each function will have its own test case and will be documented in a log.</w:t>
      </w:r>
    </w:p>
    <w:p w14:paraId="24372820" w14:textId="164F3916" w:rsidR="003F5535" w:rsidRDefault="003F5535" w:rsidP="003F5535">
      <w:r w:rsidRPr="452355FB">
        <w:t>A data validation test will be run to try an</w:t>
      </w:r>
      <w:r w:rsidR="009D0D05">
        <w:t>d</w:t>
      </w:r>
      <w:r w:rsidRPr="452355FB">
        <w:t xml:space="preserve"> catch any unexpected input that may cause crashes to bugs. This will also be used to check that the program only accepts a specific text formatting</w:t>
      </w:r>
      <w:r w:rsidR="00F92B9D">
        <w:t xml:space="preserve">. </w:t>
      </w:r>
      <w:r w:rsidRPr="452355FB">
        <w:t>The events of the software will be tested to check all the user controls like buttons/dropdown menus perform the correct functions.</w:t>
      </w:r>
      <w:r>
        <w:t xml:space="preserve"> </w:t>
      </w:r>
      <w:r w:rsidRPr="452355FB">
        <w:t>The ease of navigation will be put under test to make sure each page can be reached or closed where applicable.</w:t>
      </w:r>
    </w:p>
    <w:p w14:paraId="0CC677C0" w14:textId="77777777" w:rsidR="003F5535" w:rsidRDefault="003F5535" w:rsidP="003F5535">
      <w:pPr>
        <w:pStyle w:val="Heading2"/>
      </w:pPr>
      <w:bookmarkStart w:id="44" w:name="_Toc530788558"/>
      <w:bookmarkStart w:id="45" w:name="_Toc26028789"/>
      <w:r w:rsidRPr="452355FB">
        <w:t xml:space="preserve">Testing </w:t>
      </w:r>
      <w:bookmarkEnd w:id="44"/>
      <w:r w:rsidRPr="452355FB">
        <w:t>Methods</w:t>
      </w:r>
      <w:bookmarkEnd w:id="45"/>
    </w:p>
    <w:p w14:paraId="34ECBD85" w14:textId="65479D17" w:rsidR="003F5535" w:rsidRDefault="003F5535" w:rsidP="003F5535">
      <w:bookmarkStart w:id="46" w:name="_Toc530788559"/>
      <w:r>
        <w:t>In this case</w:t>
      </w:r>
      <w:r w:rsidR="00F719CC">
        <w:t>,</w:t>
      </w:r>
      <w:r>
        <w:t xml:space="preserve"> I will be using the black box testing approach. The code is not looked at but rather we will be feeding it test data and document carefully the outputs. </w:t>
      </w:r>
    </w:p>
    <w:p w14:paraId="792F56B4" w14:textId="77777777" w:rsidR="003F5535" w:rsidRDefault="003F5535" w:rsidP="003F5535">
      <w:r>
        <w:t>This approach helps the customer see that all the functional requirements are met and perform to their standards, the code and structure is not necessarily shown as they may not fully understand all the inner workings but rather they are only interested in the software working as intended.</w:t>
      </w:r>
    </w:p>
    <w:p w14:paraId="281E2ADB" w14:textId="77777777" w:rsidR="003F5535" w:rsidRDefault="003F5535" w:rsidP="003F5535">
      <w:pPr>
        <w:pStyle w:val="Heading2"/>
      </w:pPr>
      <w:bookmarkStart w:id="47" w:name="_Toc26028790"/>
      <w:r w:rsidRPr="452355FB">
        <w:t>Testing Strategy</w:t>
      </w:r>
      <w:bookmarkEnd w:id="46"/>
      <w:bookmarkEnd w:id="47"/>
    </w:p>
    <w:p w14:paraId="285EE9F4" w14:textId="2BA3C849" w:rsidR="003F5535" w:rsidRDefault="003F5535" w:rsidP="003F5535">
      <w:r>
        <w:t>The test strategy we will be using is bottom-up testing. With this strategy</w:t>
      </w:r>
      <w:r w:rsidR="00B3410C">
        <w:t>,</w:t>
      </w:r>
      <w:r>
        <w:t xml:space="preserve"> we will be looking at the smaller less significant parts of the software and then work out way through the software testing more of the individual functions until we can start combining them all together into one single program. </w:t>
      </w:r>
    </w:p>
    <w:p w14:paraId="5C41F9AD" w14:textId="4E78FB78" w:rsidR="003F5535" w:rsidRDefault="003F5535" w:rsidP="003F5535">
      <w:r>
        <w:t>This strategy goes hand in hand with object-oriented programming as ou</w:t>
      </w:r>
      <w:r w:rsidR="00440F0C">
        <w:t>r</w:t>
      </w:r>
      <w:r>
        <w:t xml:space="preserve"> program is already made up of different multiple different objects that can be tested by themselves. One they all behave and perform as intended they can be combined.</w:t>
      </w:r>
    </w:p>
    <w:p w14:paraId="21D8B6C2" w14:textId="77777777" w:rsidR="003F5535" w:rsidRDefault="003F5535" w:rsidP="003F5535"/>
    <w:p w14:paraId="11E7FBEF" w14:textId="77777777" w:rsidR="003F5535" w:rsidRDefault="003F5535" w:rsidP="003F5535">
      <w:pPr>
        <w:pStyle w:val="Heading2"/>
      </w:pPr>
      <w:bookmarkStart w:id="48" w:name="_Toc26028791"/>
      <w:r w:rsidRPr="452355FB">
        <w:t>Data Validation</w:t>
      </w:r>
      <w:bookmarkEnd w:id="48"/>
    </w:p>
    <w:p w14:paraId="0BB8AFEF" w14:textId="3725E3E8" w:rsidR="003F5535" w:rsidRDefault="003F5535" w:rsidP="003F5535">
      <w:r w:rsidRPr="452355FB">
        <w:t xml:space="preserve">Page: </w:t>
      </w:r>
      <w:r w:rsidR="00FC1799">
        <w:t>LoginView</w:t>
      </w:r>
    </w:p>
    <w:tbl>
      <w:tblPr>
        <w:tblStyle w:val="GridTable3-Accent1"/>
        <w:tblW w:w="8926" w:type="dxa"/>
        <w:tblInd w:w="5" w:type="dxa"/>
        <w:tblLayout w:type="fixed"/>
        <w:tblLook w:val="06A0" w:firstRow="1" w:lastRow="0" w:firstColumn="1" w:lastColumn="0" w:noHBand="1" w:noVBand="1"/>
      </w:tblPr>
      <w:tblGrid>
        <w:gridCol w:w="1980"/>
        <w:gridCol w:w="2977"/>
        <w:gridCol w:w="2551"/>
        <w:gridCol w:w="1418"/>
      </w:tblGrid>
      <w:tr w:rsidR="009658CD" w14:paraId="42E653D1" w14:textId="77777777" w:rsidTr="007C675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47420877" w14:textId="77777777" w:rsidR="009658CD" w:rsidRDefault="009658CD" w:rsidP="00975228">
            <w:r w:rsidRPr="452355FB">
              <w:lastRenderedPageBreak/>
              <w:t>Test Case</w:t>
            </w:r>
          </w:p>
        </w:tc>
        <w:tc>
          <w:tcPr>
            <w:tcW w:w="2977" w:type="dxa"/>
          </w:tcPr>
          <w:p w14:paraId="4B4B9040" w14:textId="77777777"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Test Items</w:t>
            </w:r>
          </w:p>
        </w:tc>
        <w:tc>
          <w:tcPr>
            <w:tcW w:w="2551" w:type="dxa"/>
          </w:tcPr>
          <w:p w14:paraId="2CE9CAFB" w14:textId="77777777"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418" w:type="dxa"/>
          </w:tcPr>
          <w:p w14:paraId="201CCFF5" w14:textId="1E8113E2" w:rsidR="009658CD" w:rsidRDefault="00FC1799" w:rsidP="00975228">
            <w:pPr>
              <w:cnfStyle w:val="100000000000" w:firstRow="1" w:lastRow="0" w:firstColumn="0" w:lastColumn="0" w:oddVBand="0" w:evenVBand="0" w:oddHBand="0" w:evenHBand="0" w:firstRowFirstColumn="0" w:firstRowLastColumn="0" w:lastRowFirstColumn="0" w:lastRowLastColumn="0"/>
            </w:pPr>
            <w:r>
              <w:t>Results</w:t>
            </w:r>
          </w:p>
        </w:tc>
      </w:tr>
      <w:tr w:rsidR="009658CD" w14:paraId="2079B3AA" w14:textId="77777777" w:rsidTr="007C6756">
        <w:tc>
          <w:tcPr>
            <w:cnfStyle w:val="001000000000" w:firstRow="0" w:lastRow="0" w:firstColumn="1" w:lastColumn="0" w:oddVBand="0" w:evenVBand="0" w:oddHBand="0" w:evenHBand="0" w:firstRowFirstColumn="0" w:firstRowLastColumn="0" w:lastRowFirstColumn="0" w:lastRowLastColumn="0"/>
            <w:tcW w:w="1980" w:type="dxa"/>
          </w:tcPr>
          <w:p w14:paraId="192A402F" w14:textId="743197A6" w:rsidR="009658CD" w:rsidRDefault="00AC0F81" w:rsidP="00975228">
            <w:r>
              <w:t>User and Password</w:t>
            </w:r>
          </w:p>
        </w:tc>
        <w:tc>
          <w:tcPr>
            <w:tcW w:w="2977" w:type="dxa"/>
          </w:tcPr>
          <w:p w14:paraId="04ED1AF4" w14:textId="52FB3160" w:rsidR="009658CD" w:rsidRDefault="00AC0F81" w:rsidP="00975228">
            <w:pPr>
              <w:cnfStyle w:val="000000000000" w:firstRow="0" w:lastRow="0" w:firstColumn="0" w:lastColumn="0" w:oddVBand="0" w:evenVBand="0" w:oddHBand="0" w:evenHBand="0" w:firstRowFirstColumn="0" w:firstRowLastColumn="0" w:lastRowFirstColumn="0" w:lastRowLastColumn="0"/>
            </w:pPr>
            <w:r>
              <w:t>Correct username and password</w:t>
            </w:r>
          </w:p>
        </w:tc>
        <w:tc>
          <w:tcPr>
            <w:tcW w:w="2551" w:type="dxa"/>
          </w:tcPr>
          <w:p w14:paraId="172FA7E2" w14:textId="244576BB" w:rsidR="009658CD" w:rsidRDefault="007C6756" w:rsidP="00975228">
            <w:pPr>
              <w:cnfStyle w:val="000000000000" w:firstRow="0" w:lastRow="0" w:firstColumn="0" w:lastColumn="0" w:oddVBand="0" w:evenVBand="0" w:oddHBand="0" w:evenHBand="0" w:firstRowFirstColumn="0" w:firstRowLastColumn="0" w:lastRowFirstColumn="0" w:lastRowLastColumn="0"/>
            </w:pPr>
            <w:r>
              <w:t>Takes user to home view</w:t>
            </w:r>
          </w:p>
        </w:tc>
        <w:tc>
          <w:tcPr>
            <w:tcW w:w="1418" w:type="dxa"/>
            <w:shd w:val="clear" w:color="auto" w:fill="70AD47" w:themeFill="accent6"/>
          </w:tcPr>
          <w:p w14:paraId="1A484725" w14:textId="20D445B4" w:rsidR="009658CD" w:rsidRPr="007C6756" w:rsidRDefault="007C6756" w:rsidP="007C6756">
            <w:pPr>
              <w:jc w:val="center"/>
              <w:cnfStyle w:val="000000000000" w:firstRow="0" w:lastRow="0" w:firstColumn="0" w:lastColumn="0" w:oddVBand="0" w:evenVBand="0" w:oddHBand="0" w:evenHBand="0" w:firstRowFirstColumn="0" w:firstRowLastColumn="0" w:lastRowFirstColumn="0" w:lastRowLastColumn="0"/>
              <w:rPr>
                <w:b/>
                <w:bCs/>
              </w:rPr>
            </w:pPr>
            <w:r w:rsidRPr="007C6756">
              <w:rPr>
                <w:b/>
                <w:bCs/>
                <w:sz w:val="32"/>
                <w:szCs w:val="32"/>
              </w:rPr>
              <w:t>Pass</w:t>
            </w:r>
          </w:p>
        </w:tc>
      </w:tr>
      <w:tr w:rsidR="007C6756" w14:paraId="4F344EFF" w14:textId="77777777" w:rsidTr="007C6756">
        <w:tc>
          <w:tcPr>
            <w:cnfStyle w:val="001000000000" w:firstRow="0" w:lastRow="0" w:firstColumn="1" w:lastColumn="0" w:oddVBand="0" w:evenVBand="0" w:oddHBand="0" w:evenHBand="0" w:firstRowFirstColumn="0" w:firstRowLastColumn="0" w:lastRowFirstColumn="0" w:lastRowLastColumn="0"/>
            <w:tcW w:w="1980" w:type="dxa"/>
          </w:tcPr>
          <w:p w14:paraId="77EE3714" w14:textId="5042BEC7" w:rsidR="007C6756" w:rsidRDefault="007C6756" w:rsidP="007C6756">
            <w:pPr>
              <w:jc w:val="left"/>
            </w:pPr>
          </w:p>
        </w:tc>
        <w:tc>
          <w:tcPr>
            <w:tcW w:w="2977" w:type="dxa"/>
          </w:tcPr>
          <w:p w14:paraId="08C3EE8F" w14:textId="42B5438E" w:rsidR="007C6756" w:rsidRDefault="007C6756" w:rsidP="007C6756">
            <w:pPr>
              <w:cnfStyle w:val="000000000000" w:firstRow="0" w:lastRow="0" w:firstColumn="0" w:lastColumn="0" w:oddVBand="0" w:evenVBand="0" w:oddHBand="0" w:evenHBand="0" w:firstRowFirstColumn="0" w:firstRowLastColumn="0" w:lastRowFirstColumn="0" w:lastRowLastColumn="0"/>
            </w:pPr>
            <w:r>
              <w:t>Incorrect username and password</w:t>
            </w:r>
          </w:p>
        </w:tc>
        <w:tc>
          <w:tcPr>
            <w:tcW w:w="2551" w:type="dxa"/>
          </w:tcPr>
          <w:p w14:paraId="5FA393D4" w14:textId="7528DBAB" w:rsidR="007C6756" w:rsidRDefault="007C6756" w:rsidP="007C6756">
            <w:pPr>
              <w:cnfStyle w:val="000000000000" w:firstRow="0" w:lastRow="0" w:firstColumn="0" w:lastColumn="0" w:oddVBand="0" w:evenVBand="0" w:oddHBand="0" w:evenHBand="0" w:firstRowFirstColumn="0" w:firstRowLastColumn="0" w:lastRowFirstColumn="0" w:lastRowLastColumn="0"/>
            </w:pPr>
            <w:r>
              <w:t>Shows error screen</w:t>
            </w:r>
          </w:p>
        </w:tc>
        <w:tc>
          <w:tcPr>
            <w:tcW w:w="1418" w:type="dxa"/>
            <w:shd w:val="clear" w:color="auto" w:fill="70AD47" w:themeFill="accent6"/>
          </w:tcPr>
          <w:p w14:paraId="216B087B" w14:textId="01526741" w:rsidR="007C6756" w:rsidRDefault="007C6756" w:rsidP="007C6756">
            <w:pPr>
              <w:jc w:val="center"/>
              <w:cnfStyle w:val="000000000000" w:firstRow="0" w:lastRow="0" w:firstColumn="0" w:lastColumn="0" w:oddVBand="0" w:evenVBand="0" w:oddHBand="0" w:evenHBand="0" w:firstRowFirstColumn="0" w:firstRowLastColumn="0" w:lastRowFirstColumn="0" w:lastRowLastColumn="0"/>
            </w:pPr>
            <w:r w:rsidRPr="007C6756">
              <w:rPr>
                <w:b/>
                <w:bCs/>
                <w:sz w:val="32"/>
                <w:szCs w:val="32"/>
              </w:rPr>
              <w:t>Pass</w:t>
            </w:r>
          </w:p>
        </w:tc>
      </w:tr>
    </w:tbl>
    <w:p w14:paraId="7A5C9AEE" w14:textId="335ABEB6" w:rsidR="001C4C83" w:rsidRDefault="001C4C83" w:rsidP="003F5535"/>
    <w:p w14:paraId="006B139A" w14:textId="2F270158" w:rsidR="00D0123B" w:rsidRDefault="00D0123B" w:rsidP="00D0123B">
      <w:r w:rsidRPr="452355FB">
        <w:t xml:space="preserve">Page: </w:t>
      </w:r>
      <w:r>
        <w:t>CreateCustomerView</w:t>
      </w:r>
    </w:p>
    <w:tbl>
      <w:tblPr>
        <w:tblStyle w:val="GridTable3-Accent1"/>
        <w:tblW w:w="8926" w:type="dxa"/>
        <w:tblInd w:w="5" w:type="dxa"/>
        <w:tblLayout w:type="fixed"/>
        <w:tblLook w:val="06A0" w:firstRow="1" w:lastRow="0" w:firstColumn="1" w:lastColumn="0" w:noHBand="1" w:noVBand="1"/>
      </w:tblPr>
      <w:tblGrid>
        <w:gridCol w:w="1980"/>
        <w:gridCol w:w="2977"/>
        <w:gridCol w:w="2551"/>
        <w:gridCol w:w="1418"/>
      </w:tblGrid>
      <w:tr w:rsidR="00D0123B" w14:paraId="321822B7"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26DBAC1A" w14:textId="77777777" w:rsidR="00D0123B" w:rsidRDefault="00D0123B" w:rsidP="00975228">
            <w:r w:rsidRPr="452355FB">
              <w:t>Test Case</w:t>
            </w:r>
          </w:p>
        </w:tc>
        <w:tc>
          <w:tcPr>
            <w:tcW w:w="2977" w:type="dxa"/>
          </w:tcPr>
          <w:p w14:paraId="54661AEA" w14:textId="77777777" w:rsidR="00D0123B" w:rsidRDefault="00D0123B" w:rsidP="00975228">
            <w:pPr>
              <w:cnfStyle w:val="100000000000" w:firstRow="1" w:lastRow="0" w:firstColumn="0" w:lastColumn="0" w:oddVBand="0" w:evenVBand="0" w:oddHBand="0" w:evenHBand="0" w:firstRowFirstColumn="0" w:firstRowLastColumn="0" w:lastRowFirstColumn="0" w:lastRowLastColumn="0"/>
            </w:pPr>
            <w:r w:rsidRPr="452355FB">
              <w:t>Test Items</w:t>
            </w:r>
          </w:p>
        </w:tc>
        <w:tc>
          <w:tcPr>
            <w:tcW w:w="2551" w:type="dxa"/>
          </w:tcPr>
          <w:p w14:paraId="6C23748F" w14:textId="77777777" w:rsidR="00D0123B" w:rsidRDefault="00D0123B"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418" w:type="dxa"/>
          </w:tcPr>
          <w:p w14:paraId="273B8989" w14:textId="77777777" w:rsidR="00D0123B" w:rsidRDefault="00D0123B" w:rsidP="00975228">
            <w:pPr>
              <w:cnfStyle w:val="100000000000" w:firstRow="1" w:lastRow="0" w:firstColumn="0" w:lastColumn="0" w:oddVBand="0" w:evenVBand="0" w:oddHBand="0" w:evenHBand="0" w:firstRowFirstColumn="0" w:firstRowLastColumn="0" w:lastRowFirstColumn="0" w:lastRowLastColumn="0"/>
            </w:pPr>
            <w:r>
              <w:t>Results</w:t>
            </w:r>
          </w:p>
        </w:tc>
      </w:tr>
      <w:tr w:rsidR="00D0123B" w14:paraId="1F54AC4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2F88711" w14:textId="2C2EE49D" w:rsidR="00D0123B" w:rsidRDefault="00951018" w:rsidP="00975228">
            <w:r>
              <w:t>CustomerId</w:t>
            </w:r>
          </w:p>
        </w:tc>
        <w:tc>
          <w:tcPr>
            <w:tcW w:w="2977" w:type="dxa"/>
          </w:tcPr>
          <w:p w14:paraId="7362870A" w14:textId="66B2B9FD" w:rsidR="00D0123B" w:rsidRDefault="00D4753F" w:rsidP="00975228">
            <w:pPr>
              <w:cnfStyle w:val="000000000000" w:firstRow="0" w:lastRow="0" w:firstColumn="0" w:lastColumn="0" w:oddVBand="0" w:evenVBand="0" w:oddHBand="0" w:evenHBand="0" w:firstRowFirstColumn="0" w:firstRowLastColumn="0" w:lastRowFirstColumn="0" w:lastRowLastColumn="0"/>
            </w:pPr>
            <w:r>
              <w:t>798</w:t>
            </w:r>
          </w:p>
        </w:tc>
        <w:tc>
          <w:tcPr>
            <w:tcW w:w="2551" w:type="dxa"/>
          </w:tcPr>
          <w:p w14:paraId="25E3921B" w14:textId="066183EB" w:rsidR="00D0123B" w:rsidRDefault="00C924EF"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2668D8DF" w14:textId="77777777" w:rsidR="00D0123B" w:rsidRPr="007C6756" w:rsidRDefault="00D0123B" w:rsidP="00975228">
            <w:pPr>
              <w:jc w:val="center"/>
              <w:cnfStyle w:val="000000000000" w:firstRow="0" w:lastRow="0" w:firstColumn="0" w:lastColumn="0" w:oddVBand="0" w:evenVBand="0" w:oddHBand="0" w:evenHBand="0" w:firstRowFirstColumn="0" w:firstRowLastColumn="0" w:lastRowFirstColumn="0" w:lastRowLastColumn="0"/>
              <w:rPr>
                <w:b/>
                <w:bCs/>
              </w:rPr>
            </w:pPr>
            <w:r w:rsidRPr="007C6756">
              <w:rPr>
                <w:b/>
                <w:bCs/>
                <w:sz w:val="32"/>
                <w:szCs w:val="32"/>
              </w:rPr>
              <w:t>Pass</w:t>
            </w:r>
          </w:p>
        </w:tc>
      </w:tr>
      <w:tr w:rsidR="00C924EF" w14:paraId="4F66005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E628574" w14:textId="77777777" w:rsidR="00C924EF" w:rsidRDefault="00C924EF" w:rsidP="00C924EF">
            <w:pPr>
              <w:jc w:val="left"/>
            </w:pPr>
          </w:p>
        </w:tc>
        <w:tc>
          <w:tcPr>
            <w:tcW w:w="2977" w:type="dxa"/>
          </w:tcPr>
          <w:p w14:paraId="74A65C33" w14:textId="2795AE86" w:rsidR="00C924EF" w:rsidRDefault="00C924EF" w:rsidP="00C924EF">
            <w:pPr>
              <w:cnfStyle w:val="000000000000" w:firstRow="0" w:lastRow="0" w:firstColumn="0" w:lastColumn="0" w:oddVBand="0" w:evenVBand="0" w:oddHBand="0" w:evenHBand="0" w:firstRowFirstColumn="0" w:firstRowLastColumn="0" w:lastRowFirstColumn="0" w:lastRowLastColumn="0"/>
            </w:pPr>
            <w:r>
              <w:t>43234</w:t>
            </w:r>
          </w:p>
        </w:tc>
        <w:tc>
          <w:tcPr>
            <w:tcW w:w="2551" w:type="dxa"/>
          </w:tcPr>
          <w:p w14:paraId="2D2BFF0C" w14:textId="05A542B4" w:rsidR="00C924EF" w:rsidRDefault="00C924EF" w:rsidP="00C924EF">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BE44634" w14:textId="77777777" w:rsidR="00C924EF" w:rsidRDefault="00C924EF" w:rsidP="00C924EF">
            <w:pPr>
              <w:jc w:val="center"/>
              <w:cnfStyle w:val="000000000000" w:firstRow="0" w:lastRow="0" w:firstColumn="0" w:lastColumn="0" w:oddVBand="0" w:evenVBand="0" w:oddHBand="0" w:evenHBand="0" w:firstRowFirstColumn="0" w:firstRowLastColumn="0" w:lastRowFirstColumn="0" w:lastRowLastColumn="0"/>
            </w:pPr>
            <w:r w:rsidRPr="007C6756">
              <w:rPr>
                <w:b/>
                <w:bCs/>
                <w:sz w:val="32"/>
                <w:szCs w:val="32"/>
              </w:rPr>
              <w:t>Pass</w:t>
            </w:r>
          </w:p>
        </w:tc>
      </w:tr>
      <w:tr w:rsidR="00662E01" w14:paraId="3C9E77B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F9B2A22" w14:textId="77777777" w:rsidR="00662E01" w:rsidRDefault="00662E01" w:rsidP="00662E01"/>
        </w:tc>
        <w:tc>
          <w:tcPr>
            <w:tcW w:w="2977" w:type="dxa"/>
          </w:tcPr>
          <w:p w14:paraId="6EAC1C49" w14:textId="07BF35C3" w:rsidR="00662E01" w:rsidRDefault="00662E01" w:rsidP="00662E01">
            <w:pPr>
              <w:cnfStyle w:val="000000000000" w:firstRow="0" w:lastRow="0" w:firstColumn="0" w:lastColumn="0" w:oddVBand="0" w:evenVBand="0" w:oddHBand="0" w:evenHBand="0" w:firstRowFirstColumn="0" w:firstRowLastColumn="0" w:lastRowFirstColumn="0" w:lastRowLastColumn="0"/>
            </w:pPr>
            <w:r>
              <w:t>dsfds</w:t>
            </w:r>
          </w:p>
        </w:tc>
        <w:tc>
          <w:tcPr>
            <w:tcW w:w="2551" w:type="dxa"/>
          </w:tcPr>
          <w:p w14:paraId="5BC616BA" w14:textId="1D8AC905" w:rsidR="00662E01" w:rsidRDefault="00662E01" w:rsidP="00662E01">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962C14C" w14:textId="687AF8F1" w:rsidR="00662E01" w:rsidRPr="007C6756" w:rsidRDefault="00662E01" w:rsidP="00662E0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662E01" w14:paraId="286611E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D3E1E6E" w14:textId="77777777" w:rsidR="00662E01" w:rsidRDefault="00662E01" w:rsidP="00662E01"/>
        </w:tc>
        <w:tc>
          <w:tcPr>
            <w:tcW w:w="2977" w:type="dxa"/>
          </w:tcPr>
          <w:p w14:paraId="632248D6" w14:textId="18CBCEEF" w:rsidR="00662E01" w:rsidRDefault="00662E01" w:rsidP="00662E01">
            <w:pPr>
              <w:cnfStyle w:val="000000000000" w:firstRow="0" w:lastRow="0" w:firstColumn="0" w:lastColumn="0" w:oddVBand="0" w:evenVBand="0" w:oddHBand="0" w:evenHBand="0" w:firstRowFirstColumn="0" w:firstRowLastColumn="0" w:lastRowFirstColumn="0" w:lastRowLastColumn="0"/>
            </w:pPr>
            <w:r>
              <w:t>apple</w:t>
            </w:r>
          </w:p>
        </w:tc>
        <w:tc>
          <w:tcPr>
            <w:tcW w:w="2551" w:type="dxa"/>
          </w:tcPr>
          <w:p w14:paraId="355122A5" w14:textId="6BDA396A" w:rsidR="00662E01" w:rsidRDefault="00662E01" w:rsidP="00662E01">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04AAD2CF" w14:textId="50AD2365" w:rsidR="00662E01" w:rsidRPr="007C6756" w:rsidRDefault="00662E01" w:rsidP="00662E0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662E01" w14:paraId="6C33E15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6B6E6EE" w14:textId="77777777" w:rsidR="00662E01" w:rsidRDefault="00662E01" w:rsidP="00662E01"/>
        </w:tc>
        <w:tc>
          <w:tcPr>
            <w:tcW w:w="2977" w:type="dxa"/>
          </w:tcPr>
          <w:p w14:paraId="01C5F2FC" w14:textId="09085040" w:rsidR="00662E01" w:rsidRDefault="00662E01" w:rsidP="00662E01">
            <w:pPr>
              <w:cnfStyle w:val="000000000000" w:firstRow="0" w:lastRow="0" w:firstColumn="0" w:lastColumn="0" w:oddVBand="0" w:evenVBand="0" w:oddHBand="0" w:evenHBand="0" w:firstRowFirstColumn="0" w:firstRowLastColumn="0" w:lastRowFirstColumn="0" w:lastRowLastColumn="0"/>
            </w:pPr>
            <w:r>
              <w:t>oranges</w:t>
            </w:r>
          </w:p>
        </w:tc>
        <w:tc>
          <w:tcPr>
            <w:tcW w:w="2551" w:type="dxa"/>
          </w:tcPr>
          <w:p w14:paraId="22075BB4" w14:textId="043C2165" w:rsidR="00662E01" w:rsidRDefault="00662E01" w:rsidP="00662E01">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0F55DE0A" w14:textId="66787EC5" w:rsidR="00662E01" w:rsidRPr="007C6756" w:rsidRDefault="00662E01" w:rsidP="00662E0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662E01" w14:paraId="3162F9D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5CB0360" w14:textId="77777777" w:rsidR="00662E01" w:rsidRDefault="00662E01" w:rsidP="00662E01"/>
        </w:tc>
        <w:tc>
          <w:tcPr>
            <w:tcW w:w="2977" w:type="dxa"/>
          </w:tcPr>
          <w:p w14:paraId="384D60E7" w14:textId="56CE3D48" w:rsidR="00662E01" w:rsidRDefault="00662E01" w:rsidP="00662E01">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0B8B4E65" w14:textId="6089D865" w:rsidR="00662E01" w:rsidRDefault="00662E01" w:rsidP="00662E01">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A4B2F50" w14:textId="37A42A80" w:rsidR="00662E01" w:rsidRPr="007C6756" w:rsidRDefault="00662E01" w:rsidP="00662E0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326873" w14:paraId="1B48516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6848590" w14:textId="77777777" w:rsidR="00326873" w:rsidRDefault="00326873" w:rsidP="00326873"/>
        </w:tc>
        <w:tc>
          <w:tcPr>
            <w:tcW w:w="2977" w:type="dxa"/>
          </w:tcPr>
          <w:p w14:paraId="3504C5D2" w14:textId="12E03A15" w:rsidR="00326873" w:rsidRDefault="00326873" w:rsidP="00326873">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1325E155" w14:textId="26673EC5" w:rsidR="00326873" w:rsidRDefault="00326873" w:rsidP="00326873">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F423DC4" w14:textId="6E30D2C8" w:rsidR="00326873" w:rsidRPr="007C6756" w:rsidRDefault="00326873" w:rsidP="00326873">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2B64072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F6495D9" w14:textId="2F8B34CB" w:rsidR="001335DD" w:rsidRDefault="001335DD" w:rsidP="001335DD">
            <w:r>
              <w:t>First Name</w:t>
            </w:r>
          </w:p>
        </w:tc>
        <w:tc>
          <w:tcPr>
            <w:tcW w:w="2977" w:type="dxa"/>
          </w:tcPr>
          <w:p w14:paraId="60D59793" w14:textId="133B70A3" w:rsidR="001335DD" w:rsidRDefault="001335DD" w:rsidP="001335DD">
            <w:pPr>
              <w:cnfStyle w:val="000000000000" w:firstRow="0" w:lastRow="0" w:firstColumn="0" w:lastColumn="0" w:oddVBand="0" w:evenVBand="0" w:oddHBand="0" w:evenHBand="0" w:firstRowFirstColumn="0" w:firstRowLastColumn="0" w:lastRowFirstColumn="0" w:lastRowLastColumn="0"/>
            </w:pPr>
            <w:r>
              <w:t>Chris</w:t>
            </w:r>
          </w:p>
        </w:tc>
        <w:tc>
          <w:tcPr>
            <w:tcW w:w="2551" w:type="dxa"/>
          </w:tcPr>
          <w:p w14:paraId="7D24C8E7" w14:textId="5ABA6049" w:rsidR="001335DD" w:rsidRDefault="001335DD" w:rsidP="001335DD">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73C3258" w14:textId="37AC4335"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5EC211D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12BA463" w14:textId="77777777" w:rsidR="001335DD" w:rsidRDefault="001335DD" w:rsidP="001335DD"/>
        </w:tc>
        <w:tc>
          <w:tcPr>
            <w:tcW w:w="2977" w:type="dxa"/>
          </w:tcPr>
          <w:p w14:paraId="024E2589" w14:textId="6A74EC23" w:rsidR="001335DD" w:rsidRDefault="001335DD" w:rsidP="001335DD">
            <w:pPr>
              <w:cnfStyle w:val="000000000000" w:firstRow="0" w:lastRow="0" w:firstColumn="0" w:lastColumn="0" w:oddVBand="0" w:evenVBand="0" w:oddHBand="0" w:evenHBand="0" w:firstRowFirstColumn="0" w:firstRowLastColumn="0" w:lastRowFirstColumn="0" w:lastRowLastColumn="0"/>
            </w:pPr>
            <w:r>
              <w:t>Jim</w:t>
            </w:r>
          </w:p>
        </w:tc>
        <w:tc>
          <w:tcPr>
            <w:tcW w:w="2551" w:type="dxa"/>
          </w:tcPr>
          <w:p w14:paraId="0B02BBC3" w14:textId="71C4E803" w:rsidR="001335DD" w:rsidRDefault="001335DD" w:rsidP="001335DD">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2E9CF4B" w14:textId="669B077E"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7F9B2FC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59922DB" w14:textId="77777777" w:rsidR="001335DD" w:rsidRDefault="001335DD" w:rsidP="001335DD"/>
        </w:tc>
        <w:tc>
          <w:tcPr>
            <w:tcW w:w="2977" w:type="dxa"/>
          </w:tcPr>
          <w:p w14:paraId="5EDADF68" w14:textId="3AE04E4A" w:rsidR="001335DD" w:rsidRDefault="001335DD" w:rsidP="001335DD">
            <w:pPr>
              <w:cnfStyle w:val="000000000000" w:firstRow="0" w:lastRow="0" w:firstColumn="0" w:lastColumn="0" w:oddVBand="0" w:evenVBand="0" w:oddHBand="0" w:evenHBand="0" w:firstRowFirstColumn="0" w:firstRowLastColumn="0" w:lastRowFirstColumn="0" w:lastRowLastColumn="0"/>
            </w:pPr>
            <w:r>
              <w:t>Steveooo</w:t>
            </w:r>
          </w:p>
        </w:tc>
        <w:tc>
          <w:tcPr>
            <w:tcW w:w="2551" w:type="dxa"/>
          </w:tcPr>
          <w:p w14:paraId="0DB98D4C" w14:textId="35EF8073" w:rsidR="001335DD" w:rsidRDefault="001335DD" w:rsidP="001335DD">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226E6165" w14:textId="647B524D"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5361166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B1887F7" w14:textId="77777777" w:rsidR="001335DD" w:rsidRDefault="001335DD" w:rsidP="001335DD"/>
        </w:tc>
        <w:tc>
          <w:tcPr>
            <w:tcW w:w="2977" w:type="dxa"/>
          </w:tcPr>
          <w:p w14:paraId="0724E2A7" w14:textId="28CD2649" w:rsidR="001335DD" w:rsidRDefault="001335DD" w:rsidP="001335DD">
            <w:pPr>
              <w:cnfStyle w:val="000000000000" w:firstRow="0" w:lastRow="0" w:firstColumn="0" w:lastColumn="0" w:oddVBand="0" w:evenVBand="0" w:oddHBand="0" w:evenHBand="0" w:firstRowFirstColumn="0" w:firstRowLastColumn="0" w:lastRowFirstColumn="0" w:lastRowLastColumn="0"/>
            </w:pPr>
            <w:r>
              <w:t>Yessir</w:t>
            </w:r>
          </w:p>
        </w:tc>
        <w:tc>
          <w:tcPr>
            <w:tcW w:w="2551" w:type="dxa"/>
          </w:tcPr>
          <w:p w14:paraId="2D17E4EE" w14:textId="14D5D5EE" w:rsidR="001335DD" w:rsidRDefault="001335DD" w:rsidP="001335DD">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8B64426" w14:textId="6A113288"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4D07D28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4934E38" w14:textId="77777777" w:rsidR="001335DD" w:rsidRDefault="001335DD" w:rsidP="001335DD"/>
        </w:tc>
        <w:tc>
          <w:tcPr>
            <w:tcW w:w="2977" w:type="dxa"/>
          </w:tcPr>
          <w:p w14:paraId="722C7A68" w14:textId="4A4D94E1" w:rsidR="001335DD" w:rsidRDefault="001335DD" w:rsidP="001335DD">
            <w:pPr>
              <w:cnfStyle w:val="000000000000" w:firstRow="0" w:lastRow="0" w:firstColumn="0" w:lastColumn="0" w:oddVBand="0" w:evenVBand="0" w:oddHBand="0" w:evenHBand="0" w:firstRowFirstColumn="0" w:firstRowLastColumn="0" w:lastRowFirstColumn="0" w:lastRowLastColumn="0"/>
            </w:pPr>
            <w:r>
              <w:t>Chris98</w:t>
            </w:r>
          </w:p>
        </w:tc>
        <w:tc>
          <w:tcPr>
            <w:tcW w:w="2551" w:type="dxa"/>
          </w:tcPr>
          <w:p w14:paraId="2F60CD3C" w14:textId="74BED283" w:rsidR="001335DD" w:rsidRDefault="001335DD" w:rsidP="001335DD">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FAE4E8A" w14:textId="30CC6E17"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7DD75A8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7C753D7" w14:textId="77777777" w:rsidR="001335DD" w:rsidRDefault="001335DD" w:rsidP="001335DD"/>
        </w:tc>
        <w:tc>
          <w:tcPr>
            <w:tcW w:w="2977" w:type="dxa"/>
          </w:tcPr>
          <w:p w14:paraId="44E82DEE" w14:textId="12117B69" w:rsidR="001335DD" w:rsidRDefault="001335DD" w:rsidP="001335DD">
            <w:pPr>
              <w:cnfStyle w:val="000000000000" w:firstRow="0" w:lastRow="0" w:firstColumn="0" w:lastColumn="0" w:oddVBand="0" w:evenVBand="0" w:oddHBand="0" w:evenHBand="0" w:firstRowFirstColumn="0" w:firstRowLastColumn="0" w:lastRowFirstColumn="0" w:lastRowLastColumn="0"/>
            </w:pPr>
            <w:r>
              <w:t>Jimmy’@</w:t>
            </w:r>
          </w:p>
        </w:tc>
        <w:tc>
          <w:tcPr>
            <w:tcW w:w="2551" w:type="dxa"/>
          </w:tcPr>
          <w:p w14:paraId="1A36E099" w14:textId="71FF321C" w:rsidR="001335DD" w:rsidRDefault="001335DD" w:rsidP="001335DD">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6531EF4" w14:textId="2DA8244D"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1335DD" w14:paraId="31741D3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58D077D" w14:textId="77777777" w:rsidR="001335DD" w:rsidRDefault="001335DD" w:rsidP="001335DD"/>
        </w:tc>
        <w:tc>
          <w:tcPr>
            <w:tcW w:w="2977" w:type="dxa"/>
          </w:tcPr>
          <w:p w14:paraId="6E653DFE" w14:textId="5F881A3B" w:rsidR="001335DD" w:rsidRDefault="001335DD" w:rsidP="001335DD">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3D083594" w14:textId="39D1001F" w:rsidR="001335DD" w:rsidRDefault="001335DD" w:rsidP="001335DD">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EFC55CA" w14:textId="26855D70" w:rsidR="001335DD" w:rsidRPr="007C6756" w:rsidRDefault="001335DD" w:rsidP="001335DD">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011CE48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C016E85" w14:textId="17E2BF76" w:rsidR="00917468" w:rsidRDefault="00917468" w:rsidP="00917468">
            <w:r>
              <w:t>Last Name</w:t>
            </w:r>
          </w:p>
        </w:tc>
        <w:tc>
          <w:tcPr>
            <w:tcW w:w="2977" w:type="dxa"/>
          </w:tcPr>
          <w:p w14:paraId="2DF9A162" w14:textId="2814AB8F" w:rsidR="00917468" w:rsidRDefault="00917468" w:rsidP="00917468">
            <w:pPr>
              <w:cnfStyle w:val="000000000000" w:firstRow="0" w:lastRow="0" w:firstColumn="0" w:lastColumn="0" w:oddVBand="0" w:evenVBand="0" w:oddHBand="0" w:evenHBand="0" w:firstRowFirstColumn="0" w:firstRowLastColumn="0" w:lastRowFirstColumn="0" w:lastRowLastColumn="0"/>
            </w:pPr>
            <w:r>
              <w:t>Smith</w:t>
            </w:r>
          </w:p>
        </w:tc>
        <w:tc>
          <w:tcPr>
            <w:tcW w:w="2551" w:type="dxa"/>
          </w:tcPr>
          <w:p w14:paraId="5CB107DD" w14:textId="31725BD8" w:rsidR="00917468" w:rsidRDefault="00917468" w:rsidP="0091746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E878C45" w14:textId="12C53DEC"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6C8EB56A"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131B27C" w14:textId="77777777" w:rsidR="00917468" w:rsidRDefault="00917468" w:rsidP="00917468"/>
        </w:tc>
        <w:tc>
          <w:tcPr>
            <w:tcW w:w="2977" w:type="dxa"/>
          </w:tcPr>
          <w:p w14:paraId="4A9926AC" w14:textId="3FF546C7" w:rsidR="00917468" w:rsidRDefault="00917468" w:rsidP="00917468">
            <w:pPr>
              <w:cnfStyle w:val="000000000000" w:firstRow="0" w:lastRow="0" w:firstColumn="0" w:lastColumn="0" w:oddVBand="0" w:evenVBand="0" w:oddHBand="0" w:evenHBand="0" w:firstRowFirstColumn="0" w:firstRowLastColumn="0" w:lastRowFirstColumn="0" w:lastRowLastColumn="0"/>
            </w:pPr>
            <w:r>
              <w:t>Harry</w:t>
            </w:r>
          </w:p>
        </w:tc>
        <w:tc>
          <w:tcPr>
            <w:tcW w:w="2551" w:type="dxa"/>
          </w:tcPr>
          <w:p w14:paraId="706D7657" w14:textId="53E2E97C" w:rsidR="00917468" w:rsidRDefault="00917468" w:rsidP="0091746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3261C9FD" w14:textId="33E53424"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6760D43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F4E7E34" w14:textId="77777777" w:rsidR="00917468" w:rsidRDefault="00917468" w:rsidP="00917468"/>
        </w:tc>
        <w:tc>
          <w:tcPr>
            <w:tcW w:w="2977" w:type="dxa"/>
          </w:tcPr>
          <w:p w14:paraId="614C7A9D" w14:textId="21940FC7" w:rsidR="00917468" w:rsidRDefault="00917468" w:rsidP="00917468">
            <w:pPr>
              <w:cnfStyle w:val="000000000000" w:firstRow="0" w:lastRow="0" w:firstColumn="0" w:lastColumn="0" w:oddVBand="0" w:evenVBand="0" w:oddHBand="0" w:evenHBand="0" w:firstRowFirstColumn="0" w:firstRowLastColumn="0" w:lastRowFirstColumn="0" w:lastRowLastColumn="0"/>
            </w:pPr>
            <w:r>
              <w:t>JJJJJJ</w:t>
            </w:r>
          </w:p>
        </w:tc>
        <w:tc>
          <w:tcPr>
            <w:tcW w:w="2551" w:type="dxa"/>
          </w:tcPr>
          <w:p w14:paraId="4E08BE30" w14:textId="5C29C578" w:rsidR="00917468" w:rsidRDefault="00917468" w:rsidP="0091746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40751985" w14:textId="7B0E25C3"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474604A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618F92C" w14:textId="77777777" w:rsidR="00917468" w:rsidRDefault="00917468" w:rsidP="00917468"/>
        </w:tc>
        <w:tc>
          <w:tcPr>
            <w:tcW w:w="2977" w:type="dxa"/>
          </w:tcPr>
          <w:p w14:paraId="071BCEC6" w14:textId="26397E29" w:rsidR="00917468" w:rsidRDefault="00917468" w:rsidP="00917468">
            <w:pPr>
              <w:cnfStyle w:val="000000000000" w:firstRow="0" w:lastRow="0" w:firstColumn="0" w:lastColumn="0" w:oddVBand="0" w:evenVBand="0" w:oddHBand="0" w:evenHBand="0" w:firstRowFirstColumn="0" w:firstRowLastColumn="0" w:lastRowFirstColumn="0" w:lastRowLastColumn="0"/>
            </w:pPr>
            <w:r>
              <w:t>ACDFD</w:t>
            </w:r>
          </w:p>
        </w:tc>
        <w:tc>
          <w:tcPr>
            <w:tcW w:w="2551" w:type="dxa"/>
          </w:tcPr>
          <w:p w14:paraId="50D847D6" w14:textId="39114C24" w:rsidR="00917468" w:rsidRDefault="00917468" w:rsidP="0091746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1448C8A4" w14:textId="68CB9E20"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0694678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137D206" w14:textId="77777777" w:rsidR="00917468" w:rsidRDefault="00917468" w:rsidP="00917468"/>
        </w:tc>
        <w:tc>
          <w:tcPr>
            <w:tcW w:w="2977" w:type="dxa"/>
          </w:tcPr>
          <w:p w14:paraId="4580ED19" w14:textId="51AEE15A" w:rsidR="00917468" w:rsidRDefault="00917468" w:rsidP="00917468">
            <w:pPr>
              <w:cnfStyle w:val="000000000000" w:firstRow="0" w:lastRow="0" w:firstColumn="0" w:lastColumn="0" w:oddVBand="0" w:evenVBand="0" w:oddHBand="0" w:evenHBand="0" w:firstRowFirstColumn="0" w:firstRowLastColumn="0" w:lastRowFirstColumn="0" w:lastRowLastColumn="0"/>
            </w:pPr>
            <w:r>
              <w:t>DWOR(*</w:t>
            </w:r>
          </w:p>
        </w:tc>
        <w:tc>
          <w:tcPr>
            <w:tcW w:w="2551" w:type="dxa"/>
          </w:tcPr>
          <w:p w14:paraId="7E14A568" w14:textId="7BB67782"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91A7200" w14:textId="667E2E3B"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5C58149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E57E5E2" w14:textId="77777777" w:rsidR="00917468" w:rsidRDefault="00917468" w:rsidP="00917468"/>
        </w:tc>
        <w:tc>
          <w:tcPr>
            <w:tcW w:w="2977" w:type="dxa"/>
          </w:tcPr>
          <w:p w14:paraId="7D1AE4AB" w14:textId="7B5ACF7F" w:rsidR="00917468" w:rsidRDefault="00917468" w:rsidP="0091746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0BC35E99" w14:textId="2213C26B"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6110CB67" w14:textId="41FFFAF2"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6505373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9B131AC" w14:textId="77777777" w:rsidR="00917468" w:rsidRDefault="00917468" w:rsidP="00917468"/>
        </w:tc>
        <w:tc>
          <w:tcPr>
            <w:tcW w:w="2977" w:type="dxa"/>
          </w:tcPr>
          <w:p w14:paraId="6DCB502C" w14:textId="2399A04B" w:rsidR="00917468" w:rsidRDefault="00917468" w:rsidP="0091746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2BCFAD22" w14:textId="24F4E72E"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931C2A6" w14:textId="144AF676"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6D29823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3FF1E6D" w14:textId="09D556EB" w:rsidR="008B3C07" w:rsidRDefault="008B3C07" w:rsidP="008B3C07">
            <w:r>
              <w:t>Email</w:t>
            </w:r>
          </w:p>
        </w:tc>
        <w:tc>
          <w:tcPr>
            <w:tcW w:w="2977" w:type="dxa"/>
          </w:tcPr>
          <w:p w14:paraId="0D3EF632" w14:textId="475F15D1" w:rsidR="008B3C07" w:rsidRDefault="00721A3F" w:rsidP="008B3C07">
            <w:pPr>
              <w:cnfStyle w:val="000000000000" w:firstRow="0" w:lastRow="0" w:firstColumn="0" w:lastColumn="0" w:oddVBand="0" w:evenVBand="0" w:oddHBand="0" w:evenHBand="0" w:firstRowFirstColumn="0" w:firstRowLastColumn="0" w:lastRowFirstColumn="0" w:lastRowLastColumn="0"/>
            </w:pPr>
            <w:hyperlink r:id="rId21" w:history="1">
              <w:r w:rsidR="008B3C07" w:rsidRPr="003B7F14">
                <w:rPr>
                  <w:rStyle w:val="Hyperlink"/>
                </w:rPr>
                <w:t>Cdworczy@gmail.com</w:t>
              </w:r>
            </w:hyperlink>
          </w:p>
        </w:tc>
        <w:tc>
          <w:tcPr>
            <w:tcW w:w="2551" w:type="dxa"/>
          </w:tcPr>
          <w:p w14:paraId="4377914A" w14:textId="56335F01"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5D0D9567" w14:textId="1ADDD540"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6AB8190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64A7877" w14:textId="77777777" w:rsidR="008B3C07" w:rsidRDefault="008B3C07" w:rsidP="008B3C07"/>
        </w:tc>
        <w:tc>
          <w:tcPr>
            <w:tcW w:w="2977" w:type="dxa"/>
          </w:tcPr>
          <w:p w14:paraId="31FC390F" w14:textId="7327C57C" w:rsidR="008B3C07" w:rsidRDefault="008B3C07" w:rsidP="008B3C07">
            <w:pPr>
              <w:cnfStyle w:val="000000000000" w:firstRow="0" w:lastRow="0" w:firstColumn="0" w:lastColumn="0" w:oddVBand="0" w:evenVBand="0" w:oddHBand="0" w:evenHBand="0" w:firstRowFirstColumn="0" w:firstRowLastColumn="0" w:lastRowFirstColumn="0" w:lastRowLastColumn="0"/>
            </w:pPr>
            <w:r>
              <w:t>hsmth@yahoo.com</w:t>
            </w:r>
          </w:p>
        </w:tc>
        <w:tc>
          <w:tcPr>
            <w:tcW w:w="2551" w:type="dxa"/>
          </w:tcPr>
          <w:p w14:paraId="3425C765" w14:textId="5D59A49E"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285F4A74" w14:textId="4B4ABD8F"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063048D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110CA8D" w14:textId="77777777" w:rsidR="008B3C07" w:rsidRDefault="008B3C07" w:rsidP="008B3C07"/>
        </w:tc>
        <w:tc>
          <w:tcPr>
            <w:tcW w:w="2977" w:type="dxa"/>
          </w:tcPr>
          <w:p w14:paraId="0C375B91" w14:textId="40EB8038" w:rsidR="008B3C07" w:rsidRDefault="008B3C07" w:rsidP="008B3C07">
            <w:pPr>
              <w:cnfStyle w:val="000000000000" w:firstRow="0" w:lastRow="0" w:firstColumn="0" w:lastColumn="0" w:oddVBand="0" w:evenVBand="0" w:oddHBand="0" w:evenHBand="0" w:firstRowFirstColumn="0" w:firstRowLastColumn="0" w:lastRowFirstColumn="0" w:lastRowLastColumn="0"/>
            </w:pPr>
            <w:r>
              <w:t>YESASHARRY£££@gmail.com</w:t>
            </w:r>
          </w:p>
        </w:tc>
        <w:tc>
          <w:tcPr>
            <w:tcW w:w="2551" w:type="dxa"/>
          </w:tcPr>
          <w:p w14:paraId="42C08312" w14:textId="38D22539"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6E71289F" w14:textId="0D56F177"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66A8857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6B2B767" w14:textId="77777777" w:rsidR="008B3C07" w:rsidRDefault="008B3C07" w:rsidP="008B3C07"/>
        </w:tc>
        <w:tc>
          <w:tcPr>
            <w:tcW w:w="2977" w:type="dxa"/>
          </w:tcPr>
          <w:p w14:paraId="0132B5E0" w14:textId="687EFDA1" w:rsidR="008B3C07" w:rsidRDefault="008B3C07" w:rsidP="008B3C07">
            <w:pPr>
              <w:cnfStyle w:val="000000000000" w:firstRow="0" w:lastRow="0" w:firstColumn="0" w:lastColumn="0" w:oddVBand="0" w:evenVBand="0" w:oddHBand="0" w:evenHBand="0" w:firstRowFirstColumn="0" w:firstRowLastColumn="0" w:lastRowFirstColumn="0" w:lastRowLastColumn="0"/>
            </w:pPr>
            <w:r>
              <w:t>R@gmail.com</w:t>
            </w:r>
          </w:p>
        </w:tc>
        <w:tc>
          <w:tcPr>
            <w:tcW w:w="2551" w:type="dxa"/>
          </w:tcPr>
          <w:p w14:paraId="1178027B" w14:textId="78187B2E"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4403F3B0" w14:textId="5B7A25E4"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3CA356A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DD63B34" w14:textId="77777777" w:rsidR="00917468" w:rsidRDefault="00917468" w:rsidP="00917468"/>
        </w:tc>
        <w:tc>
          <w:tcPr>
            <w:tcW w:w="2977" w:type="dxa"/>
          </w:tcPr>
          <w:p w14:paraId="7EAA13E0" w14:textId="2B3D997D" w:rsidR="00917468" w:rsidRDefault="0027068D" w:rsidP="00917468">
            <w:pPr>
              <w:cnfStyle w:val="000000000000" w:firstRow="0" w:lastRow="0" w:firstColumn="0" w:lastColumn="0" w:oddVBand="0" w:evenVBand="0" w:oddHBand="0" w:evenHBand="0" w:firstRowFirstColumn="0" w:firstRowLastColumn="0" w:lastRowFirstColumn="0" w:lastRowLastColumn="0"/>
            </w:pPr>
            <w:r>
              <w:t>@.com</w:t>
            </w:r>
          </w:p>
        </w:tc>
        <w:tc>
          <w:tcPr>
            <w:tcW w:w="2551" w:type="dxa"/>
          </w:tcPr>
          <w:p w14:paraId="5DC97E58" w14:textId="12994F6B"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600ED7B" w14:textId="780C767D"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7696D7E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966A092" w14:textId="77777777" w:rsidR="00917468" w:rsidRDefault="00917468" w:rsidP="00917468"/>
        </w:tc>
        <w:tc>
          <w:tcPr>
            <w:tcW w:w="2977" w:type="dxa"/>
          </w:tcPr>
          <w:p w14:paraId="012AE1B3" w14:textId="32841092" w:rsidR="00917468" w:rsidRDefault="00FF4719" w:rsidP="00917468">
            <w:pPr>
              <w:cnfStyle w:val="000000000000" w:firstRow="0" w:lastRow="0" w:firstColumn="0" w:lastColumn="0" w:oddVBand="0" w:evenVBand="0" w:oddHBand="0" w:evenHBand="0" w:firstRowFirstColumn="0" w:firstRowLastColumn="0" w:lastRowFirstColumn="0" w:lastRowLastColumn="0"/>
            </w:pPr>
            <w:r>
              <w:t>bob@</w:t>
            </w:r>
            <w:r w:rsidR="00A9453D">
              <w:t>com</w:t>
            </w:r>
          </w:p>
        </w:tc>
        <w:tc>
          <w:tcPr>
            <w:tcW w:w="2551" w:type="dxa"/>
          </w:tcPr>
          <w:p w14:paraId="65214FA4" w14:textId="307BC477"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9F92896" w14:textId="112A9160"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653574F1"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B5B002A" w14:textId="77777777" w:rsidR="00917468" w:rsidRDefault="00917468" w:rsidP="00917468"/>
        </w:tc>
        <w:tc>
          <w:tcPr>
            <w:tcW w:w="2977" w:type="dxa"/>
          </w:tcPr>
          <w:p w14:paraId="0D21FE96" w14:textId="5811B833" w:rsidR="00917468" w:rsidRDefault="00A9453D" w:rsidP="0091746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6C30843A" w14:textId="172CE997"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C4D86B4" w14:textId="2917BC02"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01F3788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A630FF8" w14:textId="5A8A51B5" w:rsidR="008B3C07" w:rsidRDefault="008B3C07" w:rsidP="008B3C07">
            <w:r>
              <w:lastRenderedPageBreak/>
              <w:t>PhoneNo</w:t>
            </w:r>
          </w:p>
        </w:tc>
        <w:tc>
          <w:tcPr>
            <w:tcW w:w="2977" w:type="dxa"/>
          </w:tcPr>
          <w:p w14:paraId="55687DAD" w14:textId="508CFB2B" w:rsidR="008B3C07" w:rsidRDefault="008B3C07" w:rsidP="008B3C07">
            <w:pPr>
              <w:cnfStyle w:val="000000000000" w:firstRow="0" w:lastRow="0" w:firstColumn="0" w:lastColumn="0" w:oddVBand="0" w:evenVBand="0" w:oddHBand="0" w:evenHBand="0" w:firstRowFirstColumn="0" w:firstRowLastColumn="0" w:lastRowFirstColumn="0" w:lastRowLastColumn="0"/>
            </w:pPr>
            <w:r>
              <w:t>06767867896</w:t>
            </w:r>
          </w:p>
        </w:tc>
        <w:tc>
          <w:tcPr>
            <w:tcW w:w="2551" w:type="dxa"/>
          </w:tcPr>
          <w:p w14:paraId="24AA34DC" w14:textId="5CC26903"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30BA9BB0" w14:textId="0E94720B"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2FB2394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08E68DC" w14:textId="036BD300" w:rsidR="008B3C07" w:rsidRDefault="008B3C07" w:rsidP="008B3C07"/>
        </w:tc>
        <w:tc>
          <w:tcPr>
            <w:tcW w:w="2977" w:type="dxa"/>
          </w:tcPr>
          <w:p w14:paraId="0259B09E" w14:textId="1B14BEC7" w:rsidR="008B3C07" w:rsidRDefault="008B3C07" w:rsidP="008B3C07">
            <w:pPr>
              <w:cnfStyle w:val="000000000000" w:firstRow="0" w:lastRow="0" w:firstColumn="0" w:lastColumn="0" w:oddVBand="0" w:evenVBand="0" w:oddHBand="0" w:evenHBand="0" w:firstRowFirstColumn="0" w:firstRowLastColumn="0" w:lastRowFirstColumn="0" w:lastRowLastColumn="0"/>
            </w:pPr>
            <w:r>
              <w:t>07734432987</w:t>
            </w:r>
          </w:p>
        </w:tc>
        <w:tc>
          <w:tcPr>
            <w:tcW w:w="2551" w:type="dxa"/>
          </w:tcPr>
          <w:p w14:paraId="45D95811" w14:textId="1E7326BC"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3E1466A2" w14:textId="6FE7D740"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4FCFABEA"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D3C04AC" w14:textId="77777777" w:rsidR="008B3C07" w:rsidRDefault="008B3C07" w:rsidP="008B3C07"/>
        </w:tc>
        <w:tc>
          <w:tcPr>
            <w:tcW w:w="2977" w:type="dxa"/>
          </w:tcPr>
          <w:p w14:paraId="328C3D4F" w14:textId="0E6B2E74" w:rsidR="008B3C07" w:rsidRDefault="008B3C07" w:rsidP="008B3C07">
            <w:pPr>
              <w:cnfStyle w:val="000000000000" w:firstRow="0" w:lastRow="0" w:firstColumn="0" w:lastColumn="0" w:oddVBand="0" w:evenVBand="0" w:oddHBand="0" w:evenHBand="0" w:firstRowFirstColumn="0" w:firstRowLastColumn="0" w:lastRowFirstColumn="0" w:lastRowLastColumn="0"/>
            </w:pPr>
            <w:r>
              <w:t>07743932847</w:t>
            </w:r>
          </w:p>
        </w:tc>
        <w:tc>
          <w:tcPr>
            <w:tcW w:w="2551" w:type="dxa"/>
          </w:tcPr>
          <w:p w14:paraId="4918DF3C" w14:textId="51F5BB2F"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5A38CAFA" w14:textId="2C39A87D"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2571A66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A095BC6" w14:textId="77777777" w:rsidR="008B3C07" w:rsidRDefault="008B3C07" w:rsidP="008B3C07"/>
        </w:tc>
        <w:tc>
          <w:tcPr>
            <w:tcW w:w="2977" w:type="dxa"/>
          </w:tcPr>
          <w:p w14:paraId="74128D0C" w14:textId="23B68ECE" w:rsidR="008B3C07" w:rsidRDefault="008B3C07" w:rsidP="008B3C07">
            <w:pPr>
              <w:cnfStyle w:val="000000000000" w:firstRow="0" w:lastRow="0" w:firstColumn="0" w:lastColumn="0" w:oddVBand="0" w:evenVBand="0" w:oddHBand="0" w:evenHBand="0" w:firstRowFirstColumn="0" w:firstRowLastColumn="0" w:lastRowFirstColumn="0" w:lastRowLastColumn="0"/>
            </w:pPr>
            <w:r>
              <w:t>11111111111</w:t>
            </w:r>
          </w:p>
        </w:tc>
        <w:tc>
          <w:tcPr>
            <w:tcW w:w="2551" w:type="dxa"/>
          </w:tcPr>
          <w:p w14:paraId="06BA0890" w14:textId="307CBB75"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29E731E3" w14:textId="3B018F2A"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56C6A1C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C74B72B" w14:textId="77777777" w:rsidR="008B3C07" w:rsidRDefault="008B3C07" w:rsidP="008B3C07"/>
        </w:tc>
        <w:tc>
          <w:tcPr>
            <w:tcW w:w="2977" w:type="dxa"/>
          </w:tcPr>
          <w:p w14:paraId="04A3C2B8" w14:textId="4DB9A633" w:rsidR="008B3C07" w:rsidRDefault="008B3C07" w:rsidP="008B3C07">
            <w:pPr>
              <w:cnfStyle w:val="000000000000" w:firstRow="0" w:lastRow="0" w:firstColumn="0" w:lastColumn="0" w:oddVBand="0" w:evenVBand="0" w:oddHBand="0" w:evenHBand="0" w:firstRowFirstColumn="0" w:firstRowLastColumn="0" w:lastRowFirstColumn="0" w:lastRowLastColumn="0"/>
            </w:pPr>
            <w:r>
              <w:t>12312312312</w:t>
            </w:r>
          </w:p>
        </w:tc>
        <w:tc>
          <w:tcPr>
            <w:tcW w:w="2551" w:type="dxa"/>
          </w:tcPr>
          <w:p w14:paraId="1971B502" w14:textId="1FEAA57A"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3A39CEFD" w14:textId="45DE0A3C"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207FDE4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F5F42BF" w14:textId="77777777" w:rsidR="00917468" w:rsidRDefault="00917468" w:rsidP="00917468"/>
        </w:tc>
        <w:tc>
          <w:tcPr>
            <w:tcW w:w="2977" w:type="dxa"/>
          </w:tcPr>
          <w:p w14:paraId="54905C86" w14:textId="34BC8372" w:rsidR="00917468" w:rsidRDefault="001E1A4A" w:rsidP="00917468">
            <w:pPr>
              <w:cnfStyle w:val="000000000000" w:firstRow="0" w:lastRow="0" w:firstColumn="0" w:lastColumn="0" w:oddVBand="0" w:evenVBand="0" w:oddHBand="0" w:evenHBand="0" w:firstRowFirstColumn="0" w:firstRowLastColumn="0" w:lastRowFirstColumn="0" w:lastRowLastColumn="0"/>
            </w:pPr>
            <w:r>
              <w:t>123</w:t>
            </w:r>
          </w:p>
        </w:tc>
        <w:tc>
          <w:tcPr>
            <w:tcW w:w="2551" w:type="dxa"/>
          </w:tcPr>
          <w:p w14:paraId="413A50EE" w14:textId="1B5F1947"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53F828A" w14:textId="723B80AD"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375404F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3F30687" w14:textId="77777777" w:rsidR="00917468" w:rsidRDefault="00917468" w:rsidP="00917468"/>
        </w:tc>
        <w:tc>
          <w:tcPr>
            <w:tcW w:w="2977" w:type="dxa"/>
          </w:tcPr>
          <w:p w14:paraId="5D4E46ED" w14:textId="7B803B96" w:rsidR="00917468" w:rsidRDefault="001E1A4A" w:rsidP="00917468">
            <w:pPr>
              <w:cnfStyle w:val="000000000000" w:firstRow="0" w:lastRow="0" w:firstColumn="0" w:lastColumn="0" w:oddVBand="0" w:evenVBand="0" w:oddHBand="0" w:evenHBand="0" w:firstRowFirstColumn="0" w:firstRowLastColumn="0" w:lastRowFirstColumn="0" w:lastRowLastColumn="0"/>
            </w:pPr>
            <w:r>
              <w:t>07731073248973</w:t>
            </w:r>
          </w:p>
        </w:tc>
        <w:tc>
          <w:tcPr>
            <w:tcW w:w="2551" w:type="dxa"/>
          </w:tcPr>
          <w:p w14:paraId="1F03E2CB" w14:textId="2A5979C2"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320406A" w14:textId="6FC467BA"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917468" w14:paraId="248BDE2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41DAC60" w14:textId="0DFAA751" w:rsidR="00917468" w:rsidRDefault="00917468" w:rsidP="00917468"/>
        </w:tc>
        <w:tc>
          <w:tcPr>
            <w:tcW w:w="2977" w:type="dxa"/>
          </w:tcPr>
          <w:p w14:paraId="316AD483" w14:textId="3148D406" w:rsidR="00917468" w:rsidRDefault="001E1A4A" w:rsidP="0091746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6A678652" w14:textId="45A0CD76" w:rsidR="00917468" w:rsidRDefault="00917468" w:rsidP="0091746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098E4BD" w14:textId="5CCC4693" w:rsidR="00917468" w:rsidRPr="007C6756" w:rsidRDefault="00917468" w:rsidP="0091746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7C781E9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368782C" w14:textId="63F17B88" w:rsidR="008B3C07" w:rsidRDefault="008B3C07" w:rsidP="008B3C07">
            <w:r>
              <w:t>Address</w:t>
            </w:r>
          </w:p>
        </w:tc>
        <w:tc>
          <w:tcPr>
            <w:tcW w:w="2977" w:type="dxa"/>
          </w:tcPr>
          <w:p w14:paraId="69D701A7" w14:textId="30DA8779" w:rsidR="008B3C07" w:rsidRDefault="008B3C07" w:rsidP="008B3C07">
            <w:pPr>
              <w:cnfStyle w:val="000000000000" w:firstRow="0" w:lastRow="0" w:firstColumn="0" w:lastColumn="0" w:oddVBand="0" w:evenVBand="0" w:oddHBand="0" w:evenHBand="0" w:firstRowFirstColumn="0" w:firstRowLastColumn="0" w:lastRowFirstColumn="0" w:lastRowLastColumn="0"/>
            </w:pPr>
            <w:r>
              <w:t>43 Larry Road</w:t>
            </w:r>
          </w:p>
        </w:tc>
        <w:tc>
          <w:tcPr>
            <w:tcW w:w="2551" w:type="dxa"/>
          </w:tcPr>
          <w:p w14:paraId="7867636B" w14:textId="70C26025"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315DF476" w14:textId="23BC66EC"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5093D19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CF7C292" w14:textId="7A3DA842" w:rsidR="008B3C07" w:rsidRDefault="008B3C07" w:rsidP="008B3C07"/>
        </w:tc>
        <w:tc>
          <w:tcPr>
            <w:tcW w:w="2977" w:type="dxa"/>
          </w:tcPr>
          <w:p w14:paraId="17F007A0" w14:textId="23502D9B" w:rsidR="008B3C07" w:rsidRDefault="008B3C07" w:rsidP="008B3C07">
            <w:pPr>
              <w:cnfStyle w:val="000000000000" w:firstRow="0" w:lastRow="0" w:firstColumn="0" w:lastColumn="0" w:oddVBand="0" w:evenVBand="0" w:oddHBand="0" w:evenHBand="0" w:firstRowFirstColumn="0" w:firstRowLastColumn="0" w:lastRowFirstColumn="0" w:lastRowLastColumn="0"/>
            </w:pPr>
            <w:r>
              <w:t>123A Marry Land</w:t>
            </w:r>
          </w:p>
        </w:tc>
        <w:tc>
          <w:tcPr>
            <w:tcW w:w="2551" w:type="dxa"/>
          </w:tcPr>
          <w:p w14:paraId="6E613B85" w14:textId="58C8444B"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23355893" w14:textId="0DC52655"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26815C5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480FAA8" w14:textId="77777777" w:rsidR="008B3C07" w:rsidRDefault="008B3C07" w:rsidP="008B3C07"/>
        </w:tc>
        <w:tc>
          <w:tcPr>
            <w:tcW w:w="2977" w:type="dxa"/>
          </w:tcPr>
          <w:p w14:paraId="631CA83D" w14:textId="610049B7" w:rsidR="008B3C07" w:rsidRDefault="008B3C07" w:rsidP="008B3C07">
            <w:pPr>
              <w:cnfStyle w:val="000000000000" w:firstRow="0" w:lastRow="0" w:firstColumn="0" w:lastColumn="0" w:oddVBand="0" w:evenVBand="0" w:oddHBand="0" w:evenHBand="0" w:firstRowFirstColumn="0" w:firstRowLastColumn="0" w:lastRowFirstColumn="0" w:lastRowLastColumn="0"/>
            </w:pPr>
            <w:r>
              <w:t>LEGITADDRESS</w:t>
            </w:r>
          </w:p>
        </w:tc>
        <w:tc>
          <w:tcPr>
            <w:tcW w:w="2551" w:type="dxa"/>
          </w:tcPr>
          <w:p w14:paraId="5D6F289D" w14:textId="54357F6F"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0C7603ED" w14:textId="3F9B78B7"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1174F1E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D2FBDE1" w14:textId="77777777" w:rsidR="008B3C07" w:rsidRDefault="008B3C07" w:rsidP="008B3C07"/>
        </w:tc>
        <w:tc>
          <w:tcPr>
            <w:tcW w:w="2977" w:type="dxa"/>
          </w:tcPr>
          <w:p w14:paraId="6B944105" w14:textId="51F7FA37" w:rsidR="008B3C07" w:rsidRDefault="008B3C07" w:rsidP="008B3C07">
            <w:pPr>
              <w:cnfStyle w:val="000000000000" w:firstRow="0" w:lastRow="0" w:firstColumn="0" w:lastColumn="0" w:oddVBand="0" w:evenVBand="0" w:oddHBand="0" w:evenHBand="0" w:firstRowFirstColumn="0" w:firstRowLastColumn="0" w:lastRowFirstColumn="0" w:lastRowLastColumn="0"/>
            </w:pPr>
            <w:r>
              <w:t>YES</w:t>
            </w:r>
          </w:p>
        </w:tc>
        <w:tc>
          <w:tcPr>
            <w:tcW w:w="2551" w:type="dxa"/>
          </w:tcPr>
          <w:p w14:paraId="318F4651" w14:textId="370B30DB"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608961AC" w14:textId="4A72E882"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1885551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059AE1E" w14:textId="77777777" w:rsidR="008B3C07" w:rsidRDefault="008B3C07" w:rsidP="008B3C07"/>
        </w:tc>
        <w:tc>
          <w:tcPr>
            <w:tcW w:w="2977" w:type="dxa"/>
          </w:tcPr>
          <w:p w14:paraId="2B797FD4" w14:textId="3109E335" w:rsidR="008B3C07" w:rsidRDefault="008B3C07" w:rsidP="008B3C07">
            <w:pPr>
              <w:cnfStyle w:val="000000000000" w:firstRow="0" w:lastRow="0" w:firstColumn="0" w:lastColumn="0" w:oddVBand="0" w:evenVBand="0" w:oddHBand="0" w:evenHBand="0" w:firstRowFirstColumn="0" w:firstRowLastColumn="0" w:lastRowFirstColumn="0" w:lastRowLastColumn="0"/>
            </w:pPr>
            <w:r>
              <w:t>iquoeioUWqeoiqweoiqwouewqqwewopqiepoq</w:t>
            </w:r>
          </w:p>
        </w:tc>
        <w:tc>
          <w:tcPr>
            <w:tcW w:w="2551" w:type="dxa"/>
          </w:tcPr>
          <w:p w14:paraId="6F29B411" w14:textId="70FD8624" w:rsidR="008B3C07" w:rsidRDefault="008B3C07" w:rsidP="008B3C07">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DEDD807" w14:textId="354EAFE0"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10CFD95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937E554" w14:textId="77777777" w:rsidR="008B3C07" w:rsidRDefault="008B3C07" w:rsidP="008B3C07"/>
        </w:tc>
        <w:tc>
          <w:tcPr>
            <w:tcW w:w="2977" w:type="dxa"/>
          </w:tcPr>
          <w:p w14:paraId="7065CCA9" w14:textId="695DAB2A" w:rsidR="008B3C07" w:rsidRDefault="008B3C07" w:rsidP="008B3C07">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0C69670F" w14:textId="490FF53C" w:rsidR="008B3C07" w:rsidRDefault="008B3C07" w:rsidP="008B3C07">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2A36112" w14:textId="26BDE664"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6543723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3A04AE1" w14:textId="076B8A38" w:rsidR="008B3C07" w:rsidRDefault="008B3C07" w:rsidP="008B3C07">
            <w:r>
              <w:t>LoyaltyCard</w:t>
            </w:r>
          </w:p>
        </w:tc>
        <w:tc>
          <w:tcPr>
            <w:tcW w:w="2977" w:type="dxa"/>
          </w:tcPr>
          <w:p w14:paraId="776563B0" w14:textId="19B55A6C" w:rsidR="008B3C07" w:rsidRDefault="008B3C07" w:rsidP="008B3C07">
            <w:pPr>
              <w:cnfStyle w:val="000000000000" w:firstRow="0" w:lastRow="0" w:firstColumn="0" w:lastColumn="0" w:oddVBand="0" w:evenVBand="0" w:oddHBand="0" w:evenHBand="0" w:firstRowFirstColumn="0" w:firstRowLastColumn="0" w:lastRowFirstColumn="0" w:lastRowLastColumn="0"/>
            </w:pPr>
            <w:r>
              <w:t>Dropdown menu option 1</w:t>
            </w:r>
          </w:p>
        </w:tc>
        <w:tc>
          <w:tcPr>
            <w:tcW w:w="2551" w:type="dxa"/>
          </w:tcPr>
          <w:p w14:paraId="07AE61DC" w14:textId="32CC723E"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47ECDF68" w14:textId="5E3C3EC7"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47582E3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20C87AD" w14:textId="77777777" w:rsidR="008B3C07" w:rsidRDefault="008B3C07" w:rsidP="008B3C07"/>
        </w:tc>
        <w:tc>
          <w:tcPr>
            <w:tcW w:w="2977" w:type="dxa"/>
          </w:tcPr>
          <w:p w14:paraId="35BDA900" w14:textId="5B56F4FE" w:rsidR="008B3C07" w:rsidRDefault="008B3C07" w:rsidP="008B3C07">
            <w:pPr>
              <w:cnfStyle w:val="000000000000" w:firstRow="0" w:lastRow="0" w:firstColumn="0" w:lastColumn="0" w:oddVBand="0" w:evenVBand="0" w:oddHBand="0" w:evenHBand="0" w:firstRowFirstColumn="0" w:firstRowLastColumn="0" w:lastRowFirstColumn="0" w:lastRowLastColumn="0"/>
            </w:pPr>
            <w:r>
              <w:t>Dropdown menu option 2</w:t>
            </w:r>
          </w:p>
        </w:tc>
        <w:tc>
          <w:tcPr>
            <w:tcW w:w="2551" w:type="dxa"/>
          </w:tcPr>
          <w:p w14:paraId="480944D6" w14:textId="19A6948F"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26A29C70" w14:textId="484137D4"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8B3C07" w14:paraId="6B28E3F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65F2750" w14:textId="77777777" w:rsidR="008B3C07" w:rsidRDefault="008B3C07" w:rsidP="008B3C07"/>
        </w:tc>
        <w:tc>
          <w:tcPr>
            <w:tcW w:w="2977" w:type="dxa"/>
          </w:tcPr>
          <w:p w14:paraId="0B73E0F0" w14:textId="0014C774" w:rsidR="008B3C07" w:rsidRDefault="008B3C07" w:rsidP="008B3C07">
            <w:pPr>
              <w:cnfStyle w:val="000000000000" w:firstRow="0" w:lastRow="0" w:firstColumn="0" w:lastColumn="0" w:oddVBand="0" w:evenVBand="0" w:oddHBand="0" w:evenHBand="0" w:firstRowFirstColumn="0" w:firstRowLastColumn="0" w:lastRowFirstColumn="0" w:lastRowLastColumn="0"/>
            </w:pPr>
            <w:r>
              <w:t>Dropdown menu option 3</w:t>
            </w:r>
          </w:p>
        </w:tc>
        <w:tc>
          <w:tcPr>
            <w:tcW w:w="2551" w:type="dxa"/>
          </w:tcPr>
          <w:p w14:paraId="7789057D" w14:textId="13602DCC" w:rsidR="008B3C07" w:rsidRDefault="008B3C07" w:rsidP="008B3C07">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5EA4965A" w14:textId="09078A33" w:rsidR="008B3C07" w:rsidRPr="007C6756" w:rsidRDefault="008B3C07" w:rsidP="008B3C0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bl>
    <w:p w14:paraId="3B53297A" w14:textId="1729214B" w:rsidR="00D0123B" w:rsidRDefault="00D0123B" w:rsidP="003F5535"/>
    <w:p w14:paraId="7A546F93" w14:textId="1C9B9CF2" w:rsidR="00B9682C" w:rsidRDefault="00B9682C" w:rsidP="00B9682C">
      <w:r w:rsidRPr="452355FB">
        <w:t xml:space="preserve">Page: </w:t>
      </w:r>
      <w:r>
        <w:t>Create</w:t>
      </w:r>
      <w:r w:rsidR="006C2740">
        <w:t>Product</w:t>
      </w:r>
      <w:r>
        <w:t>View</w:t>
      </w:r>
    </w:p>
    <w:tbl>
      <w:tblPr>
        <w:tblStyle w:val="GridTable3-Accent1"/>
        <w:tblW w:w="8926" w:type="dxa"/>
        <w:tblInd w:w="5" w:type="dxa"/>
        <w:tblLayout w:type="fixed"/>
        <w:tblLook w:val="06A0" w:firstRow="1" w:lastRow="0" w:firstColumn="1" w:lastColumn="0" w:noHBand="1" w:noVBand="1"/>
      </w:tblPr>
      <w:tblGrid>
        <w:gridCol w:w="1980"/>
        <w:gridCol w:w="2977"/>
        <w:gridCol w:w="2551"/>
        <w:gridCol w:w="1418"/>
      </w:tblGrid>
      <w:tr w:rsidR="00B9682C" w14:paraId="60B98B3F"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1449634D" w14:textId="77777777" w:rsidR="00B9682C" w:rsidRDefault="00B9682C" w:rsidP="00975228">
            <w:r w:rsidRPr="452355FB">
              <w:t>Test Case</w:t>
            </w:r>
          </w:p>
        </w:tc>
        <w:tc>
          <w:tcPr>
            <w:tcW w:w="2977" w:type="dxa"/>
          </w:tcPr>
          <w:p w14:paraId="5E732F0D" w14:textId="77777777" w:rsidR="00B9682C" w:rsidRDefault="00B9682C" w:rsidP="00975228">
            <w:pPr>
              <w:cnfStyle w:val="100000000000" w:firstRow="1" w:lastRow="0" w:firstColumn="0" w:lastColumn="0" w:oddVBand="0" w:evenVBand="0" w:oddHBand="0" w:evenHBand="0" w:firstRowFirstColumn="0" w:firstRowLastColumn="0" w:lastRowFirstColumn="0" w:lastRowLastColumn="0"/>
            </w:pPr>
            <w:r w:rsidRPr="452355FB">
              <w:t>Test Items</w:t>
            </w:r>
          </w:p>
        </w:tc>
        <w:tc>
          <w:tcPr>
            <w:tcW w:w="2551" w:type="dxa"/>
          </w:tcPr>
          <w:p w14:paraId="03E0FAC4" w14:textId="77777777" w:rsidR="00B9682C" w:rsidRDefault="00B9682C"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418" w:type="dxa"/>
          </w:tcPr>
          <w:p w14:paraId="6900DA09" w14:textId="77777777" w:rsidR="00B9682C" w:rsidRDefault="00B9682C" w:rsidP="00975228">
            <w:pPr>
              <w:cnfStyle w:val="100000000000" w:firstRow="1" w:lastRow="0" w:firstColumn="0" w:lastColumn="0" w:oddVBand="0" w:evenVBand="0" w:oddHBand="0" w:evenHBand="0" w:firstRowFirstColumn="0" w:firstRowLastColumn="0" w:lastRowFirstColumn="0" w:lastRowLastColumn="0"/>
            </w:pPr>
            <w:r>
              <w:t>Results</w:t>
            </w:r>
          </w:p>
        </w:tc>
      </w:tr>
      <w:tr w:rsidR="00B9682C" w14:paraId="579A274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91FD304" w14:textId="3A6FEDF7" w:rsidR="00B9682C" w:rsidRDefault="004A2A65" w:rsidP="00975228">
            <w:r>
              <w:t>ProductId</w:t>
            </w:r>
          </w:p>
        </w:tc>
        <w:tc>
          <w:tcPr>
            <w:tcW w:w="2977" w:type="dxa"/>
          </w:tcPr>
          <w:p w14:paraId="64EF2634"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798</w:t>
            </w:r>
          </w:p>
        </w:tc>
        <w:tc>
          <w:tcPr>
            <w:tcW w:w="2551" w:type="dxa"/>
          </w:tcPr>
          <w:p w14:paraId="45998C5B"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2EAA5561"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rPr>
            </w:pPr>
            <w:r w:rsidRPr="007C6756">
              <w:rPr>
                <w:b/>
                <w:bCs/>
                <w:sz w:val="32"/>
                <w:szCs w:val="32"/>
              </w:rPr>
              <w:t>Pass</w:t>
            </w:r>
          </w:p>
        </w:tc>
      </w:tr>
      <w:tr w:rsidR="00B9682C" w14:paraId="015F4F7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FE2B699" w14:textId="77777777" w:rsidR="00B9682C" w:rsidRDefault="00B9682C" w:rsidP="00975228">
            <w:pPr>
              <w:jc w:val="left"/>
            </w:pPr>
          </w:p>
        </w:tc>
        <w:tc>
          <w:tcPr>
            <w:tcW w:w="2977" w:type="dxa"/>
          </w:tcPr>
          <w:p w14:paraId="4783EE90"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43234</w:t>
            </w:r>
          </w:p>
        </w:tc>
        <w:tc>
          <w:tcPr>
            <w:tcW w:w="2551" w:type="dxa"/>
          </w:tcPr>
          <w:p w14:paraId="2B63E221"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31E6E155" w14:textId="77777777" w:rsidR="00B9682C" w:rsidRDefault="00B9682C" w:rsidP="00975228">
            <w:pPr>
              <w:jc w:val="center"/>
              <w:cnfStyle w:val="000000000000" w:firstRow="0" w:lastRow="0" w:firstColumn="0" w:lastColumn="0" w:oddVBand="0" w:evenVBand="0" w:oddHBand="0" w:evenHBand="0" w:firstRowFirstColumn="0" w:firstRowLastColumn="0" w:lastRowFirstColumn="0" w:lastRowLastColumn="0"/>
            </w:pPr>
            <w:r w:rsidRPr="007C6756">
              <w:rPr>
                <w:b/>
                <w:bCs/>
                <w:sz w:val="32"/>
                <w:szCs w:val="32"/>
              </w:rPr>
              <w:t>Pass</w:t>
            </w:r>
          </w:p>
        </w:tc>
      </w:tr>
      <w:tr w:rsidR="00B9682C" w14:paraId="0C77F9F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077B2E3" w14:textId="77777777" w:rsidR="00B9682C" w:rsidRDefault="00B9682C" w:rsidP="00975228"/>
        </w:tc>
        <w:tc>
          <w:tcPr>
            <w:tcW w:w="2977" w:type="dxa"/>
          </w:tcPr>
          <w:p w14:paraId="4B168C93"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sfds</w:t>
            </w:r>
          </w:p>
        </w:tc>
        <w:tc>
          <w:tcPr>
            <w:tcW w:w="2551" w:type="dxa"/>
          </w:tcPr>
          <w:p w14:paraId="3B1BCE1A"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34BE8819"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4866B12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1BCDB6E" w14:textId="77777777" w:rsidR="00B9682C" w:rsidRDefault="00B9682C" w:rsidP="00975228"/>
        </w:tc>
        <w:tc>
          <w:tcPr>
            <w:tcW w:w="2977" w:type="dxa"/>
          </w:tcPr>
          <w:p w14:paraId="753B0A56"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pple</w:t>
            </w:r>
          </w:p>
        </w:tc>
        <w:tc>
          <w:tcPr>
            <w:tcW w:w="2551" w:type="dxa"/>
          </w:tcPr>
          <w:p w14:paraId="75087D59"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61BDC620"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8AF5D2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6A65AB1" w14:textId="77777777" w:rsidR="00B9682C" w:rsidRDefault="00B9682C" w:rsidP="00975228"/>
        </w:tc>
        <w:tc>
          <w:tcPr>
            <w:tcW w:w="2977" w:type="dxa"/>
          </w:tcPr>
          <w:p w14:paraId="56F1FD02"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oranges</w:t>
            </w:r>
          </w:p>
        </w:tc>
        <w:tc>
          <w:tcPr>
            <w:tcW w:w="2551" w:type="dxa"/>
          </w:tcPr>
          <w:p w14:paraId="1C842539"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494B9FA"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FC56A1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A945C08" w14:textId="77777777" w:rsidR="00B9682C" w:rsidRDefault="00B9682C" w:rsidP="00975228"/>
        </w:tc>
        <w:tc>
          <w:tcPr>
            <w:tcW w:w="2977" w:type="dxa"/>
          </w:tcPr>
          <w:p w14:paraId="589B7CB7"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600C6234"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6204A0B"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7C556FD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3835230" w14:textId="77777777" w:rsidR="00B9682C" w:rsidRDefault="00B9682C" w:rsidP="00975228"/>
        </w:tc>
        <w:tc>
          <w:tcPr>
            <w:tcW w:w="2977" w:type="dxa"/>
          </w:tcPr>
          <w:p w14:paraId="1FF4DBDF"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0FA3CB16"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9B2D300"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B298661"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4B00722" w14:textId="7308FAFD" w:rsidR="00B9682C" w:rsidRDefault="00B9682C" w:rsidP="00975228">
            <w:r>
              <w:t>Name</w:t>
            </w:r>
          </w:p>
        </w:tc>
        <w:tc>
          <w:tcPr>
            <w:tcW w:w="2977" w:type="dxa"/>
          </w:tcPr>
          <w:p w14:paraId="200E8B94" w14:textId="22F341BC" w:rsidR="00B9682C" w:rsidRDefault="00CC0969" w:rsidP="00975228">
            <w:pPr>
              <w:cnfStyle w:val="000000000000" w:firstRow="0" w:lastRow="0" w:firstColumn="0" w:lastColumn="0" w:oddVBand="0" w:evenVBand="0" w:oddHBand="0" w:evenHBand="0" w:firstRowFirstColumn="0" w:firstRowLastColumn="0" w:lastRowFirstColumn="0" w:lastRowLastColumn="0"/>
            </w:pPr>
            <w:r>
              <w:t>Cattot</w:t>
            </w:r>
          </w:p>
        </w:tc>
        <w:tc>
          <w:tcPr>
            <w:tcW w:w="2551" w:type="dxa"/>
          </w:tcPr>
          <w:p w14:paraId="690D79B7"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45035039"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44D4483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31511C0" w14:textId="77777777" w:rsidR="00B9682C" w:rsidRDefault="00B9682C" w:rsidP="00975228"/>
        </w:tc>
        <w:tc>
          <w:tcPr>
            <w:tcW w:w="2977" w:type="dxa"/>
          </w:tcPr>
          <w:p w14:paraId="0A56DCC7" w14:textId="31A9339B" w:rsidR="00B9682C" w:rsidRDefault="00CC0969" w:rsidP="00975228">
            <w:pPr>
              <w:cnfStyle w:val="000000000000" w:firstRow="0" w:lastRow="0" w:firstColumn="0" w:lastColumn="0" w:oddVBand="0" w:evenVBand="0" w:oddHBand="0" w:evenHBand="0" w:firstRowFirstColumn="0" w:firstRowLastColumn="0" w:lastRowFirstColumn="0" w:lastRowLastColumn="0"/>
            </w:pPr>
            <w:r>
              <w:t>Apple</w:t>
            </w:r>
          </w:p>
        </w:tc>
        <w:tc>
          <w:tcPr>
            <w:tcW w:w="2551" w:type="dxa"/>
          </w:tcPr>
          <w:p w14:paraId="416072AB"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2C1BE2B0"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6E3168B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EE41EE2" w14:textId="77777777" w:rsidR="00B9682C" w:rsidRDefault="00B9682C" w:rsidP="00975228"/>
        </w:tc>
        <w:tc>
          <w:tcPr>
            <w:tcW w:w="2977" w:type="dxa"/>
          </w:tcPr>
          <w:p w14:paraId="30818BF6" w14:textId="03208787" w:rsidR="00B9682C" w:rsidRDefault="00CC0969" w:rsidP="00975228">
            <w:pPr>
              <w:cnfStyle w:val="000000000000" w:firstRow="0" w:lastRow="0" w:firstColumn="0" w:lastColumn="0" w:oddVBand="0" w:evenVBand="0" w:oddHBand="0" w:evenHBand="0" w:firstRowFirstColumn="0" w:firstRowLastColumn="0" w:lastRowFirstColumn="0" w:lastRowLastColumn="0"/>
            </w:pPr>
            <w:r>
              <w:t>iPad</w:t>
            </w:r>
          </w:p>
        </w:tc>
        <w:tc>
          <w:tcPr>
            <w:tcW w:w="2551" w:type="dxa"/>
          </w:tcPr>
          <w:p w14:paraId="74E31742"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47003656"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4430AE7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88B2EC3" w14:textId="77777777" w:rsidR="00B9682C" w:rsidRDefault="00B9682C" w:rsidP="00975228"/>
        </w:tc>
        <w:tc>
          <w:tcPr>
            <w:tcW w:w="2977" w:type="dxa"/>
          </w:tcPr>
          <w:p w14:paraId="0E8DD977"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Yessir</w:t>
            </w:r>
          </w:p>
        </w:tc>
        <w:tc>
          <w:tcPr>
            <w:tcW w:w="2551" w:type="dxa"/>
          </w:tcPr>
          <w:p w14:paraId="72DC6FFC"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DC11AE0"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3A2C0F4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AA1A95B" w14:textId="77777777" w:rsidR="00B9682C" w:rsidRDefault="00B9682C" w:rsidP="00975228"/>
        </w:tc>
        <w:tc>
          <w:tcPr>
            <w:tcW w:w="2977" w:type="dxa"/>
          </w:tcPr>
          <w:p w14:paraId="46EABC49" w14:textId="5130654B" w:rsidR="00B9682C" w:rsidRDefault="00CC0969" w:rsidP="00975228">
            <w:pPr>
              <w:cnfStyle w:val="000000000000" w:firstRow="0" w:lastRow="0" w:firstColumn="0" w:lastColumn="0" w:oddVBand="0" w:evenVBand="0" w:oddHBand="0" w:evenHBand="0" w:firstRowFirstColumn="0" w:firstRowLastColumn="0" w:lastRowFirstColumn="0" w:lastRowLastColumn="0"/>
            </w:pPr>
            <w:r>
              <w:t>IPPADDD</w:t>
            </w:r>
          </w:p>
        </w:tc>
        <w:tc>
          <w:tcPr>
            <w:tcW w:w="2551" w:type="dxa"/>
          </w:tcPr>
          <w:p w14:paraId="36460726"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378D1359"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532B276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753F23C" w14:textId="77777777" w:rsidR="00B9682C" w:rsidRDefault="00B9682C" w:rsidP="00975228"/>
        </w:tc>
        <w:tc>
          <w:tcPr>
            <w:tcW w:w="2977" w:type="dxa"/>
          </w:tcPr>
          <w:p w14:paraId="7A80CBE6"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Jimmy’@</w:t>
            </w:r>
          </w:p>
        </w:tc>
        <w:tc>
          <w:tcPr>
            <w:tcW w:w="2551" w:type="dxa"/>
          </w:tcPr>
          <w:p w14:paraId="3A1B2A2B"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3F2D97F3"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FDCCE6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994A537" w14:textId="77777777" w:rsidR="00B9682C" w:rsidRDefault="00B9682C" w:rsidP="00975228"/>
        </w:tc>
        <w:tc>
          <w:tcPr>
            <w:tcW w:w="2977" w:type="dxa"/>
          </w:tcPr>
          <w:p w14:paraId="16930B4C"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22250DB2"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028B2A27"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47744E1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4E6C353" w14:textId="080A68F2" w:rsidR="00B9682C" w:rsidRDefault="004A2A65" w:rsidP="00975228">
            <w:r>
              <w:lastRenderedPageBreak/>
              <w:t>Price</w:t>
            </w:r>
          </w:p>
        </w:tc>
        <w:tc>
          <w:tcPr>
            <w:tcW w:w="2977" w:type="dxa"/>
          </w:tcPr>
          <w:p w14:paraId="63E00E55" w14:textId="18041051" w:rsidR="00B9682C" w:rsidRDefault="00CC0969" w:rsidP="00975228">
            <w:pPr>
              <w:cnfStyle w:val="000000000000" w:firstRow="0" w:lastRow="0" w:firstColumn="0" w:lastColumn="0" w:oddVBand="0" w:evenVBand="0" w:oddHBand="0" w:evenHBand="0" w:firstRowFirstColumn="0" w:firstRowLastColumn="0" w:lastRowFirstColumn="0" w:lastRowLastColumn="0"/>
            </w:pPr>
            <w:r>
              <w:t>67</w:t>
            </w:r>
          </w:p>
        </w:tc>
        <w:tc>
          <w:tcPr>
            <w:tcW w:w="2551" w:type="dxa"/>
          </w:tcPr>
          <w:p w14:paraId="2592C226"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A2EFB88"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61C85081"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3E3F52F" w14:textId="77777777" w:rsidR="00B9682C" w:rsidRDefault="00B9682C" w:rsidP="00975228"/>
        </w:tc>
        <w:tc>
          <w:tcPr>
            <w:tcW w:w="2977" w:type="dxa"/>
          </w:tcPr>
          <w:p w14:paraId="6B41F472" w14:textId="6E53EC35" w:rsidR="00B9682C" w:rsidRDefault="00CC0969" w:rsidP="00975228">
            <w:pPr>
              <w:cnfStyle w:val="000000000000" w:firstRow="0" w:lastRow="0" w:firstColumn="0" w:lastColumn="0" w:oddVBand="0" w:evenVBand="0" w:oddHBand="0" w:evenHBand="0" w:firstRowFirstColumn="0" w:firstRowLastColumn="0" w:lastRowFirstColumn="0" w:lastRowLastColumn="0"/>
            </w:pPr>
            <w:r>
              <w:t>7686</w:t>
            </w:r>
          </w:p>
        </w:tc>
        <w:tc>
          <w:tcPr>
            <w:tcW w:w="2551" w:type="dxa"/>
          </w:tcPr>
          <w:p w14:paraId="5C4BBA97"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60421263"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3739F15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CC55E52" w14:textId="77777777" w:rsidR="00B9682C" w:rsidRDefault="00B9682C" w:rsidP="00975228"/>
        </w:tc>
        <w:tc>
          <w:tcPr>
            <w:tcW w:w="2977" w:type="dxa"/>
          </w:tcPr>
          <w:p w14:paraId="1AC05A7D" w14:textId="32DA5EB5" w:rsidR="00B9682C" w:rsidRDefault="00CC0969" w:rsidP="00975228">
            <w:pPr>
              <w:cnfStyle w:val="000000000000" w:firstRow="0" w:lastRow="0" w:firstColumn="0" w:lastColumn="0" w:oddVBand="0" w:evenVBand="0" w:oddHBand="0" w:evenHBand="0" w:firstRowFirstColumn="0" w:firstRowLastColumn="0" w:lastRowFirstColumn="0" w:lastRowLastColumn="0"/>
            </w:pPr>
            <w:r>
              <w:t>1</w:t>
            </w:r>
          </w:p>
        </w:tc>
        <w:tc>
          <w:tcPr>
            <w:tcW w:w="2551" w:type="dxa"/>
          </w:tcPr>
          <w:p w14:paraId="605C3A0F"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4D2C4AAF"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00B7E33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4ED7C2A" w14:textId="77777777" w:rsidR="00B9682C" w:rsidRDefault="00B9682C" w:rsidP="00975228"/>
        </w:tc>
        <w:tc>
          <w:tcPr>
            <w:tcW w:w="2977" w:type="dxa"/>
          </w:tcPr>
          <w:p w14:paraId="65C12901" w14:textId="353347C6" w:rsidR="00B9682C" w:rsidRDefault="00CC0969" w:rsidP="00975228">
            <w:pPr>
              <w:cnfStyle w:val="000000000000" w:firstRow="0" w:lastRow="0" w:firstColumn="0" w:lastColumn="0" w:oddVBand="0" w:evenVBand="0" w:oddHBand="0" w:evenHBand="0" w:firstRowFirstColumn="0" w:firstRowLastColumn="0" w:lastRowFirstColumn="0" w:lastRowLastColumn="0"/>
            </w:pPr>
            <w:r>
              <w:t>1000000</w:t>
            </w:r>
          </w:p>
        </w:tc>
        <w:tc>
          <w:tcPr>
            <w:tcW w:w="2551" w:type="dxa"/>
          </w:tcPr>
          <w:p w14:paraId="3E4EEBB9"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74B5E24F"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5EB0493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9939742" w14:textId="77777777" w:rsidR="00B9682C" w:rsidRDefault="00B9682C" w:rsidP="00975228"/>
        </w:tc>
        <w:tc>
          <w:tcPr>
            <w:tcW w:w="2977" w:type="dxa"/>
          </w:tcPr>
          <w:p w14:paraId="1E1E8B42"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WOR(*</w:t>
            </w:r>
          </w:p>
        </w:tc>
        <w:tc>
          <w:tcPr>
            <w:tcW w:w="2551" w:type="dxa"/>
          </w:tcPr>
          <w:p w14:paraId="14D11E83"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358C33E9"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B6A59D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BF4F9B4" w14:textId="77777777" w:rsidR="00B9682C" w:rsidRDefault="00B9682C" w:rsidP="00975228"/>
        </w:tc>
        <w:tc>
          <w:tcPr>
            <w:tcW w:w="2977" w:type="dxa"/>
          </w:tcPr>
          <w:p w14:paraId="701C2F80"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04573BC9"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19D5248"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688C06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A056419" w14:textId="77777777" w:rsidR="00B9682C" w:rsidRDefault="00B9682C" w:rsidP="00975228"/>
        </w:tc>
        <w:tc>
          <w:tcPr>
            <w:tcW w:w="2977" w:type="dxa"/>
          </w:tcPr>
          <w:p w14:paraId="2BDDE880"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7B2D5308"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4D766A0"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9F3749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749CC57" w14:textId="7BC4380A" w:rsidR="00B9682C" w:rsidRDefault="004A2A65" w:rsidP="00975228">
            <w:r>
              <w:t>Stock</w:t>
            </w:r>
          </w:p>
        </w:tc>
        <w:tc>
          <w:tcPr>
            <w:tcW w:w="2977" w:type="dxa"/>
          </w:tcPr>
          <w:p w14:paraId="153103CB" w14:textId="16C773FE" w:rsidR="00B9682C" w:rsidRDefault="004D1393" w:rsidP="00975228">
            <w:pPr>
              <w:cnfStyle w:val="000000000000" w:firstRow="0" w:lastRow="0" w:firstColumn="0" w:lastColumn="0" w:oddVBand="0" w:evenVBand="0" w:oddHBand="0" w:evenHBand="0" w:firstRowFirstColumn="0" w:firstRowLastColumn="0" w:lastRowFirstColumn="0" w:lastRowLastColumn="0"/>
            </w:pPr>
            <w:r w:rsidRPr="004D1393">
              <w:t>12</w:t>
            </w:r>
          </w:p>
        </w:tc>
        <w:tc>
          <w:tcPr>
            <w:tcW w:w="2551" w:type="dxa"/>
          </w:tcPr>
          <w:p w14:paraId="146B4297"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71E6450A"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4E30DC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BCC8451" w14:textId="77777777" w:rsidR="00B9682C" w:rsidRDefault="00B9682C" w:rsidP="00975228"/>
        </w:tc>
        <w:tc>
          <w:tcPr>
            <w:tcW w:w="2977" w:type="dxa"/>
          </w:tcPr>
          <w:p w14:paraId="6FFD11DB" w14:textId="6E8A9C46" w:rsidR="00B9682C" w:rsidRDefault="004D1393" w:rsidP="00975228">
            <w:pPr>
              <w:cnfStyle w:val="000000000000" w:firstRow="0" w:lastRow="0" w:firstColumn="0" w:lastColumn="0" w:oddVBand="0" w:evenVBand="0" w:oddHBand="0" w:evenHBand="0" w:firstRowFirstColumn="0" w:firstRowLastColumn="0" w:lastRowFirstColumn="0" w:lastRowLastColumn="0"/>
            </w:pPr>
            <w:r>
              <w:t>233</w:t>
            </w:r>
          </w:p>
        </w:tc>
        <w:tc>
          <w:tcPr>
            <w:tcW w:w="2551" w:type="dxa"/>
          </w:tcPr>
          <w:p w14:paraId="5AA2F744"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38F4DD85"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5B62743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594A306" w14:textId="77777777" w:rsidR="00B9682C" w:rsidRDefault="00B9682C" w:rsidP="00975228"/>
        </w:tc>
        <w:tc>
          <w:tcPr>
            <w:tcW w:w="2977" w:type="dxa"/>
          </w:tcPr>
          <w:p w14:paraId="223EF034" w14:textId="385F12E7" w:rsidR="00B9682C" w:rsidRDefault="004D1393" w:rsidP="00975228">
            <w:pPr>
              <w:cnfStyle w:val="000000000000" w:firstRow="0" w:lastRow="0" w:firstColumn="0" w:lastColumn="0" w:oddVBand="0" w:evenVBand="0" w:oddHBand="0" w:evenHBand="0" w:firstRowFirstColumn="0" w:firstRowLastColumn="0" w:lastRowFirstColumn="0" w:lastRowLastColumn="0"/>
            </w:pPr>
            <w:r>
              <w:t>1</w:t>
            </w:r>
          </w:p>
        </w:tc>
        <w:tc>
          <w:tcPr>
            <w:tcW w:w="2551" w:type="dxa"/>
          </w:tcPr>
          <w:p w14:paraId="6391B841"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68568CBF"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590E10D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B126E33" w14:textId="77777777" w:rsidR="00B9682C" w:rsidRDefault="00B9682C" w:rsidP="00975228"/>
        </w:tc>
        <w:tc>
          <w:tcPr>
            <w:tcW w:w="2977" w:type="dxa"/>
          </w:tcPr>
          <w:p w14:paraId="3D1A8826" w14:textId="0B28A539" w:rsidR="00B9682C" w:rsidRDefault="004D1393" w:rsidP="00975228">
            <w:pPr>
              <w:cnfStyle w:val="000000000000" w:firstRow="0" w:lastRow="0" w:firstColumn="0" w:lastColumn="0" w:oddVBand="0" w:evenVBand="0" w:oddHBand="0" w:evenHBand="0" w:firstRowFirstColumn="0" w:firstRowLastColumn="0" w:lastRowFirstColumn="0" w:lastRowLastColumn="0"/>
            </w:pPr>
            <w:r>
              <w:t>123123231123</w:t>
            </w:r>
          </w:p>
        </w:tc>
        <w:tc>
          <w:tcPr>
            <w:tcW w:w="2551" w:type="dxa"/>
          </w:tcPr>
          <w:p w14:paraId="3DE5E9C1"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384563AF"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6F68021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BA98B10" w14:textId="77777777" w:rsidR="00B9682C" w:rsidRDefault="00B9682C" w:rsidP="00975228"/>
        </w:tc>
        <w:tc>
          <w:tcPr>
            <w:tcW w:w="2977" w:type="dxa"/>
          </w:tcPr>
          <w:p w14:paraId="02488EB4" w14:textId="31573122" w:rsidR="00B9682C" w:rsidRDefault="00B9682C"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3497311C"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743CEFA"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30B2F18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425322E" w14:textId="77777777" w:rsidR="00B9682C" w:rsidRDefault="00B9682C" w:rsidP="00975228"/>
        </w:tc>
        <w:tc>
          <w:tcPr>
            <w:tcW w:w="2977" w:type="dxa"/>
          </w:tcPr>
          <w:p w14:paraId="2202D213"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bob@com</w:t>
            </w:r>
          </w:p>
        </w:tc>
        <w:tc>
          <w:tcPr>
            <w:tcW w:w="2551" w:type="dxa"/>
          </w:tcPr>
          <w:p w14:paraId="6141E1B1"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377C2562"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B9682C" w14:paraId="253DC8C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BE8821C" w14:textId="77777777" w:rsidR="00B9682C" w:rsidRDefault="00B9682C" w:rsidP="00975228"/>
        </w:tc>
        <w:tc>
          <w:tcPr>
            <w:tcW w:w="2977" w:type="dxa"/>
          </w:tcPr>
          <w:p w14:paraId="01D4639D"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4BFE1FAD" w14:textId="77777777" w:rsidR="00B9682C" w:rsidRDefault="00B9682C"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6F121F0B" w14:textId="77777777" w:rsidR="00B9682C" w:rsidRPr="007C6756" w:rsidRDefault="00B9682C"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365B53" w14:paraId="5AE2D17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E4B7359" w14:textId="3EBF0840" w:rsidR="00365B53" w:rsidRDefault="00365B53" w:rsidP="00365B53">
            <w:r>
              <w:t>Category</w:t>
            </w:r>
          </w:p>
        </w:tc>
        <w:tc>
          <w:tcPr>
            <w:tcW w:w="2977" w:type="dxa"/>
          </w:tcPr>
          <w:p w14:paraId="3F94F200" w14:textId="4ABC7134" w:rsidR="00365B53" w:rsidRDefault="00365B53" w:rsidP="00365B53">
            <w:pPr>
              <w:cnfStyle w:val="000000000000" w:firstRow="0" w:lastRow="0" w:firstColumn="0" w:lastColumn="0" w:oddVBand="0" w:evenVBand="0" w:oddHBand="0" w:evenHBand="0" w:firstRowFirstColumn="0" w:firstRowLastColumn="0" w:lastRowFirstColumn="0" w:lastRowLastColumn="0"/>
            </w:pPr>
            <w:r>
              <w:t>Dropdown menu option 1</w:t>
            </w:r>
          </w:p>
        </w:tc>
        <w:tc>
          <w:tcPr>
            <w:tcW w:w="2551" w:type="dxa"/>
          </w:tcPr>
          <w:p w14:paraId="5014CD94" w14:textId="77777777" w:rsidR="00365B53" w:rsidRDefault="00365B53" w:rsidP="00365B53">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491F8FF7" w14:textId="77777777" w:rsidR="00365B53" w:rsidRPr="007C6756" w:rsidRDefault="00365B53" w:rsidP="00365B53">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365B53" w14:paraId="4C89670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A8AC129" w14:textId="77777777" w:rsidR="00365B53" w:rsidRDefault="00365B53" w:rsidP="00365B53"/>
        </w:tc>
        <w:tc>
          <w:tcPr>
            <w:tcW w:w="2977" w:type="dxa"/>
          </w:tcPr>
          <w:p w14:paraId="48211032" w14:textId="219B1F7E" w:rsidR="00365B53" w:rsidRDefault="00365B53" w:rsidP="00365B53">
            <w:pPr>
              <w:cnfStyle w:val="000000000000" w:firstRow="0" w:lastRow="0" w:firstColumn="0" w:lastColumn="0" w:oddVBand="0" w:evenVBand="0" w:oddHBand="0" w:evenHBand="0" w:firstRowFirstColumn="0" w:firstRowLastColumn="0" w:lastRowFirstColumn="0" w:lastRowLastColumn="0"/>
            </w:pPr>
            <w:r>
              <w:t>Dropdown menu option 2</w:t>
            </w:r>
          </w:p>
        </w:tc>
        <w:tc>
          <w:tcPr>
            <w:tcW w:w="2551" w:type="dxa"/>
          </w:tcPr>
          <w:p w14:paraId="377720E3" w14:textId="77777777" w:rsidR="00365B53" w:rsidRDefault="00365B53" w:rsidP="00365B53">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70356C52" w14:textId="77777777" w:rsidR="00365B53" w:rsidRPr="007C6756" w:rsidRDefault="00365B53" w:rsidP="00365B53">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365B53" w14:paraId="0802276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E430882" w14:textId="77777777" w:rsidR="00365B53" w:rsidRDefault="00365B53" w:rsidP="00365B53"/>
        </w:tc>
        <w:tc>
          <w:tcPr>
            <w:tcW w:w="2977" w:type="dxa"/>
          </w:tcPr>
          <w:p w14:paraId="7CAA3233" w14:textId="3044B673" w:rsidR="00365B53" w:rsidRDefault="00365B53" w:rsidP="00365B53">
            <w:pPr>
              <w:cnfStyle w:val="000000000000" w:firstRow="0" w:lastRow="0" w:firstColumn="0" w:lastColumn="0" w:oddVBand="0" w:evenVBand="0" w:oddHBand="0" w:evenHBand="0" w:firstRowFirstColumn="0" w:firstRowLastColumn="0" w:lastRowFirstColumn="0" w:lastRowLastColumn="0"/>
            </w:pPr>
            <w:r>
              <w:t>Dropdown menu option 3</w:t>
            </w:r>
          </w:p>
        </w:tc>
        <w:tc>
          <w:tcPr>
            <w:tcW w:w="2551" w:type="dxa"/>
          </w:tcPr>
          <w:p w14:paraId="2854B99A" w14:textId="77777777" w:rsidR="00365B53" w:rsidRDefault="00365B53" w:rsidP="00365B53">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55611226" w14:textId="77777777" w:rsidR="00365B53" w:rsidRPr="007C6756" w:rsidRDefault="00365B53" w:rsidP="00365B53">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25024C" w14:paraId="599AD99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2B926B0" w14:textId="437E445B" w:rsidR="0025024C" w:rsidRDefault="0025024C" w:rsidP="0025024C">
            <w:r>
              <w:t>Offer</w:t>
            </w:r>
          </w:p>
        </w:tc>
        <w:tc>
          <w:tcPr>
            <w:tcW w:w="2977" w:type="dxa"/>
          </w:tcPr>
          <w:p w14:paraId="640DE9E1" w14:textId="5563F91C" w:rsidR="0025024C" w:rsidRDefault="0025024C" w:rsidP="0025024C">
            <w:pPr>
              <w:cnfStyle w:val="000000000000" w:firstRow="0" w:lastRow="0" w:firstColumn="0" w:lastColumn="0" w:oddVBand="0" w:evenVBand="0" w:oddHBand="0" w:evenHBand="0" w:firstRowFirstColumn="0" w:firstRowLastColumn="0" w:lastRowFirstColumn="0" w:lastRowLastColumn="0"/>
            </w:pPr>
            <w:r>
              <w:t>Dropdown menu option 1</w:t>
            </w:r>
          </w:p>
        </w:tc>
        <w:tc>
          <w:tcPr>
            <w:tcW w:w="2551" w:type="dxa"/>
          </w:tcPr>
          <w:p w14:paraId="04D24292" w14:textId="77777777" w:rsidR="0025024C" w:rsidRDefault="0025024C" w:rsidP="0025024C">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115088C0" w14:textId="77777777" w:rsidR="0025024C" w:rsidRPr="007C6756" w:rsidRDefault="0025024C" w:rsidP="0025024C">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25024C" w14:paraId="05D2673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49A0CEF" w14:textId="77777777" w:rsidR="0025024C" w:rsidRDefault="0025024C" w:rsidP="0025024C"/>
        </w:tc>
        <w:tc>
          <w:tcPr>
            <w:tcW w:w="2977" w:type="dxa"/>
          </w:tcPr>
          <w:p w14:paraId="44EF0491" w14:textId="1B540B01" w:rsidR="0025024C" w:rsidRDefault="0025024C" w:rsidP="0025024C">
            <w:pPr>
              <w:cnfStyle w:val="000000000000" w:firstRow="0" w:lastRow="0" w:firstColumn="0" w:lastColumn="0" w:oddVBand="0" w:evenVBand="0" w:oddHBand="0" w:evenHBand="0" w:firstRowFirstColumn="0" w:firstRowLastColumn="0" w:lastRowFirstColumn="0" w:lastRowLastColumn="0"/>
            </w:pPr>
            <w:r>
              <w:t>Dropdown menu option 2</w:t>
            </w:r>
          </w:p>
        </w:tc>
        <w:tc>
          <w:tcPr>
            <w:tcW w:w="2551" w:type="dxa"/>
          </w:tcPr>
          <w:p w14:paraId="208EFD0E" w14:textId="77777777" w:rsidR="0025024C" w:rsidRDefault="0025024C" w:rsidP="0025024C">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288EB56A" w14:textId="77777777" w:rsidR="0025024C" w:rsidRPr="007C6756" w:rsidRDefault="0025024C" w:rsidP="0025024C">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25024C" w14:paraId="0F7DF6A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3CF9727" w14:textId="77777777" w:rsidR="0025024C" w:rsidRDefault="0025024C" w:rsidP="0025024C"/>
        </w:tc>
        <w:tc>
          <w:tcPr>
            <w:tcW w:w="2977" w:type="dxa"/>
          </w:tcPr>
          <w:p w14:paraId="7DE6A701" w14:textId="0DA7FC17" w:rsidR="0025024C" w:rsidRDefault="0025024C" w:rsidP="0025024C">
            <w:pPr>
              <w:cnfStyle w:val="000000000000" w:firstRow="0" w:lastRow="0" w:firstColumn="0" w:lastColumn="0" w:oddVBand="0" w:evenVBand="0" w:oddHBand="0" w:evenHBand="0" w:firstRowFirstColumn="0" w:firstRowLastColumn="0" w:lastRowFirstColumn="0" w:lastRowLastColumn="0"/>
            </w:pPr>
            <w:r>
              <w:t>Dropdown menu option 3</w:t>
            </w:r>
          </w:p>
        </w:tc>
        <w:tc>
          <w:tcPr>
            <w:tcW w:w="2551" w:type="dxa"/>
          </w:tcPr>
          <w:p w14:paraId="14A1CAAD" w14:textId="77777777" w:rsidR="0025024C" w:rsidRDefault="0025024C" w:rsidP="0025024C">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1DE90553" w14:textId="77777777" w:rsidR="0025024C" w:rsidRPr="007C6756" w:rsidRDefault="0025024C" w:rsidP="0025024C">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25024C" w14:paraId="16C7D7D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A8CC387" w14:textId="0FD3E735" w:rsidR="0025024C" w:rsidRDefault="0025024C" w:rsidP="0025024C">
            <w:r>
              <w:t>Deliver</w:t>
            </w:r>
          </w:p>
        </w:tc>
        <w:tc>
          <w:tcPr>
            <w:tcW w:w="2977" w:type="dxa"/>
          </w:tcPr>
          <w:p w14:paraId="3535F7F2" w14:textId="68D360DE" w:rsidR="0025024C" w:rsidRDefault="00E54292" w:rsidP="0025024C">
            <w:pPr>
              <w:cnfStyle w:val="000000000000" w:firstRow="0" w:lastRow="0" w:firstColumn="0" w:lastColumn="0" w:oddVBand="0" w:evenVBand="0" w:oddHBand="0" w:evenHBand="0" w:firstRowFirstColumn="0" w:firstRowLastColumn="0" w:lastRowFirstColumn="0" w:lastRowLastColumn="0"/>
            </w:pPr>
            <w:r>
              <w:t>Checked Box</w:t>
            </w:r>
          </w:p>
        </w:tc>
        <w:tc>
          <w:tcPr>
            <w:tcW w:w="2551" w:type="dxa"/>
          </w:tcPr>
          <w:p w14:paraId="7275D9F3" w14:textId="77777777" w:rsidR="0025024C" w:rsidRDefault="0025024C" w:rsidP="0025024C">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2E3733B8" w14:textId="77777777" w:rsidR="0025024C" w:rsidRPr="007C6756" w:rsidRDefault="0025024C" w:rsidP="0025024C">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25024C" w14:paraId="26C5D8D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BAF025C" w14:textId="77777777" w:rsidR="0025024C" w:rsidRDefault="0025024C" w:rsidP="0025024C"/>
        </w:tc>
        <w:tc>
          <w:tcPr>
            <w:tcW w:w="2977" w:type="dxa"/>
          </w:tcPr>
          <w:p w14:paraId="53FA34F3" w14:textId="1CA86B09" w:rsidR="0025024C" w:rsidRDefault="00E54292" w:rsidP="0025024C">
            <w:pPr>
              <w:cnfStyle w:val="000000000000" w:firstRow="0" w:lastRow="0" w:firstColumn="0" w:lastColumn="0" w:oddVBand="0" w:evenVBand="0" w:oddHBand="0" w:evenHBand="0" w:firstRowFirstColumn="0" w:firstRowLastColumn="0" w:lastRowFirstColumn="0" w:lastRowLastColumn="0"/>
            </w:pPr>
            <w:r>
              <w:t xml:space="preserve">Unchecked </w:t>
            </w:r>
            <w:r w:rsidR="00B81A5C">
              <w:t>Box</w:t>
            </w:r>
          </w:p>
        </w:tc>
        <w:tc>
          <w:tcPr>
            <w:tcW w:w="2551" w:type="dxa"/>
          </w:tcPr>
          <w:p w14:paraId="40CE2A97" w14:textId="77777777" w:rsidR="0025024C" w:rsidRDefault="0025024C" w:rsidP="0025024C">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4044B44E" w14:textId="77777777" w:rsidR="0025024C" w:rsidRPr="007C6756" w:rsidRDefault="0025024C" w:rsidP="0025024C">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bl>
    <w:p w14:paraId="3615A334" w14:textId="328E9E93" w:rsidR="00D0123B" w:rsidRDefault="00D0123B" w:rsidP="003F5535"/>
    <w:p w14:paraId="026BEB56" w14:textId="0355CF68" w:rsidR="0046610D" w:rsidRDefault="0046610D" w:rsidP="0046610D">
      <w:r w:rsidRPr="452355FB">
        <w:t xml:space="preserve">Page: </w:t>
      </w:r>
      <w:r w:rsidR="00260B1C">
        <w:t>Edit</w:t>
      </w:r>
      <w:r>
        <w:t>CustomerView</w:t>
      </w:r>
    </w:p>
    <w:tbl>
      <w:tblPr>
        <w:tblStyle w:val="GridTable3-Accent1"/>
        <w:tblW w:w="8926" w:type="dxa"/>
        <w:tblInd w:w="5" w:type="dxa"/>
        <w:tblLayout w:type="fixed"/>
        <w:tblLook w:val="06A0" w:firstRow="1" w:lastRow="0" w:firstColumn="1" w:lastColumn="0" w:noHBand="1" w:noVBand="1"/>
      </w:tblPr>
      <w:tblGrid>
        <w:gridCol w:w="1980"/>
        <w:gridCol w:w="2977"/>
        <w:gridCol w:w="2551"/>
        <w:gridCol w:w="1418"/>
      </w:tblGrid>
      <w:tr w:rsidR="0046610D" w14:paraId="1223280E"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0130060E" w14:textId="77777777" w:rsidR="0046610D" w:rsidRDefault="0046610D" w:rsidP="00975228">
            <w:r w:rsidRPr="452355FB">
              <w:t>Test Case</w:t>
            </w:r>
          </w:p>
        </w:tc>
        <w:tc>
          <w:tcPr>
            <w:tcW w:w="2977" w:type="dxa"/>
          </w:tcPr>
          <w:p w14:paraId="2A650954" w14:textId="77777777" w:rsidR="0046610D" w:rsidRDefault="0046610D" w:rsidP="00975228">
            <w:pPr>
              <w:cnfStyle w:val="100000000000" w:firstRow="1" w:lastRow="0" w:firstColumn="0" w:lastColumn="0" w:oddVBand="0" w:evenVBand="0" w:oddHBand="0" w:evenHBand="0" w:firstRowFirstColumn="0" w:firstRowLastColumn="0" w:lastRowFirstColumn="0" w:lastRowLastColumn="0"/>
            </w:pPr>
            <w:r w:rsidRPr="452355FB">
              <w:t>Test Items</w:t>
            </w:r>
          </w:p>
        </w:tc>
        <w:tc>
          <w:tcPr>
            <w:tcW w:w="2551" w:type="dxa"/>
          </w:tcPr>
          <w:p w14:paraId="01239582" w14:textId="77777777" w:rsidR="0046610D" w:rsidRDefault="0046610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418" w:type="dxa"/>
          </w:tcPr>
          <w:p w14:paraId="4D2B5330" w14:textId="77777777" w:rsidR="0046610D" w:rsidRDefault="0046610D" w:rsidP="00975228">
            <w:pPr>
              <w:cnfStyle w:val="100000000000" w:firstRow="1" w:lastRow="0" w:firstColumn="0" w:lastColumn="0" w:oddVBand="0" w:evenVBand="0" w:oddHBand="0" w:evenHBand="0" w:firstRowFirstColumn="0" w:firstRowLastColumn="0" w:lastRowFirstColumn="0" w:lastRowLastColumn="0"/>
            </w:pPr>
            <w:r>
              <w:t>Results</w:t>
            </w:r>
          </w:p>
        </w:tc>
      </w:tr>
      <w:tr w:rsidR="0046610D" w14:paraId="130A1B2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9C44C9E" w14:textId="77777777" w:rsidR="0046610D" w:rsidRDefault="0046610D" w:rsidP="00975228">
            <w:r>
              <w:t>CustomerId</w:t>
            </w:r>
          </w:p>
        </w:tc>
        <w:tc>
          <w:tcPr>
            <w:tcW w:w="2977" w:type="dxa"/>
          </w:tcPr>
          <w:p w14:paraId="2ABC37B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798</w:t>
            </w:r>
          </w:p>
        </w:tc>
        <w:tc>
          <w:tcPr>
            <w:tcW w:w="2551" w:type="dxa"/>
          </w:tcPr>
          <w:p w14:paraId="11B1698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5E2A2CEB"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rPr>
            </w:pPr>
            <w:r w:rsidRPr="007C6756">
              <w:rPr>
                <w:b/>
                <w:bCs/>
                <w:sz w:val="32"/>
                <w:szCs w:val="32"/>
              </w:rPr>
              <w:t>Pass</w:t>
            </w:r>
          </w:p>
        </w:tc>
      </w:tr>
      <w:tr w:rsidR="0046610D" w14:paraId="2A5E7499"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5C04A3D" w14:textId="77777777" w:rsidR="0046610D" w:rsidRDefault="0046610D" w:rsidP="00975228">
            <w:pPr>
              <w:jc w:val="left"/>
            </w:pPr>
          </w:p>
        </w:tc>
        <w:tc>
          <w:tcPr>
            <w:tcW w:w="2977" w:type="dxa"/>
          </w:tcPr>
          <w:p w14:paraId="3CECB9F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43234</w:t>
            </w:r>
          </w:p>
        </w:tc>
        <w:tc>
          <w:tcPr>
            <w:tcW w:w="2551" w:type="dxa"/>
          </w:tcPr>
          <w:p w14:paraId="60A5F35E"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59764C6A" w14:textId="77777777" w:rsidR="0046610D" w:rsidRDefault="0046610D" w:rsidP="00975228">
            <w:pPr>
              <w:jc w:val="center"/>
              <w:cnfStyle w:val="000000000000" w:firstRow="0" w:lastRow="0" w:firstColumn="0" w:lastColumn="0" w:oddVBand="0" w:evenVBand="0" w:oddHBand="0" w:evenHBand="0" w:firstRowFirstColumn="0" w:firstRowLastColumn="0" w:lastRowFirstColumn="0" w:lastRowLastColumn="0"/>
            </w:pPr>
            <w:r w:rsidRPr="007C6756">
              <w:rPr>
                <w:b/>
                <w:bCs/>
                <w:sz w:val="32"/>
                <w:szCs w:val="32"/>
              </w:rPr>
              <w:t>Pass</w:t>
            </w:r>
          </w:p>
        </w:tc>
      </w:tr>
      <w:tr w:rsidR="0046610D" w14:paraId="23ABA321"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4ABCF41" w14:textId="77777777" w:rsidR="0046610D" w:rsidRDefault="0046610D" w:rsidP="00975228"/>
        </w:tc>
        <w:tc>
          <w:tcPr>
            <w:tcW w:w="2977" w:type="dxa"/>
          </w:tcPr>
          <w:p w14:paraId="4E3A908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sfds</w:t>
            </w:r>
          </w:p>
        </w:tc>
        <w:tc>
          <w:tcPr>
            <w:tcW w:w="2551" w:type="dxa"/>
          </w:tcPr>
          <w:p w14:paraId="37C799C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F636877"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2048ED0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A9DF33F" w14:textId="77777777" w:rsidR="0046610D" w:rsidRDefault="0046610D" w:rsidP="00975228"/>
        </w:tc>
        <w:tc>
          <w:tcPr>
            <w:tcW w:w="2977" w:type="dxa"/>
          </w:tcPr>
          <w:p w14:paraId="68896B9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pple</w:t>
            </w:r>
          </w:p>
        </w:tc>
        <w:tc>
          <w:tcPr>
            <w:tcW w:w="2551" w:type="dxa"/>
          </w:tcPr>
          <w:p w14:paraId="7AF1401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433BF91"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E79734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8B9E6BB" w14:textId="77777777" w:rsidR="0046610D" w:rsidRDefault="0046610D" w:rsidP="00975228"/>
        </w:tc>
        <w:tc>
          <w:tcPr>
            <w:tcW w:w="2977" w:type="dxa"/>
          </w:tcPr>
          <w:p w14:paraId="7ED56ED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oranges</w:t>
            </w:r>
          </w:p>
        </w:tc>
        <w:tc>
          <w:tcPr>
            <w:tcW w:w="2551" w:type="dxa"/>
          </w:tcPr>
          <w:p w14:paraId="5D0954C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A06B5CE"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31ABF5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4495E84" w14:textId="77777777" w:rsidR="0046610D" w:rsidRDefault="0046610D" w:rsidP="00975228"/>
        </w:tc>
        <w:tc>
          <w:tcPr>
            <w:tcW w:w="2977" w:type="dxa"/>
          </w:tcPr>
          <w:p w14:paraId="5DBBA61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02DF029E"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074277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A26723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42A9B61" w14:textId="77777777" w:rsidR="0046610D" w:rsidRDefault="0046610D" w:rsidP="00975228"/>
        </w:tc>
        <w:tc>
          <w:tcPr>
            <w:tcW w:w="2977" w:type="dxa"/>
          </w:tcPr>
          <w:p w14:paraId="2197DC5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59ECB21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68784CC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5960ACE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FF98957" w14:textId="77777777" w:rsidR="0046610D" w:rsidRDefault="0046610D" w:rsidP="00975228">
            <w:r>
              <w:t>First Name</w:t>
            </w:r>
          </w:p>
        </w:tc>
        <w:tc>
          <w:tcPr>
            <w:tcW w:w="2977" w:type="dxa"/>
          </w:tcPr>
          <w:p w14:paraId="0316C02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Chris</w:t>
            </w:r>
          </w:p>
        </w:tc>
        <w:tc>
          <w:tcPr>
            <w:tcW w:w="2551" w:type="dxa"/>
          </w:tcPr>
          <w:p w14:paraId="1AD5463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2F3ADD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4DEF6C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CD602AB" w14:textId="77777777" w:rsidR="0046610D" w:rsidRDefault="0046610D" w:rsidP="00975228"/>
        </w:tc>
        <w:tc>
          <w:tcPr>
            <w:tcW w:w="2977" w:type="dxa"/>
          </w:tcPr>
          <w:p w14:paraId="6931486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Jim</w:t>
            </w:r>
          </w:p>
        </w:tc>
        <w:tc>
          <w:tcPr>
            <w:tcW w:w="2551" w:type="dxa"/>
          </w:tcPr>
          <w:p w14:paraId="22B3F2B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6C73E32C"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60BE84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8AD6058" w14:textId="77777777" w:rsidR="0046610D" w:rsidRDefault="0046610D" w:rsidP="00975228"/>
        </w:tc>
        <w:tc>
          <w:tcPr>
            <w:tcW w:w="2977" w:type="dxa"/>
          </w:tcPr>
          <w:p w14:paraId="5E55F11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Steveooo</w:t>
            </w:r>
          </w:p>
        </w:tc>
        <w:tc>
          <w:tcPr>
            <w:tcW w:w="2551" w:type="dxa"/>
          </w:tcPr>
          <w:p w14:paraId="220E4F5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1A0612CC"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548389F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1DC147D" w14:textId="77777777" w:rsidR="0046610D" w:rsidRDefault="0046610D" w:rsidP="00975228"/>
        </w:tc>
        <w:tc>
          <w:tcPr>
            <w:tcW w:w="2977" w:type="dxa"/>
          </w:tcPr>
          <w:p w14:paraId="330AC79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Yessir</w:t>
            </w:r>
          </w:p>
        </w:tc>
        <w:tc>
          <w:tcPr>
            <w:tcW w:w="2551" w:type="dxa"/>
          </w:tcPr>
          <w:p w14:paraId="3F96DC7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1993C1EE"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0C78D6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551E0DD" w14:textId="77777777" w:rsidR="0046610D" w:rsidRDefault="0046610D" w:rsidP="00975228"/>
        </w:tc>
        <w:tc>
          <w:tcPr>
            <w:tcW w:w="2977" w:type="dxa"/>
          </w:tcPr>
          <w:p w14:paraId="412C675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Chris98</w:t>
            </w:r>
          </w:p>
        </w:tc>
        <w:tc>
          <w:tcPr>
            <w:tcW w:w="2551" w:type="dxa"/>
          </w:tcPr>
          <w:p w14:paraId="5F851B0B"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06B55CF"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5D96F7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287E8BC" w14:textId="77777777" w:rsidR="0046610D" w:rsidRDefault="0046610D" w:rsidP="00975228"/>
        </w:tc>
        <w:tc>
          <w:tcPr>
            <w:tcW w:w="2977" w:type="dxa"/>
          </w:tcPr>
          <w:p w14:paraId="32F818A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Jimmy’@</w:t>
            </w:r>
          </w:p>
        </w:tc>
        <w:tc>
          <w:tcPr>
            <w:tcW w:w="2551" w:type="dxa"/>
          </w:tcPr>
          <w:p w14:paraId="72D60E3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8EC8C92"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E6A668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1960B70" w14:textId="77777777" w:rsidR="0046610D" w:rsidRDefault="0046610D" w:rsidP="00975228"/>
        </w:tc>
        <w:tc>
          <w:tcPr>
            <w:tcW w:w="2977" w:type="dxa"/>
          </w:tcPr>
          <w:p w14:paraId="34418E0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51F32B5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8D27F4B"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E33BEC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2EBC2FA" w14:textId="77777777" w:rsidR="0046610D" w:rsidRDefault="0046610D" w:rsidP="00975228">
            <w:r>
              <w:t>Last Name</w:t>
            </w:r>
          </w:p>
        </w:tc>
        <w:tc>
          <w:tcPr>
            <w:tcW w:w="2977" w:type="dxa"/>
          </w:tcPr>
          <w:p w14:paraId="79A3AF4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Smith</w:t>
            </w:r>
          </w:p>
        </w:tc>
        <w:tc>
          <w:tcPr>
            <w:tcW w:w="2551" w:type="dxa"/>
          </w:tcPr>
          <w:p w14:paraId="1789564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ABF768D"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EBA3CD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22A19E0" w14:textId="77777777" w:rsidR="0046610D" w:rsidRDefault="0046610D" w:rsidP="00975228"/>
        </w:tc>
        <w:tc>
          <w:tcPr>
            <w:tcW w:w="2977" w:type="dxa"/>
          </w:tcPr>
          <w:p w14:paraId="342F9AE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Harry</w:t>
            </w:r>
          </w:p>
        </w:tc>
        <w:tc>
          <w:tcPr>
            <w:tcW w:w="2551" w:type="dxa"/>
          </w:tcPr>
          <w:p w14:paraId="2155E19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76BD1421"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1675F0A"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9BD9BF6" w14:textId="77777777" w:rsidR="0046610D" w:rsidRDefault="0046610D" w:rsidP="00975228"/>
        </w:tc>
        <w:tc>
          <w:tcPr>
            <w:tcW w:w="2977" w:type="dxa"/>
          </w:tcPr>
          <w:p w14:paraId="5A15169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JJJJJJ</w:t>
            </w:r>
          </w:p>
        </w:tc>
        <w:tc>
          <w:tcPr>
            <w:tcW w:w="2551" w:type="dxa"/>
          </w:tcPr>
          <w:p w14:paraId="7611749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16B3238C"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3FE99E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5B5F0C8" w14:textId="77777777" w:rsidR="0046610D" w:rsidRDefault="0046610D" w:rsidP="00975228"/>
        </w:tc>
        <w:tc>
          <w:tcPr>
            <w:tcW w:w="2977" w:type="dxa"/>
          </w:tcPr>
          <w:p w14:paraId="4FE2DCBB"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DFD</w:t>
            </w:r>
          </w:p>
        </w:tc>
        <w:tc>
          <w:tcPr>
            <w:tcW w:w="2551" w:type="dxa"/>
          </w:tcPr>
          <w:p w14:paraId="4D3AD4F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6509CCB1"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E2FF40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9626F69" w14:textId="77777777" w:rsidR="0046610D" w:rsidRDefault="0046610D" w:rsidP="00975228"/>
        </w:tc>
        <w:tc>
          <w:tcPr>
            <w:tcW w:w="2977" w:type="dxa"/>
          </w:tcPr>
          <w:p w14:paraId="7058CFBB"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WOR(*</w:t>
            </w:r>
          </w:p>
        </w:tc>
        <w:tc>
          <w:tcPr>
            <w:tcW w:w="2551" w:type="dxa"/>
          </w:tcPr>
          <w:p w14:paraId="1A2628CE"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4F821A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A3C796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0B2CEF9" w14:textId="77777777" w:rsidR="0046610D" w:rsidRDefault="0046610D" w:rsidP="00975228"/>
        </w:tc>
        <w:tc>
          <w:tcPr>
            <w:tcW w:w="2977" w:type="dxa"/>
          </w:tcPr>
          <w:p w14:paraId="36BAF31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3D0D4C0B"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22B17CA"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07417C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D0A0FCD" w14:textId="77777777" w:rsidR="0046610D" w:rsidRDefault="0046610D" w:rsidP="00975228"/>
        </w:tc>
        <w:tc>
          <w:tcPr>
            <w:tcW w:w="2977" w:type="dxa"/>
          </w:tcPr>
          <w:p w14:paraId="160D0BD5"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0D8BB47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397C52D"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75F1E0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0C2061C" w14:textId="77777777" w:rsidR="0046610D" w:rsidRDefault="0046610D" w:rsidP="00975228">
            <w:r>
              <w:t>Email</w:t>
            </w:r>
          </w:p>
        </w:tc>
        <w:tc>
          <w:tcPr>
            <w:tcW w:w="2977" w:type="dxa"/>
          </w:tcPr>
          <w:p w14:paraId="5E715CED" w14:textId="77777777" w:rsidR="0046610D" w:rsidRDefault="00721A3F" w:rsidP="00975228">
            <w:pPr>
              <w:cnfStyle w:val="000000000000" w:firstRow="0" w:lastRow="0" w:firstColumn="0" w:lastColumn="0" w:oddVBand="0" w:evenVBand="0" w:oddHBand="0" w:evenHBand="0" w:firstRowFirstColumn="0" w:firstRowLastColumn="0" w:lastRowFirstColumn="0" w:lastRowLastColumn="0"/>
            </w:pPr>
            <w:hyperlink r:id="rId22" w:history="1">
              <w:r w:rsidR="0046610D" w:rsidRPr="003B7F14">
                <w:rPr>
                  <w:rStyle w:val="Hyperlink"/>
                </w:rPr>
                <w:t>Cdworczy@gmail.com</w:t>
              </w:r>
            </w:hyperlink>
          </w:p>
        </w:tc>
        <w:tc>
          <w:tcPr>
            <w:tcW w:w="2551" w:type="dxa"/>
          </w:tcPr>
          <w:p w14:paraId="3E06DA9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27FBF127"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867C30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7103A4D" w14:textId="77777777" w:rsidR="0046610D" w:rsidRDefault="0046610D" w:rsidP="00975228"/>
        </w:tc>
        <w:tc>
          <w:tcPr>
            <w:tcW w:w="2977" w:type="dxa"/>
          </w:tcPr>
          <w:p w14:paraId="74997F8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hsmth@yahoo.com</w:t>
            </w:r>
          </w:p>
        </w:tc>
        <w:tc>
          <w:tcPr>
            <w:tcW w:w="2551" w:type="dxa"/>
          </w:tcPr>
          <w:p w14:paraId="3FBF2D6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243E62F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2720DF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FB18B7C" w14:textId="77777777" w:rsidR="0046610D" w:rsidRDefault="0046610D" w:rsidP="00975228"/>
        </w:tc>
        <w:tc>
          <w:tcPr>
            <w:tcW w:w="2977" w:type="dxa"/>
          </w:tcPr>
          <w:p w14:paraId="2940C06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YESASHARRY£££@gmail.com</w:t>
            </w:r>
          </w:p>
        </w:tc>
        <w:tc>
          <w:tcPr>
            <w:tcW w:w="2551" w:type="dxa"/>
          </w:tcPr>
          <w:p w14:paraId="34221DA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1BD7D77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53E08E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C8E310B" w14:textId="77777777" w:rsidR="0046610D" w:rsidRDefault="0046610D" w:rsidP="00975228"/>
        </w:tc>
        <w:tc>
          <w:tcPr>
            <w:tcW w:w="2977" w:type="dxa"/>
          </w:tcPr>
          <w:p w14:paraId="65FC3FF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R@gmail.com</w:t>
            </w:r>
          </w:p>
        </w:tc>
        <w:tc>
          <w:tcPr>
            <w:tcW w:w="2551" w:type="dxa"/>
          </w:tcPr>
          <w:p w14:paraId="192E15A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1801B9B5"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48A21A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7E86FF2" w14:textId="77777777" w:rsidR="0046610D" w:rsidRDefault="0046610D" w:rsidP="00975228"/>
        </w:tc>
        <w:tc>
          <w:tcPr>
            <w:tcW w:w="2977" w:type="dxa"/>
          </w:tcPr>
          <w:p w14:paraId="7B1B4B3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com</w:t>
            </w:r>
          </w:p>
        </w:tc>
        <w:tc>
          <w:tcPr>
            <w:tcW w:w="2551" w:type="dxa"/>
          </w:tcPr>
          <w:p w14:paraId="61214E9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5D05643"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0D26D1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239F14A" w14:textId="77777777" w:rsidR="0046610D" w:rsidRDefault="0046610D" w:rsidP="00975228"/>
        </w:tc>
        <w:tc>
          <w:tcPr>
            <w:tcW w:w="2977" w:type="dxa"/>
          </w:tcPr>
          <w:p w14:paraId="73EA73C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bob@com</w:t>
            </w:r>
          </w:p>
        </w:tc>
        <w:tc>
          <w:tcPr>
            <w:tcW w:w="2551" w:type="dxa"/>
          </w:tcPr>
          <w:p w14:paraId="0467A515"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734D4BF"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DBA4AD1"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3B0E78D" w14:textId="77777777" w:rsidR="0046610D" w:rsidRDefault="0046610D" w:rsidP="00975228"/>
        </w:tc>
        <w:tc>
          <w:tcPr>
            <w:tcW w:w="2977" w:type="dxa"/>
          </w:tcPr>
          <w:p w14:paraId="34AFC2E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55D5A22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FBA00B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AC7CCA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ED501C8" w14:textId="77777777" w:rsidR="0046610D" w:rsidRDefault="0046610D" w:rsidP="00975228">
            <w:r>
              <w:t>PhoneNo</w:t>
            </w:r>
          </w:p>
        </w:tc>
        <w:tc>
          <w:tcPr>
            <w:tcW w:w="2977" w:type="dxa"/>
          </w:tcPr>
          <w:p w14:paraId="1CB1FE9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06767867896</w:t>
            </w:r>
          </w:p>
        </w:tc>
        <w:tc>
          <w:tcPr>
            <w:tcW w:w="2551" w:type="dxa"/>
          </w:tcPr>
          <w:p w14:paraId="737FE14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0BF17FFD"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FA50B3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E03D26D" w14:textId="77777777" w:rsidR="0046610D" w:rsidRDefault="0046610D" w:rsidP="00975228"/>
        </w:tc>
        <w:tc>
          <w:tcPr>
            <w:tcW w:w="2977" w:type="dxa"/>
          </w:tcPr>
          <w:p w14:paraId="23AC87A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07734432987</w:t>
            </w:r>
          </w:p>
        </w:tc>
        <w:tc>
          <w:tcPr>
            <w:tcW w:w="2551" w:type="dxa"/>
          </w:tcPr>
          <w:p w14:paraId="2CDDB6D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50BD0CE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0CAE8A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9ABAB72" w14:textId="77777777" w:rsidR="0046610D" w:rsidRDefault="0046610D" w:rsidP="00975228"/>
        </w:tc>
        <w:tc>
          <w:tcPr>
            <w:tcW w:w="2977" w:type="dxa"/>
          </w:tcPr>
          <w:p w14:paraId="49DD216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07743932847</w:t>
            </w:r>
          </w:p>
        </w:tc>
        <w:tc>
          <w:tcPr>
            <w:tcW w:w="2551" w:type="dxa"/>
          </w:tcPr>
          <w:p w14:paraId="4358844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35D67ECA"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D6C126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34CC76F" w14:textId="77777777" w:rsidR="0046610D" w:rsidRDefault="0046610D" w:rsidP="00975228"/>
        </w:tc>
        <w:tc>
          <w:tcPr>
            <w:tcW w:w="2977" w:type="dxa"/>
          </w:tcPr>
          <w:p w14:paraId="338BA29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1111111111</w:t>
            </w:r>
          </w:p>
        </w:tc>
        <w:tc>
          <w:tcPr>
            <w:tcW w:w="2551" w:type="dxa"/>
          </w:tcPr>
          <w:p w14:paraId="0EE9B28B"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3673395A"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56D6947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60A5CA5" w14:textId="77777777" w:rsidR="0046610D" w:rsidRDefault="0046610D" w:rsidP="00975228"/>
        </w:tc>
        <w:tc>
          <w:tcPr>
            <w:tcW w:w="2977" w:type="dxa"/>
          </w:tcPr>
          <w:p w14:paraId="4691095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2312312312</w:t>
            </w:r>
          </w:p>
        </w:tc>
        <w:tc>
          <w:tcPr>
            <w:tcW w:w="2551" w:type="dxa"/>
          </w:tcPr>
          <w:p w14:paraId="45215CC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2BF0FAE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BC06C7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10A4837" w14:textId="77777777" w:rsidR="0046610D" w:rsidRDefault="0046610D" w:rsidP="00975228"/>
        </w:tc>
        <w:tc>
          <w:tcPr>
            <w:tcW w:w="2977" w:type="dxa"/>
          </w:tcPr>
          <w:p w14:paraId="0281153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23</w:t>
            </w:r>
          </w:p>
        </w:tc>
        <w:tc>
          <w:tcPr>
            <w:tcW w:w="2551" w:type="dxa"/>
          </w:tcPr>
          <w:p w14:paraId="2D16968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69A627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DB2E44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00E3C12" w14:textId="77777777" w:rsidR="0046610D" w:rsidRDefault="0046610D" w:rsidP="00975228"/>
        </w:tc>
        <w:tc>
          <w:tcPr>
            <w:tcW w:w="2977" w:type="dxa"/>
          </w:tcPr>
          <w:p w14:paraId="5D23376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07731073248973</w:t>
            </w:r>
          </w:p>
        </w:tc>
        <w:tc>
          <w:tcPr>
            <w:tcW w:w="2551" w:type="dxa"/>
          </w:tcPr>
          <w:p w14:paraId="2B118BD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B2D8E24"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0318A9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2EC5288" w14:textId="77777777" w:rsidR="0046610D" w:rsidRDefault="0046610D" w:rsidP="00975228"/>
        </w:tc>
        <w:tc>
          <w:tcPr>
            <w:tcW w:w="2977" w:type="dxa"/>
          </w:tcPr>
          <w:p w14:paraId="4F27040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26D315A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0AF19017"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3672C7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79E7A3A" w14:textId="77777777" w:rsidR="0046610D" w:rsidRDefault="0046610D" w:rsidP="00975228">
            <w:r>
              <w:t>Address</w:t>
            </w:r>
          </w:p>
        </w:tc>
        <w:tc>
          <w:tcPr>
            <w:tcW w:w="2977" w:type="dxa"/>
          </w:tcPr>
          <w:p w14:paraId="55C3E5E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43 Larry Road</w:t>
            </w:r>
          </w:p>
        </w:tc>
        <w:tc>
          <w:tcPr>
            <w:tcW w:w="2551" w:type="dxa"/>
          </w:tcPr>
          <w:p w14:paraId="575798C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568DA7B2"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CB6D67A"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8225C32" w14:textId="77777777" w:rsidR="0046610D" w:rsidRDefault="0046610D" w:rsidP="00975228"/>
        </w:tc>
        <w:tc>
          <w:tcPr>
            <w:tcW w:w="2977" w:type="dxa"/>
          </w:tcPr>
          <w:p w14:paraId="5937F17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23A Marry Land</w:t>
            </w:r>
          </w:p>
        </w:tc>
        <w:tc>
          <w:tcPr>
            <w:tcW w:w="2551" w:type="dxa"/>
          </w:tcPr>
          <w:p w14:paraId="5237FDA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490C020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53B1A2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D4F03E7" w14:textId="77777777" w:rsidR="0046610D" w:rsidRDefault="0046610D" w:rsidP="00975228"/>
        </w:tc>
        <w:tc>
          <w:tcPr>
            <w:tcW w:w="2977" w:type="dxa"/>
          </w:tcPr>
          <w:p w14:paraId="1B5578E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LEGITADDRESS</w:t>
            </w:r>
          </w:p>
        </w:tc>
        <w:tc>
          <w:tcPr>
            <w:tcW w:w="2551" w:type="dxa"/>
          </w:tcPr>
          <w:p w14:paraId="390B1FE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7AD4151E"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24C91F7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7684156" w14:textId="77777777" w:rsidR="0046610D" w:rsidRDefault="0046610D" w:rsidP="00975228"/>
        </w:tc>
        <w:tc>
          <w:tcPr>
            <w:tcW w:w="2977" w:type="dxa"/>
          </w:tcPr>
          <w:p w14:paraId="359F45E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YES</w:t>
            </w:r>
          </w:p>
        </w:tc>
        <w:tc>
          <w:tcPr>
            <w:tcW w:w="2551" w:type="dxa"/>
          </w:tcPr>
          <w:p w14:paraId="3A4A6C1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542183C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5DF3AC0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2C8FE95" w14:textId="77777777" w:rsidR="0046610D" w:rsidRDefault="0046610D" w:rsidP="00975228"/>
        </w:tc>
        <w:tc>
          <w:tcPr>
            <w:tcW w:w="2977" w:type="dxa"/>
          </w:tcPr>
          <w:p w14:paraId="03DB789E"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iquoeioUWqeoiqweoiqwouewqqwewopqiepoq</w:t>
            </w:r>
          </w:p>
        </w:tc>
        <w:tc>
          <w:tcPr>
            <w:tcW w:w="2551" w:type="dxa"/>
          </w:tcPr>
          <w:p w14:paraId="15AEFAC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4D657D0"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51E4297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81AED31" w14:textId="77777777" w:rsidR="0046610D" w:rsidRDefault="0046610D" w:rsidP="00975228"/>
        </w:tc>
        <w:tc>
          <w:tcPr>
            <w:tcW w:w="2977" w:type="dxa"/>
          </w:tcPr>
          <w:p w14:paraId="6C0A658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65E638D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C1EBA7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3DD172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917A9F3" w14:textId="77777777" w:rsidR="0046610D" w:rsidRDefault="0046610D" w:rsidP="00975228">
            <w:r>
              <w:t>LoyaltyCard</w:t>
            </w:r>
          </w:p>
        </w:tc>
        <w:tc>
          <w:tcPr>
            <w:tcW w:w="2977" w:type="dxa"/>
          </w:tcPr>
          <w:p w14:paraId="5BDFA27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1</w:t>
            </w:r>
          </w:p>
        </w:tc>
        <w:tc>
          <w:tcPr>
            <w:tcW w:w="2551" w:type="dxa"/>
          </w:tcPr>
          <w:p w14:paraId="2D67E115"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0532AB2A"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1878C4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3CD9259" w14:textId="77777777" w:rsidR="0046610D" w:rsidRDefault="0046610D" w:rsidP="00975228"/>
        </w:tc>
        <w:tc>
          <w:tcPr>
            <w:tcW w:w="2977" w:type="dxa"/>
          </w:tcPr>
          <w:p w14:paraId="10744B1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2</w:t>
            </w:r>
          </w:p>
        </w:tc>
        <w:tc>
          <w:tcPr>
            <w:tcW w:w="2551" w:type="dxa"/>
          </w:tcPr>
          <w:p w14:paraId="58721E6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2D0630B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787586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81DA204" w14:textId="77777777" w:rsidR="0046610D" w:rsidRDefault="0046610D" w:rsidP="00975228"/>
        </w:tc>
        <w:tc>
          <w:tcPr>
            <w:tcW w:w="2977" w:type="dxa"/>
          </w:tcPr>
          <w:p w14:paraId="13DD309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3</w:t>
            </w:r>
          </w:p>
        </w:tc>
        <w:tc>
          <w:tcPr>
            <w:tcW w:w="2551" w:type="dxa"/>
          </w:tcPr>
          <w:p w14:paraId="279E197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77432FA2"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bl>
    <w:p w14:paraId="4E575FAD" w14:textId="77777777" w:rsidR="0046610D" w:rsidRDefault="0046610D" w:rsidP="0046610D"/>
    <w:p w14:paraId="08FE5E25" w14:textId="1870FD91" w:rsidR="0046610D" w:rsidRDefault="0046610D" w:rsidP="0046610D">
      <w:r w:rsidRPr="452355FB">
        <w:t xml:space="preserve">Page: </w:t>
      </w:r>
      <w:r w:rsidR="00260B1C">
        <w:t>Edit</w:t>
      </w:r>
      <w:r>
        <w:t>ProductView</w:t>
      </w:r>
    </w:p>
    <w:tbl>
      <w:tblPr>
        <w:tblStyle w:val="GridTable3-Accent1"/>
        <w:tblW w:w="8926" w:type="dxa"/>
        <w:tblInd w:w="5" w:type="dxa"/>
        <w:tblLayout w:type="fixed"/>
        <w:tblLook w:val="06A0" w:firstRow="1" w:lastRow="0" w:firstColumn="1" w:lastColumn="0" w:noHBand="1" w:noVBand="1"/>
      </w:tblPr>
      <w:tblGrid>
        <w:gridCol w:w="1980"/>
        <w:gridCol w:w="2977"/>
        <w:gridCol w:w="2551"/>
        <w:gridCol w:w="1418"/>
      </w:tblGrid>
      <w:tr w:rsidR="0046610D" w14:paraId="6990C666"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216E734E" w14:textId="77777777" w:rsidR="0046610D" w:rsidRDefault="0046610D" w:rsidP="00975228">
            <w:r w:rsidRPr="452355FB">
              <w:t>Test Case</w:t>
            </w:r>
          </w:p>
        </w:tc>
        <w:tc>
          <w:tcPr>
            <w:tcW w:w="2977" w:type="dxa"/>
          </w:tcPr>
          <w:p w14:paraId="254A4437" w14:textId="77777777" w:rsidR="0046610D" w:rsidRDefault="0046610D" w:rsidP="00975228">
            <w:pPr>
              <w:cnfStyle w:val="100000000000" w:firstRow="1" w:lastRow="0" w:firstColumn="0" w:lastColumn="0" w:oddVBand="0" w:evenVBand="0" w:oddHBand="0" w:evenHBand="0" w:firstRowFirstColumn="0" w:firstRowLastColumn="0" w:lastRowFirstColumn="0" w:lastRowLastColumn="0"/>
            </w:pPr>
            <w:r w:rsidRPr="452355FB">
              <w:t>Test Items</w:t>
            </w:r>
          </w:p>
        </w:tc>
        <w:tc>
          <w:tcPr>
            <w:tcW w:w="2551" w:type="dxa"/>
          </w:tcPr>
          <w:p w14:paraId="2D27B365" w14:textId="77777777" w:rsidR="0046610D" w:rsidRDefault="0046610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418" w:type="dxa"/>
          </w:tcPr>
          <w:p w14:paraId="6719F31E" w14:textId="77777777" w:rsidR="0046610D" w:rsidRDefault="0046610D" w:rsidP="00975228">
            <w:pPr>
              <w:cnfStyle w:val="100000000000" w:firstRow="1" w:lastRow="0" w:firstColumn="0" w:lastColumn="0" w:oddVBand="0" w:evenVBand="0" w:oddHBand="0" w:evenHBand="0" w:firstRowFirstColumn="0" w:firstRowLastColumn="0" w:lastRowFirstColumn="0" w:lastRowLastColumn="0"/>
            </w:pPr>
            <w:r>
              <w:t>Results</w:t>
            </w:r>
          </w:p>
        </w:tc>
      </w:tr>
      <w:tr w:rsidR="0046610D" w14:paraId="3969E89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2182499" w14:textId="77777777" w:rsidR="0046610D" w:rsidRDefault="0046610D" w:rsidP="00975228">
            <w:r>
              <w:t>ProductId</w:t>
            </w:r>
          </w:p>
        </w:tc>
        <w:tc>
          <w:tcPr>
            <w:tcW w:w="2977" w:type="dxa"/>
          </w:tcPr>
          <w:p w14:paraId="2340F0D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798</w:t>
            </w:r>
          </w:p>
        </w:tc>
        <w:tc>
          <w:tcPr>
            <w:tcW w:w="2551" w:type="dxa"/>
          </w:tcPr>
          <w:p w14:paraId="0D64AAF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6A00BD45"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rPr>
            </w:pPr>
            <w:r w:rsidRPr="007C6756">
              <w:rPr>
                <w:b/>
                <w:bCs/>
                <w:sz w:val="32"/>
                <w:szCs w:val="32"/>
              </w:rPr>
              <w:t>Pass</w:t>
            </w:r>
          </w:p>
        </w:tc>
      </w:tr>
      <w:tr w:rsidR="0046610D" w14:paraId="325C4A7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F0CD19B" w14:textId="77777777" w:rsidR="0046610D" w:rsidRDefault="0046610D" w:rsidP="00975228">
            <w:pPr>
              <w:jc w:val="left"/>
            </w:pPr>
          </w:p>
        </w:tc>
        <w:tc>
          <w:tcPr>
            <w:tcW w:w="2977" w:type="dxa"/>
          </w:tcPr>
          <w:p w14:paraId="19D1FE9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43234</w:t>
            </w:r>
          </w:p>
        </w:tc>
        <w:tc>
          <w:tcPr>
            <w:tcW w:w="2551" w:type="dxa"/>
          </w:tcPr>
          <w:p w14:paraId="282124E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1A90716E" w14:textId="77777777" w:rsidR="0046610D" w:rsidRDefault="0046610D" w:rsidP="00975228">
            <w:pPr>
              <w:jc w:val="center"/>
              <w:cnfStyle w:val="000000000000" w:firstRow="0" w:lastRow="0" w:firstColumn="0" w:lastColumn="0" w:oddVBand="0" w:evenVBand="0" w:oddHBand="0" w:evenHBand="0" w:firstRowFirstColumn="0" w:firstRowLastColumn="0" w:lastRowFirstColumn="0" w:lastRowLastColumn="0"/>
            </w:pPr>
            <w:r w:rsidRPr="007C6756">
              <w:rPr>
                <w:b/>
                <w:bCs/>
                <w:sz w:val="32"/>
                <w:szCs w:val="32"/>
              </w:rPr>
              <w:t>Pass</w:t>
            </w:r>
          </w:p>
        </w:tc>
      </w:tr>
      <w:tr w:rsidR="0046610D" w14:paraId="1FF5083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9A0EE2E" w14:textId="77777777" w:rsidR="0046610D" w:rsidRDefault="0046610D" w:rsidP="00975228"/>
        </w:tc>
        <w:tc>
          <w:tcPr>
            <w:tcW w:w="2977" w:type="dxa"/>
          </w:tcPr>
          <w:p w14:paraId="4DDE0A5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sfds</w:t>
            </w:r>
          </w:p>
        </w:tc>
        <w:tc>
          <w:tcPr>
            <w:tcW w:w="2551" w:type="dxa"/>
          </w:tcPr>
          <w:p w14:paraId="5A407FB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7700822"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2D7C202A"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6484C25" w14:textId="77777777" w:rsidR="0046610D" w:rsidRDefault="0046610D" w:rsidP="00975228"/>
        </w:tc>
        <w:tc>
          <w:tcPr>
            <w:tcW w:w="2977" w:type="dxa"/>
          </w:tcPr>
          <w:p w14:paraId="6E9DE315"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pple</w:t>
            </w:r>
          </w:p>
        </w:tc>
        <w:tc>
          <w:tcPr>
            <w:tcW w:w="2551" w:type="dxa"/>
          </w:tcPr>
          <w:p w14:paraId="3A1D8CF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AB5048C"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B60323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DEAB2AB" w14:textId="77777777" w:rsidR="0046610D" w:rsidRDefault="0046610D" w:rsidP="00975228"/>
        </w:tc>
        <w:tc>
          <w:tcPr>
            <w:tcW w:w="2977" w:type="dxa"/>
          </w:tcPr>
          <w:p w14:paraId="7FD5019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oranges</w:t>
            </w:r>
          </w:p>
        </w:tc>
        <w:tc>
          <w:tcPr>
            <w:tcW w:w="2551" w:type="dxa"/>
          </w:tcPr>
          <w:p w14:paraId="29AA016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A048B4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DBA5BD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472E834" w14:textId="77777777" w:rsidR="0046610D" w:rsidRDefault="0046610D" w:rsidP="00975228"/>
        </w:tc>
        <w:tc>
          <w:tcPr>
            <w:tcW w:w="2977" w:type="dxa"/>
          </w:tcPr>
          <w:p w14:paraId="574301A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40A28F8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3768E232"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7DA1BC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1618852" w14:textId="77777777" w:rsidR="0046610D" w:rsidRDefault="0046610D" w:rsidP="00975228"/>
        </w:tc>
        <w:tc>
          <w:tcPr>
            <w:tcW w:w="2977" w:type="dxa"/>
          </w:tcPr>
          <w:p w14:paraId="15B75D0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3678819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810CECB"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DB06FB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569BAC7" w14:textId="77777777" w:rsidR="0046610D" w:rsidRDefault="0046610D" w:rsidP="00975228">
            <w:r>
              <w:t>Name</w:t>
            </w:r>
          </w:p>
        </w:tc>
        <w:tc>
          <w:tcPr>
            <w:tcW w:w="2977" w:type="dxa"/>
          </w:tcPr>
          <w:p w14:paraId="142F315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Cattot</w:t>
            </w:r>
          </w:p>
        </w:tc>
        <w:tc>
          <w:tcPr>
            <w:tcW w:w="2551" w:type="dxa"/>
          </w:tcPr>
          <w:p w14:paraId="7183E62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6C20B443"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55F659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4BB9A2D" w14:textId="77777777" w:rsidR="0046610D" w:rsidRDefault="0046610D" w:rsidP="00975228"/>
        </w:tc>
        <w:tc>
          <w:tcPr>
            <w:tcW w:w="2977" w:type="dxa"/>
          </w:tcPr>
          <w:p w14:paraId="1C16752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pple</w:t>
            </w:r>
          </w:p>
        </w:tc>
        <w:tc>
          <w:tcPr>
            <w:tcW w:w="2551" w:type="dxa"/>
          </w:tcPr>
          <w:p w14:paraId="2498697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612414A"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987EF6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7C80933" w14:textId="77777777" w:rsidR="0046610D" w:rsidRDefault="0046610D" w:rsidP="00975228"/>
        </w:tc>
        <w:tc>
          <w:tcPr>
            <w:tcW w:w="2977" w:type="dxa"/>
          </w:tcPr>
          <w:p w14:paraId="1015B2B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iPad</w:t>
            </w:r>
          </w:p>
        </w:tc>
        <w:tc>
          <w:tcPr>
            <w:tcW w:w="2551" w:type="dxa"/>
          </w:tcPr>
          <w:p w14:paraId="2B769B8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003983F5"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EECD25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EF8DC87" w14:textId="77777777" w:rsidR="0046610D" w:rsidRDefault="0046610D" w:rsidP="00975228"/>
        </w:tc>
        <w:tc>
          <w:tcPr>
            <w:tcW w:w="2977" w:type="dxa"/>
          </w:tcPr>
          <w:p w14:paraId="1C30E43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Yessir</w:t>
            </w:r>
          </w:p>
        </w:tc>
        <w:tc>
          <w:tcPr>
            <w:tcW w:w="2551" w:type="dxa"/>
          </w:tcPr>
          <w:p w14:paraId="1AAEC14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3D3AAC32"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B3135F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E4EBEE2" w14:textId="77777777" w:rsidR="0046610D" w:rsidRDefault="0046610D" w:rsidP="00975228"/>
        </w:tc>
        <w:tc>
          <w:tcPr>
            <w:tcW w:w="2977" w:type="dxa"/>
          </w:tcPr>
          <w:p w14:paraId="1DFDA51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IPPADDD</w:t>
            </w:r>
          </w:p>
        </w:tc>
        <w:tc>
          <w:tcPr>
            <w:tcW w:w="2551" w:type="dxa"/>
          </w:tcPr>
          <w:p w14:paraId="26B2432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1FC7486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2318C1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9F108F1" w14:textId="77777777" w:rsidR="0046610D" w:rsidRDefault="0046610D" w:rsidP="00975228"/>
        </w:tc>
        <w:tc>
          <w:tcPr>
            <w:tcW w:w="2977" w:type="dxa"/>
          </w:tcPr>
          <w:p w14:paraId="5EF1042E"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Jimmy’@</w:t>
            </w:r>
          </w:p>
        </w:tc>
        <w:tc>
          <w:tcPr>
            <w:tcW w:w="2551" w:type="dxa"/>
          </w:tcPr>
          <w:p w14:paraId="5F3A318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5689DEB4"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E655DA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1D8FD84" w14:textId="77777777" w:rsidR="0046610D" w:rsidRDefault="0046610D" w:rsidP="00975228"/>
        </w:tc>
        <w:tc>
          <w:tcPr>
            <w:tcW w:w="2977" w:type="dxa"/>
          </w:tcPr>
          <w:p w14:paraId="3C8287A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769ABBD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9257E27"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C2D87C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31C5E3EC" w14:textId="77777777" w:rsidR="0046610D" w:rsidRDefault="0046610D" w:rsidP="00975228">
            <w:r>
              <w:t>Price</w:t>
            </w:r>
          </w:p>
        </w:tc>
        <w:tc>
          <w:tcPr>
            <w:tcW w:w="2977" w:type="dxa"/>
          </w:tcPr>
          <w:p w14:paraId="0FC5A6E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67</w:t>
            </w:r>
          </w:p>
        </w:tc>
        <w:tc>
          <w:tcPr>
            <w:tcW w:w="2551" w:type="dxa"/>
          </w:tcPr>
          <w:p w14:paraId="2CA1DC4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588BF471"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DC1077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9BF2A12" w14:textId="77777777" w:rsidR="0046610D" w:rsidRDefault="0046610D" w:rsidP="00975228"/>
        </w:tc>
        <w:tc>
          <w:tcPr>
            <w:tcW w:w="2977" w:type="dxa"/>
          </w:tcPr>
          <w:p w14:paraId="45BDDEA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7686</w:t>
            </w:r>
          </w:p>
        </w:tc>
        <w:tc>
          <w:tcPr>
            <w:tcW w:w="2551" w:type="dxa"/>
          </w:tcPr>
          <w:p w14:paraId="2012F4D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1247F650"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603318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14961F7" w14:textId="77777777" w:rsidR="0046610D" w:rsidRDefault="0046610D" w:rsidP="00975228"/>
        </w:tc>
        <w:tc>
          <w:tcPr>
            <w:tcW w:w="2977" w:type="dxa"/>
          </w:tcPr>
          <w:p w14:paraId="173FF78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w:t>
            </w:r>
          </w:p>
        </w:tc>
        <w:tc>
          <w:tcPr>
            <w:tcW w:w="2551" w:type="dxa"/>
          </w:tcPr>
          <w:p w14:paraId="0C06E13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7EFB9EAC"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4B490D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3910535" w14:textId="77777777" w:rsidR="0046610D" w:rsidRDefault="0046610D" w:rsidP="00975228"/>
        </w:tc>
        <w:tc>
          <w:tcPr>
            <w:tcW w:w="2977" w:type="dxa"/>
          </w:tcPr>
          <w:p w14:paraId="3D8175F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000000</w:t>
            </w:r>
          </w:p>
        </w:tc>
        <w:tc>
          <w:tcPr>
            <w:tcW w:w="2551" w:type="dxa"/>
          </w:tcPr>
          <w:p w14:paraId="2A96F83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Accepts input</w:t>
            </w:r>
          </w:p>
        </w:tc>
        <w:tc>
          <w:tcPr>
            <w:tcW w:w="1418" w:type="dxa"/>
            <w:shd w:val="clear" w:color="auto" w:fill="70AD47" w:themeFill="accent6"/>
          </w:tcPr>
          <w:p w14:paraId="7CBD495E"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A861FC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E262F8D" w14:textId="77777777" w:rsidR="0046610D" w:rsidRDefault="0046610D" w:rsidP="00975228"/>
        </w:tc>
        <w:tc>
          <w:tcPr>
            <w:tcW w:w="2977" w:type="dxa"/>
          </w:tcPr>
          <w:p w14:paraId="39FAEFB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WOR(*</w:t>
            </w:r>
          </w:p>
        </w:tc>
        <w:tc>
          <w:tcPr>
            <w:tcW w:w="2551" w:type="dxa"/>
          </w:tcPr>
          <w:p w14:paraId="6ACB21D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0DDEE1B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164905F"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67E8151" w14:textId="77777777" w:rsidR="0046610D" w:rsidRDefault="0046610D" w:rsidP="00975228"/>
        </w:tc>
        <w:tc>
          <w:tcPr>
            <w:tcW w:w="2977" w:type="dxa"/>
          </w:tcPr>
          <w:p w14:paraId="7E33E0B5"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2740694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6D12B2DC"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62538B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A03361A" w14:textId="77777777" w:rsidR="0046610D" w:rsidRDefault="0046610D" w:rsidP="00975228"/>
        </w:tc>
        <w:tc>
          <w:tcPr>
            <w:tcW w:w="2977" w:type="dxa"/>
          </w:tcPr>
          <w:p w14:paraId="383F2FA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6B14057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7A2204F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B0DC39A"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CFCCAB8" w14:textId="77777777" w:rsidR="0046610D" w:rsidRDefault="0046610D" w:rsidP="00975228">
            <w:r>
              <w:t>Stock</w:t>
            </w:r>
          </w:p>
        </w:tc>
        <w:tc>
          <w:tcPr>
            <w:tcW w:w="2977" w:type="dxa"/>
          </w:tcPr>
          <w:p w14:paraId="68F9EEA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4D1393">
              <w:t>12</w:t>
            </w:r>
          </w:p>
        </w:tc>
        <w:tc>
          <w:tcPr>
            <w:tcW w:w="2551" w:type="dxa"/>
          </w:tcPr>
          <w:p w14:paraId="57464A0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3E92A697"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569A1E0C"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A15AF20" w14:textId="77777777" w:rsidR="0046610D" w:rsidRDefault="0046610D" w:rsidP="00975228"/>
        </w:tc>
        <w:tc>
          <w:tcPr>
            <w:tcW w:w="2977" w:type="dxa"/>
          </w:tcPr>
          <w:p w14:paraId="2CEC6A1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233</w:t>
            </w:r>
          </w:p>
        </w:tc>
        <w:tc>
          <w:tcPr>
            <w:tcW w:w="2551" w:type="dxa"/>
          </w:tcPr>
          <w:p w14:paraId="04ADE95E"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1EDE70CD"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422E043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17F8753" w14:textId="77777777" w:rsidR="0046610D" w:rsidRDefault="0046610D" w:rsidP="00975228"/>
        </w:tc>
        <w:tc>
          <w:tcPr>
            <w:tcW w:w="2977" w:type="dxa"/>
          </w:tcPr>
          <w:p w14:paraId="44777A9B"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w:t>
            </w:r>
          </w:p>
        </w:tc>
        <w:tc>
          <w:tcPr>
            <w:tcW w:w="2551" w:type="dxa"/>
          </w:tcPr>
          <w:p w14:paraId="36A7651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4EDE534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A9C3D7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A658780" w14:textId="77777777" w:rsidR="0046610D" w:rsidRDefault="0046610D" w:rsidP="00975228"/>
        </w:tc>
        <w:tc>
          <w:tcPr>
            <w:tcW w:w="2977" w:type="dxa"/>
          </w:tcPr>
          <w:p w14:paraId="240C368F"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123123231123</w:t>
            </w:r>
          </w:p>
        </w:tc>
        <w:tc>
          <w:tcPr>
            <w:tcW w:w="2551" w:type="dxa"/>
          </w:tcPr>
          <w:p w14:paraId="0395C59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71073">
              <w:t>Accepts input</w:t>
            </w:r>
          </w:p>
        </w:tc>
        <w:tc>
          <w:tcPr>
            <w:tcW w:w="1418" w:type="dxa"/>
            <w:shd w:val="clear" w:color="auto" w:fill="70AD47" w:themeFill="accent6"/>
          </w:tcPr>
          <w:p w14:paraId="23C93FAB"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869887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6EFD15B" w14:textId="77777777" w:rsidR="0046610D" w:rsidRDefault="0046610D" w:rsidP="00975228"/>
        </w:tc>
        <w:tc>
          <w:tcPr>
            <w:tcW w:w="2977" w:type="dxa"/>
          </w:tcPr>
          <w:p w14:paraId="493F6E1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w:t>
            </w:r>
          </w:p>
        </w:tc>
        <w:tc>
          <w:tcPr>
            <w:tcW w:w="2551" w:type="dxa"/>
          </w:tcPr>
          <w:p w14:paraId="216F66F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49CEAA56"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F91929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3A46A23" w14:textId="77777777" w:rsidR="0046610D" w:rsidRDefault="0046610D" w:rsidP="00975228"/>
        </w:tc>
        <w:tc>
          <w:tcPr>
            <w:tcW w:w="2977" w:type="dxa"/>
          </w:tcPr>
          <w:p w14:paraId="758889B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bob@com</w:t>
            </w:r>
          </w:p>
        </w:tc>
        <w:tc>
          <w:tcPr>
            <w:tcW w:w="2551" w:type="dxa"/>
          </w:tcPr>
          <w:p w14:paraId="1217485C"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223FAB0B"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D7A9F6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EB2BE7F" w14:textId="77777777" w:rsidR="0046610D" w:rsidRDefault="0046610D" w:rsidP="00975228"/>
        </w:tc>
        <w:tc>
          <w:tcPr>
            <w:tcW w:w="2977" w:type="dxa"/>
          </w:tcPr>
          <w:p w14:paraId="7A42D4C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EMPTY*</w:t>
            </w:r>
          </w:p>
        </w:tc>
        <w:tc>
          <w:tcPr>
            <w:tcW w:w="2551" w:type="dxa"/>
          </w:tcPr>
          <w:p w14:paraId="70EA5499"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isplays error message</w:t>
            </w:r>
          </w:p>
        </w:tc>
        <w:tc>
          <w:tcPr>
            <w:tcW w:w="1418" w:type="dxa"/>
            <w:shd w:val="clear" w:color="auto" w:fill="70AD47" w:themeFill="accent6"/>
          </w:tcPr>
          <w:p w14:paraId="68BC5E4D"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136D8FA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4419CFE" w14:textId="77777777" w:rsidR="0046610D" w:rsidRDefault="0046610D" w:rsidP="00975228">
            <w:r>
              <w:t>Category</w:t>
            </w:r>
          </w:p>
        </w:tc>
        <w:tc>
          <w:tcPr>
            <w:tcW w:w="2977" w:type="dxa"/>
          </w:tcPr>
          <w:p w14:paraId="643071B2"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1</w:t>
            </w:r>
          </w:p>
        </w:tc>
        <w:tc>
          <w:tcPr>
            <w:tcW w:w="2551" w:type="dxa"/>
          </w:tcPr>
          <w:p w14:paraId="3186A71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15C3CBC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1FA62E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D2BAA0A" w14:textId="77777777" w:rsidR="0046610D" w:rsidRDefault="0046610D" w:rsidP="00975228"/>
        </w:tc>
        <w:tc>
          <w:tcPr>
            <w:tcW w:w="2977" w:type="dxa"/>
          </w:tcPr>
          <w:p w14:paraId="3F27355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2</w:t>
            </w:r>
          </w:p>
        </w:tc>
        <w:tc>
          <w:tcPr>
            <w:tcW w:w="2551" w:type="dxa"/>
          </w:tcPr>
          <w:p w14:paraId="5E357603"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43FD2828"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2E13D3C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DB1A9C9" w14:textId="77777777" w:rsidR="0046610D" w:rsidRDefault="0046610D" w:rsidP="00975228"/>
        </w:tc>
        <w:tc>
          <w:tcPr>
            <w:tcW w:w="2977" w:type="dxa"/>
          </w:tcPr>
          <w:p w14:paraId="03CB6AC0"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3</w:t>
            </w:r>
          </w:p>
        </w:tc>
        <w:tc>
          <w:tcPr>
            <w:tcW w:w="2551" w:type="dxa"/>
          </w:tcPr>
          <w:p w14:paraId="2DCAFC5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1D1D18">
              <w:t>Accepts input</w:t>
            </w:r>
          </w:p>
        </w:tc>
        <w:tc>
          <w:tcPr>
            <w:tcW w:w="1418" w:type="dxa"/>
            <w:shd w:val="clear" w:color="auto" w:fill="70AD47" w:themeFill="accent6"/>
          </w:tcPr>
          <w:p w14:paraId="5F3FCFCD"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0C08D10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9B026C6" w14:textId="77777777" w:rsidR="0046610D" w:rsidRDefault="0046610D" w:rsidP="00975228">
            <w:r>
              <w:t>Offer</w:t>
            </w:r>
          </w:p>
        </w:tc>
        <w:tc>
          <w:tcPr>
            <w:tcW w:w="2977" w:type="dxa"/>
          </w:tcPr>
          <w:p w14:paraId="05CC5D9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1</w:t>
            </w:r>
          </w:p>
        </w:tc>
        <w:tc>
          <w:tcPr>
            <w:tcW w:w="2551" w:type="dxa"/>
          </w:tcPr>
          <w:p w14:paraId="0C2F0D4D"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041DF33B"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C4042D5"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49472ADE" w14:textId="77777777" w:rsidR="0046610D" w:rsidRDefault="0046610D" w:rsidP="00975228"/>
        </w:tc>
        <w:tc>
          <w:tcPr>
            <w:tcW w:w="2977" w:type="dxa"/>
          </w:tcPr>
          <w:p w14:paraId="4A446B21"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2</w:t>
            </w:r>
          </w:p>
        </w:tc>
        <w:tc>
          <w:tcPr>
            <w:tcW w:w="2551" w:type="dxa"/>
          </w:tcPr>
          <w:p w14:paraId="3DCE9AB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3A12547E"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78041C6B"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850D625" w14:textId="77777777" w:rsidR="0046610D" w:rsidRDefault="0046610D" w:rsidP="00975228"/>
        </w:tc>
        <w:tc>
          <w:tcPr>
            <w:tcW w:w="2977" w:type="dxa"/>
          </w:tcPr>
          <w:p w14:paraId="5034318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Dropdown menu option 3</w:t>
            </w:r>
          </w:p>
        </w:tc>
        <w:tc>
          <w:tcPr>
            <w:tcW w:w="2551" w:type="dxa"/>
          </w:tcPr>
          <w:p w14:paraId="7D5C7A54"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3A3120">
              <w:t>Accepts input</w:t>
            </w:r>
          </w:p>
        </w:tc>
        <w:tc>
          <w:tcPr>
            <w:tcW w:w="1418" w:type="dxa"/>
            <w:shd w:val="clear" w:color="auto" w:fill="70AD47" w:themeFill="accent6"/>
          </w:tcPr>
          <w:p w14:paraId="5FCDDF80"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3F424F5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0C33CCA" w14:textId="77777777" w:rsidR="0046610D" w:rsidRDefault="0046610D" w:rsidP="00975228">
            <w:r>
              <w:t>Deliver</w:t>
            </w:r>
          </w:p>
        </w:tc>
        <w:tc>
          <w:tcPr>
            <w:tcW w:w="2977" w:type="dxa"/>
          </w:tcPr>
          <w:p w14:paraId="6CFFFE67"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Checked Box</w:t>
            </w:r>
          </w:p>
        </w:tc>
        <w:tc>
          <w:tcPr>
            <w:tcW w:w="2551" w:type="dxa"/>
          </w:tcPr>
          <w:p w14:paraId="33CF9A46"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3E5E35CA"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r w:rsidR="0046610D" w14:paraId="6A58F7B2"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DEB797A" w14:textId="77777777" w:rsidR="0046610D" w:rsidRDefault="0046610D" w:rsidP="00975228"/>
        </w:tc>
        <w:tc>
          <w:tcPr>
            <w:tcW w:w="2977" w:type="dxa"/>
          </w:tcPr>
          <w:p w14:paraId="7DA01D3A"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t>Unchecked Box</w:t>
            </w:r>
          </w:p>
        </w:tc>
        <w:tc>
          <w:tcPr>
            <w:tcW w:w="2551" w:type="dxa"/>
          </w:tcPr>
          <w:p w14:paraId="028E2718" w14:textId="77777777" w:rsidR="0046610D" w:rsidRDefault="0046610D" w:rsidP="00975228">
            <w:pPr>
              <w:cnfStyle w:val="000000000000" w:firstRow="0" w:lastRow="0" w:firstColumn="0" w:lastColumn="0" w:oddVBand="0" w:evenVBand="0" w:oddHBand="0" w:evenHBand="0" w:firstRowFirstColumn="0" w:firstRowLastColumn="0" w:lastRowFirstColumn="0" w:lastRowLastColumn="0"/>
            </w:pPr>
            <w:r w:rsidRPr="00854155">
              <w:t>Accepts input</w:t>
            </w:r>
          </w:p>
        </w:tc>
        <w:tc>
          <w:tcPr>
            <w:tcW w:w="1418" w:type="dxa"/>
            <w:shd w:val="clear" w:color="auto" w:fill="70AD47" w:themeFill="accent6"/>
          </w:tcPr>
          <w:p w14:paraId="227E8249" w14:textId="77777777" w:rsidR="0046610D" w:rsidRPr="007C6756" w:rsidRDefault="0046610D"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7C6756">
              <w:rPr>
                <w:b/>
                <w:bCs/>
                <w:sz w:val="32"/>
                <w:szCs w:val="32"/>
              </w:rPr>
              <w:t>Pass</w:t>
            </w:r>
          </w:p>
        </w:tc>
      </w:tr>
    </w:tbl>
    <w:p w14:paraId="246644D8" w14:textId="77777777" w:rsidR="0046610D" w:rsidRDefault="0046610D" w:rsidP="003F5535"/>
    <w:p w14:paraId="73454ED5" w14:textId="77777777" w:rsidR="003F5535" w:rsidRDefault="003F5535" w:rsidP="003F5535">
      <w:pPr>
        <w:pStyle w:val="Heading2"/>
      </w:pPr>
      <w:bookmarkStart w:id="49" w:name="_Toc26028792"/>
      <w:r w:rsidRPr="452355FB">
        <w:t>Event Validation</w:t>
      </w:r>
      <w:bookmarkEnd w:id="49"/>
    </w:p>
    <w:p w14:paraId="44EE25A2" w14:textId="77777777" w:rsidR="003F5535" w:rsidRDefault="003F5535" w:rsidP="003F5535"/>
    <w:p w14:paraId="7F269330" w14:textId="386D0672" w:rsidR="003F5535" w:rsidRDefault="003F5535" w:rsidP="003F5535">
      <w:r w:rsidRPr="452355FB">
        <w:t xml:space="preserve">Page: </w:t>
      </w:r>
      <w:r w:rsidR="00FA5443">
        <w:t>Login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9658CD" w14:paraId="54CCC45B" w14:textId="77777777" w:rsidTr="009658C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05E98264" w14:textId="77777777" w:rsidR="009658CD" w:rsidRDefault="009658CD" w:rsidP="00975228">
            <w:pPr>
              <w:spacing w:line="259" w:lineRule="auto"/>
            </w:pPr>
            <w:r w:rsidRPr="452355FB">
              <w:t>Control</w:t>
            </w:r>
          </w:p>
        </w:tc>
        <w:tc>
          <w:tcPr>
            <w:tcW w:w="1875" w:type="dxa"/>
          </w:tcPr>
          <w:p w14:paraId="6A3BE3CF" w14:textId="77777777" w:rsidR="009658CD" w:rsidRDefault="009658CD"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169F5FDB" w14:textId="77777777"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7B2D1E5C" w14:textId="4FC77960"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9658CD" w14:paraId="226BC9B6" w14:textId="77777777" w:rsidTr="00920441">
        <w:tc>
          <w:tcPr>
            <w:cnfStyle w:val="001000000000" w:firstRow="0" w:lastRow="0" w:firstColumn="1" w:lastColumn="0" w:oddVBand="0" w:evenVBand="0" w:oddHBand="0" w:evenHBand="0" w:firstRowFirstColumn="0" w:firstRowLastColumn="0" w:lastRowFirstColumn="0" w:lastRowLastColumn="0"/>
            <w:tcW w:w="1980" w:type="dxa"/>
          </w:tcPr>
          <w:p w14:paraId="4E95C833" w14:textId="009AAEE5" w:rsidR="009658CD" w:rsidRDefault="009658CD" w:rsidP="00975228">
            <w:r w:rsidRPr="452355FB">
              <w:t>(Button) “</w:t>
            </w:r>
            <w:r w:rsidR="00FA5443">
              <w:t>Login</w:t>
            </w:r>
            <w:r w:rsidRPr="452355FB">
              <w:t>”</w:t>
            </w:r>
          </w:p>
        </w:tc>
        <w:tc>
          <w:tcPr>
            <w:tcW w:w="1875" w:type="dxa"/>
          </w:tcPr>
          <w:p w14:paraId="632E3101" w14:textId="67C9486C" w:rsidR="009658CD" w:rsidRDefault="00FA5443"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7E1AE374" w14:textId="26B7E5E1" w:rsidR="009658CD" w:rsidRDefault="00FA5443" w:rsidP="00975228">
            <w:pPr>
              <w:cnfStyle w:val="000000000000" w:firstRow="0" w:lastRow="0" w:firstColumn="0" w:lastColumn="0" w:oddVBand="0" w:evenVBand="0" w:oddHBand="0" w:evenHBand="0" w:firstRowFirstColumn="0" w:firstRowLastColumn="0" w:lastRowFirstColumn="0" w:lastRowLastColumn="0"/>
            </w:pPr>
            <w:r>
              <w:t>Calls login controller</w:t>
            </w:r>
          </w:p>
        </w:tc>
        <w:tc>
          <w:tcPr>
            <w:tcW w:w="1695" w:type="dxa"/>
            <w:shd w:val="clear" w:color="auto" w:fill="70AD47" w:themeFill="accent6"/>
          </w:tcPr>
          <w:p w14:paraId="6894CF27" w14:textId="009190DA" w:rsidR="009658CD" w:rsidRPr="00920441" w:rsidRDefault="00920441" w:rsidP="00920441">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bl>
    <w:p w14:paraId="5BF98D43" w14:textId="7F2C5CE2" w:rsidR="003F5535" w:rsidRDefault="003F5535" w:rsidP="003F5535"/>
    <w:p w14:paraId="195B87A9" w14:textId="5AB48D5C" w:rsidR="008A175D" w:rsidRDefault="008A175D" w:rsidP="008A175D">
      <w:r w:rsidRPr="452355FB">
        <w:t xml:space="preserve">Page: </w:t>
      </w:r>
      <w:r w:rsidR="00E67A17">
        <w:t>HomeView</w:t>
      </w:r>
    </w:p>
    <w:tbl>
      <w:tblPr>
        <w:tblStyle w:val="GridTable3-Accent1"/>
        <w:tblW w:w="7770" w:type="dxa"/>
        <w:tblInd w:w="10" w:type="dxa"/>
        <w:tblLayout w:type="fixed"/>
        <w:tblLook w:val="06A0" w:firstRow="1" w:lastRow="0" w:firstColumn="1" w:lastColumn="0" w:noHBand="1" w:noVBand="1"/>
      </w:tblPr>
      <w:tblGrid>
        <w:gridCol w:w="1980"/>
        <w:gridCol w:w="1875"/>
        <w:gridCol w:w="2220"/>
        <w:gridCol w:w="1695"/>
      </w:tblGrid>
      <w:tr w:rsidR="008A175D" w14:paraId="3465ED04" w14:textId="77777777" w:rsidTr="006146B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67702606" w14:textId="77777777" w:rsidR="008A175D" w:rsidRDefault="008A175D" w:rsidP="00975228">
            <w:pPr>
              <w:spacing w:line="259" w:lineRule="auto"/>
            </w:pPr>
            <w:r w:rsidRPr="452355FB">
              <w:t>Control</w:t>
            </w:r>
          </w:p>
        </w:tc>
        <w:tc>
          <w:tcPr>
            <w:tcW w:w="1875" w:type="dxa"/>
          </w:tcPr>
          <w:p w14:paraId="546FA6E5" w14:textId="77777777" w:rsidR="008A175D" w:rsidRDefault="008A175D"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5A627C8D" w14:textId="77777777" w:rsidR="008A175D" w:rsidRDefault="008A175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0F511381" w14:textId="77777777" w:rsidR="008A175D" w:rsidRDefault="008A175D"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8A175D" w14:paraId="3B3E5273" w14:textId="77777777" w:rsidTr="006146BF">
        <w:tc>
          <w:tcPr>
            <w:cnfStyle w:val="001000000000" w:firstRow="0" w:lastRow="0" w:firstColumn="1" w:lastColumn="0" w:oddVBand="0" w:evenVBand="0" w:oddHBand="0" w:evenHBand="0" w:firstRowFirstColumn="0" w:firstRowLastColumn="0" w:lastRowFirstColumn="0" w:lastRowLastColumn="0"/>
            <w:tcW w:w="1980" w:type="dxa"/>
          </w:tcPr>
          <w:p w14:paraId="45429249" w14:textId="36F9FDA7" w:rsidR="008A175D" w:rsidRDefault="008A175D" w:rsidP="00975228">
            <w:r w:rsidRPr="452355FB">
              <w:t>(Button) “</w:t>
            </w:r>
            <w:r w:rsidR="00E41475" w:rsidRPr="0045271E">
              <w:rPr>
                <w:b/>
                <w:bCs/>
              </w:rPr>
              <w:t>Product Control</w:t>
            </w:r>
            <w:r w:rsidRPr="452355FB">
              <w:t>”</w:t>
            </w:r>
          </w:p>
        </w:tc>
        <w:tc>
          <w:tcPr>
            <w:tcW w:w="1875" w:type="dxa"/>
          </w:tcPr>
          <w:p w14:paraId="25F2E093" w14:textId="77777777" w:rsidR="008A175D" w:rsidRDefault="008A175D"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719E2A03" w14:textId="24CF3625" w:rsidR="008A175D" w:rsidRDefault="008A175D" w:rsidP="00975228">
            <w:pPr>
              <w:cnfStyle w:val="000000000000" w:firstRow="0" w:lastRow="0" w:firstColumn="0" w:lastColumn="0" w:oddVBand="0" w:evenVBand="0" w:oddHBand="0" w:evenHBand="0" w:firstRowFirstColumn="0" w:firstRowLastColumn="0" w:lastRowFirstColumn="0" w:lastRowLastColumn="0"/>
            </w:pPr>
            <w:r>
              <w:t xml:space="preserve">Calls </w:t>
            </w:r>
            <w:r w:rsidR="00E41475">
              <w:t>product</w:t>
            </w:r>
            <w:r>
              <w:t xml:space="preserve"> controller</w:t>
            </w:r>
          </w:p>
        </w:tc>
        <w:tc>
          <w:tcPr>
            <w:tcW w:w="1695" w:type="dxa"/>
            <w:shd w:val="clear" w:color="auto" w:fill="70AD47" w:themeFill="accent6"/>
          </w:tcPr>
          <w:p w14:paraId="5BBEA149" w14:textId="77777777" w:rsidR="008A175D" w:rsidRPr="00920441" w:rsidRDefault="008A175D" w:rsidP="00975228">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532ED2" w14:paraId="62468875" w14:textId="77777777" w:rsidTr="006146BF">
        <w:tc>
          <w:tcPr>
            <w:cnfStyle w:val="001000000000" w:firstRow="0" w:lastRow="0" w:firstColumn="1" w:lastColumn="0" w:oddVBand="0" w:evenVBand="0" w:oddHBand="0" w:evenHBand="0" w:firstRowFirstColumn="0" w:firstRowLastColumn="0" w:lastRowFirstColumn="0" w:lastRowLastColumn="0"/>
            <w:tcW w:w="1980" w:type="dxa"/>
          </w:tcPr>
          <w:p w14:paraId="2505B7A9" w14:textId="637A48C8" w:rsidR="00532ED2" w:rsidRPr="452355FB" w:rsidRDefault="00532ED2" w:rsidP="00532ED2">
            <w:r w:rsidRPr="452355FB">
              <w:t>(Button) “</w:t>
            </w:r>
            <w:r w:rsidRPr="0045271E">
              <w:rPr>
                <w:b/>
                <w:bCs/>
              </w:rPr>
              <w:t>Customer Control</w:t>
            </w:r>
            <w:r w:rsidRPr="452355FB">
              <w:t>”</w:t>
            </w:r>
          </w:p>
        </w:tc>
        <w:tc>
          <w:tcPr>
            <w:tcW w:w="1875" w:type="dxa"/>
          </w:tcPr>
          <w:p w14:paraId="67639DBE" w14:textId="6CE0DB59" w:rsidR="00532ED2" w:rsidRDefault="00532ED2" w:rsidP="00532ED2">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73A76992" w14:textId="1B67DD75" w:rsidR="00532ED2" w:rsidRDefault="002C29B9" w:rsidP="00532ED2">
            <w:pPr>
              <w:cnfStyle w:val="000000000000" w:firstRow="0" w:lastRow="0" w:firstColumn="0" w:lastColumn="0" w:oddVBand="0" w:evenVBand="0" w:oddHBand="0" w:evenHBand="0" w:firstRowFirstColumn="0" w:firstRowLastColumn="0" w:lastRowFirstColumn="0" w:lastRowLastColumn="0"/>
            </w:pPr>
            <w:r>
              <w:t>Calls customer controller</w:t>
            </w:r>
          </w:p>
        </w:tc>
        <w:tc>
          <w:tcPr>
            <w:tcW w:w="1695" w:type="dxa"/>
            <w:shd w:val="clear" w:color="auto" w:fill="70AD47" w:themeFill="accent6"/>
          </w:tcPr>
          <w:p w14:paraId="788A074A" w14:textId="4516FF0B" w:rsidR="00532ED2" w:rsidRPr="00920441" w:rsidRDefault="00532ED2" w:rsidP="00532ED2">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1D4A6E">
              <w:rPr>
                <w:b/>
                <w:bCs/>
                <w:sz w:val="32"/>
                <w:szCs w:val="32"/>
              </w:rPr>
              <w:t>Pass</w:t>
            </w:r>
          </w:p>
        </w:tc>
      </w:tr>
      <w:tr w:rsidR="00532ED2" w14:paraId="73C9DC58" w14:textId="77777777" w:rsidTr="006146BF">
        <w:tc>
          <w:tcPr>
            <w:cnfStyle w:val="001000000000" w:firstRow="0" w:lastRow="0" w:firstColumn="1" w:lastColumn="0" w:oddVBand="0" w:evenVBand="0" w:oddHBand="0" w:evenHBand="0" w:firstRowFirstColumn="0" w:firstRowLastColumn="0" w:lastRowFirstColumn="0" w:lastRowLastColumn="0"/>
            <w:tcW w:w="1980" w:type="dxa"/>
          </w:tcPr>
          <w:p w14:paraId="244ADD9D" w14:textId="77292387" w:rsidR="00532ED2" w:rsidRPr="452355FB" w:rsidRDefault="00532ED2" w:rsidP="00532ED2">
            <w:r w:rsidRPr="452355FB">
              <w:t>(Button) “</w:t>
            </w:r>
            <w:r w:rsidRPr="0045271E">
              <w:rPr>
                <w:b/>
                <w:bCs/>
              </w:rPr>
              <w:t>Financing</w:t>
            </w:r>
            <w:r w:rsidRPr="452355FB">
              <w:t>”</w:t>
            </w:r>
          </w:p>
        </w:tc>
        <w:tc>
          <w:tcPr>
            <w:tcW w:w="1875" w:type="dxa"/>
          </w:tcPr>
          <w:p w14:paraId="6724A3BA" w14:textId="0147A3D9" w:rsidR="00532ED2" w:rsidRDefault="00532ED2" w:rsidP="00532ED2">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03AA12A8" w14:textId="6141316E" w:rsidR="00532ED2" w:rsidRDefault="00C74DC8" w:rsidP="00532ED2">
            <w:pPr>
              <w:cnfStyle w:val="000000000000" w:firstRow="0" w:lastRow="0" w:firstColumn="0" w:lastColumn="0" w:oddVBand="0" w:evenVBand="0" w:oddHBand="0" w:evenHBand="0" w:firstRowFirstColumn="0" w:firstRowLastColumn="0" w:lastRowFirstColumn="0" w:lastRowLastColumn="0"/>
            </w:pPr>
            <w:r>
              <w:t xml:space="preserve">Calls </w:t>
            </w:r>
            <w:r w:rsidR="00FA00C7">
              <w:t>financing</w:t>
            </w:r>
            <w:r>
              <w:t xml:space="preserve"> controller</w:t>
            </w:r>
          </w:p>
        </w:tc>
        <w:tc>
          <w:tcPr>
            <w:tcW w:w="1695" w:type="dxa"/>
            <w:shd w:val="clear" w:color="auto" w:fill="70AD47" w:themeFill="accent6"/>
          </w:tcPr>
          <w:p w14:paraId="2E9A62B7" w14:textId="1E4324EF" w:rsidR="00532ED2" w:rsidRPr="00920441" w:rsidRDefault="00532ED2" w:rsidP="00532ED2">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1D4A6E">
              <w:rPr>
                <w:b/>
                <w:bCs/>
                <w:sz w:val="32"/>
                <w:szCs w:val="32"/>
              </w:rPr>
              <w:t>Pass</w:t>
            </w:r>
          </w:p>
        </w:tc>
      </w:tr>
      <w:tr w:rsidR="00532ED2" w14:paraId="1675E472" w14:textId="77777777" w:rsidTr="006146BF">
        <w:tc>
          <w:tcPr>
            <w:cnfStyle w:val="001000000000" w:firstRow="0" w:lastRow="0" w:firstColumn="1" w:lastColumn="0" w:oddVBand="0" w:evenVBand="0" w:oddHBand="0" w:evenHBand="0" w:firstRowFirstColumn="0" w:firstRowLastColumn="0" w:lastRowFirstColumn="0" w:lastRowLastColumn="0"/>
            <w:tcW w:w="1980" w:type="dxa"/>
          </w:tcPr>
          <w:p w14:paraId="1FD94F15" w14:textId="047E2C83" w:rsidR="00532ED2" w:rsidRPr="452355FB" w:rsidRDefault="00532ED2" w:rsidP="00532ED2">
            <w:r w:rsidRPr="452355FB">
              <w:t>(Button) “</w:t>
            </w:r>
            <w:r w:rsidRPr="0045271E">
              <w:rPr>
                <w:b/>
                <w:bCs/>
              </w:rPr>
              <w:t>Reports and Analysis</w:t>
            </w:r>
            <w:r w:rsidRPr="452355FB">
              <w:t>”</w:t>
            </w:r>
          </w:p>
        </w:tc>
        <w:tc>
          <w:tcPr>
            <w:tcW w:w="1875" w:type="dxa"/>
          </w:tcPr>
          <w:p w14:paraId="6EBB9F6F" w14:textId="55BC8A72" w:rsidR="00532ED2" w:rsidRDefault="00532ED2" w:rsidP="00532ED2">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2EE0581E" w14:textId="7ED4A371" w:rsidR="00532ED2" w:rsidRDefault="00FA00C7" w:rsidP="00532ED2">
            <w:pPr>
              <w:cnfStyle w:val="000000000000" w:firstRow="0" w:lastRow="0" w:firstColumn="0" w:lastColumn="0" w:oddVBand="0" w:evenVBand="0" w:oddHBand="0" w:evenHBand="0" w:firstRowFirstColumn="0" w:firstRowLastColumn="0" w:lastRowFirstColumn="0" w:lastRowLastColumn="0"/>
            </w:pPr>
            <w:r>
              <w:t>Calls report controller</w:t>
            </w:r>
          </w:p>
        </w:tc>
        <w:tc>
          <w:tcPr>
            <w:tcW w:w="1695" w:type="dxa"/>
            <w:shd w:val="clear" w:color="auto" w:fill="70AD47" w:themeFill="accent6"/>
          </w:tcPr>
          <w:p w14:paraId="6FA134DD" w14:textId="10ECB9CC" w:rsidR="00532ED2" w:rsidRPr="00920441" w:rsidRDefault="00532ED2" w:rsidP="00532ED2">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1D4A6E">
              <w:rPr>
                <w:b/>
                <w:bCs/>
                <w:sz w:val="32"/>
                <w:szCs w:val="32"/>
              </w:rPr>
              <w:t>Pass</w:t>
            </w:r>
          </w:p>
        </w:tc>
      </w:tr>
      <w:tr w:rsidR="00532ED2" w14:paraId="0AC8248B" w14:textId="77777777" w:rsidTr="006146BF">
        <w:tc>
          <w:tcPr>
            <w:cnfStyle w:val="001000000000" w:firstRow="0" w:lastRow="0" w:firstColumn="1" w:lastColumn="0" w:oddVBand="0" w:evenVBand="0" w:oddHBand="0" w:evenHBand="0" w:firstRowFirstColumn="0" w:firstRowLastColumn="0" w:lastRowFirstColumn="0" w:lastRowLastColumn="0"/>
            <w:tcW w:w="1980" w:type="dxa"/>
          </w:tcPr>
          <w:p w14:paraId="6578EFFB" w14:textId="75A3FE28" w:rsidR="00532ED2" w:rsidRPr="452355FB" w:rsidRDefault="00532ED2" w:rsidP="00532ED2">
            <w:r w:rsidRPr="452355FB">
              <w:t>(Button) “</w:t>
            </w:r>
            <w:r w:rsidRPr="0045271E">
              <w:rPr>
                <w:b/>
                <w:bCs/>
              </w:rPr>
              <w:t>Email Box</w:t>
            </w:r>
            <w:r w:rsidRPr="452355FB">
              <w:t>”</w:t>
            </w:r>
          </w:p>
        </w:tc>
        <w:tc>
          <w:tcPr>
            <w:tcW w:w="1875" w:type="dxa"/>
          </w:tcPr>
          <w:p w14:paraId="6B9B5E53" w14:textId="58080B91" w:rsidR="00532ED2" w:rsidRDefault="00532ED2" w:rsidP="00532ED2">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427E96CE" w14:textId="0E8D0E60" w:rsidR="00532ED2" w:rsidRDefault="00FA00C7" w:rsidP="00532ED2">
            <w:pPr>
              <w:cnfStyle w:val="000000000000" w:firstRow="0" w:lastRow="0" w:firstColumn="0" w:lastColumn="0" w:oddVBand="0" w:evenVBand="0" w:oddHBand="0" w:evenHBand="0" w:firstRowFirstColumn="0" w:firstRowLastColumn="0" w:lastRowFirstColumn="0" w:lastRowLastColumn="0"/>
            </w:pPr>
            <w:r>
              <w:t xml:space="preserve">Calls </w:t>
            </w:r>
            <w:r w:rsidR="00E10F3C">
              <w:t>email</w:t>
            </w:r>
            <w:r>
              <w:t xml:space="preserve"> controller</w:t>
            </w:r>
          </w:p>
        </w:tc>
        <w:tc>
          <w:tcPr>
            <w:tcW w:w="1695" w:type="dxa"/>
            <w:shd w:val="clear" w:color="auto" w:fill="70AD47" w:themeFill="accent6"/>
          </w:tcPr>
          <w:p w14:paraId="0D6C3208" w14:textId="64A079D5" w:rsidR="00532ED2" w:rsidRPr="00920441" w:rsidRDefault="00532ED2" w:rsidP="00532ED2">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1D4A6E">
              <w:rPr>
                <w:b/>
                <w:bCs/>
                <w:sz w:val="32"/>
                <w:szCs w:val="32"/>
              </w:rPr>
              <w:t>Pass</w:t>
            </w:r>
          </w:p>
        </w:tc>
      </w:tr>
    </w:tbl>
    <w:p w14:paraId="63F4535E" w14:textId="60EDD2F4" w:rsidR="008A175D" w:rsidRDefault="008A175D" w:rsidP="003F5535"/>
    <w:p w14:paraId="451C1F5D" w14:textId="09BFF36D" w:rsidR="00AD3D20" w:rsidRDefault="00AD3D20" w:rsidP="00AD3D20">
      <w:r w:rsidRPr="452355FB">
        <w:t xml:space="preserve">Page: </w:t>
      </w:r>
      <w:r w:rsidR="001E4787">
        <w:t>CreatCustomer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AD3D20" w14:paraId="691276B8"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62EC02F5" w14:textId="77777777" w:rsidR="00AD3D20" w:rsidRDefault="00AD3D20" w:rsidP="00975228">
            <w:pPr>
              <w:spacing w:line="259" w:lineRule="auto"/>
            </w:pPr>
            <w:r w:rsidRPr="452355FB">
              <w:t>Control</w:t>
            </w:r>
          </w:p>
        </w:tc>
        <w:tc>
          <w:tcPr>
            <w:tcW w:w="1875" w:type="dxa"/>
          </w:tcPr>
          <w:p w14:paraId="133A587C" w14:textId="77777777" w:rsidR="00AD3D20" w:rsidRDefault="00AD3D20"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40613A9B" w14:textId="77777777" w:rsidR="00AD3D20" w:rsidRDefault="00AD3D20"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6D121091" w14:textId="77777777" w:rsidR="00AD3D20" w:rsidRDefault="00AD3D20"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AD3D20" w14:paraId="413F2436"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4616E5A" w14:textId="4AFB3839" w:rsidR="00AD3D20" w:rsidRDefault="00AD3D20" w:rsidP="00975228">
            <w:r w:rsidRPr="452355FB">
              <w:t>(Button) “</w:t>
            </w:r>
            <w:r w:rsidR="001E4787">
              <w:t>Create</w:t>
            </w:r>
            <w:r w:rsidRPr="452355FB">
              <w:t>”</w:t>
            </w:r>
          </w:p>
        </w:tc>
        <w:tc>
          <w:tcPr>
            <w:tcW w:w="1875" w:type="dxa"/>
          </w:tcPr>
          <w:p w14:paraId="28D32FB0" w14:textId="77777777" w:rsidR="00AD3D20" w:rsidRDefault="00AD3D20"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48D9473B" w14:textId="3640FA30" w:rsidR="00AD3D20" w:rsidRDefault="00AD3D20" w:rsidP="00975228">
            <w:pPr>
              <w:cnfStyle w:val="000000000000" w:firstRow="0" w:lastRow="0" w:firstColumn="0" w:lastColumn="0" w:oddVBand="0" w:evenVBand="0" w:oddHBand="0" w:evenHBand="0" w:firstRowFirstColumn="0" w:firstRowLastColumn="0" w:lastRowFirstColumn="0" w:lastRowLastColumn="0"/>
            </w:pPr>
            <w:r>
              <w:t xml:space="preserve">Calls </w:t>
            </w:r>
            <w:r w:rsidR="001E4787">
              <w:t xml:space="preserve">create </w:t>
            </w:r>
            <w:r w:rsidR="00FA3C8E">
              <w:t>method</w:t>
            </w:r>
          </w:p>
        </w:tc>
        <w:tc>
          <w:tcPr>
            <w:tcW w:w="1695" w:type="dxa"/>
            <w:shd w:val="clear" w:color="auto" w:fill="70AD47" w:themeFill="accent6"/>
          </w:tcPr>
          <w:p w14:paraId="528E8989" w14:textId="77777777" w:rsidR="00AD3D20" w:rsidRPr="00920441" w:rsidRDefault="00AD3D20" w:rsidP="00975228">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1E4787" w14:paraId="53DDF91E"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A02B4E5" w14:textId="7CA6C0C1" w:rsidR="001E4787" w:rsidRPr="452355FB" w:rsidRDefault="001E4787" w:rsidP="00975228">
            <w:r>
              <w:t>(Button) “Back To Homepage”</w:t>
            </w:r>
          </w:p>
        </w:tc>
        <w:tc>
          <w:tcPr>
            <w:tcW w:w="1875" w:type="dxa"/>
          </w:tcPr>
          <w:p w14:paraId="34E2A19D" w14:textId="47120FCF" w:rsidR="001E4787" w:rsidRDefault="001E4787"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755ED781" w14:textId="3CFC9E6D" w:rsidR="001E4787" w:rsidRDefault="008C5837" w:rsidP="00975228">
            <w:pPr>
              <w:cnfStyle w:val="000000000000" w:firstRow="0" w:lastRow="0" w:firstColumn="0" w:lastColumn="0" w:oddVBand="0" w:evenVBand="0" w:oddHBand="0" w:evenHBand="0" w:firstRowFirstColumn="0" w:firstRowLastColumn="0" w:lastRowFirstColumn="0" w:lastRowLastColumn="0"/>
            </w:pPr>
            <w:r>
              <w:t xml:space="preserve">Calls home </w:t>
            </w:r>
            <w:r w:rsidR="00641854">
              <w:t>action</w:t>
            </w:r>
          </w:p>
        </w:tc>
        <w:tc>
          <w:tcPr>
            <w:tcW w:w="1695" w:type="dxa"/>
            <w:shd w:val="clear" w:color="auto" w:fill="70AD47" w:themeFill="accent6"/>
          </w:tcPr>
          <w:p w14:paraId="527E570A" w14:textId="581051CA" w:rsidR="001E4787" w:rsidRPr="00920441" w:rsidRDefault="00EF419F" w:rsidP="00975228">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1D4A6E">
              <w:rPr>
                <w:b/>
                <w:bCs/>
                <w:sz w:val="32"/>
                <w:szCs w:val="32"/>
              </w:rPr>
              <w:t>Pass</w:t>
            </w:r>
          </w:p>
        </w:tc>
      </w:tr>
    </w:tbl>
    <w:p w14:paraId="1EC2B7EE" w14:textId="2E5D047C" w:rsidR="008A175D" w:rsidRDefault="008A175D" w:rsidP="003F5535"/>
    <w:p w14:paraId="2B9CD629" w14:textId="1F325C30" w:rsidR="00AD3D20" w:rsidRDefault="00AD3D20" w:rsidP="00AD3D20">
      <w:r w:rsidRPr="452355FB">
        <w:t xml:space="preserve">Page: </w:t>
      </w:r>
      <w:r w:rsidR="00641854">
        <w:t>Creat</w:t>
      </w:r>
      <w:r w:rsidR="00093CDD">
        <w:t>Product</w:t>
      </w:r>
      <w:r w:rsidR="00641854">
        <w:t>View</w:t>
      </w:r>
    </w:p>
    <w:tbl>
      <w:tblPr>
        <w:tblStyle w:val="GridTable3-Accent1"/>
        <w:tblW w:w="7770" w:type="dxa"/>
        <w:tblInd w:w="10" w:type="dxa"/>
        <w:tblLayout w:type="fixed"/>
        <w:tblLook w:val="06A0" w:firstRow="1" w:lastRow="0" w:firstColumn="1" w:lastColumn="0" w:noHBand="1" w:noVBand="1"/>
      </w:tblPr>
      <w:tblGrid>
        <w:gridCol w:w="1980"/>
        <w:gridCol w:w="1875"/>
        <w:gridCol w:w="2220"/>
        <w:gridCol w:w="1695"/>
      </w:tblGrid>
      <w:tr w:rsidR="00AD3D20" w14:paraId="03F7D2E1" w14:textId="77777777" w:rsidTr="006066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AD0AC40" w14:textId="77777777" w:rsidR="00AD3D20" w:rsidRDefault="00AD3D20" w:rsidP="00975228">
            <w:pPr>
              <w:spacing w:line="259" w:lineRule="auto"/>
            </w:pPr>
            <w:r w:rsidRPr="452355FB">
              <w:t>Control</w:t>
            </w:r>
          </w:p>
        </w:tc>
        <w:tc>
          <w:tcPr>
            <w:tcW w:w="1875" w:type="dxa"/>
          </w:tcPr>
          <w:p w14:paraId="726CE66B" w14:textId="77777777" w:rsidR="00AD3D20" w:rsidRDefault="00AD3D20"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56D08889" w14:textId="77777777" w:rsidR="00AD3D20" w:rsidRDefault="00AD3D20"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1912DEBE" w14:textId="77777777" w:rsidR="00AD3D20" w:rsidRDefault="00AD3D20"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606663" w14:paraId="055F240A" w14:textId="77777777" w:rsidTr="00606663">
        <w:tc>
          <w:tcPr>
            <w:cnfStyle w:val="001000000000" w:firstRow="0" w:lastRow="0" w:firstColumn="1" w:lastColumn="0" w:oddVBand="0" w:evenVBand="0" w:oddHBand="0" w:evenHBand="0" w:firstRowFirstColumn="0" w:firstRowLastColumn="0" w:lastRowFirstColumn="0" w:lastRowLastColumn="0"/>
            <w:tcW w:w="1980" w:type="dxa"/>
          </w:tcPr>
          <w:p w14:paraId="5561A986" w14:textId="5834B519" w:rsidR="00606663" w:rsidRDefault="00606663" w:rsidP="00606663">
            <w:r w:rsidRPr="452355FB">
              <w:t>(Button) “</w:t>
            </w:r>
            <w:r>
              <w:t>Create</w:t>
            </w:r>
            <w:r w:rsidRPr="452355FB">
              <w:t>”</w:t>
            </w:r>
          </w:p>
        </w:tc>
        <w:tc>
          <w:tcPr>
            <w:tcW w:w="1875" w:type="dxa"/>
          </w:tcPr>
          <w:p w14:paraId="1EB164D4" w14:textId="77777777" w:rsidR="00606663" w:rsidRDefault="00606663" w:rsidP="00606663">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1675E91E" w14:textId="1238F0B4" w:rsidR="00606663" w:rsidRDefault="00606663" w:rsidP="00606663">
            <w:pPr>
              <w:cnfStyle w:val="000000000000" w:firstRow="0" w:lastRow="0" w:firstColumn="0" w:lastColumn="0" w:oddVBand="0" w:evenVBand="0" w:oddHBand="0" w:evenHBand="0" w:firstRowFirstColumn="0" w:firstRowLastColumn="0" w:lastRowFirstColumn="0" w:lastRowLastColumn="0"/>
            </w:pPr>
            <w:r>
              <w:t>Calls create method</w:t>
            </w:r>
          </w:p>
        </w:tc>
        <w:tc>
          <w:tcPr>
            <w:tcW w:w="1695" w:type="dxa"/>
            <w:shd w:val="clear" w:color="auto" w:fill="70AD47" w:themeFill="accent6"/>
          </w:tcPr>
          <w:p w14:paraId="447CDE0B" w14:textId="77777777" w:rsidR="00606663" w:rsidRPr="00920441" w:rsidRDefault="00606663" w:rsidP="00606663">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EF419F" w14:paraId="4D351579" w14:textId="77777777" w:rsidTr="00606663">
        <w:tc>
          <w:tcPr>
            <w:cnfStyle w:val="001000000000" w:firstRow="0" w:lastRow="0" w:firstColumn="1" w:lastColumn="0" w:oddVBand="0" w:evenVBand="0" w:oddHBand="0" w:evenHBand="0" w:firstRowFirstColumn="0" w:firstRowLastColumn="0" w:lastRowFirstColumn="0" w:lastRowLastColumn="0"/>
            <w:tcW w:w="1980" w:type="dxa"/>
          </w:tcPr>
          <w:p w14:paraId="3A031871" w14:textId="7DB5734C" w:rsidR="00EF419F" w:rsidRPr="452355FB" w:rsidRDefault="00EF419F" w:rsidP="00EF419F">
            <w:r w:rsidRPr="452355FB">
              <w:t>(Button) “</w:t>
            </w:r>
            <w:r>
              <w:t>Back To Homepage</w:t>
            </w:r>
            <w:r w:rsidRPr="452355FB">
              <w:t>”</w:t>
            </w:r>
          </w:p>
        </w:tc>
        <w:tc>
          <w:tcPr>
            <w:tcW w:w="1875" w:type="dxa"/>
          </w:tcPr>
          <w:p w14:paraId="23CD7128" w14:textId="613554E0" w:rsidR="00EF419F" w:rsidRDefault="00EF419F" w:rsidP="00EF419F">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1B7AD7A9" w14:textId="56060CA9" w:rsidR="00EF419F" w:rsidRDefault="00EF419F" w:rsidP="00EF419F">
            <w:pPr>
              <w:cnfStyle w:val="000000000000" w:firstRow="0" w:lastRow="0" w:firstColumn="0" w:lastColumn="0" w:oddVBand="0" w:evenVBand="0" w:oddHBand="0" w:evenHBand="0" w:firstRowFirstColumn="0" w:firstRowLastColumn="0" w:lastRowFirstColumn="0" w:lastRowLastColumn="0"/>
            </w:pPr>
            <w:r>
              <w:t>Calls home action</w:t>
            </w:r>
          </w:p>
        </w:tc>
        <w:tc>
          <w:tcPr>
            <w:tcW w:w="1695" w:type="dxa"/>
            <w:shd w:val="clear" w:color="auto" w:fill="70AD47" w:themeFill="accent6"/>
          </w:tcPr>
          <w:p w14:paraId="52B036D9" w14:textId="114D2850" w:rsidR="00EF419F" w:rsidRPr="00920441" w:rsidRDefault="00EF419F" w:rsidP="00EF419F">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1D4A6E">
              <w:rPr>
                <w:b/>
                <w:bCs/>
                <w:sz w:val="32"/>
                <w:szCs w:val="32"/>
              </w:rPr>
              <w:t>Pass</w:t>
            </w:r>
          </w:p>
        </w:tc>
      </w:tr>
    </w:tbl>
    <w:p w14:paraId="4181CCDB" w14:textId="27179670" w:rsidR="00AD3D20" w:rsidRDefault="00AD3D20" w:rsidP="003F5535"/>
    <w:p w14:paraId="5F8174BB" w14:textId="30EF1F01" w:rsidR="00E67A17" w:rsidRDefault="00E67A17" w:rsidP="00E67A17">
      <w:r w:rsidRPr="452355FB">
        <w:lastRenderedPageBreak/>
        <w:t xml:space="preserve">Page: </w:t>
      </w:r>
      <w:r w:rsidR="002C12E2">
        <w:t>Edit</w:t>
      </w:r>
      <w:r w:rsidR="004D1452">
        <w:t>Product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E67A17" w14:paraId="171B5BDB"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04681CA7" w14:textId="77777777" w:rsidR="00E67A17" w:rsidRDefault="00E67A17" w:rsidP="00975228">
            <w:pPr>
              <w:spacing w:line="259" w:lineRule="auto"/>
            </w:pPr>
            <w:r w:rsidRPr="452355FB">
              <w:t>Control</w:t>
            </w:r>
          </w:p>
        </w:tc>
        <w:tc>
          <w:tcPr>
            <w:tcW w:w="1875" w:type="dxa"/>
          </w:tcPr>
          <w:p w14:paraId="291FE9AB" w14:textId="77777777" w:rsidR="00E67A17" w:rsidRDefault="00E67A17"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48540509" w14:textId="77777777" w:rsidR="00E67A17" w:rsidRDefault="00E67A17"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5A5201C9" w14:textId="77777777" w:rsidR="00E67A17" w:rsidRDefault="00E67A17"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E67A17" w14:paraId="2C34EA31"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F9FA040" w14:textId="0C903AF6" w:rsidR="00E67A17" w:rsidRDefault="00E67A17" w:rsidP="00975228">
            <w:r w:rsidRPr="452355FB">
              <w:t>(Button) “</w:t>
            </w:r>
            <w:r w:rsidR="0046127A">
              <w:t>Edit</w:t>
            </w:r>
            <w:r w:rsidRPr="452355FB">
              <w:t>”</w:t>
            </w:r>
          </w:p>
        </w:tc>
        <w:tc>
          <w:tcPr>
            <w:tcW w:w="1875" w:type="dxa"/>
          </w:tcPr>
          <w:p w14:paraId="79D379DC" w14:textId="77777777" w:rsidR="00E67A17" w:rsidRDefault="00E67A17"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40F6D91E" w14:textId="774D22D0" w:rsidR="00E67A17" w:rsidRDefault="00E67A17" w:rsidP="00975228">
            <w:pPr>
              <w:cnfStyle w:val="000000000000" w:firstRow="0" w:lastRow="0" w:firstColumn="0" w:lastColumn="0" w:oddVBand="0" w:evenVBand="0" w:oddHBand="0" w:evenHBand="0" w:firstRowFirstColumn="0" w:firstRowLastColumn="0" w:lastRowFirstColumn="0" w:lastRowLastColumn="0"/>
            </w:pPr>
            <w:r>
              <w:t xml:space="preserve">Calls </w:t>
            </w:r>
            <w:r w:rsidR="0046127A">
              <w:t>edit</w:t>
            </w:r>
            <w:r>
              <w:t xml:space="preserve"> </w:t>
            </w:r>
            <w:r w:rsidR="0046127A">
              <w:t>method</w:t>
            </w:r>
          </w:p>
        </w:tc>
        <w:tc>
          <w:tcPr>
            <w:tcW w:w="1695" w:type="dxa"/>
            <w:shd w:val="clear" w:color="auto" w:fill="70AD47" w:themeFill="accent6"/>
          </w:tcPr>
          <w:p w14:paraId="58F438D3" w14:textId="77777777" w:rsidR="00E67A17" w:rsidRPr="00920441" w:rsidRDefault="00E67A17" w:rsidP="00975228">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46127A" w14:paraId="1AD3EC9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79332CE" w14:textId="3A8185B9" w:rsidR="0046127A" w:rsidRPr="452355FB" w:rsidRDefault="0046127A" w:rsidP="0046127A">
            <w:r w:rsidRPr="452355FB">
              <w:t>(Button) “</w:t>
            </w:r>
            <w:r>
              <w:t>Back To Homepage</w:t>
            </w:r>
            <w:r w:rsidRPr="452355FB">
              <w:t>”</w:t>
            </w:r>
          </w:p>
        </w:tc>
        <w:tc>
          <w:tcPr>
            <w:tcW w:w="1875" w:type="dxa"/>
          </w:tcPr>
          <w:p w14:paraId="4510F8B4" w14:textId="39E99DD9" w:rsidR="0046127A" w:rsidRDefault="0046127A" w:rsidP="0046127A">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3721F280" w14:textId="7F6921E4" w:rsidR="0046127A" w:rsidRDefault="0046127A" w:rsidP="0046127A">
            <w:pPr>
              <w:cnfStyle w:val="000000000000" w:firstRow="0" w:lastRow="0" w:firstColumn="0" w:lastColumn="0" w:oddVBand="0" w:evenVBand="0" w:oddHBand="0" w:evenHBand="0" w:firstRowFirstColumn="0" w:firstRowLastColumn="0" w:lastRowFirstColumn="0" w:lastRowLastColumn="0"/>
            </w:pPr>
            <w:r>
              <w:t>Calls home action</w:t>
            </w:r>
          </w:p>
        </w:tc>
        <w:tc>
          <w:tcPr>
            <w:tcW w:w="1695" w:type="dxa"/>
            <w:shd w:val="clear" w:color="auto" w:fill="70AD47" w:themeFill="accent6"/>
          </w:tcPr>
          <w:p w14:paraId="2C60DB90" w14:textId="16F4FDA6" w:rsidR="0046127A" w:rsidRPr="00920441" w:rsidRDefault="0046127A" w:rsidP="0046127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920441">
              <w:rPr>
                <w:b/>
                <w:bCs/>
                <w:sz w:val="32"/>
                <w:szCs w:val="32"/>
              </w:rPr>
              <w:t>Pass</w:t>
            </w:r>
          </w:p>
        </w:tc>
      </w:tr>
    </w:tbl>
    <w:p w14:paraId="4EF31BE1" w14:textId="05093717" w:rsidR="00E67A17" w:rsidRDefault="00E67A17" w:rsidP="003F5535"/>
    <w:p w14:paraId="2131339D" w14:textId="1B2DA620" w:rsidR="00E67A17" w:rsidRDefault="00E67A17" w:rsidP="00E67A17">
      <w:r w:rsidRPr="452355FB">
        <w:t xml:space="preserve">Page: </w:t>
      </w:r>
      <w:r w:rsidR="002C12E2">
        <w:t>EditCustomer</w:t>
      </w:r>
      <w:r w:rsidR="004D1452">
        <w:t>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E67A17" w14:paraId="1BB88237"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7795C721" w14:textId="77777777" w:rsidR="00E67A17" w:rsidRDefault="00E67A17" w:rsidP="00975228">
            <w:pPr>
              <w:spacing w:line="259" w:lineRule="auto"/>
            </w:pPr>
            <w:r w:rsidRPr="452355FB">
              <w:t>Control</w:t>
            </w:r>
          </w:p>
        </w:tc>
        <w:tc>
          <w:tcPr>
            <w:tcW w:w="1875" w:type="dxa"/>
          </w:tcPr>
          <w:p w14:paraId="48052690" w14:textId="77777777" w:rsidR="00E67A17" w:rsidRDefault="00E67A17"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08A5399C" w14:textId="77777777" w:rsidR="00E67A17" w:rsidRDefault="00E67A17"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459FBA3D" w14:textId="77777777" w:rsidR="00E67A17" w:rsidRDefault="00E67A17"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46127A" w14:paraId="67792E38"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10683979" w14:textId="51EC413C" w:rsidR="0046127A" w:rsidRDefault="0046127A" w:rsidP="0046127A">
            <w:r w:rsidRPr="452355FB">
              <w:t>(Button) “</w:t>
            </w:r>
            <w:r>
              <w:t>Edit</w:t>
            </w:r>
            <w:r w:rsidRPr="452355FB">
              <w:t>”</w:t>
            </w:r>
          </w:p>
        </w:tc>
        <w:tc>
          <w:tcPr>
            <w:tcW w:w="1875" w:type="dxa"/>
          </w:tcPr>
          <w:p w14:paraId="097180FF" w14:textId="6C9D0CD8" w:rsidR="0046127A" w:rsidRDefault="0046127A" w:rsidP="0046127A">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626E664A" w14:textId="5F819B1D" w:rsidR="0046127A" w:rsidRDefault="0046127A" w:rsidP="0046127A">
            <w:pPr>
              <w:cnfStyle w:val="000000000000" w:firstRow="0" w:lastRow="0" w:firstColumn="0" w:lastColumn="0" w:oddVBand="0" w:evenVBand="0" w:oddHBand="0" w:evenHBand="0" w:firstRowFirstColumn="0" w:firstRowLastColumn="0" w:lastRowFirstColumn="0" w:lastRowLastColumn="0"/>
            </w:pPr>
            <w:r>
              <w:t>Calls edit method</w:t>
            </w:r>
          </w:p>
        </w:tc>
        <w:tc>
          <w:tcPr>
            <w:tcW w:w="1695" w:type="dxa"/>
            <w:shd w:val="clear" w:color="auto" w:fill="70AD47" w:themeFill="accent6"/>
          </w:tcPr>
          <w:p w14:paraId="405712CE" w14:textId="536D3E34" w:rsidR="0046127A" w:rsidRPr="00920441" w:rsidRDefault="0046127A" w:rsidP="0046127A">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46127A" w14:paraId="7C405DF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656DD0AF" w14:textId="20F837D8" w:rsidR="0046127A" w:rsidRPr="452355FB" w:rsidRDefault="0046127A" w:rsidP="0046127A">
            <w:r w:rsidRPr="452355FB">
              <w:t>(Button) “</w:t>
            </w:r>
            <w:r>
              <w:t>Back To Homepage</w:t>
            </w:r>
            <w:r w:rsidRPr="452355FB">
              <w:t>”</w:t>
            </w:r>
          </w:p>
        </w:tc>
        <w:tc>
          <w:tcPr>
            <w:tcW w:w="1875" w:type="dxa"/>
          </w:tcPr>
          <w:p w14:paraId="40EBB59F" w14:textId="6D8322F9" w:rsidR="0046127A" w:rsidRDefault="0046127A" w:rsidP="0046127A">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2DA36BC1" w14:textId="5AE18B90" w:rsidR="0046127A" w:rsidRDefault="0046127A" w:rsidP="0046127A">
            <w:pPr>
              <w:cnfStyle w:val="000000000000" w:firstRow="0" w:lastRow="0" w:firstColumn="0" w:lastColumn="0" w:oddVBand="0" w:evenVBand="0" w:oddHBand="0" w:evenHBand="0" w:firstRowFirstColumn="0" w:firstRowLastColumn="0" w:lastRowFirstColumn="0" w:lastRowLastColumn="0"/>
            </w:pPr>
            <w:r>
              <w:t>Calls home action</w:t>
            </w:r>
          </w:p>
        </w:tc>
        <w:tc>
          <w:tcPr>
            <w:tcW w:w="1695" w:type="dxa"/>
            <w:shd w:val="clear" w:color="auto" w:fill="70AD47" w:themeFill="accent6"/>
          </w:tcPr>
          <w:p w14:paraId="7169A087" w14:textId="4FB37A9B" w:rsidR="0046127A" w:rsidRPr="00920441" w:rsidRDefault="0046127A" w:rsidP="0046127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920441">
              <w:rPr>
                <w:b/>
                <w:bCs/>
                <w:sz w:val="32"/>
                <w:szCs w:val="32"/>
              </w:rPr>
              <w:t>Pass</w:t>
            </w:r>
          </w:p>
        </w:tc>
      </w:tr>
    </w:tbl>
    <w:p w14:paraId="4D93264D" w14:textId="77777777" w:rsidR="00E67A17" w:rsidRDefault="00E67A17" w:rsidP="003F5535"/>
    <w:p w14:paraId="733AC546" w14:textId="1D9266DA" w:rsidR="002C12E2" w:rsidRDefault="002C12E2" w:rsidP="002C12E2">
      <w:r w:rsidRPr="452355FB">
        <w:t xml:space="preserve">Page: </w:t>
      </w:r>
      <w:r>
        <w:t>DeleteCustomer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2C12E2" w14:paraId="0309BB00"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0AF0B56" w14:textId="77777777" w:rsidR="002C12E2" w:rsidRDefault="002C12E2" w:rsidP="00975228">
            <w:pPr>
              <w:spacing w:line="259" w:lineRule="auto"/>
            </w:pPr>
            <w:r w:rsidRPr="452355FB">
              <w:t>Control</w:t>
            </w:r>
          </w:p>
        </w:tc>
        <w:tc>
          <w:tcPr>
            <w:tcW w:w="1875" w:type="dxa"/>
          </w:tcPr>
          <w:p w14:paraId="4652B44A" w14:textId="77777777" w:rsidR="002C12E2" w:rsidRDefault="002C12E2"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6DDB50C0" w14:textId="77777777" w:rsidR="002C12E2" w:rsidRDefault="002C12E2"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11B5B5BC" w14:textId="77777777" w:rsidR="002C12E2" w:rsidRDefault="002C12E2"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2C12E2" w14:paraId="062BAA0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2757B057" w14:textId="792DE5BC" w:rsidR="002C12E2" w:rsidRDefault="002C12E2" w:rsidP="00975228">
            <w:r w:rsidRPr="452355FB">
              <w:t>(Button) “</w:t>
            </w:r>
            <w:r w:rsidR="0046127A">
              <w:t>Delete</w:t>
            </w:r>
            <w:r w:rsidRPr="452355FB">
              <w:t>”</w:t>
            </w:r>
          </w:p>
        </w:tc>
        <w:tc>
          <w:tcPr>
            <w:tcW w:w="1875" w:type="dxa"/>
          </w:tcPr>
          <w:p w14:paraId="6A14BC11" w14:textId="77777777" w:rsidR="002C12E2" w:rsidRDefault="002C12E2"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387FCD70" w14:textId="27E1BE4B" w:rsidR="002C12E2" w:rsidRDefault="002C12E2" w:rsidP="00975228">
            <w:pPr>
              <w:cnfStyle w:val="000000000000" w:firstRow="0" w:lastRow="0" w:firstColumn="0" w:lastColumn="0" w:oddVBand="0" w:evenVBand="0" w:oddHBand="0" w:evenHBand="0" w:firstRowFirstColumn="0" w:firstRowLastColumn="0" w:lastRowFirstColumn="0" w:lastRowLastColumn="0"/>
            </w:pPr>
            <w:r>
              <w:t xml:space="preserve">Calls </w:t>
            </w:r>
            <w:r w:rsidR="00310E9A">
              <w:t>delete</w:t>
            </w:r>
            <w:r>
              <w:t xml:space="preserve"> </w:t>
            </w:r>
            <w:r w:rsidR="00310E9A">
              <w:t>method</w:t>
            </w:r>
          </w:p>
        </w:tc>
        <w:tc>
          <w:tcPr>
            <w:tcW w:w="1695" w:type="dxa"/>
            <w:shd w:val="clear" w:color="auto" w:fill="70AD47" w:themeFill="accent6"/>
          </w:tcPr>
          <w:p w14:paraId="19F925CB" w14:textId="77777777" w:rsidR="002C12E2" w:rsidRPr="00920441" w:rsidRDefault="002C12E2" w:rsidP="00975228">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310E9A" w14:paraId="6494D2B0"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A86A5D2" w14:textId="42B85B32" w:rsidR="00310E9A" w:rsidRPr="452355FB" w:rsidRDefault="00310E9A" w:rsidP="00310E9A">
            <w:r w:rsidRPr="452355FB">
              <w:t>(Button) “</w:t>
            </w:r>
            <w:r>
              <w:t>Back To Homepage</w:t>
            </w:r>
            <w:r w:rsidRPr="452355FB">
              <w:t>”</w:t>
            </w:r>
          </w:p>
        </w:tc>
        <w:tc>
          <w:tcPr>
            <w:tcW w:w="1875" w:type="dxa"/>
          </w:tcPr>
          <w:p w14:paraId="7A943D0E" w14:textId="2096B6B0" w:rsidR="00310E9A" w:rsidRDefault="00310E9A" w:rsidP="00310E9A">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23F74523" w14:textId="32783864" w:rsidR="00310E9A" w:rsidRDefault="00310E9A" w:rsidP="00310E9A">
            <w:pPr>
              <w:cnfStyle w:val="000000000000" w:firstRow="0" w:lastRow="0" w:firstColumn="0" w:lastColumn="0" w:oddVBand="0" w:evenVBand="0" w:oddHBand="0" w:evenHBand="0" w:firstRowFirstColumn="0" w:firstRowLastColumn="0" w:lastRowFirstColumn="0" w:lastRowLastColumn="0"/>
            </w:pPr>
            <w:r>
              <w:t>Calls home action</w:t>
            </w:r>
          </w:p>
        </w:tc>
        <w:tc>
          <w:tcPr>
            <w:tcW w:w="1695" w:type="dxa"/>
            <w:shd w:val="clear" w:color="auto" w:fill="70AD47" w:themeFill="accent6"/>
          </w:tcPr>
          <w:p w14:paraId="60241DB7" w14:textId="0916C7E3" w:rsidR="00310E9A" w:rsidRPr="00920441" w:rsidRDefault="00172B2E" w:rsidP="00310E9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920441">
              <w:rPr>
                <w:b/>
                <w:bCs/>
                <w:sz w:val="32"/>
                <w:szCs w:val="32"/>
              </w:rPr>
              <w:t>Pass</w:t>
            </w:r>
          </w:p>
        </w:tc>
      </w:tr>
    </w:tbl>
    <w:p w14:paraId="2C93B723" w14:textId="49FF003E" w:rsidR="00FA5443" w:rsidRDefault="00FA5443" w:rsidP="003F5535"/>
    <w:p w14:paraId="56B92DE1" w14:textId="210F78F2" w:rsidR="00172B2E" w:rsidRDefault="00172B2E" w:rsidP="003F5535"/>
    <w:p w14:paraId="699FA544" w14:textId="77777777" w:rsidR="00065C67" w:rsidRDefault="00065C67" w:rsidP="003F5535"/>
    <w:p w14:paraId="773A5A76" w14:textId="1549CF43" w:rsidR="002C12E2" w:rsidRDefault="002C12E2" w:rsidP="002C12E2">
      <w:r w:rsidRPr="452355FB">
        <w:t xml:space="preserve">Page: </w:t>
      </w:r>
      <w:r>
        <w:t>DeleteProduct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2C12E2" w14:paraId="5C12AAED"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14AD632C" w14:textId="77777777" w:rsidR="002C12E2" w:rsidRDefault="002C12E2" w:rsidP="00975228">
            <w:pPr>
              <w:spacing w:line="259" w:lineRule="auto"/>
            </w:pPr>
            <w:r w:rsidRPr="452355FB">
              <w:t>Control</w:t>
            </w:r>
          </w:p>
        </w:tc>
        <w:tc>
          <w:tcPr>
            <w:tcW w:w="1875" w:type="dxa"/>
          </w:tcPr>
          <w:p w14:paraId="5AC23DAA" w14:textId="77777777" w:rsidR="002C12E2" w:rsidRDefault="002C12E2"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68C482D0" w14:textId="77777777" w:rsidR="002C12E2" w:rsidRDefault="002C12E2"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55DB6085" w14:textId="77777777" w:rsidR="002C12E2" w:rsidRDefault="002C12E2"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065C67" w14:paraId="3816AD93"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334336B" w14:textId="3A3ABB43" w:rsidR="00065C67" w:rsidRDefault="00065C67" w:rsidP="00065C67">
            <w:r w:rsidRPr="452355FB">
              <w:t>(Button) “</w:t>
            </w:r>
            <w:r>
              <w:t>Delete</w:t>
            </w:r>
            <w:r w:rsidRPr="452355FB">
              <w:t>”</w:t>
            </w:r>
          </w:p>
        </w:tc>
        <w:tc>
          <w:tcPr>
            <w:tcW w:w="1875" w:type="dxa"/>
          </w:tcPr>
          <w:p w14:paraId="14A56A3D" w14:textId="6E93FDF8" w:rsidR="00065C67" w:rsidRDefault="00065C67" w:rsidP="00065C67">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28E95BE3" w14:textId="45E41838" w:rsidR="00065C67" w:rsidRDefault="00065C67" w:rsidP="00065C67">
            <w:pPr>
              <w:cnfStyle w:val="000000000000" w:firstRow="0" w:lastRow="0" w:firstColumn="0" w:lastColumn="0" w:oddVBand="0" w:evenVBand="0" w:oddHBand="0" w:evenHBand="0" w:firstRowFirstColumn="0" w:firstRowLastColumn="0" w:lastRowFirstColumn="0" w:lastRowLastColumn="0"/>
            </w:pPr>
            <w:r>
              <w:t>Calls delete method</w:t>
            </w:r>
          </w:p>
        </w:tc>
        <w:tc>
          <w:tcPr>
            <w:tcW w:w="1695" w:type="dxa"/>
            <w:shd w:val="clear" w:color="auto" w:fill="70AD47" w:themeFill="accent6"/>
          </w:tcPr>
          <w:p w14:paraId="1B76D002" w14:textId="45446C77" w:rsidR="00065C67" w:rsidRPr="00920441" w:rsidRDefault="00065C67" w:rsidP="00065C67">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r w:rsidR="00065C67" w14:paraId="3F98D017"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0D6313C4" w14:textId="6D01DFC1" w:rsidR="00065C67" w:rsidRPr="452355FB" w:rsidRDefault="00065C67" w:rsidP="00065C67">
            <w:r w:rsidRPr="452355FB">
              <w:t>(Button) “</w:t>
            </w:r>
            <w:r>
              <w:t>Back To Homepage</w:t>
            </w:r>
            <w:r w:rsidRPr="452355FB">
              <w:t>”</w:t>
            </w:r>
          </w:p>
        </w:tc>
        <w:tc>
          <w:tcPr>
            <w:tcW w:w="1875" w:type="dxa"/>
          </w:tcPr>
          <w:p w14:paraId="2CFA0705" w14:textId="7BF1D6BC" w:rsidR="00065C67" w:rsidRDefault="00065C67" w:rsidP="00065C67">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0EEC02DE" w14:textId="07C7F298" w:rsidR="00065C67" w:rsidRDefault="00065C67" w:rsidP="00065C67">
            <w:pPr>
              <w:cnfStyle w:val="000000000000" w:firstRow="0" w:lastRow="0" w:firstColumn="0" w:lastColumn="0" w:oddVBand="0" w:evenVBand="0" w:oddHBand="0" w:evenHBand="0" w:firstRowFirstColumn="0" w:firstRowLastColumn="0" w:lastRowFirstColumn="0" w:lastRowLastColumn="0"/>
            </w:pPr>
            <w:r>
              <w:t>Calls home action</w:t>
            </w:r>
          </w:p>
        </w:tc>
        <w:tc>
          <w:tcPr>
            <w:tcW w:w="1695" w:type="dxa"/>
            <w:shd w:val="clear" w:color="auto" w:fill="70AD47" w:themeFill="accent6"/>
          </w:tcPr>
          <w:p w14:paraId="0F36AD08" w14:textId="1CB27448" w:rsidR="00065C67" w:rsidRPr="00920441" w:rsidRDefault="00065C67" w:rsidP="00065C67">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920441">
              <w:rPr>
                <w:b/>
                <w:bCs/>
                <w:sz w:val="32"/>
                <w:szCs w:val="32"/>
              </w:rPr>
              <w:t>Pass</w:t>
            </w:r>
          </w:p>
        </w:tc>
      </w:tr>
    </w:tbl>
    <w:p w14:paraId="3DA82904" w14:textId="77777777" w:rsidR="002C12E2" w:rsidRDefault="002C12E2" w:rsidP="003F5535"/>
    <w:p w14:paraId="12CB86DE" w14:textId="79B4317B" w:rsidR="005453E0" w:rsidRDefault="005453E0" w:rsidP="005453E0">
      <w:r w:rsidRPr="452355FB">
        <w:t xml:space="preserve">Page: </w:t>
      </w:r>
      <w:r w:rsidR="00CC7DD6">
        <w:t>Reports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5453E0" w14:paraId="2DED2FDF"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25019B90" w14:textId="77777777" w:rsidR="005453E0" w:rsidRDefault="005453E0" w:rsidP="00975228">
            <w:pPr>
              <w:spacing w:line="259" w:lineRule="auto"/>
            </w:pPr>
            <w:r w:rsidRPr="452355FB">
              <w:t>Control</w:t>
            </w:r>
          </w:p>
        </w:tc>
        <w:tc>
          <w:tcPr>
            <w:tcW w:w="1875" w:type="dxa"/>
          </w:tcPr>
          <w:p w14:paraId="49B99D88" w14:textId="77777777" w:rsidR="005453E0" w:rsidRDefault="005453E0"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70DD496A" w14:textId="77777777" w:rsidR="005453E0" w:rsidRDefault="005453E0"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74564DA2" w14:textId="77777777" w:rsidR="005453E0" w:rsidRDefault="005453E0"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5453E0" w14:paraId="0173C154"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7F5246C3" w14:textId="0986E319" w:rsidR="005453E0" w:rsidRDefault="005453E0" w:rsidP="00975228">
            <w:r w:rsidRPr="452355FB">
              <w:t>(Button) “</w:t>
            </w:r>
            <w:r w:rsidR="00065C67">
              <w:t>Back</w:t>
            </w:r>
            <w:r w:rsidRPr="452355FB">
              <w:t>”</w:t>
            </w:r>
          </w:p>
        </w:tc>
        <w:tc>
          <w:tcPr>
            <w:tcW w:w="1875" w:type="dxa"/>
          </w:tcPr>
          <w:p w14:paraId="1271B55B" w14:textId="77777777" w:rsidR="005453E0" w:rsidRDefault="005453E0"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2F472A1E" w14:textId="01D24D15" w:rsidR="005453E0" w:rsidRDefault="005453E0" w:rsidP="00975228">
            <w:pPr>
              <w:cnfStyle w:val="000000000000" w:firstRow="0" w:lastRow="0" w:firstColumn="0" w:lastColumn="0" w:oddVBand="0" w:evenVBand="0" w:oddHBand="0" w:evenHBand="0" w:firstRowFirstColumn="0" w:firstRowLastColumn="0" w:lastRowFirstColumn="0" w:lastRowLastColumn="0"/>
            </w:pPr>
            <w:r>
              <w:t xml:space="preserve">Calls </w:t>
            </w:r>
            <w:r w:rsidR="00065C67">
              <w:t>home</w:t>
            </w:r>
            <w:r>
              <w:t xml:space="preserve"> </w:t>
            </w:r>
            <w:r w:rsidR="00065C67">
              <w:t>method</w:t>
            </w:r>
          </w:p>
        </w:tc>
        <w:tc>
          <w:tcPr>
            <w:tcW w:w="1695" w:type="dxa"/>
            <w:shd w:val="clear" w:color="auto" w:fill="70AD47" w:themeFill="accent6"/>
          </w:tcPr>
          <w:p w14:paraId="5827945E" w14:textId="77777777" w:rsidR="005453E0" w:rsidRPr="00920441" w:rsidRDefault="005453E0" w:rsidP="00975228">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bl>
    <w:p w14:paraId="1F0A4FBA" w14:textId="5372CE88" w:rsidR="00D0478E" w:rsidRDefault="00D0478E" w:rsidP="003F5535"/>
    <w:p w14:paraId="34DD81BE" w14:textId="1323AD7E" w:rsidR="00CC7DD6" w:rsidRDefault="00CC7DD6" w:rsidP="00CC7DD6">
      <w:r w:rsidRPr="452355FB">
        <w:t xml:space="preserve">Page: </w:t>
      </w:r>
      <w:r>
        <w:t>EmailBoxView</w:t>
      </w:r>
    </w:p>
    <w:tbl>
      <w:tblPr>
        <w:tblStyle w:val="GridTable3-Accent1"/>
        <w:tblW w:w="7770" w:type="dxa"/>
        <w:tblInd w:w="5" w:type="dxa"/>
        <w:tblLayout w:type="fixed"/>
        <w:tblLook w:val="06A0" w:firstRow="1" w:lastRow="0" w:firstColumn="1" w:lastColumn="0" w:noHBand="1" w:noVBand="1"/>
      </w:tblPr>
      <w:tblGrid>
        <w:gridCol w:w="1980"/>
        <w:gridCol w:w="1875"/>
        <w:gridCol w:w="2220"/>
        <w:gridCol w:w="1695"/>
      </w:tblGrid>
      <w:tr w:rsidR="00CC7DD6" w14:paraId="06AA6CB2"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0C71B09" w14:textId="77777777" w:rsidR="00CC7DD6" w:rsidRDefault="00CC7DD6" w:rsidP="00975228">
            <w:pPr>
              <w:spacing w:line="259" w:lineRule="auto"/>
            </w:pPr>
            <w:r w:rsidRPr="452355FB">
              <w:t>Control</w:t>
            </w:r>
          </w:p>
        </w:tc>
        <w:tc>
          <w:tcPr>
            <w:tcW w:w="1875" w:type="dxa"/>
          </w:tcPr>
          <w:p w14:paraId="6164E6E8" w14:textId="77777777" w:rsidR="00CC7DD6" w:rsidRDefault="00CC7DD6"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User Interaction</w:t>
            </w:r>
          </w:p>
        </w:tc>
        <w:tc>
          <w:tcPr>
            <w:tcW w:w="2220" w:type="dxa"/>
          </w:tcPr>
          <w:p w14:paraId="76FB4CC9" w14:textId="77777777" w:rsidR="00CC7DD6" w:rsidRDefault="00CC7DD6"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21BDBA8D" w14:textId="77777777" w:rsidR="00CC7DD6" w:rsidRDefault="00CC7DD6"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CC7DD6" w14:paraId="0D27653D" w14:textId="77777777" w:rsidTr="00975228">
        <w:tc>
          <w:tcPr>
            <w:cnfStyle w:val="001000000000" w:firstRow="0" w:lastRow="0" w:firstColumn="1" w:lastColumn="0" w:oddVBand="0" w:evenVBand="0" w:oddHBand="0" w:evenHBand="0" w:firstRowFirstColumn="0" w:firstRowLastColumn="0" w:lastRowFirstColumn="0" w:lastRowLastColumn="0"/>
            <w:tcW w:w="1980" w:type="dxa"/>
          </w:tcPr>
          <w:p w14:paraId="5318A85A" w14:textId="53ECF2DE" w:rsidR="00CC7DD6" w:rsidRDefault="00CC7DD6" w:rsidP="00975228">
            <w:r w:rsidRPr="452355FB">
              <w:t>(Button) “</w:t>
            </w:r>
            <w:r w:rsidR="00DE2415">
              <w:t>Back</w:t>
            </w:r>
            <w:r w:rsidRPr="452355FB">
              <w:t>”</w:t>
            </w:r>
          </w:p>
        </w:tc>
        <w:tc>
          <w:tcPr>
            <w:tcW w:w="1875" w:type="dxa"/>
          </w:tcPr>
          <w:p w14:paraId="73FF6DAB" w14:textId="77777777" w:rsidR="00CC7DD6" w:rsidRDefault="00CC7DD6" w:rsidP="00975228">
            <w:pPr>
              <w:cnfStyle w:val="000000000000" w:firstRow="0" w:lastRow="0" w:firstColumn="0" w:lastColumn="0" w:oddVBand="0" w:evenVBand="0" w:oddHBand="0" w:evenHBand="0" w:firstRowFirstColumn="0" w:firstRowLastColumn="0" w:lastRowFirstColumn="0" w:lastRowLastColumn="0"/>
            </w:pPr>
            <w:r>
              <w:t>Button Click</w:t>
            </w:r>
          </w:p>
        </w:tc>
        <w:tc>
          <w:tcPr>
            <w:tcW w:w="2220" w:type="dxa"/>
          </w:tcPr>
          <w:p w14:paraId="291F2552" w14:textId="76265602" w:rsidR="00CC7DD6" w:rsidRDefault="00CC7DD6" w:rsidP="00975228">
            <w:pPr>
              <w:cnfStyle w:val="000000000000" w:firstRow="0" w:lastRow="0" w:firstColumn="0" w:lastColumn="0" w:oddVBand="0" w:evenVBand="0" w:oddHBand="0" w:evenHBand="0" w:firstRowFirstColumn="0" w:firstRowLastColumn="0" w:lastRowFirstColumn="0" w:lastRowLastColumn="0"/>
            </w:pPr>
            <w:r>
              <w:t xml:space="preserve">Calls </w:t>
            </w:r>
            <w:r w:rsidR="00DE2415">
              <w:t>home method</w:t>
            </w:r>
          </w:p>
        </w:tc>
        <w:tc>
          <w:tcPr>
            <w:tcW w:w="1695" w:type="dxa"/>
            <w:shd w:val="clear" w:color="auto" w:fill="70AD47" w:themeFill="accent6"/>
          </w:tcPr>
          <w:p w14:paraId="2AE7795B" w14:textId="77777777" w:rsidR="00CC7DD6" w:rsidRPr="00920441" w:rsidRDefault="00CC7DD6" w:rsidP="00975228">
            <w:pPr>
              <w:jc w:val="center"/>
              <w:cnfStyle w:val="000000000000" w:firstRow="0" w:lastRow="0" w:firstColumn="0" w:lastColumn="0" w:oddVBand="0" w:evenVBand="0" w:oddHBand="0" w:evenHBand="0" w:firstRowFirstColumn="0" w:firstRowLastColumn="0" w:lastRowFirstColumn="0" w:lastRowLastColumn="0"/>
              <w:rPr>
                <w:b/>
                <w:bCs/>
              </w:rPr>
            </w:pPr>
            <w:r w:rsidRPr="00920441">
              <w:rPr>
                <w:b/>
                <w:bCs/>
                <w:sz w:val="32"/>
                <w:szCs w:val="32"/>
              </w:rPr>
              <w:t>Pass</w:t>
            </w:r>
          </w:p>
        </w:tc>
      </w:tr>
    </w:tbl>
    <w:p w14:paraId="42482B3C" w14:textId="77777777" w:rsidR="00CC7DD6" w:rsidRDefault="00CC7DD6" w:rsidP="00CC7DD6">
      <w:pPr>
        <w:pStyle w:val="Heading2"/>
        <w:numPr>
          <w:ilvl w:val="0"/>
          <w:numId w:val="0"/>
        </w:numPr>
      </w:pPr>
    </w:p>
    <w:p w14:paraId="0FAD2D4B" w14:textId="10DB25DC" w:rsidR="003F5535" w:rsidRDefault="003F5535" w:rsidP="003F5535">
      <w:pPr>
        <w:pStyle w:val="Heading2"/>
      </w:pPr>
      <w:bookmarkStart w:id="50" w:name="_Toc26028793"/>
      <w:r w:rsidRPr="452355FB">
        <w:t>Functional Acceptance</w:t>
      </w:r>
      <w:bookmarkEnd w:id="50"/>
    </w:p>
    <w:p w14:paraId="01AF4395" w14:textId="77777777" w:rsidR="003F5535" w:rsidRDefault="003F5535" w:rsidP="003F5535"/>
    <w:p w14:paraId="3BC05A7C" w14:textId="45032018" w:rsidR="003F5535" w:rsidRDefault="003F5535" w:rsidP="003F5535">
      <w:r w:rsidRPr="452355FB">
        <w:t xml:space="preserve">Page: </w:t>
      </w:r>
      <w:r w:rsidR="003D1D7C">
        <w:t>LoginView</w:t>
      </w:r>
    </w:p>
    <w:tbl>
      <w:tblPr>
        <w:tblStyle w:val="GridTable3-Accent1"/>
        <w:tblW w:w="0" w:type="auto"/>
        <w:tblLayout w:type="fixed"/>
        <w:tblLook w:val="06A0" w:firstRow="1" w:lastRow="0" w:firstColumn="1" w:lastColumn="0" w:noHBand="1" w:noVBand="1"/>
      </w:tblPr>
      <w:tblGrid>
        <w:gridCol w:w="1980"/>
        <w:gridCol w:w="2220"/>
        <w:gridCol w:w="1695"/>
      </w:tblGrid>
      <w:tr w:rsidR="009658CD" w14:paraId="02D32CE6"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5D5C1918" w14:textId="77777777" w:rsidR="009658CD" w:rsidRDefault="009658CD" w:rsidP="00975228">
            <w:pPr>
              <w:spacing w:line="259" w:lineRule="auto"/>
            </w:pPr>
            <w:r w:rsidRPr="452355FB">
              <w:t>Input Test Case</w:t>
            </w:r>
          </w:p>
        </w:tc>
        <w:tc>
          <w:tcPr>
            <w:tcW w:w="2220" w:type="dxa"/>
          </w:tcPr>
          <w:p w14:paraId="313B9A97" w14:textId="77777777"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56A669C5" w14:textId="7871ACFD"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9658CD" w14:paraId="6978F433"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7A6E332A" w14:textId="4D76ECD7" w:rsidR="009658CD" w:rsidRDefault="0039314D" w:rsidP="00975228">
            <w:r>
              <w:t>User inputs username and password</w:t>
            </w:r>
          </w:p>
        </w:tc>
        <w:tc>
          <w:tcPr>
            <w:tcW w:w="2220" w:type="dxa"/>
          </w:tcPr>
          <w:p w14:paraId="70ADDAA1" w14:textId="44AA240F" w:rsidR="009658CD" w:rsidRDefault="004623DE" w:rsidP="00975228">
            <w:pPr>
              <w:cnfStyle w:val="000000000000" w:firstRow="0" w:lastRow="0" w:firstColumn="0" w:lastColumn="0" w:oddVBand="0" w:evenVBand="0" w:oddHBand="0" w:evenHBand="0" w:firstRowFirstColumn="0" w:firstRowLastColumn="0" w:lastRowFirstColumn="0" w:lastRowLastColumn="0"/>
            </w:pPr>
            <w:r>
              <w:t>Username and password are checked and validated</w:t>
            </w:r>
          </w:p>
        </w:tc>
        <w:tc>
          <w:tcPr>
            <w:tcW w:w="1695" w:type="dxa"/>
            <w:shd w:val="clear" w:color="auto" w:fill="70AD47" w:themeFill="accent6"/>
          </w:tcPr>
          <w:p w14:paraId="58A93385" w14:textId="6B4961BD" w:rsidR="009658CD" w:rsidRDefault="004623DE" w:rsidP="004623DE">
            <w:pPr>
              <w:jc w:val="center"/>
              <w:cnfStyle w:val="000000000000" w:firstRow="0" w:lastRow="0" w:firstColumn="0" w:lastColumn="0" w:oddVBand="0" w:evenVBand="0" w:oddHBand="0" w:evenHBand="0" w:firstRowFirstColumn="0" w:firstRowLastColumn="0" w:lastRowFirstColumn="0" w:lastRowLastColumn="0"/>
            </w:pPr>
            <w:r w:rsidRPr="00920441">
              <w:rPr>
                <w:b/>
                <w:bCs/>
                <w:sz w:val="32"/>
                <w:szCs w:val="32"/>
              </w:rPr>
              <w:t>Pass</w:t>
            </w:r>
          </w:p>
        </w:tc>
      </w:tr>
    </w:tbl>
    <w:p w14:paraId="5C252B7E" w14:textId="77777777" w:rsidR="003F5535" w:rsidRDefault="003F5535" w:rsidP="003F5535"/>
    <w:p w14:paraId="1902797C" w14:textId="63D34956" w:rsidR="003F5535" w:rsidRDefault="003F5535" w:rsidP="003F5535">
      <w:r w:rsidRPr="452355FB">
        <w:t xml:space="preserve">Page: </w:t>
      </w:r>
      <w:r w:rsidR="00B94540">
        <w:t>CreateCustomerView</w:t>
      </w:r>
    </w:p>
    <w:tbl>
      <w:tblPr>
        <w:tblStyle w:val="GridTable3-Accent1"/>
        <w:tblW w:w="0" w:type="auto"/>
        <w:tblLayout w:type="fixed"/>
        <w:tblLook w:val="06A0" w:firstRow="1" w:lastRow="0" w:firstColumn="1" w:lastColumn="0" w:noHBand="1" w:noVBand="1"/>
      </w:tblPr>
      <w:tblGrid>
        <w:gridCol w:w="1980"/>
        <w:gridCol w:w="2220"/>
        <w:gridCol w:w="1695"/>
      </w:tblGrid>
      <w:tr w:rsidR="009658CD" w14:paraId="375ED1CF"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0EFB556E" w14:textId="77777777" w:rsidR="009658CD" w:rsidRDefault="009658CD" w:rsidP="00975228">
            <w:pPr>
              <w:spacing w:line="259" w:lineRule="auto"/>
            </w:pPr>
            <w:r w:rsidRPr="452355FB">
              <w:t>Input Test Case</w:t>
            </w:r>
          </w:p>
        </w:tc>
        <w:tc>
          <w:tcPr>
            <w:tcW w:w="2220" w:type="dxa"/>
          </w:tcPr>
          <w:p w14:paraId="5B090618" w14:textId="77777777"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043BBC36" w14:textId="3C065A6D"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B94540" w14:paraId="6DFCE902" w14:textId="77777777" w:rsidTr="00B94540">
        <w:tc>
          <w:tcPr>
            <w:cnfStyle w:val="001000000000" w:firstRow="0" w:lastRow="0" w:firstColumn="1" w:lastColumn="0" w:oddVBand="0" w:evenVBand="0" w:oddHBand="0" w:evenHBand="0" w:firstRowFirstColumn="0" w:firstRowLastColumn="0" w:lastRowFirstColumn="0" w:lastRowLastColumn="0"/>
            <w:tcW w:w="1980" w:type="dxa"/>
          </w:tcPr>
          <w:p w14:paraId="4BA3B137" w14:textId="5EE8C1F6" w:rsidR="00B94540" w:rsidRDefault="00B94540" w:rsidP="00B94540">
            <w:r w:rsidRPr="452355FB">
              <w:t xml:space="preserve">User pressed </w:t>
            </w:r>
            <w:r>
              <w:t>create button</w:t>
            </w:r>
          </w:p>
        </w:tc>
        <w:tc>
          <w:tcPr>
            <w:tcW w:w="2220" w:type="dxa"/>
          </w:tcPr>
          <w:p w14:paraId="61D2729B" w14:textId="66BF4A17" w:rsidR="00B94540" w:rsidRDefault="00B94540" w:rsidP="00B94540">
            <w:pPr>
              <w:cnfStyle w:val="000000000000" w:firstRow="0" w:lastRow="0" w:firstColumn="0" w:lastColumn="0" w:oddVBand="0" w:evenVBand="0" w:oddHBand="0" w:evenHBand="0" w:firstRowFirstColumn="0" w:firstRowLastColumn="0" w:lastRowFirstColumn="0" w:lastRowLastColumn="0"/>
            </w:pPr>
            <w:r>
              <w:t>Data is saved to the database</w:t>
            </w:r>
          </w:p>
        </w:tc>
        <w:tc>
          <w:tcPr>
            <w:tcW w:w="1695" w:type="dxa"/>
            <w:shd w:val="clear" w:color="auto" w:fill="70AD47" w:themeFill="accent6"/>
          </w:tcPr>
          <w:p w14:paraId="6183862A" w14:textId="5873CC73" w:rsidR="00B94540" w:rsidRDefault="00B94540" w:rsidP="00B94540">
            <w:pPr>
              <w:jc w:val="center"/>
              <w:cnfStyle w:val="000000000000" w:firstRow="0" w:lastRow="0" w:firstColumn="0" w:lastColumn="0" w:oddVBand="0" w:evenVBand="0" w:oddHBand="0" w:evenHBand="0" w:firstRowFirstColumn="0" w:firstRowLastColumn="0" w:lastRowFirstColumn="0" w:lastRowLastColumn="0"/>
            </w:pPr>
            <w:r w:rsidRPr="004F7784">
              <w:rPr>
                <w:b/>
                <w:bCs/>
                <w:sz w:val="32"/>
                <w:szCs w:val="32"/>
              </w:rPr>
              <w:t>Pass</w:t>
            </w:r>
          </w:p>
        </w:tc>
      </w:tr>
    </w:tbl>
    <w:p w14:paraId="500FCE7F" w14:textId="77777777" w:rsidR="00B94540" w:rsidRDefault="00B94540" w:rsidP="00B94540"/>
    <w:p w14:paraId="2B95A115" w14:textId="0D8F64DD" w:rsidR="00B94540" w:rsidRDefault="00B94540" w:rsidP="00B94540">
      <w:r w:rsidRPr="452355FB">
        <w:t xml:space="preserve">Page: </w:t>
      </w:r>
      <w:r>
        <w:t>EditCustomerView</w:t>
      </w:r>
    </w:p>
    <w:tbl>
      <w:tblPr>
        <w:tblStyle w:val="GridTable3-Accent1"/>
        <w:tblW w:w="0" w:type="auto"/>
        <w:tblLayout w:type="fixed"/>
        <w:tblLook w:val="06A0" w:firstRow="1" w:lastRow="0" w:firstColumn="1" w:lastColumn="0" w:noHBand="1" w:noVBand="1"/>
      </w:tblPr>
      <w:tblGrid>
        <w:gridCol w:w="1980"/>
        <w:gridCol w:w="2220"/>
        <w:gridCol w:w="1695"/>
      </w:tblGrid>
      <w:tr w:rsidR="00B94540" w14:paraId="54EF47EA" w14:textId="77777777" w:rsidTr="00DA58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26517BB8" w14:textId="77777777" w:rsidR="00B94540" w:rsidRDefault="00B94540" w:rsidP="00DA58E3">
            <w:pPr>
              <w:spacing w:line="259" w:lineRule="auto"/>
            </w:pPr>
            <w:r w:rsidRPr="452355FB">
              <w:t>Input Test Case</w:t>
            </w:r>
          </w:p>
        </w:tc>
        <w:tc>
          <w:tcPr>
            <w:tcW w:w="2220" w:type="dxa"/>
          </w:tcPr>
          <w:p w14:paraId="1F041A90" w14:textId="77777777" w:rsidR="00B94540" w:rsidRDefault="00B94540" w:rsidP="00DA58E3">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7B7BBC2F" w14:textId="77777777" w:rsidR="00B94540" w:rsidRDefault="00B94540" w:rsidP="00DA58E3">
            <w:pPr>
              <w:cnfStyle w:val="100000000000" w:firstRow="1" w:lastRow="0" w:firstColumn="0" w:lastColumn="0" w:oddVBand="0" w:evenVBand="0" w:oddHBand="0" w:evenHBand="0" w:firstRowFirstColumn="0" w:firstRowLastColumn="0" w:lastRowFirstColumn="0" w:lastRowLastColumn="0"/>
            </w:pPr>
            <w:r w:rsidRPr="452355FB">
              <w:t>Results</w:t>
            </w:r>
          </w:p>
        </w:tc>
      </w:tr>
      <w:tr w:rsidR="00B94540" w14:paraId="300A0A3E" w14:textId="77777777" w:rsidTr="00DA58E3">
        <w:tc>
          <w:tcPr>
            <w:cnfStyle w:val="001000000000" w:firstRow="0" w:lastRow="0" w:firstColumn="1" w:lastColumn="0" w:oddVBand="0" w:evenVBand="0" w:oddHBand="0" w:evenHBand="0" w:firstRowFirstColumn="0" w:firstRowLastColumn="0" w:lastRowFirstColumn="0" w:lastRowLastColumn="0"/>
            <w:tcW w:w="1980" w:type="dxa"/>
          </w:tcPr>
          <w:p w14:paraId="7AA6CB20" w14:textId="107B3863" w:rsidR="00B94540" w:rsidRDefault="00B94540" w:rsidP="00DA58E3">
            <w:r w:rsidRPr="452355FB">
              <w:t xml:space="preserve">User pressed </w:t>
            </w:r>
            <w:r w:rsidR="00A347F9">
              <w:t>edit</w:t>
            </w:r>
            <w:r>
              <w:t xml:space="preserve"> button</w:t>
            </w:r>
          </w:p>
        </w:tc>
        <w:tc>
          <w:tcPr>
            <w:tcW w:w="2220" w:type="dxa"/>
          </w:tcPr>
          <w:p w14:paraId="6BCB72C6" w14:textId="44EB95A0" w:rsidR="00B94540" w:rsidRDefault="00A347F9" w:rsidP="00DA58E3">
            <w:pPr>
              <w:cnfStyle w:val="000000000000" w:firstRow="0" w:lastRow="0" w:firstColumn="0" w:lastColumn="0" w:oddVBand="0" w:evenVBand="0" w:oddHBand="0" w:evenHBand="0" w:firstRowFirstColumn="0" w:firstRowLastColumn="0" w:lastRowFirstColumn="0" w:lastRowLastColumn="0"/>
            </w:pPr>
            <w:r>
              <w:t>Correct data is edited</w:t>
            </w:r>
            <w:r w:rsidR="00B94540">
              <w:t xml:space="preserve"> </w:t>
            </w:r>
            <w:r>
              <w:t>inside</w:t>
            </w:r>
            <w:r w:rsidR="00B94540">
              <w:t xml:space="preserve"> the database</w:t>
            </w:r>
          </w:p>
        </w:tc>
        <w:tc>
          <w:tcPr>
            <w:tcW w:w="1695" w:type="dxa"/>
            <w:shd w:val="clear" w:color="auto" w:fill="70AD47" w:themeFill="accent6"/>
          </w:tcPr>
          <w:p w14:paraId="76FF0259" w14:textId="77777777" w:rsidR="00B94540" w:rsidRDefault="00B94540" w:rsidP="00DA58E3">
            <w:pPr>
              <w:jc w:val="center"/>
              <w:cnfStyle w:val="000000000000" w:firstRow="0" w:lastRow="0" w:firstColumn="0" w:lastColumn="0" w:oddVBand="0" w:evenVBand="0" w:oddHBand="0" w:evenHBand="0" w:firstRowFirstColumn="0" w:firstRowLastColumn="0" w:lastRowFirstColumn="0" w:lastRowLastColumn="0"/>
            </w:pPr>
            <w:r w:rsidRPr="004F7784">
              <w:rPr>
                <w:b/>
                <w:bCs/>
                <w:sz w:val="32"/>
                <w:szCs w:val="32"/>
              </w:rPr>
              <w:t>Pass</w:t>
            </w:r>
          </w:p>
        </w:tc>
      </w:tr>
    </w:tbl>
    <w:p w14:paraId="36B92E7D" w14:textId="17A88906" w:rsidR="003F5535" w:rsidRDefault="003F5535" w:rsidP="003F5535"/>
    <w:p w14:paraId="61392FDD" w14:textId="2088259E" w:rsidR="00A347F9" w:rsidRDefault="00A347F9" w:rsidP="00A347F9">
      <w:r w:rsidRPr="452355FB">
        <w:t>Page:</w:t>
      </w:r>
      <w:r>
        <w:t xml:space="preserve"> DeleteCustomerView</w:t>
      </w:r>
    </w:p>
    <w:tbl>
      <w:tblPr>
        <w:tblStyle w:val="GridTable3-Accent1"/>
        <w:tblW w:w="0" w:type="auto"/>
        <w:tblLayout w:type="fixed"/>
        <w:tblLook w:val="06A0" w:firstRow="1" w:lastRow="0" w:firstColumn="1" w:lastColumn="0" w:noHBand="1" w:noVBand="1"/>
      </w:tblPr>
      <w:tblGrid>
        <w:gridCol w:w="1980"/>
        <w:gridCol w:w="2220"/>
        <w:gridCol w:w="1695"/>
      </w:tblGrid>
      <w:tr w:rsidR="00A347F9" w14:paraId="50D0964E" w14:textId="77777777" w:rsidTr="00DA58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69EE29C5" w14:textId="77777777" w:rsidR="00A347F9" w:rsidRDefault="00A347F9" w:rsidP="00DA58E3">
            <w:pPr>
              <w:spacing w:line="259" w:lineRule="auto"/>
            </w:pPr>
            <w:r w:rsidRPr="452355FB">
              <w:t>Input Test Case</w:t>
            </w:r>
          </w:p>
        </w:tc>
        <w:tc>
          <w:tcPr>
            <w:tcW w:w="2220" w:type="dxa"/>
          </w:tcPr>
          <w:p w14:paraId="70C54766"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5B511647"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Results</w:t>
            </w:r>
          </w:p>
        </w:tc>
      </w:tr>
      <w:tr w:rsidR="00A347F9" w14:paraId="2935CB44" w14:textId="77777777" w:rsidTr="00DA58E3">
        <w:tc>
          <w:tcPr>
            <w:cnfStyle w:val="001000000000" w:firstRow="0" w:lastRow="0" w:firstColumn="1" w:lastColumn="0" w:oddVBand="0" w:evenVBand="0" w:oddHBand="0" w:evenHBand="0" w:firstRowFirstColumn="0" w:firstRowLastColumn="0" w:lastRowFirstColumn="0" w:lastRowLastColumn="0"/>
            <w:tcW w:w="1980" w:type="dxa"/>
          </w:tcPr>
          <w:p w14:paraId="6D23197B" w14:textId="77777777" w:rsidR="00A347F9" w:rsidRDefault="00A347F9" w:rsidP="00DA58E3">
            <w:r w:rsidRPr="452355FB">
              <w:t xml:space="preserve">User pressed </w:t>
            </w:r>
            <w:r>
              <w:t>create button</w:t>
            </w:r>
          </w:p>
        </w:tc>
        <w:tc>
          <w:tcPr>
            <w:tcW w:w="2220" w:type="dxa"/>
          </w:tcPr>
          <w:p w14:paraId="76957A24" w14:textId="25957F7D" w:rsidR="00A347F9" w:rsidRDefault="00A347F9" w:rsidP="00DA58E3">
            <w:pPr>
              <w:cnfStyle w:val="000000000000" w:firstRow="0" w:lastRow="0" w:firstColumn="0" w:lastColumn="0" w:oddVBand="0" w:evenVBand="0" w:oddHBand="0" w:evenHBand="0" w:firstRowFirstColumn="0" w:firstRowLastColumn="0" w:lastRowFirstColumn="0" w:lastRowLastColumn="0"/>
            </w:pPr>
            <w:r>
              <w:t>Customer entry is removed from the database</w:t>
            </w:r>
          </w:p>
        </w:tc>
        <w:tc>
          <w:tcPr>
            <w:tcW w:w="1695" w:type="dxa"/>
            <w:shd w:val="clear" w:color="auto" w:fill="70AD47" w:themeFill="accent6"/>
          </w:tcPr>
          <w:p w14:paraId="5F7BBE06" w14:textId="77777777" w:rsidR="00A347F9" w:rsidRDefault="00A347F9" w:rsidP="00DA58E3">
            <w:pPr>
              <w:jc w:val="center"/>
              <w:cnfStyle w:val="000000000000" w:firstRow="0" w:lastRow="0" w:firstColumn="0" w:lastColumn="0" w:oddVBand="0" w:evenVBand="0" w:oddHBand="0" w:evenHBand="0" w:firstRowFirstColumn="0" w:firstRowLastColumn="0" w:lastRowFirstColumn="0" w:lastRowLastColumn="0"/>
            </w:pPr>
            <w:r w:rsidRPr="004F7784">
              <w:rPr>
                <w:b/>
                <w:bCs/>
                <w:sz w:val="32"/>
                <w:szCs w:val="32"/>
              </w:rPr>
              <w:t>Pass</w:t>
            </w:r>
          </w:p>
        </w:tc>
      </w:tr>
    </w:tbl>
    <w:p w14:paraId="55A317CE" w14:textId="3714EDE5" w:rsidR="00A347F9" w:rsidRDefault="00A347F9" w:rsidP="00A347F9">
      <w:r w:rsidRPr="452355FB">
        <w:t xml:space="preserve">Page: </w:t>
      </w:r>
      <w:r>
        <w:t>CreateProductView</w:t>
      </w:r>
    </w:p>
    <w:tbl>
      <w:tblPr>
        <w:tblStyle w:val="GridTable3-Accent1"/>
        <w:tblW w:w="0" w:type="auto"/>
        <w:tblLayout w:type="fixed"/>
        <w:tblLook w:val="06A0" w:firstRow="1" w:lastRow="0" w:firstColumn="1" w:lastColumn="0" w:noHBand="1" w:noVBand="1"/>
      </w:tblPr>
      <w:tblGrid>
        <w:gridCol w:w="1980"/>
        <w:gridCol w:w="2220"/>
        <w:gridCol w:w="1695"/>
      </w:tblGrid>
      <w:tr w:rsidR="00A347F9" w14:paraId="3B573D5A" w14:textId="77777777" w:rsidTr="00DA58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6CD51672" w14:textId="77777777" w:rsidR="00A347F9" w:rsidRDefault="00A347F9" w:rsidP="00DA58E3">
            <w:pPr>
              <w:spacing w:line="259" w:lineRule="auto"/>
            </w:pPr>
            <w:r w:rsidRPr="452355FB">
              <w:t>Input Test Case</w:t>
            </w:r>
          </w:p>
        </w:tc>
        <w:tc>
          <w:tcPr>
            <w:tcW w:w="2220" w:type="dxa"/>
          </w:tcPr>
          <w:p w14:paraId="45CB00BC"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17E806BD"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Results</w:t>
            </w:r>
          </w:p>
        </w:tc>
      </w:tr>
      <w:tr w:rsidR="00A347F9" w14:paraId="35A76EA9" w14:textId="77777777" w:rsidTr="00DA58E3">
        <w:tc>
          <w:tcPr>
            <w:cnfStyle w:val="001000000000" w:firstRow="0" w:lastRow="0" w:firstColumn="1" w:lastColumn="0" w:oddVBand="0" w:evenVBand="0" w:oddHBand="0" w:evenHBand="0" w:firstRowFirstColumn="0" w:firstRowLastColumn="0" w:lastRowFirstColumn="0" w:lastRowLastColumn="0"/>
            <w:tcW w:w="1980" w:type="dxa"/>
          </w:tcPr>
          <w:p w14:paraId="1CD9847B" w14:textId="77777777" w:rsidR="00A347F9" w:rsidRDefault="00A347F9" w:rsidP="00DA58E3">
            <w:r w:rsidRPr="452355FB">
              <w:t xml:space="preserve">User pressed </w:t>
            </w:r>
            <w:r>
              <w:t>create button</w:t>
            </w:r>
          </w:p>
        </w:tc>
        <w:tc>
          <w:tcPr>
            <w:tcW w:w="2220" w:type="dxa"/>
          </w:tcPr>
          <w:p w14:paraId="5FBC33E7" w14:textId="77777777" w:rsidR="00A347F9" w:rsidRDefault="00A347F9" w:rsidP="00DA58E3">
            <w:pPr>
              <w:cnfStyle w:val="000000000000" w:firstRow="0" w:lastRow="0" w:firstColumn="0" w:lastColumn="0" w:oddVBand="0" w:evenVBand="0" w:oddHBand="0" w:evenHBand="0" w:firstRowFirstColumn="0" w:firstRowLastColumn="0" w:lastRowFirstColumn="0" w:lastRowLastColumn="0"/>
            </w:pPr>
            <w:r>
              <w:t>Data is saved to the database</w:t>
            </w:r>
          </w:p>
        </w:tc>
        <w:tc>
          <w:tcPr>
            <w:tcW w:w="1695" w:type="dxa"/>
            <w:shd w:val="clear" w:color="auto" w:fill="70AD47" w:themeFill="accent6"/>
          </w:tcPr>
          <w:p w14:paraId="52202139" w14:textId="77777777" w:rsidR="00A347F9" w:rsidRDefault="00A347F9" w:rsidP="00DA58E3">
            <w:pPr>
              <w:jc w:val="center"/>
              <w:cnfStyle w:val="000000000000" w:firstRow="0" w:lastRow="0" w:firstColumn="0" w:lastColumn="0" w:oddVBand="0" w:evenVBand="0" w:oddHBand="0" w:evenHBand="0" w:firstRowFirstColumn="0" w:firstRowLastColumn="0" w:lastRowFirstColumn="0" w:lastRowLastColumn="0"/>
            </w:pPr>
            <w:r w:rsidRPr="004F7784">
              <w:rPr>
                <w:b/>
                <w:bCs/>
                <w:sz w:val="32"/>
                <w:szCs w:val="32"/>
              </w:rPr>
              <w:t>Pass</w:t>
            </w:r>
          </w:p>
        </w:tc>
      </w:tr>
    </w:tbl>
    <w:p w14:paraId="734D12E5" w14:textId="77777777" w:rsidR="00A347F9" w:rsidRDefault="00A347F9" w:rsidP="00A347F9"/>
    <w:p w14:paraId="6EDAE2A9" w14:textId="5A162182" w:rsidR="00A347F9" w:rsidRDefault="00A347F9" w:rsidP="00A347F9">
      <w:r w:rsidRPr="452355FB">
        <w:t xml:space="preserve">Page: </w:t>
      </w:r>
      <w:r>
        <w:t>EditProductView</w:t>
      </w:r>
    </w:p>
    <w:tbl>
      <w:tblPr>
        <w:tblStyle w:val="GridTable3-Accent1"/>
        <w:tblW w:w="0" w:type="auto"/>
        <w:tblLayout w:type="fixed"/>
        <w:tblLook w:val="06A0" w:firstRow="1" w:lastRow="0" w:firstColumn="1" w:lastColumn="0" w:noHBand="1" w:noVBand="1"/>
      </w:tblPr>
      <w:tblGrid>
        <w:gridCol w:w="1980"/>
        <w:gridCol w:w="2220"/>
        <w:gridCol w:w="1695"/>
      </w:tblGrid>
      <w:tr w:rsidR="00A347F9" w14:paraId="379F13D7" w14:textId="77777777" w:rsidTr="00DA58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5E3656D1" w14:textId="77777777" w:rsidR="00A347F9" w:rsidRDefault="00A347F9" w:rsidP="00DA58E3">
            <w:pPr>
              <w:spacing w:line="259" w:lineRule="auto"/>
            </w:pPr>
            <w:r w:rsidRPr="452355FB">
              <w:t>Input Test Case</w:t>
            </w:r>
          </w:p>
        </w:tc>
        <w:tc>
          <w:tcPr>
            <w:tcW w:w="2220" w:type="dxa"/>
          </w:tcPr>
          <w:p w14:paraId="65AD7FA4"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4C06B01D"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Results</w:t>
            </w:r>
          </w:p>
        </w:tc>
      </w:tr>
      <w:tr w:rsidR="00A347F9" w14:paraId="0633A970" w14:textId="77777777" w:rsidTr="00DA58E3">
        <w:tc>
          <w:tcPr>
            <w:cnfStyle w:val="001000000000" w:firstRow="0" w:lastRow="0" w:firstColumn="1" w:lastColumn="0" w:oddVBand="0" w:evenVBand="0" w:oddHBand="0" w:evenHBand="0" w:firstRowFirstColumn="0" w:firstRowLastColumn="0" w:lastRowFirstColumn="0" w:lastRowLastColumn="0"/>
            <w:tcW w:w="1980" w:type="dxa"/>
          </w:tcPr>
          <w:p w14:paraId="6CC8E7A2" w14:textId="77777777" w:rsidR="00A347F9" w:rsidRDefault="00A347F9" w:rsidP="00DA58E3">
            <w:r w:rsidRPr="452355FB">
              <w:t xml:space="preserve">User pressed </w:t>
            </w:r>
            <w:r>
              <w:t>edit button</w:t>
            </w:r>
          </w:p>
        </w:tc>
        <w:tc>
          <w:tcPr>
            <w:tcW w:w="2220" w:type="dxa"/>
          </w:tcPr>
          <w:p w14:paraId="726B2B75" w14:textId="77777777" w:rsidR="00A347F9" w:rsidRDefault="00A347F9" w:rsidP="00DA58E3">
            <w:pPr>
              <w:cnfStyle w:val="000000000000" w:firstRow="0" w:lastRow="0" w:firstColumn="0" w:lastColumn="0" w:oddVBand="0" w:evenVBand="0" w:oddHBand="0" w:evenHBand="0" w:firstRowFirstColumn="0" w:firstRowLastColumn="0" w:lastRowFirstColumn="0" w:lastRowLastColumn="0"/>
            </w:pPr>
            <w:r>
              <w:t>Correct data is edited inside the database</w:t>
            </w:r>
          </w:p>
        </w:tc>
        <w:tc>
          <w:tcPr>
            <w:tcW w:w="1695" w:type="dxa"/>
            <w:shd w:val="clear" w:color="auto" w:fill="70AD47" w:themeFill="accent6"/>
          </w:tcPr>
          <w:p w14:paraId="146F2037" w14:textId="77777777" w:rsidR="00A347F9" w:rsidRDefault="00A347F9" w:rsidP="00DA58E3">
            <w:pPr>
              <w:jc w:val="center"/>
              <w:cnfStyle w:val="000000000000" w:firstRow="0" w:lastRow="0" w:firstColumn="0" w:lastColumn="0" w:oddVBand="0" w:evenVBand="0" w:oddHBand="0" w:evenHBand="0" w:firstRowFirstColumn="0" w:firstRowLastColumn="0" w:lastRowFirstColumn="0" w:lastRowLastColumn="0"/>
            </w:pPr>
            <w:r w:rsidRPr="004F7784">
              <w:rPr>
                <w:b/>
                <w:bCs/>
                <w:sz w:val="32"/>
                <w:szCs w:val="32"/>
              </w:rPr>
              <w:t>Pass</w:t>
            </w:r>
          </w:p>
        </w:tc>
      </w:tr>
    </w:tbl>
    <w:p w14:paraId="06F7DDCC" w14:textId="77777777" w:rsidR="00A347F9" w:rsidRDefault="00A347F9" w:rsidP="00A347F9"/>
    <w:p w14:paraId="6E047FBF" w14:textId="76930088" w:rsidR="00A347F9" w:rsidRDefault="00A347F9" w:rsidP="00A347F9">
      <w:r w:rsidRPr="452355FB">
        <w:t>Page:</w:t>
      </w:r>
      <w:r>
        <w:t xml:space="preserve"> DeleteProductView</w:t>
      </w:r>
    </w:p>
    <w:tbl>
      <w:tblPr>
        <w:tblStyle w:val="GridTable3-Accent1"/>
        <w:tblW w:w="0" w:type="auto"/>
        <w:tblLayout w:type="fixed"/>
        <w:tblLook w:val="06A0" w:firstRow="1" w:lastRow="0" w:firstColumn="1" w:lastColumn="0" w:noHBand="1" w:noVBand="1"/>
      </w:tblPr>
      <w:tblGrid>
        <w:gridCol w:w="1980"/>
        <w:gridCol w:w="2220"/>
        <w:gridCol w:w="1695"/>
      </w:tblGrid>
      <w:tr w:rsidR="00A347F9" w14:paraId="54C47E19" w14:textId="77777777" w:rsidTr="00DA58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DA5BBC5" w14:textId="77777777" w:rsidR="00A347F9" w:rsidRDefault="00A347F9" w:rsidP="00DA58E3">
            <w:pPr>
              <w:spacing w:line="259" w:lineRule="auto"/>
            </w:pPr>
            <w:r w:rsidRPr="452355FB">
              <w:t>Input Test Case</w:t>
            </w:r>
          </w:p>
        </w:tc>
        <w:tc>
          <w:tcPr>
            <w:tcW w:w="2220" w:type="dxa"/>
          </w:tcPr>
          <w:p w14:paraId="1A21584C"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Expected Results</w:t>
            </w:r>
          </w:p>
        </w:tc>
        <w:tc>
          <w:tcPr>
            <w:tcW w:w="1695" w:type="dxa"/>
          </w:tcPr>
          <w:p w14:paraId="0C452C63" w14:textId="77777777" w:rsidR="00A347F9" w:rsidRDefault="00A347F9" w:rsidP="00DA58E3">
            <w:pPr>
              <w:cnfStyle w:val="100000000000" w:firstRow="1" w:lastRow="0" w:firstColumn="0" w:lastColumn="0" w:oddVBand="0" w:evenVBand="0" w:oddHBand="0" w:evenHBand="0" w:firstRowFirstColumn="0" w:firstRowLastColumn="0" w:lastRowFirstColumn="0" w:lastRowLastColumn="0"/>
            </w:pPr>
            <w:r w:rsidRPr="452355FB">
              <w:t>Results</w:t>
            </w:r>
          </w:p>
        </w:tc>
      </w:tr>
      <w:tr w:rsidR="00A347F9" w14:paraId="5B8344CA" w14:textId="77777777" w:rsidTr="00DA58E3">
        <w:tc>
          <w:tcPr>
            <w:cnfStyle w:val="001000000000" w:firstRow="0" w:lastRow="0" w:firstColumn="1" w:lastColumn="0" w:oddVBand="0" w:evenVBand="0" w:oddHBand="0" w:evenHBand="0" w:firstRowFirstColumn="0" w:firstRowLastColumn="0" w:lastRowFirstColumn="0" w:lastRowLastColumn="0"/>
            <w:tcW w:w="1980" w:type="dxa"/>
          </w:tcPr>
          <w:p w14:paraId="11265E66" w14:textId="77777777" w:rsidR="00A347F9" w:rsidRDefault="00A347F9" w:rsidP="00DA58E3">
            <w:r w:rsidRPr="452355FB">
              <w:t xml:space="preserve">User pressed </w:t>
            </w:r>
            <w:r>
              <w:t>create button</w:t>
            </w:r>
          </w:p>
        </w:tc>
        <w:tc>
          <w:tcPr>
            <w:tcW w:w="2220" w:type="dxa"/>
          </w:tcPr>
          <w:p w14:paraId="08003651" w14:textId="77777777" w:rsidR="00A347F9" w:rsidRDefault="00A347F9" w:rsidP="00DA58E3">
            <w:pPr>
              <w:cnfStyle w:val="000000000000" w:firstRow="0" w:lastRow="0" w:firstColumn="0" w:lastColumn="0" w:oddVBand="0" w:evenVBand="0" w:oddHBand="0" w:evenHBand="0" w:firstRowFirstColumn="0" w:firstRowLastColumn="0" w:lastRowFirstColumn="0" w:lastRowLastColumn="0"/>
            </w:pPr>
            <w:r>
              <w:t>Customer entry is removed from the database</w:t>
            </w:r>
          </w:p>
        </w:tc>
        <w:tc>
          <w:tcPr>
            <w:tcW w:w="1695" w:type="dxa"/>
            <w:shd w:val="clear" w:color="auto" w:fill="70AD47" w:themeFill="accent6"/>
          </w:tcPr>
          <w:p w14:paraId="0B306AF1" w14:textId="77777777" w:rsidR="00A347F9" w:rsidRDefault="00A347F9" w:rsidP="00DA58E3">
            <w:pPr>
              <w:jc w:val="center"/>
              <w:cnfStyle w:val="000000000000" w:firstRow="0" w:lastRow="0" w:firstColumn="0" w:lastColumn="0" w:oddVBand="0" w:evenVBand="0" w:oddHBand="0" w:evenHBand="0" w:firstRowFirstColumn="0" w:firstRowLastColumn="0" w:lastRowFirstColumn="0" w:lastRowLastColumn="0"/>
            </w:pPr>
            <w:r w:rsidRPr="004F7784">
              <w:rPr>
                <w:b/>
                <w:bCs/>
                <w:sz w:val="32"/>
                <w:szCs w:val="32"/>
              </w:rPr>
              <w:t>Pass</w:t>
            </w:r>
          </w:p>
        </w:tc>
      </w:tr>
    </w:tbl>
    <w:p w14:paraId="379D60C1" w14:textId="1CD7EE13" w:rsidR="00B94540" w:rsidRDefault="00B94540" w:rsidP="003F5535"/>
    <w:p w14:paraId="65E0272D" w14:textId="77777777" w:rsidR="003F5535" w:rsidRDefault="003F5535" w:rsidP="003F5535"/>
    <w:p w14:paraId="634BE701" w14:textId="77777777" w:rsidR="003F5535" w:rsidRDefault="003F5535" w:rsidP="003F5535"/>
    <w:p w14:paraId="71E9F34B" w14:textId="77777777" w:rsidR="003F5535" w:rsidRDefault="003F5535" w:rsidP="003F5535">
      <w:pPr>
        <w:pStyle w:val="Heading2"/>
      </w:pPr>
      <w:bookmarkStart w:id="51" w:name="_Toc26028794"/>
      <w:r w:rsidRPr="452355FB">
        <w:t>Navigational Test</w:t>
      </w:r>
      <w:bookmarkEnd w:id="51"/>
    </w:p>
    <w:p w14:paraId="37276D99" w14:textId="77777777" w:rsidR="003F5535" w:rsidRDefault="003F5535" w:rsidP="003F5535"/>
    <w:tbl>
      <w:tblPr>
        <w:tblStyle w:val="GridTable3-Accent1"/>
        <w:tblW w:w="0" w:type="auto"/>
        <w:tblLayout w:type="fixed"/>
        <w:tblLook w:val="06A0" w:firstRow="1" w:lastRow="0" w:firstColumn="1" w:lastColumn="0" w:noHBand="1" w:noVBand="1"/>
      </w:tblPr>
      <w:tblGrid>
        <w:gridCol w:w="1980"/>
        <w:gridCol w:w="1875"/>
        <w:gridCol w:w="2220"/>
        <w:gridCol w:w="1695"/>
      </w:tblGrid>
      <w:tr w:rsidR="009658CD" w14:paraId="7FFE0879" w14:textId="77777777" w:rsidTr="00975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7EA4490A" w14:textId="77777777" w:rsidR="009658CD" w:rsidRDefault="009658CD" w:rsidP="00975228">
            <w:pPr>
              <w:spacing w:line="259" w:lineRule="auto"/>
            </w:pPr>
            <w:r w:rsidRPr="452355FB">
              <w:t>"Caller" Page</w:t>
            </w:r>
          </w:p>
        </w:tc>
        <w:tc>
          <w:tcPr>
            <w:tcW w:w="1875" w:type="dxa"/>
          </w:tcPr>
          <w:p w14:paraId="7F930941" w14:textId="77777777" w:rsidR="009658CD" w:rsidRDefault="009658CD"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Control</w:t>
            </w:r>
          </w:p>
        </w:tc>
        <w:tc>
          <w:tcPr>
            <w:tcW w:w="2220" w:type="dxa"/>
          </w:tcPr>
          <w:p w14:paraId="46D6EFEF" w14:textId="77777777" w:rsidR="009658CD" w:rsidRDefault="009658CD" w:rsidP="00975228">
            <w:pPr>
              <w:spacing w:line="259" w:lineRule="auto"/>
              <w:cnfStyle w:val="100000000000" w:firstRow="1" w:lastRow="0" w:firstColumn="0" w:lastColumn="0" w:oddVBand="0" w:evenVBand="0" w:oddHBand="0" w:evenHBand="0" w:firstRowFirstColumn="0" w:firstRowLastColumn="0" w:lastRowFirstColumn="0" w:lastRowLastColumn="0"/>
            </w:pPr>
            <w:r w:rsidRPr="452355FB">
              <w:t>Expected Result</w:t>
            </w:r>
          </w:p>
        </w:tc>
        <w:tc>
          <w:tcPr>
            <w:tcW w:w="1695" w:type="dxa"/>
          </w:tcPr>
          <w:p w14:paraId="3EBF7E43" w14:textId="3DFB7B92" w:rsidR="009658CD" w:rsidRDefault="009658CD" w:rsidP="00975228">
            <w:pPr>
              <w:cnfStyle w:val="100000000000" w:firstRow="1" w:lastRow="0" w:firstColumn="0" w:lastColumn="0" w:oddVBand="0" w:evenVBand="0" w:oddHBand="0" w:evenHBand="0" w:firstRowFirstColumn="0" w:firstRowLastColumn="0" w:lastRowFirstColumn="0" w:lastRowLastColumn="0"/>
            </w:pPr>
            <w:r w:rsidRPr="452355FB">
              <w:t>Results</w:t>
            </w:r>
          </w:p>
        </w:tc>
      </w:tr>
      <w:tr w:rsidR="009658CD" w14:paraId="7F844AAA"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4F98018B" w14:textId="5AB8B307" w:rsidR="009658CD" w:rsidRDefault="004623DE" w:rsidP="00975228">
            <w:r>
              <w:t>LoginView</w:t>
            </w:r>
          </w:p>
        </w:tc>
        <w:tc>
          <w:tcPr>
            <w:tcW w:w="1875" w:type="dxa"/>
          </w:tcPr>
          <w:p w14:paraId="15800771" w14:textId="44C9EC88" w:rsidR="009658CD" w:rsidRDefault="009658CD" w:rsidP="00975228">
            <w:pPr>
              <w:cnfStyle w:val="000000000000" w:firstRow="0" w:lastRow="0" w:firstColumn="0" w:lastColumn="0" w:oddVBand="0" w:evenVBand="0" w:oddHBand="0" w:evenHBand="0" w:firstRowFirstColumn="0" w:firstRowLastColumn="0" w:lastRowFirstColumn="0" w:lastRowLastColumn="0"/>
            </w:pPr>
            <w:r w:rsidRPr="452355FB">
              <w:t>“</w:t>
            </w:r>
            <w:r w:rsidR="004623DE">
              <w:t>Login</w:t>
            </w:r>
            <w:r w:rsidRPr="452355FB">
              <w:t>” button clicked</w:t>
            </w:r>
          </w:p>
        </w:tc>
        <w:tc>
          <w:tcPr>
            <w:tcW w:w="2220" w:type="dxa"/>
          </w:tcPr>
          <w:p w14:paraId="6BAA3AA3" w14:textId="226387C0" w:rsidR="009658CD" w:rsidRDefault="004623DE" w:rsidP="00975228">
            <w:pPr>
              <w:cnfStyle w:val="000000000000" w:firstRow="0" w:lastRow="0" w:firstColumn="0" w:lastColumn="0" w:oddVBand="0" w:evenVBand="0" w:oddHBand="0" w:evenHBand="0" w:firstRowFirstColumn="0" w:firstRowLastColumn="0" w:lastRowFirstColumn="0" w:lastRowLastColumn="0"/>
            </w:pPr>
            <w:r>
              <w:t>HomeView is opened</w:t>
            </w:r>
          </w:p>
        </w:tc>
        <w:tc>
          <w:tcPr>
            <w:tcW w:w="1695" w:type="dxa"/>
            <w:shd w:val="clear" w:color="auto" w:fill="70AD47" w:themeFill="accent6"/>
          </w:tcPr>
          <w:p w14:paraId="7C986F14" w14:textId="59B4FFA6" w:rsidR="009658CD" w:rsidRDefault="004623DE" w:rsidP="004623DE">
            <w:pPr>
              <w:jc w:val="center"/>
              <w:cnfStyle w:val="000000000000" w:firstRow="0" w:lastRow="0" w:firstColumn="0" w:lastColumn="0" w:oddVBand="0" w:evenVBand="0" w:oddHBand="0" w:evenHBand="0" w:firstRowFirstColumn="0" w:firstRowLastColumn="0" w:lastRowFirstColumn="0" w:lastRowLastColumn="0"/>
            </w:pPr>
            <w:r w:rsidRPr="00920441">
              <w:rPr>
                <w:b/>
                <w:bCs/>
                <w:sz w:val="32"/>
                <w:szCs w:val="32"/>
              </w:rPr>
              <w:t>Pass</w:t>
            </w:r>
          </w:p>
        </w:tc>
      </w:tr>
      <w:tr w:rsidR="002D3291" w14:paraId="0EDE0173"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11DBD3B6" w14:textId="080F18D2" w:rsidR="002D3291" w:rsidRDefault="002D3291" w:rsidP="002D3291">
            <w:r>
              <w:t>HomeView</w:t>
            </w:r>
          </w:p>
        </w:tc>
        <w:tc>
          <w:tcPr>
            <w:tcW w:w="1875" w:type="dxa"/>
          </w:tcPr>
          <w:p w14:paraId="3955AD7B" w14:textId="3D529434" w:rsidR="002D3291" w:rsidRPr="452355FB" w:rsidRDefault="002D3291" w:rsidP="002D3291">
            <w:pPr>
              <w:cnfStyle w:val="000000000000" w:firstRow="0" w:lastRow="0" w:firstColumn="0" w:lastColumn="0" w:oddVBand="0" w:evenVBand="0" w:oddHBand="0" w:evenHBand="0" w:firstRowFirstColumn="0" w:firstRowLastColumn="0" w:lastRowFirstColumn="0" w:lastRowLastColumn="0"/>
            </w:pPr>
            <w:r w:rsidRPr="452355FB">
              <w:t>“</w:t>
            </w:r>
            <w:r>
              <w:t>Manage products</w:t>
            </w:r>
            <w:r w:rsidRPr="452355FB">
              <w:t>” button clicked</w:t>
            </w:r>
          </w:p>
        </w:tc>
        <w:tc>
          <w:tcPr>
            <w:tcW w:w="2220" w:type="dxa"/>
          </w:tcPr>
          <w:p w14:paraId="26ED22A6" w14:textId="0A683728" w:rsidR="002D3291" w:rsidRDefault="002D3291" w:rsidP="002D3291">
            <w:pPr>
              <w:cnfStyle w:val="000000000000" w:firstRow="0" w:lastRow="0" w:firstColumn="0" w:lastColumn="0" w:oddVBand="0" w:evenVBand="0" w:oddHBand="0" w:evenHBand="0" w:firstRowFirstColumn="0" w:firstRowLastColumn="0" w:lastRowFirstColumn="0" w:lastRowLastColumn="0"/>
            </w:pPr>
            <w:r>
              <w:t>ProductsListView</w:t>
            </w:r>
            <w:r w:rsidRPr="000570C3">
              <w:t xml:space="preserve"> is opened</w:t>
            </w:r>
          </w:p>
        </w:tc>
        <w:tc>
          <w:tcPr>
            <w:tcW w:w="1695" w:type="dxa"/>
            <w:shd w:val="clear" w:color="auto" w:fill="70AD47" w:themeFill="accent6"/>
          </w:tcPr>
          <w:p w14:paraId="72570169" w14:textId="39CC3FD3" w:rsidR="002D3291" w:rsidRPr="00920441" w:rsidRDefault="002D3291" w:rsidP="002D329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2A78CE">
              <w:rPr>
                <w:b/>
                <w:bCs/>
                <w:sz w:val="32"/>
                <w:szCs w:val="32"/>
              </w:rPr>
              <w:t>Pass</w:t>
            </w:r>
          </w:p>
        </w:tc>
      </w:tr>
      <w:tr w:rsidR="002D3291" w14:paraId="017641CA"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34343D07" w14:textId="77777777" w:rsidR="002D3291" w:rsidRDefault="002D3291" w:rsidP="002D3291"/>
        </w:tc>
        <w:tc>
          <w:tcPr>
            <w:tcW w:w="1875" w:type="dxa"/>
          </w:tcPr>
          <w:p w14:paraId="53160112" w14:textId="77D77652" w:rsidR="002D3291" w:rsidRPr="452355FB" w:rsidRDefault="002D3291" w:rsidP="002D3291">
            <w:pPr>
              <w:cnfStyle w:val="000000000000" w:firstRow="0" w:lastRow="0" w:firstColumn="0" w:lastColumn="0" w:oddVBand="0" w:evenVBand="0" w:oddHBand="0" w:evenHBand="0" w:firstRowFirstColumn="0" w:firstRowLastColumn="0" w:lastRowFirstColumn="0" w:lastRowLastColumn="0"/>
            </w:pPr>
            <w:r w:rsidRPr="452355FB">
              <w:t>“</w:t>
            </w:r>
            <w:r>
              <w:t>Manage Customers</w:t>
            </w:r>
            <w:r w:rsidRPr="452355FB">
              <w:t>” button clicked</w:t>
            </w:r>
          </w:p>
        </w:tc>
        <w:tc>
          <w:tcPr>
            <w:tcW w:w="2220" w:type="dxa"/>
          </w:tcPr>
          <w:p w14:paraId="0E33ECFA" w14:textId="44446909" w:rsidR="002D3291" w:rsidRDefault="002D3291" w:rsidP="002D3291">
            <w:pPr>
              <w:cnfStyle w:val="000000000000" w:firstRow="0" w:lastRow="0" w:firstColumn="0" w:lastColumn="0" w:oddVBand="0" w:evenVBand="0" w:oddHBand="0" w:evenHBand="0" w:firstRowFirstColumn="0" w:firstRowLastColumn="0" w:lastRowFirstColumn="0" w:lastRowLastColumn="0"/>
            </w:pPr>
            <w:r>
              <w:t>CustomerListView</w:t>
            </w:r>
            <w:r w:rsidRPr="000570C3">
              <w:t xml:space="preserve"> is opened</w:t>
            </w:r>
          </w:p>
        </w:tc>
        <w:tc>
          <w:tcPr>
            <w:tcW w:w="1695" w:type="dxa"/>
            <w:shd w:val="clear" w:color="auto" w:fill="70AD47" w:themeFill="accent6"/>
          </w:tcPr>
          <w:p w14:paraId="7916F9B3" w14:textId="6BB95199" w:rsidR="002D3291" w:rsidRPr="00920441" w:rsidRDefault="002D3291" w:rsidP="002D329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2A78CE">
              <w:rPr>
                <w:b/>
                <w:bCs/>
                <w:sz w:val="32"/>
                <w:szCs w:val="32"/>
              </w:rPr>
              <w:t>Pass</w:t>
            </w:r>
          </w:p>
        </w:tc>
      </w:tr>
      <w:tr w:rsidR="002D3291" w14:paraId="07362F90"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7B827331" w14:textId="77777777" w:rsidR="002D3291" w:rsidRDefault="002D3291" w:rsidP="002D3291"/>
        </w:tc>
        <w:tc>
          <w:tcPr>
            <w:tcW w:w="1875" w:type="dxa"/>
          </w:tcPr>
          <w:p w14:paraId="568A07B3" w14:textId="22F64839" w:rsidR="002D3291" w:rsidRPr="452355FB" w:rsidRDefault="002D3291" w:rsidP="002D3291">
            <w:pPr>
              <w:cnfStyle w:val="000000000000" w:firstRow="0" w:lastRow="0" w:firstColumn="0" w:lastColumn="0" w:oddVBand="0" w:evenVBand="0" w:oddHBand="0" w:evenHBand="0" w:firstRowFirstColumn="0" w:firstRowLastColumn="0" w:lastRowFirstColumn="0" w:lastRowLastColumn="0"/>
            </w:pPr>
            <w:r w:rsidRPr="452355FB">
              <w:t>“</w:t>
            </w:r>
            <w:r>
              <w:t>Financing</w:t>
            </w:r>
            <w:r w:rsidRPr="452355FB">
              <w:t>” button clicked</w:t>
            </w:r>
          </w:p>
        </w:tc>
        <w:tc>
          <w:tcPr>
            <w:tcW w:w="2220" w:type="dxa"/>
          </w:tcPr>
          <w:p w14:paraId="08564342" w14:textId="410E4CFB" w:rsidR="002D3291" w:rsidRDefault="002D3291" w:rsidP="002D3291">
            <w:pPr>
              <w:cnfStyle w:val="000000000000" w:firstRow="0" w:lastRow="0" w:firstColumn="0" w:lastColumn="0" w:oddVBand="0" w:evenVBand="0" w:oddHBand="0" w:evenHBand="0" w:firstRowFirstColumn="0" w:firstRowLastColumn="0" w:lastRowFirstColumn="0" w:lastRowLastColumn="0"/>
            </w:pPr>
            <w:r>
              <w:t>FinancingView</w:t>
            </w:r>
            <w:r w:rsidRPr="000570C3">
              <w:t xml:space="preserve"> is opened</w:t>
            </w:r>
          </w:p>
        </w:tc>
        <w:tc>
          <w:tcPr>
            <w:tcW w:w="1695" w:type="dxa"/>
            <w:shd w:val="clear" w:color="auto" w:fill="70AD47" w:themeFill="accent6"/>
          </w:tcPr>
          <w:p w14:paraId="705EFDA9" w14:textId="3F7C5384" w:rsidR="002D3291" w:rsidRPr="00920441" w:rsidRDefault="002D3291" w:rsidP="002D329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2A78CE">
              <w:rPr>
                <w:b/>
                <w:bCs/>
                <w:sz w:val="32"/>
                <w:szCs w:val="32"/>
              </w:rPr>
              <w:t>Pass</w:t>
            </w:r>
          </w:p>
        </w:tc>
      </w:tr>
      <w:tr w:rsidR="002D3291" w14:paraId="3EE28E68"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392FC84C" w14:textId="77777777" w:rsidR="002D3291" w:rsidRDefault="002D3291" w:rsidP="002D3291"/>
        </w:tc>
        <w:tc>
          <w:tcPr>
            <w:tcW w:w="1875" w:type="dxa"/>
          </w:tcPr>
          <w:p w14:paraId="7923EB37" w14:textId="5F20FAE0" w:rsidR="002D3291" w:rsidRPr="452355FB" w:rsidRDefault="002D3291" w:rsidP="002D3291">
            <w:pPr>
              <w:cnfStyle w:val="000000000000" w:firstRow="0" w:lastRow="0" w:firstColumn="0" w:lastColumn="0" w:oddVBand="0" w:evenVBand="0" w:oddHBand="0" w:evenHBand="0" w:firstRowFirstColumn="0" w:firstRowLastColumn="0" w:lastRowFirstColumn="0" w:lastRowLastColumn="0"/>
            </w:pPr>
            <w:r w:rsidRPr="452355FB">
              <w:t>“</w:t>
            </w:r>
            <w:r>
              <w:t>Reports and Analysis</w:t>
            </w:r>
            <w:r w:rsidRPr="452355FB">
              <w:t>” button clicked</w:t>
            </w:r>
          </w:p>
        </w:tc>
        <w:tc>
          <w:tcPr>
            <w:tcW w:w="2220" w:type="dxa"/>
          </w:tcPr>
          <w:p w14:paraId="7203947D" w14:textId="6481983D" w:rsidR="002D3291" w:rsidRDefault="002D3291" w:rsidP="002D3291">
            <w:pPr>
              <w:cnfStyle w:val="000000000000" w:firstRow="0" w:lastRow="0" w:firstColumn="0" w:lastColumn="0" w:oddVBand="0" w:evenVBand="0" w:oddHBand="0" w:evenHBand="0" w:firstRowFirstColumn="0" w:firstRowLastColumn="0" w:lastRowFirstColumn="0" w:lastRowLastColumn="0"/>
            </w:pPr>
            <w:r>
              <w:t>ReportsView</w:t>
            </w:r>
            <w:r w:rsidRPr="000570C3">
              <w:t xml:space="preserve"> is opened</w:t>
            </w:r>
          </w:p>
        </w:tc>
        <w:tc>
          <w:tcPr>
            <w:tcW w:w="1695" w:type="dxa"/>
            <w:shd w:val="clear" w:color="auto" w:fill="70AD47" w:themeFill="accent6"/>
          </w:tcPr>
          <w:p w14:paraId="0E6474D3" w14:textId="1F9CCF63" w:rsidR="002D3291" w:rsidRPr="00920441" w:rsidRDefault="002D3291" w:rsidP="002D329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2A78CE">
              <w:rPr>
                <w:b/>
                <w:bCs/>
                <w:sz w:val="32"/>
                <w:szCs w:val="32"/>
              </w:rPr>
              <w:t>Pass</w:t>
            </w:r>
          </w:p>
        </w:tc>
      </w:tr>
      <w:tr w:rsidR="002D3291" w14:paraId="402F64D3"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309E3B3E" w14:textId="77777777" w:rsidR="002D3291" w:rsidRDefault="002D3291" w:rsidP="002D3291"/>
        </w:tc>
        <w:tc>
          <w:tcPr>
            <w:tcW w:w="1875" w:type="dxa"/>
          </w:tcPr>
          <w:p w14:paraId="41539383" w14:textId="1D6EB92C" w:rsidR="002D3291" w:rsidRPr="452355FB" w:rsidRDefault="002D3291" w:rsidP="002D3291">
            <w:pPr>
              <w:cnfStyle w:val="000000000000" w:firstRow="0" w:lastRow="0" w:firstColumn="0" w:lastColumn="0" w:oddVBand="0" w:evenVBand="0" w:oddHBand="0" w:evenHBand="0" w:firstRowFirstColumn="0" w:firstRowLastColumn="0" w:lastRowFirstColumn="0" w:lastRowLastColumn="0"/>
            </w:pPr>
            <w:r w:rsidRPr="452355FB">
              <w:t>“</w:t>
            </w:r>
            <w:r>
              <w:t>Email Box</w:t>
            </w:r>
            <w:r w:rsidRPr="452355FB">
              <w:t>” button clicked</w:t>
            </w:r>
          </w:p>
        </w:tc>
        <w:tc>
          <w:tcPr>
            <w:tcW w:w="2220" w:type="dxa"/>
          </w:tcPr>
          <w:p w14:paraId="3E4EE833" w14:textId="4CE2E544" w:rsidR="002D3291" w:rsidRDefault="002D3291" w:rsidP="002D3291">
            <w:pPr>
              <w:cnfStyle w:val="000000000000" w:firstRow="0" w:lastRow="0" w:firstColumn="0" w:lastColumn="0" w:oddVBand="0" w:evenVBand="0" w:oddHBand="0" w:evenHBand="0" w:firstRowFirstColumn="0" w:firstRowLastColumn="0" w:lastRowFirstColumn="0" w:lastRowLastColumn="0"/>
            </w:pPr>
            <w:r>
              <w:t>EmailView</w:t>
            </w:r>
            <w:r w:rsidRPr="000570C3">
              <w:t xml:space="preserve"> is opened</w:t>
            </w:r>
          </w:p>
        </w:tc>
        <w:tc>
          <w:tcPr>
            <w:tcW w:w="1695" w:type="dxa"/>
            <w:shd w:val="clear" w:color="auto" w:fill="70AD47" w:themeFill="accent6"/>
          </w:tcPr>
          <w:p w14:paraId="742EBDAC" w14:textId="5DCCDA09" w:rsidR="002D3291" w:rsidRPr="00920441" w:rsidRDefault="002D3291" w:rsidP="002D3291">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2A78CE">
              <w:rPr>
                <w:b/>
                <w:bCs/>
                <w:sz w:val="32"/>
                <w:szCs w:val="32"/>
              </w:rPr>
              <w:t>Pass</w:t>
            </w:r>
          </w:p>
        </w:tc>
      </w:tr>
      <w:tr w:rsidR="0049663B" w14:paraId="0CB80626"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11314E54" w14:textId="381257FC" w:rsidR="0049663B" w:rsidRDefault="0049663B" w:rsidP="0049663B">
            <w:r>
              <w:t>CustomerListView</w:t>
            </w:r>
          </w:p>
        </w:tc>
        <w:tc>
          <w:tcPr>
            <w:tcW w:w="1875" w:type="dxa"/>
          </w:tcPr>
          <w:p w14:paraId="2B9695A7" w14:textId="4DFCD148" w:rsidR="0049663B" w:rsidRDefault="0049663B" w:rsidP="0049663B">
            <w:pPr>
              <w:cnfStyle w:val="000000000000" w:firstRow="0" w:lastRow="0" w:firstColumn="0" w:lastColumn="0" w:oddVBand="0" w:evenVBand="0" w:oddHBand="0" w:evenHBand="0" w:firstRowFirstColumn="0" w:firstRowLastColumn="0" w:lastRowFirstColumn="0" w:lastRowLastColumn="0"/>
            </w:pPr>
            <w:r w:rsidRPr="452355FB">
              <w:t>“</w:t>
            </w:r>
            <w:r>
              <w:t>Edit</w:t>
            </w:r>
            <w:r w:rsidRPr="452355FB">
              <w:t>” button clicked</w:t>
            </w:r>
          </w:p>
        </w:tc>
        <w:tc>
          <w:tcPr>
            <w:tcW w:w="2220" w:type="dxa"/>
          </w:tcPr>
          <w:p w14:paraId="4AF7F6CB" w14:textId="15FFDE57" w:rsidR="0049663B" w:rsidRDefault="0049663B" w:rsidP="0049663B">
            <w:pPr>
              <w:cnfStyle w:val="000000000000" w:firstRow="0" w:lastRow="0" w:firstColumn="0" w:lastColumn="0" w:oddVBand="0" w:evenVBand="0" w:oddHBand="0" w:evenHBand="0" w:firstRowFirstColumn="0" w:firstRowLastColumn="0" w:lastRowFirstColumn="0" w:lastRowLastColumn="0"/>
            </w:pPr>
            <w:r>
              <w:t>CustomerEditView</w:t>
            </w:r>
            <w:r w:rsidRPr="000570C3">
              <w:t xml:space="preserve"> is opened</w:t>
            </w:r>
          </w:p>
        </w:tc>
        <w:tc>
          <w:tcPr>
            <w:tcW w:w="1695" w:type="dxa"/>
            <w:shd w:val="clear" w:color="auto" w:fill="70AD47" w:themeFill="accent6"/>
          </w:tcPr>
          <w:p w14:paraId="25C39C65" w14:textId="16D579A4" w:rsidR="0049663B" w:rsidRDefault="0049663B" w:rsidP="0049663B">
            <w:pPr>
              <w:jc w:val="center"/>
              <w:cnfStyle w:val="000000000000" w:firstRow="0" w:lastRow="0" w:firstColumn="0" w:lastColumn="0" w:oddVBand="0" w:evenVBand="0" w:oddHBand="0" w:evenHBand="0" w:firstRowFirstColumn="0" w:firstRowLastColumn="0" w:lastRowFirstColumn="0" w:lastRowLastColumn="0"/>
            </w:pPr>
            <w:r w:rsidRPr="002A78CE">
              <w:rPr>
                <w:b/>
                <w:bCs/>
                <w:sz w:val="32"/>
                <w:szCs w:val="32"/>
              </w:rPr>
              <w:t>Pass</w:t>
            </w:r>
          </w:p>
        </w:tc>
      </w:tr>
      <w:tr w:rsidR="0049663B" w14:paraId="02F7DCF4"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0AD08A11" w14:textId="77777777" w:rsidR="0049663B" w:rsidRDefault="0049663B" w:rsidP="0049663B"/>
        </w:tc>
        <w:tc>
          <w:tcPr>
            <w:tcW w:w="1875" w:type="dxa"/>
          </w:tcPr>
          <w:p w14:paraId="7D4D72BB" w14:textId="1782327D" w:rsidR="0049663B" w:rsidRDefault="0049663B" w:rsidP="0049663B">
            <w:pPr>
              <w:cnfStyle w:val="000000000000" w:firstRow="0" w:lastRow="0" w:firstColumn="0" w:lastColumn="0" w:oddVBand="0" w:evenVBand="0" w:oddHBand="0" w:evenHBand="0" w:firstRowFirstColumn="0" w:firstRowLastColumn="0" w:lastRowFirstColumn="0" w:lastRowLastColumn="0"/>
            </w:pPr>
            <w:r w:rsidRPr="452355FB">
              <w:t>“</w:t>
            </w:r>
            <w:r>
              <w:t>Create</w:t>
            </w:r>
            <w:r w:rsidRPr="452355FB">
              <w:t>” button clicked</w:t>
            </w:r>
          </w:p>
        </w:tc>
        <w:tc>
          <w:tcPr>
            <w:tcW w:w="2220" w:type="dxa"/>
          </w:tcPr>
          <w:p w14:paraId="1F3777DB" w14:textId="159A27F9" w:rsidR="0049663B" w:rsidRDefault="0049663B" w:rsidP="0049663B">
            <w:pPr>
              <w:cnfStyle w:val="000000000000" w:firstRow="0" w:lastRow="0" w:firstColumn="0" w:lastColumn="0" w:oddVBand="0" w:evenVBand="0" w:oddHBand="0" w:evenHBand="0" w:firstRowFirstColumn="0" w:firstRowLastColumn="0" w:lastRowFirstColumn="0" w:lastRowLastColumn="0"/>
            </w:pPr>
            <w:r>
              <w:t>CustomerCreateView</w:t>
            </w:r>
            <w:r w:rsidRPr="000570C3">
              <w:t xml:space="preserve"> is opened</w:t>
            </w:r>
          </w:p>
        </w:tc>
        <w:tc>
          <w:tcPr>
            <w:tcW w:w="1695" w:type="dxa"/>
            <w:shd w:val="clear" w:color="auto" w:fill="70AD47" w:themeFill="accent6"/>
          </w:tcPr>
          <w:p w14:paraId="2DFDD338" w14:textId="16A85169" w:rsidR="0049663B" w:rsidRDefault="0049663B" w:rsidP="0049663B">
            <w:pPr>
              <w:jc w:val="center"/>
              <w:cnfStyle w:val="000000000000" w:firstRow="0" w:lastRow="0" w:firstColumn="0" w:lastColumn="0" w:oddVBand="0" w:evenVBand="0" w:oddHBand="0" w:evenHBand="0" w:firstRowFirstColumn="0" w:firstRowLastColumn="0" w:lastRowFirstColumn="0" w:lastRowLastColumn="0"/>
            </w:pPr>
            <w:r w:rsidRPr="002A78CE">
              <w:rPr>
                <w:b/>
                <w:bCs/>
                <w:sz w:val="32"/>
                <w:szCs w:val="32"/>
              </w:rPr>
              <w:t>Pass</w:t>
            </w:r>
          </w:p>
        </w:tc>
      </w:tr>
      <w:tr w:rsidR="00830C3A" w14:paraId="3C9450DF"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45EFEB1D" w14:textId="77777777" w:rsidR="00830C3A" w:rsidRDefault="00830C3A" w:rsidP="00830C3A"/>
        </w:tc>
        <w:tc>
          <w:tcPr>
            <w:tcW w:w="1875" w:type="dxa"/>
          </w:tcPr>
          <w:p w14:paraId="201B96B2" w14:textId="3314346D" w:rsidR="00830C3A" w:rsidRPr="452355FB" w:rsidRDefault="00830C3A" w:rsidP="00830C3A">
            <w:pPr>
              <w:cnfStyle w:val="000000000000" w:firstRow="0" w:lastRow="0" w:firstColumn="0" w:lastColumn="0" w:oddVBand="0" w:evenVBand="0" w:oddHBand="0" w:evenHBand="0" w:firstRowFirstColumn="0" w:firstRowLastColumn="0" w:lastRowFirstColumn="0" w:lastRowLastColumn="0"/>
            </w:pPr>
            <w:r w:rsidRPr="452355FB">
              <w:t>“</w:t>
            </w:r>
            <w:r>
              <w:t>Delete</w:t>
            </w:r>
            <w:r w:rsidRPr="452355FB">
              <w:t>” button clicked</w:t>
            </w:r>
          </w:p>
        </w:tc>
        <w:tc>
          <w:tcPr>
            <w:tcW w:w="2220" w:type="dxa"/>
          </w:tcPr>
          <w:p w14:paraId="5D70F85D" w14:textId="1CF67F24" w:rsidR="00830C3A" w:rsidRDefault="00830C3A" w:rsidP="00830C3A">
            <w:pPr>
              <w:cnfStyle w:val="000000000000" w:firstRow="0" w:lastRow="0" w:firstColumn="0" w:lastColumn="0" w:oddVBand="0" w:evenVBand="0" w:oddHBand="0" w:evenHBand="0" w:firstRowFirstColumn="0" w:firstRowLastColumn="0" w:lastRowFirstColumn="0" w:lastRowLastColumn="0"/>
            </w:pPr>
            <w:r>
              <w:t>CustomerDeleteView</w:t>
            </w:r>
            <w:r w:rsidRPr="000570C3">
              <w:t xml:space="preserve"> is opened</w:t>
            </w:r>
          </w:p>
        </w:tc>
        <w:tc>
          <w:tcPr>
            <w:tcW w:w="1695" w:type="dxa"/>
            <w:shd w:val="clear" w:color="auto" w:fill="70AD47" w:themeFill="accent6"/>
          </w:tcPr>
          <w:p w14:paraId="51F4EF7C" w14:textId="0E546343" w:rsidR="00830C3A" w:rsidRPr="002A78CE" w:rsidRDefault="00830C3A" w:rsidP="00830C3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830C3A" w14:paraId="175A079A"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4E2DED72" w14:textId="77777777" w:rsidR="00830C3A" w:rsidRDefault="00830C3A" w:rsidP="00830C3A"/>
        </w:tc>
        <w:tc>
          <w:tcPr>
            <w:tcW w:w="1875" w:type="dxa"/>
          </w:tcPr>
          <w:p w14:paraId="52FB064E" w14:textId="775D30EB" w:rsidR="00830C3A" w:rsidRPr="452355FB" w:rsidRDefault="00830C3A" w:rsidP="00830C3A">
            <w:pPr>
              <w:cnfStyle w:val="000000000000" w:firstRow="0" w:lastRow="0" w:firstColumn="0" w:lastColumn="0" w:oddVBand="0" w:evenVBand="0" w:oddHBand="0" w:evenHBand="0" w:firstRowFirstColumn="0" w:firstRowLastColumn="0" w:lastRowFirstColumn="0" w:lastRowLastColumn="0"/>
            </w:pPr>
            <w:r w:rsidRPr="452355FB">
              <w:t>“</w:t>
            </w:r>
            <w:r>
              <w:t>Back</w:t>
            </w:r>
            <w:r w:rsidRPr="452355FB">
              <w:t>” button clicked</w:t>
            </w:r>
          </w:p>
        </w:tc>
        <w:tc>
          <w:tcPr>
            <w:tcW w:w="2220" w:type="dxa"/>
          </w:tcPr>
          <w:p w14:paraId="032DBAA7" w14:textId="60D45866" w:rsidR="00830C3A" w:rsidRDefault="00830C3A" w:rsidP="00830C3A">
            <w:pPr>
              <w:cnfStyle w:val="000000000000" w:firstRow="0" w:lastRow="0" w:firstColumn="0" w:lastColumn="0" w:oddVBand="0" w:evenVBand="0" w:oddHBand="0" w:evenHBand="0" w:firstRowFirstColumn="0" w:firstRowLastColumn="0" w:lastRowFirstColumn="0" w:lastRowLastColumn="0"/>
            </w:pPr>
            <w:r>
              <w:t>HomeView</w:t>
            </w:r>
            <w:r w:rsidRPr="000570C3">
              <w:t xml:space="preserve"> is opened</w:t>
            </w:r>
          </w:p>
        </w:tc>
        <w:tc>
          <w:tcPr>
            <w:tcW w:w="1695" w:type="dxa"/>
            <w:shd w:val="clear" w:color="auto" w:fill="70AD47" w:themeFill="accent6"/>
          </w:tcPr>
          <w:p w14:paraId="0C5E43C1" w14:textId="5670B869" w:rsidR="00830C3A" w:rsidRPr="002A78CE" w:rsidRDefault="00830C3A" w:rsidP="00830C3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830C3A" w14:paraId="526362DD"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2547DBE8" w14:textId="1AE89608" w:rsidR="00830C3A" w:rsidRDefault="00830C3A" w:rsidP="00830C3A">
            <w:r>
              <w:t>ProductListView</w:t>
            </w:r>
          </w:p>
        </w:tc>
        <w:tc>
          <w:tcPr>
            <w:tcW w:w="1875" w:type="dxa"/>
          </w:tcPr>
          <w:p w14:paraId="50CC08C8" w14:textId="5066BEE1" w:rsidR="00830C3A" w:rsidRPr="452355FB" w:rsidRDefault="00830C3A" w:rsidP="00830C3A">
            <w:pPr>
              <w:cnfStyle w:val="000000000000" w:firstRow="0" w:lastRow="0" w:firstColumn="0" w:lastColumn="0" w:oddVBand="0" w:evenVBand="0" w:oddHBand="0" w:evenHBand="0" w:firstRowFirstColumn="0" w:firstRowLastColumn="0" w:lastRowFirstColumn="0" w:lastRowLastColumn="0"/>
            </w:pPr>
            <w:r w:rsidRPr="452355FB">
              <w:t>“</w:t>
            </w:r>
            <w:r>
              <w:t>Edit</w:t>
            </w:r>
            <w:r w:rsidRPr="452355FB">
              <w:t>” button clicked</w:t>
            </w:r>
          </w:p>
        </w:tc>
        <w:tc>
          <w:tcPr>
            <w:tcW w:w="2220" w:type="dxa"/>
          </w:tcPr>
          <w:p w14:paraId="3E79AEA8" w14:textId="28CD268D" w:rsidR="00830C3A" w:rsidRDefault="00830C3A" w:rsidP="00830C3A">
            <w:pPr>
              <w:cnfStyle w:val="000000000000" w:firstRow="0" w:lastRow="0" w:firstColumn="0" w:lastColumn="0" w:oddVBand="0" w:evenVBand="0" w:oddHBand="0" w:evenHBand="0" w:firstRowFirstColumn="0" w:firstRowLastColumn="0" w:lastRowFirstColumn="0" w:lastRowLastColumn="0"/>
            </w:pPr>
            <w:r>
              <w:t>ProductEditView</w:t>
            </w:r>
            <w:r w:rsidRPr="000570C3">
              <w:t xml:space="preserve"> is opened</w:t>
            </w:r>
          </w:p>
        </w:tc>
        <w:tc>
          <w:tcPr>
            <w:tcW w:w="1695" w:type="dxa"/>
            <w:shd w:val="clear" w:color="auto" w:fill="70AD47" w:themeFill="accent6"/>
          </w:tcPr>
          <w:p w14:paraId="5D2E403E" w14:textId="3D5F8164" w:rsidR="00830C3A" w:rsidRPr="002A78CE" w:rsidRDefault="00830C3A" w:rsidP="00830C3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830C3A" w14:paraId="70716BF2"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4D4CF10C" w14:textId="77777777" w:rsidR="00830C3A" w:rsidRDefault="00830C3A" w:rsidP="00830C3A"/>
        </w:tc>
        <w:tc>
          <w:tcPr>
            <w:tcW w:w="1875" w:type="dxa"/>
          </w:tcPr>
          <w:p w14:paraId="1BC8421D" w14:textId="10B5A897" w:rsidR="00830C3A" w:rsidRPr="452355FB" w:rsidRDefault="00830C3A" w:rsidP="00830C3A">
            <w:pPr>
              <w:cnfStyle w:val="000000000000" w:firstRow="0" w:lastRow="0" w:firstColumn="0" w:lastColumn="0" w:oddVBand="0" w:evenVBand="0" w:oddHBand="0" w:evenHBand="0" w:firstRowFirstColumn="0" w:firstRowLastColumn="0" w:lastRowFirstColumn="0" w:lastRowLastColumn="0"/>
            </w:pPr>
            <w:r w:rsidRPr="452355FB">
              <w:t>“</w:t>
            </w:r>
            <w:r>
              <w:t>Create</w:t>
            </w:r>
            <w:r w:rsidRPr="452355FB">
              <w:t>” button clicked</w:t>
            </w:r>
          </w:p>
        </w:tc>
        <w:tc>
          <w:tcPr>
            <w:tcW w:w="2220" w:type="dxa"/>
          </w:tcPr>
          <w:p w14:paraId="6C9D0376" w14:textId="0BF443C6" w:rsidR="00830C3A" w:rsidRDefault="00830C3A" w:rsidP="00830C3A">
            <w:pPr>
              <w:cnfStyle w:val="000000000000" w:firstRow="0" w:lastRow="0" w:firstColumn="0" w:lastColumn="0" w:oddVBand="0" w:evenVBand="0" w:oddHBand="0" w:evenHBand="0" w:firstRowFirstColumn="0" w:firstRowLastColumn="0" w:lastRowFirstColumn="0" w:lastRowLastColumn="0"/>
            </w:pPr>
            <w:r w:rsidRPr="00830C3A">
              <w:t>Product</w:t>
            </w:r>
            <w:r>
              <w:t>CreateView</w:t>
            </w:r>
            <w:r w:rsidRPr="000570C3">
              <w:t xml:space="preserve"> is opened</w:t>
            </w:r>
          </w:p>
        </w:tc>
        <w:tc>
          <w:tcPr>
            <w:tcW w:w="1695" w:type="dxa"/>
            <w:shd w:val="clear" w:color="auto" w:fill="70AD47" w:themeFill="accent6"/>
          </w:tcPr>
          <w:p w14:paraId="5E9AB728" w14:textId="13F3ACBA" w:rsidR="00830C3A" w:rsidRPr="002A78CE" w:rsidRDefault="00830C3A" w:rsidP="00830C3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830C3A" w14:paraId="30AA7F16"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42B041BF" w14:textId="77777777" w:rsidR="00830C3A" w:rsidRDefault="00830C3A" w:rsidP="00830C3A"/>
        </w:tc>
        <w:tc>
          <w:tcPr>
            <w:tcW w:w="1875" w:type="dxa"/>
          </w:tcPr>
          <w:p w14:paraId="7ED71DCA" w14:textId="24115D15" w:rsidR="00830C3A" w:rsidRPr="452355FB" w:rsidRDefault="00830C3A" w:rsidP="00830C3A">
            <w:pPr>
              <w:cnfStyle w:val="000000000000" w:firstRow="0" w:lastRow="0" w:firstColumn="0" w:lastColumn="0" w:oddVBand="0" w:evenVBand="0" w:oddHBand="0" w:evenHBand="0" w:firstRowFirstColumn="0" w:firstRowLastColumn="0" w:lastRowFirstColumn="0" w:lastRowLastColumn="0"/>
            </w:pPr>
            <w:r w:rsidRPr="452355FB">
              <w:t>“</w:t>
            </w:r>
            <w:r>
              <w:t>Delete</w:t>
            </w:r>
            <w:r w:rsidRPr="452355FB">
              <w:t>” button clicked</w:t>
            </w:r>
          </w:p>
        </w:tc>
        <w:tc>
          <w:tcPr>
            <w:tcW w:w="2220" w:type="dxa"/>
          </w:tcPr>
          <w:p w14:paraId="1D9ED3AF" w14:textId="7B054C7D" w:rsidR="00830C3A" w:rsidRDefault="00830C3A" w:rsidP="00830C3A">
            <w:pPr>
              <w:cnfStyle w:val="000000000000" w:firstRow="0" w:lastRow="0" w:firstColumn="0" w:lastColumn="0" w:oddVBand="0" w:evenVBand="0" w:oddHBand="0" w:evenHBand="0" w:firstRowFirstColumn="0" w:firstRowLastColumn="0" w:lastRowFirstColumn="0" w:lastRowLastColumn="0"/>
            </w:pPr>
            <w:r>
              <w:t>ProductDeleteView</w:t>
            </w:r>
            <w:r w:rsidRPr="000570C3">
              <w:t xml:space="preserve"> is opened</w:t>
            </w:r>
          </w:p>
        </w:tc>
        <w:tc>
          <w:tcPr>
            <w:tcW w:w="1695" w:type="dxa"/>
            <w:shd w:val="clear" w:color="auto" w:fill="70AD47" w:themeFill="accent6"/>
          </w:tcPr>
          <w:p w14:paraId="712B9971" w14:textId="0636156B" w:rsidR="00830C3A" w:rsidRPr="002A78CE" w:rsidRDefault="00830C3A" w:rsidP="00830C3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830C3A" w14:paraId="123A7F6A"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1337C761" w14:textId="77777777" w:rsidR="00830C3A" w:rsidRDefault="00830C3A" w:rsidP="00830C3A"/>
        </w:tc>
        <w:tc>
          <w:tcPr>
            <w:tcW w:w="1875" w:type="dxa"/>
          </w:tcPr>
          <w:p w14:paraId="5DE87DD2" w14:textId="492CB942" w:rsidR="00830C3A" w:rsidRPr="452355FB" w:rsidRDefault="00830C3A" w:rsidP="00830C3A">
            <w:pPr>
              <w:cnfStyle w:val="000000000000" w:firstRow="0" w:lastRow="0" w:firstColumn="0" w:lastColumn="0" w:oddVBand="0" w:evenVBand="0" w:oddHBand="0" w:evenHBand="0" w:firstRowFirstColumn="0" w:firstRowLastColumn="0" w:lastRowFirstColumn="0" w:lastRowLastColumn="0"/>
            </w:pPr>
            <w:r w:rsidRPr="452355FB">
              <w:t>“</w:t>
            </w:r>
            <w:r>
              <w:t>Back</w:t>
            </w:r>
            <w:r w:rsidRPr="452355FB">
              <w:t>” button clicked</w:t>
            </w:r>
          </w:p>
        </w:tc>
        <w:tc>
          <w:tcPr>
            <w:tcW w:w="2220" w:type="dxa"/>
          </w:tcPr>
          <w:p w14:paraId="3B2FDA39" w14:textId="519603B1" w:rsidR="00830C3A" w:rsidRDefault="00830C3A" w:rsidP="00830C3A">
            <w:pPr>
              <w:cnfStyle w:val="000000000000" w:firstRow="0" w:lastRow="0" w:firstColumn="0" w:lastColumn="0" w:oddVBand="0" w:evenVBand="0" w:oddHBand="0" w:evenHBand="0" w:firstRowFirstColumn="0" w:firstRowLastColumn="0" w:lastRowFirstColumn="0" w:lastRowLastColumn="0"/>
            </w:pPr>
            <w:r>
              <w:t>HomeView</w:t>
            </w:r>
            <w:r w:rsidRPr="000570C3">
              <w:t xml:space="preserve"> is opened</w:t>
            </w:r>
          </w:p>
        </w:tc>
        <w:tc>
          <w:tcPr>
            <w:tcW w:w="1695" w:type="dxa"/>
            <w:shd w:val="clear" w:color="auto" w:fill="70AD47" w:themeFill="accent6"/>
          </w:tcPr>
          <w:p w14:paraId="35D39CFE" w14:textId="63E06609" w:rsidR="00830C3A" w:rsidRPr="002A78CE" w:rsidRDefault="00830C3A" w:rsidP="00830C3A">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3732B5" w14:paraId="7ADCF85B"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2507A228" w14:textId="61BF8655" w:rsidR="003732B5" w:rsidRDefault="003732B5" w:rsidP="003732B5">
            <w:r>
              <w:t>EmailView</w:t>
            </w:r>
          </w:p>
        </w:tc>
        <w:tc>
          <w:tcPr>
            <w:tcW w:w="1875" w:type="dxa"/>
          </w:tcPr>
          <w:p w14:paraId="30E4AFC0" w14:textId="199374B3" w:rsidR="003732B5" w:rsidRPr="452355FB" w:rsidRDefault="003732B5" w:rsidP="003732B5">
            <w:pPr>
              <w:cnfStyle w:val="000000000000" w:firstRow="0" w:lastRow="0" w:firstColumn="0" w:lastColumn="0" w:oddVBand="0" w:evenVBand="0" w:oddHBand="0" w:evenHBand="0" w:firstRowFirstColumn="0" w:firstRowLastColumn="0" w:lastRowFirstColumn="0" w:lastRowLastColumn="0"/>
            </w:pPr>
            <w:r w:rsidRPr="452355FB">
              <w:t>“</w:t>
            </w:r>
            <w:r>
              <w:t>Back</w:t>
            </w:r>
            <w:r w:rsidRPr="452355FB">
              <w:t>” button clicked</w:t>
            </w:r>
          </w:p>
        </w:tc>
        <w:tc>
          <w:tcPr>
            <w:tcW w:w="2220" w:type="dxa"/>
          </w:tcPr>
          <w:p w14:paraId="50371CB6" w14:textId="48F0BCB6" w:rsidR="003732B5" w:rsidRDefault="003732B5" w:rsidP="003732B5">
            <w:pPr>
              <w:cnfStyle w:val="000000000000" w:firstRow="0" w:lastRow="0" w:firstColumn="0" w:lastColumn="0" w:oddVBand="0" w:evenVBand="0" w:oddHBand="0" w:evenHBand="0" w:firstRowFirstColumn="0" w:firstRowLastColumn="0" w:lastRowFirstColumn="0" w:lastRowLastColumn="0"/>
            </w:pPr>
            <w:r>
              <w:t>HomeView</w:t>
            </w:r>
            <w:r w:rsidRPr="000570C3">
              <w:t xml:space="preserve"> is opened</w:t>
            </w:r>
          </w:p>
        </w:tc>
        <w:tc>
          <w:tcPr>
            <w:tcW w:w="1695" w:type="dxa"/>
            <w:shd w:val="clear" w:color="auto" w:fill="70AD47" w:themeFill="accent6"/>
          </w:tcPr>
          <w:p w14:paraId="6D55424A" w14:textId="60F6DDB7" w:rsidR="003732B5" w:rsidRPr="004F7784" w:rsidRDefault="003732B5" w:rsidP="003732B5">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r w:rsidR="003732B5" w14:paraId="0ABDBA42" w14:textId="77777777" w:rsidTr="004623DE">
        <w:tc>
          <w:tcPr>
            <w:cnfStyle w:val="001000000000" w:firstRow="0" w:lastRow="0" w:firstColumn="1" w:lastColumn="0" w:oddVBand="0" w:evenVBand="0" w:oddHBand="0" w:evenHBand="0" w:firstRowFirstColumn="0" w:firstRowLastColumn="0" w:lastRowFirstColumn="0" w:lastRowLastColumn="0"/>
            <w:tcW w:w="1980" w:type="dxa"/>
          </w:tcPr>
          <w:p w14:paraId="5D9FD6D1" w14:textId="00C0B46B" w:rsidR="003732B5" w:rsidRDefault="003732B5" w:rsidP="003732B5">
            <w:r>
              <w:t>ReportsAndAnalysisView</w:t>
            </w:r>
          </w:p>
        </w:tc>
        <w:tc>
          <w:tcPr>
            <w:tcW w:w="1875" w:type="dxa"/>
          </w:tcPr>
          <w:p w14:paraId="5800FAB3" w14:textId="27333CCE" w:rsidR="003732B5" w:rsidRPr="452355FB" w:rsidRDefault="003732B5" w:rsidP="003732B5">
            <w:pPr>
              <w:cnfStyle w:val="000000000000" w:firstRow="0" w:lastRow="0" w:firstColumn="0" w:lastColumn="0" w:oddVBand="0" w:evenVBand="0" w:oddHBand="0" w:evenHBand="0" w:firstRowFirstColumn="0" w:firstRowLastColumn="0" w:lastRowFirstColumn="0" w:lastRowLastColumn="0"/>
            </w:pPr>
            <w:r w:rsidRPr="452355FB">
              <w:t>“</w:t>
            </w:r>
            <w:r>
              <w:t>Back</w:t>
            </w:r>
            <w:r w:rsidRPr="452355FB">
              <w:t>” button clicked</w:t>
            </w:r>
          </w:p>
        </w:tc>
        <w:tc>
          <w:tcPr>
            <w:tcW w:w="2220" w:type="dxa"/>
          </w:tcPr>
          <w:p w14:paraId="389E78A6" w14:textId="73B060A2" w:rsidR="003732B5" w:rsidRDefault="003732B5" w:rsidP="003732B5">
            <w:pPr>
              <w:cnfStyle w:val="000000000000" w:firstRow="0" w:lastRow="0" w:firstColumn="0" w:lastColumn="0" w:oddVBand="0" w:evenVBand="0" w:oddHBand="0" w:evenHBand="0" w:firstRowFirstColumn="0" w:firstRowLastColumn="0" w:lastRowFirstColumn="0" w:lastRowLastColumn="0"/>
            </w:pPr>
            <w:r>
              <w:t>HomeView</w:t>
            </w:r>
            <w:r w:rsidRPr="000570C3">
              <w:t xml:space="preserve"> is opened</w:t>
            </w:r>
          </w:p>
        </w:tc>
        <w:tc>
          <w:tcPr>
            <w:tcW w:w="1695" w:type="dxa"/>
            <w:shd w:val="clear" w:color="auto" w:fill="70AD47" w:themeFill="accent6"/>
          </w:tcPr>
          <w:p w14:paraId="3287470E" w14:textId="79A49157" w:rsidR="003732B5" w:rsidRPr="004F7784" w:rsidRDefault="003732B5" w:rsidP="003732B5">
            <w:pPr>
              <w:jc w:val="center"/>
              <w:cnfStyle w:val="000000000000" w:firstRow="0" w:lastRow="0" w:firstColumn="0" w:lastColumn="0" w:oddVBand="0" w:evenVBand="0" w:oddHBand="0" w:evenHBand="0" w:firstRowFirstColumn="0" w:firstRowLastColumn="0" w:lastRowFirstColumn="0" w:lastRowLastColumn="0"/>
              <w:rPr>
                <w:b/>
                <w:bCs/>
                <w:sz w:val="32"/>
                <w:szCs w:val="32"/>
              </w:rPr>
            </w:pPr>
            <w:r w:rsidRPr="004F7784">
              <w:rPr>
                <w:b/>
                <w:bCs/>
                <w:sz w:val="32"/>
                <w:szCs w:val="32"/>
              </w:rPr>
              <w:t>Pass</w:t>
            </w:r>
          </w:p>
        </w:tc>
      </w:tr>
    </w:tbl>
    <w:p w14:paraId="0EB54FCC" w14:textId="1C6817D7" w:rsidR="003A24B2" w:rsidRPr="003A24B2" w:rsidRDefault="003A24B2" w:rsidP="003A24B2"/>
    <w:sectPr w:rsidR="003A24B2" w:rsidRPr="003A24B2" w:rsidSect="003F765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94C7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850482D"/>
    <w:multiLevelType w:val="hybridMultilevel"/>
    <w:tmpl w:val="4D56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1B1CD6"/>
    <w:multiLevelType w:val="hybridMultilevel"/>
    <w:tmpl w:val="E1540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C0476D"/>
    <w:multiLevelType w:val="hybridMultilevel"/>
    <w:tmpl w:val="CDC46E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C411C4"/>
    <w:multiLevelType w:val="hybridMultilevel"/>
    <w:tmpl w:val="761A30FE"/>
    <w:lvl w:ilvl="0" w:tplc="D4C635D4">
      <w:start w:val="1"/>
      <w:numFmt w:val="bullet"/>
      <w:lvlText w:val=""/>
      <w:lvlJc w:val="left"/>
      <w:pPr>
        <w:ind w:left="720" w:hanging="360"/>
      </w:pPr>
      <w:rPr>
        <w:rFonts w:ascii="Symbol" w:hAnsi="Symbol" w:hint="default"/>
      </w:rPr>
    </w:lvl>
    <w:lvl w:ilvl="1" w:tplc="901E3768">
      <w:start w:val="1"/>
      <w:numFmt w:val="bullet"/>
      <w:lvlText w:val="o"/>
      <w:lvlJc w:val="left"/>
      <w:pPr>
        <w:ind w:left="1440" w:hanging="360"/>
      </w:pPr>
      <w:rPr>
        <w:rFonts w:ascii="Courier New" w:hAnsi="Courier New" w:hint="default"/>
      </w:rPr>
    </w:lvl>
    <w:lvl w:ilvl="2" w:tplc="E9923F60">
      <w:start w:val="1"/>
      <w:numFmt w:val="bullet"/>
      <w:lvlText w:val=""/>
      <w:lvlJc w:val="left"/>
      <w:pPr>
        <w:ind w:left="2160" w:hanging="360"/>
      </w:pPr>
      <w:rPr>
        <w:rFonts w:ascii="Wingdings" w:hAnsi="Wingdings" w:hint="default"/>
      </w:rPr>
    </w:lvl>
    <w:lvl w:ilvl="3" w:tplc="BE707F6E">
      <w:start w:val="1"/>
      <w:numFmt w:val="bullet"/>
      <w:lvlText w:val=""/>
      <w:lvlJc w:val="left"/>
      <w:pPr>
        <w:ind w:left="2880" w:hanging="360"/>
      </w:pPr>
      <w:rPr>
        <w:rFonts w:ascii="Symbol" w:hAnsi="Symbol" w:hint="default"/>
      </w:rPr>
    </w:lvl>
    <w:lvl w:ilvl="4" w:tplc="26841750">
      <w:start w:val="1"/>
      <w:numFmt w:val="bullet"/>
      <w:lvlText w:val="o"/>
      <w:lvlJc w:val="left"/>
      <w:pPr>
        <w:ind w:left="3600" w:hanging="360"/>
      </w:pPr>
      <w:rPr>
        <w:rFonts w:ascii="Courier New" w:hAnsi="Courier New" w:hint="default"/>
      </w:rPr>
    </w:lvl>
    <w:lvl w:ilvl="5" w:tplc="C34CE60E">
      <w:start w:val="1"/>
      <w:numFmt w:val="bullet"/>
      <w:lvlText w:val=""/>
      <w:lvlJc w:val="left"/>
      <w:pPr>
        <w:ind w:left="4320" w:hanging="360"/>
      </w:pPr>
      <w:rPr>
        <w:rFonts w:ascii="Wingdings" w:hAnsi="Wingdings" w:hint="default"/>
      </w:rPr>
    </w:lvl>
    <w:lvl w:ilvl="6" w:tplc="3B78C0B4">
      <w:start w:val="1"/>
      <w:numFmt w:val="bullet"/>
      <w:lvlText w:val=""/>
      <w:lvlJc w:val="left"/>
      <w:pPr>
        <w:ind w:left="5040" w:hanging="360"/>
      </w:pPr>
      <w:rPr>
        <w:rFonts w:ascii="Symbol" w:hAnsi="Symbol" w:hint="default"/>
      </w:rPr>
    </w:lvl>
    <w:lvl w:ilvl="7" w:tplc="4278460A">
      <w:start w:val="1"/>
      <w:numFmt w:val="bullet"/>
      <w:lvlText w:val="o"/>
      <w:lvlJc w:val="left"/>
      <w:pPr>
        <w:ind w:left="5760" w:hanging="360"/>
      </w:pPr>
      <w:rPr>
        <w:rFonts w:ascii="Courier New" w:hAnsi="Courier New" w:hint="default"/>
      </w:rPr>
    </w:lvl>
    <w:lvl w:ilvl="8" w:tplc="64DCC294">
      <w:start w:val="1"/>
      <w:numFmt w:val="bullet"/>
      <w:lvlText w:val=""/>
      <w:lvlJc w:val="left"/>
      <w:pPr>
        <w:ind w:left="6480" w:hanging="360"/>
      </w:pPr>
      <w:rPr>
        <w:rFonts w:ascii="Wingdings" w:hAnsi="Wingdings" w:hint="default"/>
      </w:rPr>
    </w:lvl>
  </w:abstractNum>
  <w:abstractNum w:abstractNumId="5" w15:restartNumberingAfterBreak="0">
    <w:nsid w:val="4EB65129"/>
    <w:multiLevelType w:val="hybridMultilevel"/>
    <w:tmpl w:val="6FEC2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AB57E5"/>
    <w:multiLevelType w:val="hybridMultilevel"/>
    <w:tmpl w:val="57605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30B7496"/>
    <w:multiLevelType w:val="hybridMultilevel"/>
    <w:tmpl w:val="BCBA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B4D39B4"/>
    <w:multiLevelType w:val="hybridMultilevel"/>
    <w:tmpl w:val="FC98E7E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5"/>
  </w:num>
  <w:num w:numId="12">
    <w:abstractNumId w:val="2"/>
  </w:num>
  <w:num w:numId="13">
    <w:abstractNumId w:val="3"/>
  </w:num>
  <w:num w:numId="14">
    <w:abstractNumId w:val="1"/>
  </w:num>
  <w:num w:numId="15">
    <w:abstractNumId w:val="8"/>
  </w:num>
  <w:num w:numId="16">
    <w:abstractNumId w:val="4"/>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7"/>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sDA3MzW2sDAytjBR0lEKTi0uzszPAykwqwUAJz++YSwAAAA="/>
  </w:docVars>
  <w:rsids>
    <w:rsidRoot w:val="00734FC3"/>
    <w:rsid w:val="00000F48"/>
    <w:rsid w:val="00001E2B"/>
    <w:rsid w:val="000027CD"/>
    <w:rsid w:val="00006A4A"/>
    <w:rsid w:val="00015201"/>
    <w:rsid w:val="000162CE"/>
    <w:rsid w:val="0001751F"/>
    <w:rsid w:val="00030922"/>
    <w:rsid w:val="000317DC"/>
    <w:rsid w:val="0003478B"/>
    <w:rsid w:val="00035053"/>
    <w:rsid w:val="000361E4"/>
    <w:rsid w:val="00045682"/>
    <w:rsid w:val="000466C4"/>
    <w:rsid w:val="00046E65"/>
    <w:rsid w:val="00047214"/>
    <w:rsid w:val="00047B0E"/>
    <w:rsid w:val="00054BD4"/>
    <w:rsid w:val="00060660"/>
    <w:rsid w:val="00060B49"/>
    <w:rsid w:val="00063045"/>
    <w:rsid w:val="000635FD"/>
    <w:rsid w:val="00063758"/>
    <w:rsid w:val="00065C67"/>
    <w:rsid w:val="000677FB"/>
    <w:rsid w:val="00074580"/>
    <w:rsid w:val="00077A39"/>
    <w:rsid w:val="000869A6"/>
    <w:rsid w:val="0008750D"/>
    <w:rsid w:val="00092B55"/>
    <w:rsid w:val="00093CDD"/>
    <w:rsid w:val="00094A66"/>
    <w:rsid w:val="00096246"/>
    <w:rsid w:val="000A0979"/>
    <w:rsid w:val="000A5C9A"/>
    <w:rsid w:val="000A7BDE"/>
    <w:rsid w:val="000B0982"/>
    <w:rsid w:val="000B4366"/>
    <w:rsid w:val="000C384A"/>
    <w:rsid w:val="000C4293"/>
    <w:rsid w:val="000C6A46"/>
    <w:rsid w:val="000D38BD"/>
    <w:rsid w:val="000D6660"/>
    <w:rsid w:val="000D6A7F"/>
    <w:rsid w:val="000E1985"/>
    <w:rsid w:val="000E2785"/>
    <w:rsid w:val="000E2A80"/>
    <w:rsid w:val="000E3EEC"/>
    <w:rsid w:val="000E645C"/>
    <w:rsid w:val="000E7124"/>
    <w:rsid w:val="000F10C6"/>
    <w:rsid w:val="00100367"/>
    <w:rsid w:val="00100A36"/>
    <w:rsid w:val="00106C19"/>
    <w:rsid w:val="001142BF"/>
    <w:rsid w:val="00116C6F"/>
    <w:rsid w:val="001225FE"/>
    <w:rsid w:val="00122D96"/>
    <w:rsid w:val="00131512"/>
    <w:rsid w:val="0013277E"/>
    <w:rsid w:val="001335DD"/>
    <w:rsid w:val="00137E59"/>
    <w:rsid w:val="00145B11"/>
    <w:rsid w:val="00145FA9"/>
    <w:rsid w:val="00154964"/>
    <w:rsid w:val="0016222C"/>
    <w:rsid w:val="001644F1"/>
    <w:rsid w:val="00171181"/>
    <w:rsid w:val="001711B6"/>
    <w:rsid w:val="00172A6F"/>
    <w:rsid w:val="00172B2E"/>
    <w:rsid w:val="00181C69"/>
    <w:rsid w:val="00184D23"/>
    <w:rsid w:val="00184D35"/>
    <w:rsid w:val="001944B9"/>
    <w:rsid w:val="001947EE"/>
    <w:rsid w:val="00196594"/>
    <w:rsid w:val="001A51D8"/>
    <w:rsid w:val="001A56E0"/>
    <w:rsid w:val="001A5890"/>
    <w:rsid w:val="001A59C9"/>
    <w:rsid w:val="001A5B96"/>
    <w:rsid w:val="001B77AA"/>
    <w:rsid w:val="001C3EBE"/>
    <w:rsid w:val="001C4877"/>
    <w:rsid w:val="001C4C83"/>
    <w:rsid w:val="001C756D"/>
    <w:rsid w:val="001D094F"/>
    <w:rsid w:val="001E1A4A"/>
    <w:rsid w:val="001E3A04"/>
    <w:rsid w:val="001E4787"/>
    <w:rsid w:val="001E5019"/>
    <w:rsid w:val="001E7AE1"/>
    <w:rsid w:val="001F72D0"/>
    <w:rsid w:val="00201F04"/>
    <w:rsid w:val="0020274E"/>
    <w:rsid w:val="002031C0"/>
    <w:rsid w:val="00214EB6"/>
    <w:rsid w:val="00222872"/>
    <w:rsid w:val="00226295"/>
    <w:rsid w:val="00231956"/>
    <w:rsid w:val="00232A0D"/>
    <w:rsid w:val="00237203"/>
    <w:rsid w:val="00242F11"/>
    <w:rsid w:val="00246EE5"/>
    <w:rsid w:val="00247A48"/>
    <w:rsid w:val="0025024C"/>
    <w:rsid w:val="00257360"/>
    <w:rsid w:val="00260B1C"/>
    <w:rsid w:val="0027068D"/>
    <w:rsid w:val="00291C9C"/>
    <w:rsid w:val="00296687"/>
    <w:rsid w:val="00296A81"/>
    <w:rsid w:val="002B0C81"/>
    <w:rsid w:val="002B1BF1"/>
    <w:rsid w:val="002B32BD"/>
    <w:rsid w:val="002B4DFE"/>
    <w:rsid w:val="002C12E2"/>
    <w:rsid w:val="002C29B9"/>
    <w:rsid w:val="002C2C61"/>
    <w:rsid w:val="002C4CCA"/>
    <w:rsid w:val="002D3291"/>
    <w:rsid w:val="002D5062"/>
    <w:rsid w:val="002E2132"/>
    <w:rsid w:val="002F1595"/>
    <w:rsid w:val="002F37BF"/>
    <w:rsid w:val="002F6C98"/>
    <w:rsid w:val="002F6D01"/>
    <w:rsid w:val="002F7933"/>
    <w:rsid w:val="00302A0F"/>
    <w:rsid w:val="00305752"/>
    <w:rsid w:val="00310E9A"/>
    <w:rsid w:val="00311AF1"/>
    <w:rsid w:val="00316DED"/>
    <w:rsid w:val="003200A6"/>
    <w:rsid w:val="00326064"/>
    <w:rsid w:val="00326873"/>
    <w:rsid w:val="003306E8"/>
    <w:rsid w:val="00333B51"/>
    <w:rsid w:val="003369D4"/>
    <w:rsid w:val="00336A7C"/>
    <w:rsid w:val="00343928"/>
    <w:rsid w:val="00346409"/>
    <w:rsid w:val="0035008C"/>
    <w:rsid w:val="00351582"/>
    <w:rsid w:val="003531D0"/>
    <w:rsid w:val="003567E1"/>
    <w:rsid w:val="0035683A"/>
    <w:rsid w:val="003604DD"/>
    <w:rsid w:val="0036450F"/>
    <w:rsid w:val="00365B53"/>
    <w:rsid w:val="00370404"/>
    <w:rsid w:val="00370C44"/>
    <w:rsid w:val="0037280F"/>
    <w:rsid w:val="003732B5"/>
    <w:rsid w:val="003774B0"/>
    <w:rsid w:val="00384691"/>
    <w:rsid w:val="00385750"/>
    <w:rsid w:val="003873F9"/>
    <w:rsid w:val="00392E0F"/>
    <w:rsid w:val="00392FA4"/>
    <w:rsid w:val="0039314D"/>
    <w:rsid w:val="00393EE9"/>
    <w:rsid w:val="003965DF"/>
    <w:rsid w:val="00397EF9"/>
    <w:rsid w:val="003A1556"/>
    <w:rsid w:val="003A1B3D"/>
    <w:rsid w:val="003A1E13"/>
    <w:rsid w:val="003A24B2"/>
    <w:rsid w:val="003A574A"/>
    <w:rsid w:val="003A7A19"/>
    <w:rsid w:val="003B4001"/>
    <w:rsid w:val="003C25CC"/>
    <w:rsid w:val="003C41F2"/>
    <w:rsid w:val="003D1D7C"/>
    <w:rsid w:val="003E4A9D"/>
    <w:rsid w:val="003E62DC"/>
    <w:rsid w:val="003E6506"/>
    <w:rsid w:val="003E681A"/>
    <w:rsid w:val="003F2B07"/>
    <w:rsid w:val="003F5063"/>
    <w:rsid w:val="003F5535"/>
    <w:rsid w:val="003F765D"/>
    <w:rsid w:val="00411C63"/>
    <w:rsid w:val="00414DD8"/>
    <w:rsid w:val="004259D5"/>
    <w:rsid w:val="00427154"/>
    <w:rsid w:val="00433075"/>
    <w:rsid w:val="00433BFC"/>
    <w:rsid w:val="0043456A"/>
    <w:rsid w:val="00435089"/>
    <w:rsid w:val="00440F0C"/>
    <w:rsid w:val="004424B5"/>
    <w:rsid w:val="00443BC7"/>
    <w:rsid w:val="00452336"/>
    <w:rsid w:val="0045271E"/>
    <w:rsid w:val="00454E23"/>
    <w:rsid w:val="00455972"/>
    <w:rsid w:val="00455E76"/>
    <w:rsid w:val="00460955"/>
    <w:rsid w:val="0046127A"/>
    <w:rsid w:val="004623DE"/>
    <w:rsid w:val="0046610D"/>
    <w:rsid w:val="00471001"/>
    <w:rsid w:val="00471E26"/>
    <w:rsid w:val="00476772"/>
    <w:rsid w:val="00476A51"/>
    <w:rsid w:val="0048312F"/>
    <w:rsid w:val="004848C7"/>
    <w:rsid w:val="00494C62"/>
    <w:rsid w:val="00495F8D"/>
    <w:rsid w:val="0049663B"/>
    <w:rsid w:val="004A208D"/>
    <w:rsid w:val="004A265E"/>
    <w:rsid w:val="004A2A65"/>
    <w:rsid w:val="004B7AC7"/>
    <w:rsid w:val="004D1393"/>
    <w:rsid w:val="004D1452"/>
    <w:rsid w:val="004D3E91"/>
    <w:rsid w:val="004D6A57"/>
    <w:rsid w:val="004D7EAF"/>
    <w:rsid w:val="00504C3F"/>
    <w:rsid w:val="00511634"/>
    <w:rsid w:val="00513BCB"/>
    <w:rsid w:val="005215CB"/>
    <w:rsid w:val="00523738"/>
    <w:rsid w:val="00527E38"/>
    <w:rsid w:val="00532ED2"/>
    <w:rsid w:val="00534668"/>
    <w:rsid w:val="005360F2"/>
    <w:rsid w:val="00537C4A"/>
    <w:rsid w:val="0054153F"/>
    <w:rsid w:val="005450B4"/>
    <w:rsid w:val="005453E0"/>
    <w:rsid w:val="00545C40"/>
    <w:rsid w:val="00550750"/>
    <w:rsid w:val="00550C3E"/>
    <w:rsid w:val="005540EC"/>
    <w:rsid w:val="00556B9C"/>
    <w:rsid w:val="00556DA8"/>
    <w:rsid w:val="00560496"/>
    <w:rsid w:val="00560BE8"/>
    <w:rsid w:val="0056708B"/>
    <w:rsid w:val="005721CD"/>
    <w:rsid w:val="00572CBA"/>
    <w:rsid w:val="00584415"/>
    <w:rsid w:val="00585F79"/>
    <w:rsid w:val="00587180"/>
    <w:rsid w:val="00587B06"/>
    <w:rsid w:val="00591392"/>
    <w:rsid w:val="00594D75"/>
    <w:rsid w:val="005A0448"/>
    <w:rsid w:val="005A421A"/>
    <w:rsid w:val="005B3150"/>
    <w:rsid w:val="005B3229"/>
    <w:rsid w:val="005B35B8"/>
    <w:rsid w:val="005B4656"/>
    <w:rsid w:val="005B5C97"/>
    <w:rsid w:val="005B648E"/>
    <w:rsid w:val="005B65FD"/>
    <w:rsid w:val="005B67E1"/>
    <w:rsid w:val="005B778F"/>
    <w:rsid w:val="005C0E7A"/>
    <w:rsid w:val="005C191F"/>
    <w:rsid w:val="005D05D4"/>
    <w:rsid w:val="005D0B47"/>
    <w:rsid w:val="005D5FBB"/>
    <w:rsid w:val="005D6E71"/>
    <w:rsid w:val="005E2E39"/>
    <w:rsid w:val="005E4ADE"/>
    <w:rsid w:val="005E63AB"/>
    <w:rsid w:val="005E76D8"/>
    <w:rsid w:val="005F0C3C"/>
    <w:rsid w:val="005F16A4"/>
    <w:rsid w:val="00601090"/>
    <w:rsid w:val="006029AA"/>
    <w:rsid w:val="00606663"/>
    <w:rsid w:val="0060754D"/>
    <w:rsid w:val="006146BF"/>
    <w:rsid w:val="0061563C"/>
    <w:rsid w:val="00616A59"/>
    <w:rsid w:val="00623113"/>
    <w:rsid w:val="00626460"/>
    <w:rsid w:val="00635C03"/>
    <w:rsid w:val="00636E44"/>
    <w:rsid w:val="00641854"/>
    <w:rsid w:val="00643A64"/>
    <w:rsid w:val="006454A6"/>
    <w:rsid w:val="00645724"/>
    <w:rsid w:val="006527BC"/>
    <w:rsid w:val="00652C91"/>
    <w:rsid w:val="0065575B"/>
    <w:rsid w:val="006618C6"/>
    <w:rsid w:val="00662E01"/>
    <w:rsid w:val="00664DA8"/>
    <w:rsid w:val="00665A31"/>
    <w:rsid w:val="006740E6"/>
    <w:rsid w:val="0067751E"/>
    <w:rsid w:val="00683801"/>
    <w:rsid w:val="0068695D"/>
    <w:rsid w:val="0069173A"/>
    <w:rsid w:val="006922BC"/>
    <w:rsid w:val="00692832"/>
    <w:rsid w:val="00693CD1"/>
    <w:rsid w:val="0069632B"/>
    <w:rsid w:val="006A4DD1"/>
    <w:rsid w:val="006A77AB"/>
    <w:rsid w:val="006B2443"/>
    <w:rsid w:val="006B3027"/>
    <w:rsid w:val="006B3BCE"/>
    <w:rsid w:val="006B483C"/>
    <w:rsid w:val="006B77F9"/>
    <w:rsid w:val="006C0AC7"/>
    <w:rsid w:val="006C2740"/>
    <w:rsid w:val="006D1279"/>
    <w:rsid w:val="006D40E6"/>
    <w:rsid w:val="006D7127"/>
    <w:rsid w:val="006E10FD"/>
    <w:rsid w:val="006E1A9D"/>
    <w:rsid w:val="006F1207"/>
    <w:rsid w:val="006F6824"/>
    <w:rsid w:val="00700730"/>
    <w:rsid w:val="00703C14"/>
    <w:rsid w:val="007042B1"/>
    <w:rsid w:val="00711536"/>
    <w:rsid w:val="00711757"/>
    <w:rsid w:val="0071475A"/>
    <w:rsid w:val="007204D4"/>
    <w:rsid w:val="007212F4"/>
    <w:rsid w:val="00721A3F"/>
    <w:rsid w:val="00734FC3"/>
    <w:rsid w:val="007429C6"/>
    <w:rsid w:val="007439BD"/>
    <w:rsid w:val="00750739"/>
    <w:rsid w:val="00750BC6"/>
    <w:rsid w:val="007519BC"/>
    <w:rsid w:val="007528F5"/>
    <w:rsid w:val="00756244"/>
    <w:rsid w:val="00757203"/>
    <w:rsid w:val="0077257E"/>
    <w:rsid w:val="007742BE"/>
    <w:rsid w:val="0077640B"/>
    <w:rsid w:val="00780A83"/>
    <w:rsid w:val="00782A11"/>
    <w:rsid w:val="00782F54"/>
    <w:rsid w:val="0078516C"/>
    <w:rsid w:val="00785246"/>
    <w:rsid w:val="007854F6"/>
    <w:rsid w:val="00786D4E"/>
    <w:rsid w:val="0078784D"/>
    <w:rsid w:val="00787FC4"/>
    <w:rsid w:val="0079485A"/>
    <w:rsid w:val="007A10F0"/>
    <w:rsid w:val="007A4281"/>
    <w:rsid w:val="007A5751"/>
    <w:rsid w:val="007B0B45"/>
    <w:rsid w:val="007B6D9C"/>
    <w:rsid w:val="007C029C"/>
    <w:rsid w:val="007C1723"/>
    <w:rsid w:val="007C36EB"/>
    <w:rsid w:val="007C3AF2"/>
    <w:rsid w:val="007C6756"/>
    <w:rsid w:val="007C6C3B"/>
    <w:rsid w:val="007C7ED4"/>
    <w:rsid w:val="007E23F8"/>
    <w:rsid w:val="007E4FAD"/>
    <w:rsid w:val="007E6871"/>
    <w:rsid w:val="007F0012"/>
    <w:rsid w:val="007F4755"/>
    <w:rsid w:val="007F60F8"/>
    <w:rsid w:val="007F7B17"/>
    <w:rsid w:val="00800CE5"/>
    <w:rsid w:val="00800E6B"/>
    <w:rsid w:val="00803D9A"/>
    <w:rsid w:val="00814855"/>
    <w:rsid w:val="008202E6"/>
    <w:rsid w:val="00826C02"/>
    <w:rsid w:val="00830C3A"/>
    <w:rsid w:val="00830F07"/>
    <w:rsid w:val="00831D60"/>
    <w:rsid w:val="00837AA1"/>
    <w:rsid w:val="00847D3E"/>
    <w:rsid w:val="00847F37"/>
    <w:rsid w:val="008506E6"/>
    <w:rsid w:val="00860806"/>
    <w:rsid w:val="008752B1"/>
    <w:rsid w:val="008761AC"/>
    <w:rsid w:val="00880EDA"/>
    <w:rsid w:val="00884ACD"/>
    <w:rsid w:val="00890EC6"/>
    <w:rsid w:val="008910C3"/>
    <w:rsid w:val="00891889"/>
    <w:rsid w:val="0089355C"/>
    <w:rsid w:val="00895EF7"/>
    <w:rsid w:val="008A175D"/>
    <w:rsid w:val="008A1FD8"/>
    <w:rsid w:val="008A3039"/>
    <w:rsid w:val="008A4B8A"/>
    <w:rsid w:val="008A70D6"/>
    <w:rsid w:val="008B3C07"/>
    <w:rsid w:val="008B6FBD"/>
    <w:rsid w:val="008C1204"/>
    <w:rsid w:val="008C24F8"/>
    <w:rsid w:val="008C5837"/>
    <w:rsid w:val="008C65C3"/>
    <w:rsid w:val="008D1136"/>
    <w:rsid w:val="008D557C"/>
    <w:rsid w:val="008E011F"/>
    <w:rsid w:val="008E455E"/>
    <w:rsid w:val="008E5B40"/>
    <w:rsid w:val="008E6848"/>
    <w:rsid w:val="00905C4F"/>
    <w:rsid w:val="00907266"/>
    <w:rsid w:val="00911D98"/>
    <w:rsid w:val="00914C50"/>
    <w:rsid w:val="00916D8A"/>
    <w:rsid w:val="00917468"/>
    <w:rsid w:val="00920441"/>
    <w:rsid w:val="0092102E"/>
    <w:rsid w:val="00925608"/>
    <w:rsid w:val="00926C89"/>
    <w:rsid w:val="00940973"/>
    <w:rsid w:val="0094214A"/>
    <w:rsid w:val="00944487"/>
    <w:rsid w:val="00951018"/>
    <w:rsid w:val="00960E79"/>
    <w:rsid w:val="00961A08"/>
    <w:rsid w:val="00964576"/>
    <w:rsid w:val="00965073"/>
    <w:rsid w:val="009658CD"/>
    <w:rsid w:val="00965BD7"/>
    <w:rsid w:val="0096732C"/>
    <w:rsid w:val="00971773"/>
    <w:rsid w:val="00975228"/>
    <w:rsid w:val="009760A7"/>
    <w:rsid w:val="00977277"/>
    <w:rsid w:val="0098123C"/>
    <w:rsid w:val="00982343"/>
    <w:rsid w:val="0098666F"/>
    <w:rsid w:val="0099111C"/>
    <w:rsid w:val="00994AB1"/>
    <w:rsid w:val="00996993"/>
    <w:rsid w:val="009A1C22"/>
    <w:rsid w:val="009A7D7B"/>
    <w:rsid w:val="009A7E3F"/>
    <w:rsid w:val="009C27B6"/>
    <w:rsid w:val="009C3C1F"/>
    <w:rsid w:val="009C4413"/>
    <w:rsid w:val="009C51C1"/>
    <w:rsid w:val="009C73ED"/>
    <w:rsid w:val="009D0D05"/>
    <w:rsid w:val="009D2D7E"/>
    <w:rsid w:val="009D4190"/>
    <w:rsid w:val="009D6CDF"/>
    <w:rsid w:val="009E1DC2"/>
    <w:rsid w:val="009E3876"/>
    <w:rsid w:val="009E4376"/>
    <w:rsid w:val="009E640E"/>
    <w:rsid w:val="009F1114"/>
    <w:rsid w:val="009F1AA8"/>
    <w:rsid w:val="009F313F"/>
    <w:rsid w:val="009F3BB1"/>
    <w:rsid w:val="009F4C50"/>
    <w:rsid w:val="009F7639"/>
    <w:rsid w:val="009F7B49"/>
    <w:rsid w:val="009F7C56"/>
    <w:rsid w:val="00A1118B"/>
    <w:rsid w:val="00A20F54"/>
    <w:rsid w:val="00A21045"/>
    <w:rsid w:val="00A239C7"/>
    <w:rsid w:val="00A31415"/>
    <w:rsid w:val="00A324E5"/>
    <w:rsid w:val="00A341D3"/>
    <w:rsid w:val="00A347F9"/>
    <w:rsid w:val="00A44EFB"/>
    <w:rsid w:val="00A452ED"/>
    <w:rsid w:val="00A46588"/>
    <w:rsid w:val="00A47A26"/>
    <w:rsid w:val="00A50DEE"/>
    <w:rsid w:val="00A53019"/>
    <w:rsid w:val="00A60D9E"/>
    <w:rsid w:val="00A61D16"/>
    <w:rsid w:val="00A64497"/>
    <w:rsid w:val="00A64F0E"/>
    <w:rsid w:val="00A659D8"/>
    <w:rsid w:val="00A7052A"/>
    <w:rsid w:val="00A92BBA"/>
    <w:rsid w:val="00A9453D"/>
    <w:rsid w:val="00A948B4"/>
    <w:rsid w:val="00A94B86"/>
    <w:rsid w:val="00AA2299"/>
    <w:rsid w:val="00AA327E"/>
    <w:rsid w:val="00AA3E32"/>
    <w:rsid w:val="00AA698D"/>
    <w:rsid w:val="00AB1FF4"/>
    <w:rsid w:val="00AB282D"/>
    <w:rsid w:val="00AB62DB"/>
    <w:rsid w:val="00AB76BF"/>
    <w:rsid w:val="00AC0F81"/>
    <w:rsid w:val="00AC17C8"/>
    <w:rsid w:val="00AC2803"/>
    <w:rsid w:val="00AC465B"/>
    <w:rsid w:val="00AC7D23"/>
    <w:rsid w:val="00AD2658"/>
    <w:rsid w:val="00AD3D20"/>
    <w:rsid w:val="00AD63F9"/>
    <w:rsid w:val="00AD6626"/>
    <w:rsid w:val="00AF1DA4"/>
    <w:rsid w:val="00AF2B07"/>
    <w:rsid w:val="00AF367B"/>
    <w:rsid w:val="00AF5B69"/>
    <w:rsid w:val="00AF78A2"/>
    <w:rsid w:val="00B02E39"/>
    <w:rsid w:val="00B1015D"/>
    <w:rsid w:val="00B13100"/>
    <w:rsid w:val="00B22171"/>
    <w:rsid w:val="00B23254"/>
    <w:rsid w:val="00B24B1C"/>
    <w:rsid w:val="00B3410C"/>
    <w:rsid w:val="00B43FAE"/>
    <w:rsid w:val="00B451AB"/>
    <w:rsid w:val="00B4579E"/>
    <w:rsid w:val="00B46924"/>
    <w:rsid w:val="00B52FF1"/>
    <w:rsid w:val="00B54487"/>
    <w:rsid w:val="00B54B0E"/>
    <w:rsid w:val="00B64505"/>
    <w:rsid w:val="00B67847"/>
    <w:rsid w:val="00B71B19"/>
    <w:rsid w:val="00B72CDB"/>
    <w:rsid w:val="00B76814"/>
    <w:rsid w:val="00B81A5C"/>
    <w:rsid w:val="00B833EC"/>
    <w:rsid w:val="00B83420"/>
    <w:rsid w:val="00B849E4"/>
    <w:rsid w:val="00B943A1"/>
    <w:rsid w:val="00B94540"/>
    <w:rsid w:val="00B9682C"/>
    <w:rsid w:val="00B97F1A"/>
    <w:rsid w:val="00BA2C83"/>
    <w:rsid w:val="00BB092F"/>
    <w:rsid w:val="00BB0B93"/>
    <w:rsid w:val="00BB3A89"/>
    <w:rsid w:val="00BB518D"/>
    <w:rsid w:val="00BB573C"/>
    <w:rsid w:val="00BC12C0"/>
    <w:rsid w:val="00BD020E"/>
    <w:rsid w:val="00BD6B82"/>
    <w:rsid w:val="00BD6C77"/>
    <w:rsid w:val="00BE7A45"/>
    <w:rsid w:val="00BF67AB"/>
    <w:rsid w:val="00C00CAF"/>
    <w:rsid w:val="00C018B8"/>
    <w:rsid w:val="00C04FD6"/>
    <w:rsid w:val="00C0505C"/>
    <w:rsid w:val="00C11431"/>
    <w:rsid w:val="00C14CB0"/>
    <w:rsid w:val="00C228E2"/>
    <w:rsid w:val="00C23A0D"/>
    <w:rsid w:val="00C25CC0"/>
    <w:rsid w:val="00C3152A"/>
    <w:rsid w:val="00C32BA7"/>
    <w:rsid w:val="00C37ADF"/>
    <w:rsid w:val="00C42E6A"/>
    <w:rsid w:val="00C477B6"/>
    <w:rsid w:val="00C51888"/>
    <w:rsid w:val="00C51A7C"/>
    <w:rsid w:val="00C52482"/>
    <w:rsid w:val="00C54EC3"/>
    <w:rsid w:val="00C57907"/>
    <w:rsid w:val="00C57C38"/>
    <w:rsid w:val="00C624ED"/>
    <w:rsid w:val="00C67600"/>
    <w:rsid w:val="00C71887"/>
    <w:rsid w:val="00C71CEE"/>
    <w:rsid w:val="00C721FF"/>
    <w:rsid w:val="00C74DC8"/>
    <w:rsid w:val="00C76434"/>
    <w:rsid w:val="00C80455"/>
    <w:rsid w:val="00C85001"/>
    <w:rsid w:val="00C924EF"/>
    <w:rsid w:val="00C95E2D"/>
    <w:rsid w:val="00CA341B"/>
    <w:rsid w:val="00CA5361"/>
    <w:rsid w:val="00CB0C2E"/>
    <w:rsid w:val="00CB0D7E"/>
    <w:rsid w:val="00CB791F"/>
    <w:rsid w:val="00CC0292"/>
    <w:rsid w:val="00CC0969"/>
    <w:rsid w:val="00CC5A7C"/>
    <w:rsid w:val="00CC7DD6"/>
    <w:rsid w:val="00CD4153"/>
    <w:rsid w:val="00CD6E8E"/>
    <w:rsid w:val="00CE2D58"/>
    <w:rsid w:val="00CE51F1"/>
    <w:rsid w:val="00CE6681"/>
    <w:rsid w:val="00CE6978"/>
    <w:rsid w:val="00CF46C6"/>
    <w:rsid w:val="00CF7D4D"/>
    <w:rsid w:val="00D0123B"/>
    <w:rsid w:val="00D02C73"/>
    <w:rsid w:val="00D0478E"/>
    <w:rsid w:val="00D07DC8"/>
    <w:rsid w:val="00D10783"/>
    <w:rsid w:val="00D10CE6"/>
    <w:rsid w:val="00D17F77"/>
    <w:rsid w:val="00D20022"/>
    <w:rsid w:val="00D2024A"/>
    <w:rsid w:val="00D21A46"/>
    <w:rsid w:val="00D22921"/>
    <w:rsid w:val="00D24846"/>
    <w:rsid w:val="00D24EDA"/>
    <w:rsid w:val="00D30722"/>
    <w:rsid w:val="00D3081F"/>
    <w:rsid w:val="00D36892"/>
    <w:rsid w:val="00D37108"/>
    <w:rsid w:val="00D47035"/>
    <w:rsid w:val="00D4753F"/>
    <w:rsid w:val="00D50E67"/>
    <w:rsid w:val="00D60F46"/>
    <w:rsid w:val="00D63DDC"/>
    <w:rsid w:val="00D778DB"/>
    <w:rsid w:val="00D803BB"/>
    <w:rsid w:val="00D812CE"/>
    <w:rsid w:val="00D82306"/>
    <w:rsid w:val="00D83A5D"/>
    <w:rsid w:val="00D86E57"/>
    <w:rsid w:val="00D94A41"/>
    <w:rsid w:val="00DA1618"/>
    <w:rsid w:val="00DB0755"/>
    <w:rsid w:val="00DB0C9B"/>
    <w:rsid w:val="00DB494A"/>
    <w:rsid w:val="00DC6A87"/>
    <w:rsid w:val="00DD1749"/>
    <w:rsid w:val="00DE1A4F"/>
    <w:rsid w:val="00DE1CD4"/>
    <w:rsid w:val="00DE2415"/>
    <w:rsid w:val="00DE2461"/>
    <w:rsid w:val="00DE2DE6"/>
    <w:rsid w:val="00DE406A"/>
    <w:rsid w:val="00DE559A"/>
    <w:rsid w:val="00DE6068"/>
    <w:rsid w:val="00DE61DD"/>
    <w:rsid w:val="00DF4507"/>
    <w:rsid w:val="00DF4E05"/>
    <w:rsid w:val="00DF7B80"/>
    <w:rsid w:val="00DF7F17"/>
    <w:rsid w:val="00E010B1"/>
    <w:rsid w:val="00E0659C"/>
    <w:rsid w:val="00E06AE3"/>
    <w:rsid w:val="00E10F3C"/>
    <w:rsid w:val="00E11155"/>
    <w:rsid w:val="00E16248"/>
    <w:rsid w:val="00E1771E"/>
    <w:rsid w:val="00E218FA"/>
    <w:rsid w:val="00E22582"/>
    <w:rsid w:val="00E26AD9"/>
    <w:rsid w:val="00E32039"/>
    <w:rsid w:val="00E40710"/>
    <w:rsid w:val="00E41475"/>
    <w:rsid w:val="00E43033"/>
    <w:rsid w:val="00E53E67"/>
    <w:rsid w:val="00E54292"/>
    <w:rsid w:val="00E67A17"/>
    <w:rsid w:val="00E71AEC"/>
    <w:rsid w:val="00E71D70"/>
    <w:rsid w:val="00E72110"/>
    <w:rsid w:val="00E73D2B"/>
    <w:rsid w:val="00E7657A"/>
    <w:rsid w:val="00E82F8F"/>
    <w:rsid w:val="00E865EF"/>
    <w:rsid w:val="00EA7B31"/>
    <w:rsid w:val="00EB474E"/>
    <w:rsid w:val="00EB4777"/>
    <w:rsid w:val="00EC1539"/>
    <w:rsid w:val="00EC67BB"/>
    <w:rsid w:val="00ED10FE"/>
    <w:rsid w:val="00ED2516"/>
    <w:rsid w:val="00ED2545"/>
    <w:rsid w:val="00ED26A9"/>
    <w:rsid w:val="00ED3B60"/>
    <w:rsid w:val="00ED62F5"/>
    <w:rsid w:val="00EE2079"/>
    <w:rsid w:val="00EE28CE"/>
    <w:rsid w:val="00EE701B"/>
    <w:rsid w:val="00EE7994"/>
    <w:rsid w:val="00EF0D4F"/>
    <w:rsid w:val="00EF3917"/>
    <w:rsid w:val="00EF419F"/>
    <w:rsid w:val="00EF792A"/>
    <w:rsid w:val="00F0273D"/>
    <w:rsid w:val="00F050AE"/>
    <w:rsid w:val="00F10403"/>
    <w:rsid w:val="00F12C52"/>
    <w:rsid w:val="00F13736"/>
    <w:rsid w:val="00F17E90"/>
    <w:rsid w:val="00F22B53"/>
    <w:rsid w:val="00F27CE7"/>
    <w:rsid w:val="00F31878"/>
    <w:rsid w:val="00F33DFE"/>
    <w:rsid w:val="00F364E5"/>
    <w:rsid w:val="00F52310"/>
    <w:rsid w:val="00F57FF9"/>
    <w:rsid w:val="00F6091B"/>
    <w:rsid w:val="00F643BB"/>
    <w:rsid w:val="00F719CC"/>
    <w:rsid w:val="00F80968"/>
    <w:rsid w:val="00F8355B"/>
    <w:rsid w:val="00F83787"/>
    <w:rsid w:val="00F848AB"/>
    <w:rsid w:val="00F92B9D"/>
    <w:rsid w:val="00F9798D"/>
    <w:rsid w:val="00FA00C7"/>
    <w:rsid w:val="00FA3C8E"/>
    <w:rsid w:val="00FA5443"/>
    <w:rsid w:val="00FB08CC"/>
    <w:rsid w:val="00FB52E2"/>
    <w:rsid w:val="00FB5A15"/>
    <w:rsid w:val="00FB7F1A"/>
    <w:rsid w:val="00FC0031"/>
    <w:rsid w:val="00FC04AA"/>
    <w:rsid w:val="00FC1799"/>
    <w:rsid w:val="00FD3EF9"/>
    <w:rsid w:val="00FD413E"/>
    <w:rsid w:val="00FD5017"/>
    <w:rsid w:val="00FE14EF"/>
    <w:rsid w:val="00FE1FE7"/>
    <w:rsid w:val="00FF0432"/>
    <w:rsid w:val="00FF3A97"/>
    <w:rsid w:val="00FF4719"/>
    <w:rsid w:val="00FF5248"/>
    <w:rsid w:val="00FF5517"/>
    <w:rsid w:val="7B55D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CDB8A"/>
  <w15:chartTrackingRefBased/>
  <w15:docId w15:val="{A36398A0-AFDB-4318-8FD2-1593C07C9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4F1"/>
  </w:style>
  <w:style w:type="paragraph" w:styleId="Heading1">
    <w:name w:val="heading 1"/>
    <w:basedOn w:val="Normal"/>
    <w:next w:val="Normal"/>
    <w:link w:val="Heading1Char"/>
    <w:uiPriority w:val="9"/>
    <w:qFormat/>
    <w:rsid w:val="001644F1"/>
    <w:pPr>
      <w:keepNext/>
      <w:keepLines/>
      <w:numPr>
        <w:numId w:val="2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1644F1"/>
    <w:pPr>
      <w:keepNext/>
      <w:keepLines/>
      <w:numPr>
        <w:ilvl w:val="1"/>
        <w:numId w:val="2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644F1"/>
    <w:pPr>
      <w:keepNext/>
      <w:keepLines/>
      <w:numPr>
        <w:ilvl w:val="2"/>
        <w:numId w:val="2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1644F1"/>
    <w:pPr>
      <w:keepNext/>
      <w:keepLines/>
      <w:numPr>
        <w:ilvl w:val="3"/>
        <w:numId w:val="2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1644F1"/>
    <w:pPr>
      <w:keepNext/>
      <w:keepLines/>
      <w:numPr>
        <w:ilvl w:val="4"/>
        <w:numId w:val="2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1644F1"/>
    <w:pPr>
      <w:keepNext/>
      <w:keepLines/>
      <w:numPr>
        <w:ilvl w:val="5"/>
        <w:numId w:val="2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644F1"/>
    <w:pPr>
      <w:keepNext/>
      <w:keepLines/>
      <w:numPr>
        <w:ilvl w:val="6"/>
        <w:numId w:val="2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644F1"/>
    <w:pPr>
      <w:keepNext/>
      <w:keepLines/>
      <w:numPr>
        <w:ilvl w:val="7"/>
        <w:numId w:val="2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644F1"/>
    <w:pPr>
      <w:keepNext/>
      <w:keepLines/>
      <w:numPr>
        <w:ilvl w:val="8"/>
        <w:numId w:val="2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44F1"/>
    <w:pPr>
      <w:spacing w:after="0" w:line="240" w:lineRule="auto"/>
    </w:pPr>
  </w:style>
  <w:style w:type="character" w:customStyle="1" w:styleId="NoSpacingChar">
    <w:name w:val="No Spacing Char"/>
    <w:basedOn w:val="DefaultParagraphFont"/>
    <w:link w:val="NoSpacing"/>
    <w:uiPriority w:val="1"/>
    <w:rsid w:val="003F765D"/>
  </w:style>
  <w:style w:type="character" w:customStyle="1" w:styleId="Heading1Char">
    <w:name w:val="Heading 1 Char"/>
    <w:basedOn w:val="DefaultParagraphFont"/>
    <w:link w:val="Heading1"/>
    <w:uiPriority w:val="9"/>
    <w:rsid w:val="001644F1"/>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1644F1"/>
    <w:pPr>
      <w:outlineLvl w:val="9"/>
    </w:pPr>
  </w:style>
  <w:style w:type="paragraph" w:styleId="TOC1">
    <w:name w:val="toc 1"/>
    <w:basedOn w:val="Normal"/>
    <w:next w:val="Normal"/>
    <w:autoRedefine/>
    <w:uiPriority w:val="39"/>
    <w:unhideWhenUsed/>
    <w:rsid w:val="005360F2"/>
    <w:pPr>
      <w:spacing w:after="100"/>
    </w:pPr>
  </w:style>
  <w:style w:type="character" w:styleId="Hyperlink">
    <w:name w:val="Hyperlink"/>
    <w:basedOn w:val="DefaultParagraphFont"/>
    <w:uiPriority w:val="99"/>
    <w:unhideWhenUsed/>
    <w:rsid w:val="005360F2"/>
    <w:rPr>
      <w:color w:val="0563C1" w:themeColor="hyperlink"/>
      <w:u w:val="single"/>
    </w:rPr>
  </w:style>
  <w:style w:type="character" w:customStyle="1" w:styleId="Heading2Char">
    <w:name w:val="Heading 2 Char"/>
    <w:basedOn w:val="DefaultParagraphFont"/>
    <w:link w:val="Heading2"/>
    <w:uiPriority w:val="9"/>
    <w:rsid w:val="001644F1"/>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3A574A"/>
    <w:pPr>
      <w:spacing w:after="100"/>
      <w:ind w:left="220"/>
    </w:pPr>
  </w:style>
  <w:style w:type="character" w:customStyle="1" w:styleId="Heading3Char">
    <w:name w:val="Heading 3 Char"/>
    <w:basedOn w:val="DefaultParagraphFont"/>
    <w:link w:val="Heading3"/>
    <w:uiPriority w:val="9"/>
    <w:rsid w:val="001644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1644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1644F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1644F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644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644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644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644F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644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644F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644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644F1"/>
    <w:rPr>
      <w:color w:val="5A5A5A" w:themeColor="text1" w:themeTint="A5"/>
      <w:spacing w:val="10"/>
    </w:rPr>
  </w:style>
  <w:style w:type="character" w:styleId="Strong">
    <w:name w:val="Strong"/>
    <w:basedOn w:val="DefaultParagraphFont"/>
    <w:uiPriority w:val="22"/>
    <w:qFormat/>
    <w:rsid w:val="001644F1"/>
    <w:rPr>
      <w:b/>
      <w:bCs/>
      <w:color w:val="000000" w:themeColor="text1"/>
    </w:rPr>
  </w:style>
  <w:style w:type="character" w:styleId="Emphasis">
    <w:name w:val="Emphasis"/>
    <w:basedOn w:val="DefaultParagraphFont"/>
    <w:uiPriority w:val="20"/>
    <w:qFormat/>
    <w:rsid w:val="001644F1"/>
    <w:rPr>
      <w:i/>
      <w:iCs/>
      <w:color w:val="auto"/>
    </w:rPr>
  </w:style>
  <w:style w:type="paragraph" w:styleId="Quote">
    <w:name w:val="Quote"/>
    <w:basedOn w:val="Normal"/>
    <w:next w:val="Normal"/>
    <w:link w:val="QuoteChar"/>
    <w:uiPriority w:val="29"/>
    <w:qFormat/>
    <w:rsid w:val="001644F1"/>
    <w:pPr>
      <w:spacing w:before="160"/>
      <w:ind w:left="720" w:right="720"/>
    </w:pPr>
    <w:rPr>
      <w:i/>
      <w:iCs/>
      <w:color w:val="000000" w:themeColor="text1"/>
    </w:rPr>
  </w:style>
  <w:style w:type="character" w:customStyle="1" w:styleId="QuoteChar">
    <w:name w:val="Quote Char"/>
    <w:basedOn w:val="DefaultParagraphFont"/>
    <w:link w:val="Quote"/>
    <w:uiPriority w:val="29"/>
    <w:rsid w:val="001644F1"/>
    <w:rPr>
      <w:i/>
      <w:iCs/>
      <w:color w:val="000000" w:themeColor="text1"/>
    </w:rPr>
  </w:style>
  <w:style w:type="paragraph" w:styleId="IntenseQuote">
    <w:name w:val="Intense Quote"/>
    <w:basedOn w:val="Normal"/>
    <w:next w:val="Normal"/>
    <w:link w:val="IntenseQuoteChar"/>
    <w:uiPriority w:val="30"/>
    <w:qFormat/>
    <w:rsid w:val="001644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644F1"/>
    <w:rPr>
      <w:color w:val="000000" w:themeColor="text1"/>
      <w:shd w:val="clear" w:color="auto" w:fill="F2F2F2" w:themeFill="background1" w:themeFillShade="F2"/>
    </w:rPr>
  </w:style>
  <w:style w:type="character" w:styleId="SubtleEmphasis">
    <w:name w:val="Subtle Emphasis"/>
    <w:basedOn w:val="DefaultParagraphFont"/>
    <w:uiPriority w:val="19"/>
    <w:qFormat/>
    <w:rsid w:val="001644F1"/>
    <w:rPr>
      <w:i/>
      <w:iCs/>
      <w:color w:val="404040" w:themeColor="text1" w:themeTint="BF"/>
    </w:rPr>
  </w:style>
  <w:style w:type="character" w:styleId="IntenseEmphasis">
    <w:name w:val="Intense Emphasis"/>
    <w:basedOn w:val="DefaultParagraphFont"/>
    <w:uiPriority w:val="21"/>
    <w:qFormat/>
    <w:rsid w:val="001644F1"/>
    <w:rPr>
      <w:b/>
      <w:bCs/>
      <w:i/>
      <w:iCs/>
      <w:caps/>
    </w:rPr>
  </w:style>
  <w:style w:type="character" w:styleId="SubtleReference">
    <w:name w:val="Subtle Reference"/>
    <w:basedOn w:val="DefaultParagraphFont"/>
    <w:uiPriority w:val="31"/>
    <w:qFormat/>
    <w:rsid w:val="001644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644F1"/>
    <w:rPr>
      <w:b/>
      <w:bCs/>
      <w:smallCaps/>
      <w:u w:val="single"/>
    </w:rPr>
  </w:style>
  <w:style w:type="character" w:styleId="BookTitle">
    <w:name w:val="Book Title"/>
    <w:basedOn w:val="DefaultParagraphFont"/>
    <w:uiPriority w:val="33"/>
    <w:qFormat/>
    <w:rsid w:val="001644F1"/>
    <w:rPr>
      <w:b w:val="0"/>
      <w:bCs w:val="0"/>
      <w:smallCaps/>
      <w:spacing w:val="5"/>
    </w:rPr>
  </w:style>
  <w:style w:type="paragraph" w:styleId="ListParagraph">
    <w:name w:val="List Paragraph"/>
    <w:basedOn w:val="Normal"/>
    <w:uiPriority w:val="34"/>
    <w:qFormat/>
    <w:rsid w:val="0069173A"/>
    <w:pPr>
      <w:ind w:left="720"/>
      <w:contextualSpacing/>
    </w:pPr>
  </w:style>
  <w:style w:type="paragraph" w:styleId="TOC3">
    <w:name w:val="toc 3"/>
    <w:basedOn w:val="Normal"/>
    <w:next w:val="Normal"/>
    <w:autoRedefine/>
    <w:uiPriority w:val="39"/>
    <w:unhideWhenUsed/>
    <w:rsid w:val="005B3229"/>
    <w:pPr>
      <w:spacing w:after="100"/>
      <w:ind w:left="440"/>
    </w:pPr>
  </w:style>
  <w:style w:type="character" w:customStyle="1" w:styleId="ecomtitle1">
    <w:name w:val="ecomtitle1"/>
    <w:rsid w:val="00D02C73"/>
    <w:rPr>
      <w:rFonts w:ascii="Arial" w:hAnsi="Arial" w:cs="Arial" w:hint="default"/>
      <w:b/>
      <w:bCs/>
      <w:strike w:val="0"/>
      <w:dstrike w:val="0"/>
      <w:color w:val="FF6600"/>
      <w:sz w:val="27"/>
      <w:szCs w:val="27"/>
      <w:u w:val="none"/>
      <w:effect w:val="none"/>
    </w:rPr>
  </w:style>
  <w:style w:type="table" w:styleId="TableGrid">
    <w:name w:val="Table Grid"/>
    <w:basedOn w:val="TableNormal"/>
    <w:uiPriority w:val="59"/>
    <w:rsid w:val="00FB52E2"/>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1644F1"/>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1Light-Accent1">
    <w:name w:val="Grid Table 1 Light Accent 1"/>
    <w:basedOn w:val="TableNormal"/>
    <w:uiPriority w:val="46"/>
    <w:rsid w:val="001644F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506E6"/>
    <w:rPr>
      <w:color w:val="605E5C"/>
      <w:shd w:val="clear" w:color="auto" w:fill="E1DFDD"/>
    </w:rPr>
  </w:style>
  <w:style w:type="paragraph" w:styleId="Header">
    <w:name w:val="header"/>
    <w:basedOn w:val="Normal"/>
    <w:link w:val="HeaderChar"/>
    <w:semiHidden/>
    <w:unhideWhenUsed/>
    <w:rsid w:val="000E1985"/>
    <w:pPr>
      <w:tabs>
        <w:tab w:val="center" w:pos="4153"/>
        <w:tab w:val="right" w:pos="8306"/>
      </w:tabs>
      <w:spacing w:after="12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semiHidden/>
    <w:rsid w:val="000E1985"/>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45885">
      <w:bodyDiv w:val="1"/>
      <w:marLeft w:val="0"/>
      <w:marRight w:val="0"/>
      <w:marTop w:val="0"/>
      <w:marBottom w:val="0"/>
      <w:divBdr>
        <w:top w:val="none" w:sz="0" w:space="0" w:color="auto"/>
        <w:left w:val="none" w:sz="0" w:space="0" w:color="auto"/>
        <w:bottom w:val="none" w:sz="0" w:space="0" w:color="auto"/>
        <w:right w:val="none" w:sz="0" w:space="0" w:color="auto"/>
      </w:divBdr>
    </w:div>
    <w:div w:id="1919363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oleObject" Target="embeddings/oleObject2.bin"/><Relationship Id="rId3" Type="http://schemas.openxmlformats.org/officeDocument/2006/relationships/numbering" Target="numbering.xml"/><Relationship Id="rId21" Type="http://schemas.openxmlformats.org/officeDocument/2006/relationships/hyperlink" Target="mailto:Cdworczy@gmail.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mailto:Cdworcz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0B0FEC-165B-4989-B889-162B83045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6</TotalTime>
  <Pages>28</Pages>
  <Words>5718</Words>
  <Characters>3259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ursework</dc:subject>
  <dc:creator>40340711</dc:creator>
  <cp:keywords/>
  <dc:description/>
  <cp:lastModifiedBy>Chris Dworczyk</cp:lastModifiedBy>
  <cp:revision>730</cp:revision>
  <dcterms:created xsi:type="dcterms:W3CDTF">2019-11-07T15:10:00Z</dcterms:created>
  <dcterms:modified xsi:type="dcterms:W3CDTF">2019-12-02T14:07:00Z</dcterms:modified>
</cp:coreProperties>
</file>